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EA9674" w14:textId="2089C0FE" w:rsidR="00AF6621" w:rsidRDefault="00446E49" w:rsidP="00655DF7">
      <w:pPr>
        <w:jc w:val="center"/>
        <w:rPr>
          <w:sz w:val="4"/>
          <w:szCs w:val="4"/>
        </w:rPr>
      </w:pPr>
      <w:r>
        <w:rPr>
          <w:noProof/>
        </w:rPr>
        <w:drawing>
          <wp:inline distT="0" distB="0" distL="0" distR="0" wp14:anchorId="4C05BE31" wp14:editId="55C289AE">
            <wp:extent cx="2183130" cy="1156316"/>
            <wp:effectExtent l="0" t="0" r="7620" b="6350"/>
            <wp:docPr id="2" name="Picture 2" descr="El LaGrew❌ on Twitter: &quot;John 15:9-11 As the Father has loved me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l LaGrew❌ on Twitter: &quot;John 15:9-11 As the Father has loved me ...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0363" cy="12131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BD858C" w14:textId="77777777" w:rsidR="003D5344" w:rsidRPr="00446E49" w:rsidRDefault="003D5344" w:rsidP="00655DF7">
      <w:pPr>
        <w:jc w:val="center"/>
        <w:rPr>
          <w:sz w:val="4"/>
          <w:szCs w:val="4"/>
        </w:rPr>
      </w:pPr>
    </w:p>
    <w:p w14:paraId="549AB33C" w14:textId="3879CFD0" w:rsidR="00B469E8" w:rsidRPr="00446E49" w:rsidRDefault="00B469E8" w:rsidP="00B469E8">
      <w:pPr>
        <w:jc w:val="center"/>
        <w:rPr>
          <w:b/>
          <w:color w:val="808080" w:themeColor="background1" w:themeShade="80"/>
          <w:sz w:val="32"/>
          <w:szCs w:val="32"/>
          <w:u w:val="single"/>
        </w:rPr>
      </w:pPr>
      <w:r w:rsidRPr="00446E49">
        <w:rPr>
          <w:b/>
          <w:color w:val="808080" w:themeColor="background1" w:themeShade="80"/>
          <w:sz w:val="32"/>
          <w:szCs w:val="32"/>
          <w:u w:val="single"/>
        </w:rPr>
        <w:t>Getting More from the Message</w:t>
      </w:r>
      <w:r w:rsidRPr="00446E49">
        <w:rPr>
          <w:b/>
          <w:color w:val="808080" w:themeColor="background1" w:themeShade="80"/>
          <w:sz w:val="32"/>
          <w:szCs w:val="32"/>
        </w:rPr>
        <w:t xml:space="preserve"> – </w:t>
      </w:r>
      <w:r w:rsidR="00DC1ABB" w:rsidRPr="00446E49">
        <w:rPr>
          <w:b/>
          <w:color w:val="808080" w:themeColor="background1" w:themeShade="80"/>
          <w:sz w:val="32"/>
          <w:szCs w:val="32"/>
          <w:u w:val="single"/>
        </w:rPr>
        <w:t>John 1</w:t>
      </w:r>
      <w:r w:rsidR="00722D1D" w:rsidRPr="00446E49">
        <w:rPr>
          <w:b/>
          <w:color w:val="808080" w:themeColor="background1" w:themeShade="80"/>
          <w:sz w:val="32"/>
          <w:szCs w:val="32"/>
          <w:u w:val="single"/>
        </w:rPr>
        <w:t>5</w:t>
      </w:r>
      <w:r w:rsidR="00DC1ABB" w:rsidRPr="00446E49">
        <w:rPr>
          <w:b/>
          <w:color w:val="808080" w:themeColor="background1" w:themeShade="80"/>
          <w:sz w:val="32"/>
          <w:szCs w:val="32"/>
          <w:u w:val="single"/>
        </w:rPr>
        <w:t>:</w:t>
      </w:r>
      <w:r w:rsidR="00446E49" w:rsidRPr="00446E49">
        <w:rPr>
          <w:b/>
          <w:color w:val="808080" w:themeColor="background1" w:themeShade="80"/>
          <w:sz w:val="32"/>
          <w:szCs w:val="32"/>
          <w:u w:val="single"/>
        </w:rPr>
        <w:t>9-11</w:t>
      </w:r>
    </w:p>
    <w:p w14:paraId="4DDAEF7F" w14:textId="36B696F7" w:rsidR="00B469E8" w:rsidRPr="00446E49" w:rsidRDefault="00B469E8" w:rsidP="00B469E8">
      <w:pPr>
        <w:jc w:val="center"/>
        <w:rPr>
          <w:color w:val="808080" w:themeColor="background1" w:themeShade="80"/>
          <w:sz w:val="28"/>
          <w:szCs w:val="28"/>
        </w:rPr>
      </w:pPr>
      <w:r w:rsidRPr="00446E49">
        <w:rPr>
          <w:color w:val="808080" w:themeColor="background1" w:themeShade="80"/>
          <w:sz w:val="28"/>
          <w:szCs w:val="28"/>
        </w:rPr>
        <w:t>Community Group Questions – Week o</w:t>
      </w:r>
      <w:r w:rsidR="000A5949" w:rsidRPr="00446E49">
        <w:rPr>
          <w:color w:val="808080" w:themeColor="background1" w:themeShade="80"/>
          <w:sz w:val="28"/>
          <w:szCs w:val="28"/>
        </w:rPr>
        <w:t xml:space="preserve">f </w:t>
      </w:r>
      <w:r w:rsidR="009E59C8" w:rsidRPr="00446E49">
        <w:rPr>
          <w:color w:val="808080" w:themeColor="background1" w:themeShade="80"/>
          <w:sz w:val="28"/>
          <w:szCs w:val="28"/>
        </w:rPr>
        <w:t xml:space="preserve">August </w:t>
      </w:r>
      <w:r w:rsidR="00446E49" w:rsidRPr="00446E49">
        <w:rPr>
          <w:color w:val="808080" w:themeColor="background1" w:themeShade="80"/>
          <w:sz w:val="28"/>
          <w:szCs w:val="28"/>
        </w:rPr>
        <w:t>9</w:t>
      </w:r>
      <w:r w:rsidR="000A5949" w:rsidRPr="00446E49">
        <w:rPr>
          <w:color w:val="808080" w:themeColor="background1" w:themeShade="80"/>
          <w:sz w:val="28"/>
          <w:szCs w:val="28"/>
        </w:rPr>
        <w:t>,</w:t>
      </w:r>
      <w:r w:rsidR="00DC1ABB" w:rsidRPr="00446E49">
        <w:rPr>
          <w:color w:val="808080" w:themeColor="background1" w:themeShade="80"/>
          <w:sz w:val="28"/>
          <w:szCs w:val="28"/>
        </w:rPr>
        <w:t xml:space="preserve"> </w:t>
      </w:r>
      <w:r w:rsidR="000A5949" w:rsidRPr="00446E49">
        <w:rPr>
          <w:color w:val="808080" w:themeColor="background1" w:themeShade="80"/>
          <w:sz w:val="28"/>
          <w:szCs w:val="28"/>
        </w:rPr>
        <w:t>2020</w:t>
      </w:r>
    </w:p>
    <w:p w14:paraId="6322A7C9" w14:textId="77777777" w:rsidR="00D71AFA" w:rsidRDefault="00655DF7" w:rsidP="00D71AFA">
      <w:pPr>
        <w:pStyle w:val="NoSpacing"/>
        <w:rPr>
          <w:sz w:val="32"/>
          <w:szCs w:val="32"/>
        </w:rPr>
      </w:pPr>
      <w:r w:rsidRPr="00655DF7">
        <w:rPr>
          <w:b/>
          <w:u w:val="single"/>
        </w:rPr>
        <w:t>Getting Started</w:t>
      </w:r>
      <w:r w:rsidR="00D71AFA">
        <w:t xml:space="preserve">: Read this week’s passage out loud &amp; pray the Holy Spirit will help you understand. </w:t>
      </w:r>
      <w:r w:rsidR="00D71AFA" w:rsidRPr="00655DF7">
        <w:rPr>
          <w:sz w:val="32"/>
          <w:szCs w:val="32"/>
        </w:rPr>
        <w:t xml:space="preserve"> </w:t>
      </w:r>
    </w:p>
    <w:p w14:paraId="438BC341" w14:textId="77777777" w:rsidR="00655DF7" w:rsidRPr="00155127" w:rsidRDefault="00655DF7" w:rsidP="00655DF7">
      <w:pPr>
        <w:pStyle w:val="NoSpacing"/>
        <w:rPr>
          <w:b/>
          <w:sz w:val="8"/>
          <w:szCs w:val="8"/>
          <w:u w:val="single"/>
        </w:rPr>
      </w:pPr>
    </w:p>
    <w:p w14:paraId="63CE6A68" w14:textId="67D003F5" w:rsidR="00655DF7" w:rsidRPr="00D71AFA" w:rsidRDefault="00655DF7" w:rsidP="00655DF7">
      <w:pPr>
        <w:pStyle w:val="NoSpacing"/>
      </w:pPr>
      <w:r w:rsidRPr="00D71AFA">
        <w:rPr>
          <w:b/>
          <w:u w:val="single"/>
        </w:rPr>
        <w:t>Ice Breaker</w:t>
      </w:r>
      <w:r w:rsidR="00AD78C7" w:rsidRPr="00D71AFA">
        <w:t xml:space="preserve">: </w:t>
      </w:r>
      <w:r w:rsidR="003D5344">
        <w:t>Most people say</w:t>
      </w:r>
      <w:r w:rsidR="00D0678F">
        <w:t>,</w:t>
      </w:r>
      <w:r w:rsidR="003D5344">
        <w:t xml:space="preserve"> “God loves everybody.” Do you think that has much meaning for most people? Please explain your answer. </w:t>
      </w:r>
    </w:p>
    <w:p w14:paraId="00D4F0CD" w14:textId="77777777" w:rsidR="00CD7372" w:rsidRPr="001318A8" w:rsidRDefault="00CD7372" w:rsidP="00CD7372">
      <w:pPr>
        <w:pStyle w:val="NoSpacing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</w:t>
      </w:r>
    </w:p>
    <w:p w14:paraId="042693DC" w14:textId="43CA7538" w:rsidR="00655DF7" w:rsidRPr="00CD7372" w:rsidRDefault="003D5344" w:rsidP="00655DF7">
      <w:pPr>
        <w:pStyle w:val="NoSpacing"/>
        <w:numPr>
          <w:ilvl w:val="0"/>
          <w:numId w:val="1"/>
        </w:numPr>
      </w:pPr>
      <w:r>
        <w:t xml:space="preserve">Jesus compared His love for us with His Father’s love for Him. What is your reaction to that? </w:t>
      </w:r>
      <w:r w:rsidR="00DC1ABB">
        <w:t xml:space="preserve"> </w:t>
      </w:r>
    </w:p>
    <w:p w14:paraId="570318EB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2CDFC4F9" w14:textId="24B4A4DA" w:rsidR="00CD7372" w:rsidRPr="001318A8" w:rsidRDefault="009158E5" w:rsidP="00CD7372">
      <w:pPr>
        <w:pStyle w:val="NoSpacing"/>
        <w:numPr>
          <w:ilvl w:val="0"/>
          <w:numId w:val="1"/>
        </w:numPr>
      </w:pPr>
      <w:r>
        <w:t xml:space="preserve">The scripture holds a very “high view” of the church, </w:t>
      </w:r>
      <w:r w:rsidR="00A42F5D">
        <w:t xml:space="preserve">yet many professing believers hold a “low view” of the church. Why do you think that is the case? What needs to change? </w:t>
      </w:r>
      <w:r w:rsidR="00CD7372" w:rsidRPr="001318A8">
        <w:rPr>
          <w:sz w:val="28"/>
          <w:szCs w:val="28"/>
        </w:rPr>
        <w:t>__________________________________________________________</w:t>
      </w:r>
      <w:r w:rsidR="00CD7372">
        <w:rPr>
          <w:sz w:val="28"/>
          <w:szCs w:val="28"/>
        </w:rPr>
        <w:t>____________________________________________________________________________</w:t>
      </w:r>
    </w:p>
    <w:p w14:paraId="161C3451" w14:textId="7925B07F" w:rsidR="00990114" w:rsidRPr="00CD7372" w:rsidRDefault="00A42F5D" w:rsidP="00990114">
      <w:pPr>
        <w:pStyle w:val="NoSpacing"/>
        <w:numPr>
          <w:ilvl w:val="0"/>
          <w:numId w:val="1"/>
        </w:numPr>
      </w:pPr>
      <w:r>
        <w:t xml:space="preserve">How would you </w:t>
      </w:r>
      <w:r w:rsidR="00273276">
        <w:t>advise</w:t>
      </w:r>
      <w:r>
        <w:t xml:space="preserve"> a </w:t>
      </w:r>
      <w:r w:rsidRPr="00990114">
        <w:rPr>
          <w:u w:val="single"/>
        </w:rPr>
        <w:t>non-Christian friend</w:t>
      </w:r>
      <w:r>
        <w:t xml:space="preserve"> who was not experiencing God’s love? </w:t>
      </w:r>
      <w:r w:rsidR="00990114">
        <w:t xml:space="preserve">How would you </w:t>
      </w:r>
      <w:r w:rsidR="00273276">
        <w:t>advise and encourage</w:t>
      </w:r>
      <w:r w:rsidR="00990114">
        <w:t xml:space="preserve"> a </w:t>
      </w:r>
      <w:r w:rsidR="00990114" w:rsidRPr="00990114">
        <w:rPr>
          <w:u w:val="single"/>
        </w:rPr>
        <w:t>Christian friend</w:t>
      </w:r>
      <w:r w:rsidR="00990114">
        <w:t xml:space="preserve"> who was not experiencing God’s love? </w:t>
      </w:r>
    </w:p>
    <w:p w14:paraId="18F286CB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2B29E247" w14:textId="1739446D" w:rsidR="00655DF7" w:rsidRPr="00CD7372" w:rsidRDefault="00DC1ABB" w:rsidP="00655DF7">
      <w:pPr>
        <w:pStyle w:val="NoSpacing"/>
        <w:numPr>
          <w:ilvl w:val="0"/>
          <w:numId w:val="1"/>
        </w:numPr>
      </w:pPr>
      <w:r>
        <w:t>Wh</w:t>
      </w:r>
      <w:r w:rsidR="00F72C3F">
        <w:t xml:space="preserve">y do you think Jesus has given us the responsibility to “abide” in Him? </w:t>
      </w:r>
    </w:p>
    <w:p w14:paraId="00DA910B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5BFAFEE7" w14:textId="16E89ABC" w:rsidR="00655DF7" w:rsidRPr="00CD7372" w:rsidRDefault="00EF7D2C" w:rsidP="00655DF7">
      <w:pPr>
        <w:pStyle w:val="NoSpacing"/>
        <w:numPr>
          <w:ilvl w:val="0"/>
          <w:numId w:val="1"/>
        </w:numPr>
      </w:pPr>
      <w:r>
        <w:t xml:space="preserve">In what ways do you think our obedience to God’s Word helps us experience His love more? </w:t>
      </w:r>
    </w:p>
    <w:p w14:paraId="4711CEB1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11333B63" w14:textId="095D03B0" w:rsidR="00CD7372" w:rsidRPr="001318A8" w:rsidRDefault="00F942EC" w:rsidP="00A32C2D">
      <w:pPr>
        <w:pStyle w:val="NoSpacing"/>
        <w:numPr>
          <w:ilvl w:val="0"/>
          <w:numId w:val="1"/>
        </w:numPr>
      </w:pPr>
      <w:r>
        <w:t xml:space="preserve">What is the difference between “walking in the way of Jesus” &amp; “walking in the way of the world?” </w:t>
      </w:r>
      <w:r w:rsidR="00CD7372" w:rsidRPr="00490C59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14:paraId="757A0BB2" w14:textId="24A9888F" w:rsidR="00490C59" w:rsidRDefault="005F6588" w:rsidP="001B5AFE">
      <w:pPr>
        <w:pStyle w:val="NoSpacing"/>
        <w:numPr>
          <w:ilvl w:val="0"/>
          <w:numId w:val="1"/>
        </w:numPr>
      </w:pPr>
      <w:r>
        <w:t>What are some of the “joy stealers” in your life? How ha</w:t>
      </w:r>
      <w:r w:rsidR="00273276">
        <w:t>s</w:t>
      </w:r>
      <w:r>
        <w:t xml:space="preserve"> God designed “abiding” to help? </w:t>
      </w:r>
    </w:p>
    <w:p w14:paraId="661F977C" w14:textId="77777777" w:rsidR="00CD7372" w:rsidRPr="001318A8" w:rsidRDefault="00CD7372" w:rsidP="00490C59">
      <w:pPr>
        <w:pStyle w:val="NoSpacing"/>
        <w:ind w:left="360"/>
      </w:pPr>
      <w:r w:rsidRPr="00490C59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14:paraId="01AA1F0D" w14:textId="01C36A89" w:rsidR="00DC1ABB" w:rsidRPr="00CD7372" w:rsidRDefault="0042511B" w:rsidP="00DC1ABB">
      <w:pPr>
        <w:pStyle w:val="NoSpacing"/>
        <w:numPr>
          <w:ilvl w:val="0"/>
          <w:numId w:val="1"/>
        </w:numPr>
      </w:pPr>
      <w:r>
        <w:t>How can we be the “people of joy”</w:t>
      </w:r>
      <w:r w:rsidR="00DC1ABB">
        <w:t xml:space="preserve"> </w:t>
      </w:r>
      <w:r>
        <w:t xml:space="preserve">to the world in this season of </w:t>
      </w:r>
      <w:proofErr w:type="spellStart"/>
      <w:r>
        <w:t>Covid</w:t>
      </w:r>
      <w:proofErr w:type="spellEnd"/>
      <w:r>
        <w:t xml:space="preserve">? </w:t>
      </w:r>
    </w:p>
    <w:p w14:paraId="7675F14A" w14:textId="0B8F6F4D" w:rsidR="00DC1ABB" w:rsidRPr="001318A8" w:rsidRDefault="00DC1ABB" w:rsidP="00DC1ABB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</w:t>
      </w:r>
    </w:p>
    <w:p w14:paraId="65035892" w14:textId="3570FB44" w:rsidR="00655DF7" w:rsidRPr="00CD7372" w:rsidRDefault="00B54FB2" w:rsidP="00655DF7">
      <w:pPr>
        <w:pStyle w:val="NoSpacing"/>
        <w:numPr>
          <w:ilvl w:val="0"/>
          <w:numId w:val="1"/>
        </w:numPr>
      </w:pPr>
      <w:r>
        <w:t xml:space="preserve">Was there anything you wanted to ask or say to the group this week? </w:t>
      </w:r>
      <w:r w:rsidR="00655DF7" w:rsidRPr="00CD7372">
        <w:t xml:space="preserve"> </w:t>
      </w:r>
    </w:p>
    <w:p w14:paraId="4C69C1CA" w14:textId="3AD481EB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</w:t>
      </w:r>
    </w:p>
    <w:p w14:paraId="103C39AD" w14:textId="77777777" w:rsidR="001C75BC" w:rsidRPr="001C75BC" w:rsidRDefault="001C75BC" w:rsidP="001C75BC">
      <w:pPr>
        <w:numPr>
          <w:ilvl w:val="0"/>
          <w:numId w:val="1"/>
        </w:numPr>
        <w:spacing w:after="0" w:line="240" w:lineRule="auto"/>
      </w:pPr>
      <w:r w:rsidRPr="001C75BC">
        <w:t xml:space="preserve">Was there anything </w:t>
      </w:r>
      <w:r w:rsidRPr="001C75BC">
        <w:rPr>
          <w:u w:val="single"/>
        </w:rPr>
        <w:t>specific</w:t>
      </w:r>
      <w:r w:rsidRPr="001C75BC">
        <w:t xml:space="preserve"> you think God wanted </w:t>
      </w:r>
      <w:r w:rsidRPr="001C75BC">
        <w:rPr>
          <w:u w:val="single"/>
        </w:rPr>
        <w:t>you</w:t>
      </w:r>
      <w:r w:rsidRPr="001C75BC">
        <w:t xml:space="preserve"> to take away or change from this passage? </w:t>
      </w:r>
    </w:p>
    <w:p w14:paraId="717D6CC6" w14:textId="77777777" w:rsidR="009049B1" w:rsidRPr="002E7BA7" w:rsidRDefault="000C1BEE" w:rsidP="000C1BEE">
      <w:pPr>
        <w:pStyle w:val="NoSpacing"/>
      </w:pPr>
      <w:r>
        <w:rPr>
          <w:sz w:val="28"/>
          <w:szCs w:val="28"/>
        </w:rPr>
        <w:t xml:space="preserve">    </w:t>
      </w:r>
      <w:r w:rsidR="009049B1" w:rsidRPr="00490C59">
        <w:rPr>
          <w:sz w:val="28"/>
          <w:szCs w:val="28"/>
        </w:rPr>
        <w:t>___________________________________________________________________</w:t>
      </w:r>
    </w:p>
    <w:p w14:paraId="73C2DA58" w14:textId="77777777" w:rsidR="00CD7372" w:rsidRPr="001318A8" w:rsidRDefault="009049B1" w:rsidP="000C1BEE">
      <w:pPr>
        <w:pStyle w:val="NoSpacing"/>
        <w:numPr>
          <w:ilvl w:val="0"/>
          <w:numId w:val="1"/>
        </w:numPr>
      </w:pPr>
      <w:r w:rsidRPr="00CD7372">
        <w:t>How can we pray for you</w:t>
      </w:r>
      <w:r>
        <w:t xml:space="preserve"> </w:t>
      </w:r>
      <w:proofErr w:type="gramStart"/>
      <w:r>
        <w:t>in regards to</w:t>
      </w:r>
      <w:proofErr w:type="gramEnd"/>
      <w:r>
        <w:t xml:space="preserve"> what we studied this week? Other prayer requests are fine, but we are also looking for a specific prayer request for you </w:t>
      </w:r>
      <w:proofErr w:type="gramStart"/>
      <w:r>
        <w:t>in regards to</w:t>
      </w:r>
      <w:proofErr w:type="gramEnd"/>
      <w:r>
        <w:t xml:space="preserve"> this week’s passage. </w:t>
      </w:r>
      <w:r w:rsidRPr="00DE5511">
        <w:rPr>
          <w:b/>
        </w:rPr>
        <w:t>_______________________________________________________________________</w:t>
      </w:r>
      <w:r>
        <w:rPr>
          <w:b/>
        </w:rPr>
        <w:t>_______</w:t>
      </w:r>
    </w:p>
    <w:sectPr w:rsidR="00CD7372" w:rsidRPr="001318A8" w:rsidSect="00655DF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210F3D"/>
    <w:multiLevelType w:val="hybridMultilevel"/>
    <w:tmpl w:val="4AB8F73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0tLCwNDewNDe3NLdQ0lEKTi0uzszPAykwqwUAejzdeiwAAAA="/>
  </w:docVars>
  <w:rsids>
    <w:rsidRoot w:val="00655DF7"/>
    <w:rsid w:val="0000017F"/>
    <w:rsid w:val="00000802"/>
    <w:rsid w:val="0000093A"/>
    <w:rsid w:val="00000AE1"/>
    <w:rsid w:val="00000D90"/>
    <w:rsid w:val="00000FAC"/>
    <w:rsid w:val="000012F7"/>
    <w:rsid w:val="0000134F"/>
    <w:rsid w:val="00001379"/>
    <w:rsid w:val="000016EA"/>
    <w:rsid w:val="000017DD"/>
    <w:rsid w:val="00001838"/>
    <w:rsid w:val="00001879"/>
    <w:rsid w:val="000018F9"/>
    <w:rsid w:val="00001902"/>
    <w:rsid w:val="000019CB"/>
    <w:rsid w:val="00001E04"/>
    <w:rsid w:val="00001ED1"/>
    <w:rsid w:val="00001F77"/>
    <w:rsid w:val="00001FD9"/>
    <w:rsid w:val="0000253F"/>
    <w:rsid w:val="000026A0"/>
    <w:rsid w:val="0000298F"/>
    <w:rsid w:val="000032E7"/>
    <w:rsid w:val="000038A9"/>
    <w:rsid w:val="00003942"/>
    <w:rsid w:val="00003AF2"/>
    <w:rsid w:val="00004005"/>
    <w:rsid w:val="00004158"/>
    <w:rsid w:val="0000425F"/>
    <w:rsid w:val="000043B5"/>
    <w:rsid w:val="00004463"/>
    <w:rsid w:val="00004584"/>
    <w:rsid w:val="000045DD"/>
    <w:rsid w:val="00004776"/>
    <w:rsid w:val="00004863"/>
    <w:rsid w:val="000048A6"/>
    <w:rsid w:val="00004A43"/>
    <w:rsid w:val="00004B8D"/>
    <w:rsid w:val="00004CC0"/>
    <w:rsid w:val="00004D5D"/>
    <w:rsid w:val="00004E7D"/>
    <w:rsid w:val="00005109"/>
    <w:rsid w:val="00005170"/>
    <w:rsid w:val="00005241"/>
    <w:rsid w:val="000052EC"/>
    <w:rsid w:val="000054AA"/>
    <w:rsid w:val="000054CC"/>
    <w:rsid w:val="000055CF"/>
    <w:rsid w:val="00005670"/>
    <w:rsid w:val="00005B5E"/>
    <w:rsid w:val="00005FA8"/>
    <w:rsid w:val="00006079"/>
    <w:rsid w:val="0000656A"/>
    <w:rsid w:val="000065B0"/>
    <w:rsid w:val="0000693F"/>
    <w:rsid w:val="00006A2F"/>
    <w:rsid w:val="00006AEF"/>
    <w:rsid w:val="00006B07"/>
    <w:rsid w:val="00006B81"/>
    <w:rsid w:val="00006B99"/>
    <w:rsid w:val="00006DFF"/>
    <w:rsid w:val="00006E02"/>
    <w:rsid w:val="00007193"/>
    <w:rsid w:val="0000734B"/>
    <w:rsid w:val="00007391"/>
    <w:rsid w:val="0000778B"/>
    <w:rsid w:val="000077B3"/>
    <w:rsid w:val="00007A6A"/>
    <w:rsid w:val="00007A74"/>
    <w:rsid w:val="00007B58"/>
    <w:rsid w:val="00007E24"/>
    <w:rsid w:val="00007EFD"/>
    <w:rsid w:val="0001014E"/>
    <w:rsid w:val="000102A0"/>
    <w:rsid w:val="000102A1"/>
    <w:rsid w:val="000102C4"/>
    <w:rsid w:val="0001040A"/>
    <w:rsid w:val="0001040D"/>
    <w:rsid w:val="00010561"/>
    <w:rsid w:val="0001060C"/>
    <w:rsid w:val="00010977"/>
    <w:rsid w:val="00010F37"/>
    <w:rsid w:val="0001107A"/>
    <w:rsid w:val="00011591"/>
    <w:rsid w:val="00011758"/>
    <w:rsid w:val="00011AB9"/>
    <w:rsid w:val="00011B65"/>
    <w:rsid w:val="00011C62"/>
    <w:rsid w:val="0001202D"/>
    <w:rsid w:val="000120A7"/>
    <w:rsid w:val="00012249"/>
    <w:rsid w:val="00012BA7"/>
    <w:rsid w:val="00012D64"/>
    <w:rsid w:val="00012DE0"/>
    <w:rsid w:val="0001355D"/>
    <w:rsid w:val="000135D0"/>
    <w:rsid w:val="00013634"/>
    <w:rsid w:val="0001396C"/>
    <w:rsid w:val="00013A83"/>
    <w:rsid w:val="00013B03"/>
    <w:rsid w:val="00013DE4"/>
    <w:rsid w:val="00013EFF"/>
    <w:rsid w:val="00014407"/>
    <w:rsid w:val="000145B6"/>
    <w:rsid w:val="00014F1F"/>
    <w:rsid w:val="00015105"/>
    <w:rsid w:val="0001516F"/>
    <w:rsid w:val="00015423"/>
    <w:rsid w:val="000154B8"/>
    <w:rsid w:val="000156D2"/>
    <w:rsid w:val="000156FA"/>
    <w:rsid w:val="00015713"/>
    <w:rsid w:val="0001572E"/>
    <w:rsid w:val="000157AC"/>
    <w:rsid w:val="0001596C"/>
    <w:rsid w:val="00015A31"/>
    <w:rsid w:val="00015D29"/>
    <w:rsid w:val="0001615C"/>
    <w:rsid w:val="00016861"/>
    <w:rsid w:val="000169F7"/>
    <w:rsid w:val="00016C9A"/>
    <w:rsid w:val="00016CB5"/>
    <w:rsid w:val="00016CF1"/>
    <w:rsid w:val="00016D5C"/>
    <w:rsid w:val="00016F41"/>
    <w:rsid w:val="0001707A"/>
    <w:rsid w:val="000170A4"/>
    <w:rsid w:val="00017214"/>
    <w:rsid w:val="000173A7"/>
    <w:rsid w:val="000173BC"/>
    <w:rsid w:val="000175F1"/>
    <w:rsid w:val="000175F5"/>
    <w:rsid w:val="00017CDC"/>
    <w:rsid w:val="00017E9A"/>
    <w:rsid w:val="00020369"/>
    <w:rsid w:val="000205B7"/>
    <w:rsid w:val="000205C4"/>
    <w:rsid w:val="00020B38"/>
    <w:rsid w:val="00020B9B"/>
    <w:rsid w:val="00020DEA"/>
    <w:rsid w:val="00020E4D"/>
    <w:rsid w:val="00021324"/>
    <w:rsid w:val="000213AC"/>
    <w:rsid w:val="0002165C"/>
    <w:rsid w:val="00021666"/>
    <w:rsid w:val="00021774"/>
    <w:rsid w:val="00021A3F"/>
    <w:rsid w:val="00021B7E"/>
    <w:rsid w:val="00021C02"/>
    <w:rsid w:val="00021F48"/>
    <w:rsid w:val="000222FD"/>
    <w:rsid w:val="0002245C"/>
    <w:rsid w:val="00022488"/>
    <w:rsid w:val="000225E0"/>
    <w:rsid w:val="00022DB0"/>
    <w:rsid w:val="00023211"/>
    <w:rsid w:val="0002344B"/>
    <w:rsid w:val="0002354C"/>
    <w:rsid w:val="000237E7"/>
    <w:rsid w:val="0002385C"/>
    <w:rsid w:val="000239A3"/>
    <w:rsid w:val="00023BCA"/>
    <w:rsid w:val="00023E09"/>
    <w:rsid w:val="00023EA8"/>
    <w:rsid w:val="000240E0"/>
    <w:rsid w:val="00024117"/>
    <w:rsid w:val="0002414C"/>
    <w:rsid w:val="00024209"/>
    <w:rsid w:val="000243EE"/>
    <w:rsid w:val="000245A6"/>
    <w:rsid w:val="000249EE"/>
    <w:rsid w:val="00024A3F"/>
    <w:rsid w:val="00024B79"/>
    <w:rsid w:val="00024BFD"/>
    <w:rsid w:val="00024E24"/>
    <w:rsid w:val="00024EE4"/>
    <w:rsid w:val="00025164"/>
    <w:rsid w:val="00025172"/>
    <w:rsid w:val="00025191"/>
    <w:rsid w:val="00025559"/>
    <w:rsid w:val="00025562"/>
    <w:rsid w:val="000255D1"/>
    <w:rsid w:val="000257B9"/>
    <w:rsid w:val="0002591A"/>
    <w:rsid w:val="00025DCB"/>
    <w:rsid w:val="00025F56"/>
    <w:rsid w:val="00026009"/>
    <w:rsid w:val="000260CB"/>
    <w:rsid w:val="00026236"/>
    <w:rsid w:val="00026347"/>
    <w:rsid w:val="000264F8"/>
    <w:rsid w:val="0002651F"/>
    <w:rsid w:val="000272C0"/>
    <w:rsid w:val="000272E0"/>
    <w:rsid w:val="000272E1"/>
    <w:rsid w:val="00027A0D"/>
    <w:rsid w:val="00027C46"/>
    <w:rsid w:val="00027CAD"/>
    <w:rsid w:val="00027CC6"/>
    <w:rsid w:val="00027F23"/>
    <w:rsid w:val="0003042F"/>
    <w:rsid w:val="000308CD"/>
    <w:rsid w:val="000309ED"/>
    <w:rsid w:val="00030A17"/>
    <w:rsid w:val="00030A6C"/>
    <w:rsid w:val="00030E60"/>
    <w:rsid w:val="00030F02"/>
    <w:rsid w:val="00030F0A"/>
    <w:rsid w:val="00030F32"/>
    <w:rsid w:val="00030F86"/>
    <w:rsid w:val="00030FD6"/>
    <w:rsid w:val="00031497"/>
    <w:rsid w:val="000314A4"/>
    <w:rsid w:val="000314A7"/>
    <w:rsid w:val="000318FD"/>
    <w:rsid w:val="00031A1B"/>
    <w:rsid w:val="00031B2A"/>
    <w:rsid w:val="00031C78"/>
    <w:rsid w:val="00031E3D"/>
    <w:rsid w:val="0003211D"/>
    <w:rsid w:val="0003215C"/>
    <w:rsid w:val="00032340"/>
    <w:rsid w:val="000323C5"/>
    <w:rsid w:val="00032455"/>
    <w:rsid w:val="00032585"/>
    <w:rsid w:val="0003269D"/>
    <w:rsid w:val="00032707"/>
    <w:rsid w:val="000327B5"/>
    <w:rsid w:val="000328B6"/>
    <w:rsid w:val="00032A88"/>
    <w:rsid w:val="00032A9F"/>
    <w:rsid w:val="00032B66"/>
    <w:rsid w:val="00032C69"/>
    <w:rsid w:val="00032CFA"/>
    <w:rsid w:val="00032D7D"/>
    <w:rsid w:val="00032DA4"/>
    <w:rsid w:val="00032E7A"/>
    <w:rsid w:val="00033577"/>
    <w:rsid w:val="00033730"/>
    <w:rsid w:val="00033BFE"/>
    <w:rsid w:val="00033C95"/>
    <w:rsid w:val="00033D67"/>
    <w:rsid w:val="00033E3F"/>
    <w:rsid w:val="00033E64"/>
    <w:rsid w:val="00034059"/>
    <w:rsid w:val="00034086"/>
    <w:rsid w:val="00034536"/>
    <w:rsid w:val="0003454A"/>
    <w:rsid w:val="000345D4"/>
    <w:rsid w:val="000345EC"/>
    <w:rsid w:val="000345F4"/>
    <w:rsid w:val="0003499D"/>
    <w:rsid w:val="00034F50"/>
    <w:rsid w:val="00034FEC"/>
    <w:rsid w:val="00035060"/>
    <w:rsid w:val="0003518D"/>
    <w:rsid w:val="000352D2"/>
    <w:rsid w:val="00035364"/>
    <w:rsid w:val="000358FE"/>
    <w:rsid w:val="000359BE"/>
    <w:rsid w:val="00035A9E"/>
    <w:rsid w:val="00035B5B"/>
    <w:rsid w:val="00035BB6"/>
    <w:rsid w:val="00035C99"/>
    <w:rsid w:val="00035D8E"/>
    <w:rsid w:val="0003602E"/>
    <w:rsid w:val="0003611E"/>
    <w:rsid w:val="000365F9"/>
    <w:rsid w:val="00036654"/>
    <w:rsid w:val="000367C1"/>
    <w:rsid w:val="000369F7"/>
    <w:rsid w:val="00036A72"/>
    <w:rsid w:val="00037020"/>
    <w:rsid w:val="00037096"/>
    <w:rsid w:val="0003748B"/>
    <w:rsid w:val="000375FC"/>
    <w:rsid w:val="000376EB"/>
    <w:rsid w:val="000378AC"/>
    <w:rsid w:val="0003794C"/>
    <w:rsid w:val="00037A47"/>
    <w:rsid w:val="00037E9D"/>
    <w:rsid w:val="00037EB0"/>
    <w:rsid w:val="00040177"/>
    <w:rsid w:val="00040295"/>
    <w:rsid w:val="00040320"/>
    <w:rsid w:val="00040347"/>
    <w:rsid w:val="000403F1"/>
    <w:rsid w:val="000406A2"/>
    <w:rsid w:val="000407DE"/>
    <w:rsid w:val="00040C66"/>
    <w:rsid w:val="00040CB8"/>
    <w:rsid w:val="00040E05"/>
    <w:rsid w:val="00041042"/>
    <w:rsid w:val="00041347"/>
    <w:rsid w:val="00041417"/>
    <w:rsid w:val="000414E1"/>
    <w:rsid w:val="00041792"/>
    <w:rsid w:val="000418E2"/>
    <w:rsid w:val="00041BFF"/>
    <w:rsid w:val="00041CE0"/>
    <w:rsid w:val="00041D3D"/>
    <w:rsid w:val="00041FA9"/>
    <w:rsid w:val="000420DA"/>
    <w:rsid w:val="00042451"/>
    <w:rsid w:val="00042485"/>
    <w:rsid w:val="00042563"/>
    <w:rsid w:val="00042788"/>
    <w:rsid w:val="00042A90"/>
    <w:rsid w:val="00042CCF"/>
    <w:rsid w:val="00042CFE"/>
    <w:rsid w:val="00042E92"/>
    <w:rsid w:val="00042F2E"/>
    <w:rsid w:val="00042FBF"/>
    <w:rsid w:val="0004319C"/>
    <w:rsid w:val="000435A6"/>
    <w:rsid w:val="000437C9"/>
    <w:rsid w:val="00043C37"/>
    <w:rsid w:val="00043C53"/>
    <w:rsid w:val="00043D80"/>
    <w:rsid w:val="00044094"/>
    <w:rsid w:val="0004424A"/>
    <w:rsid w:val="0004431B"/>
    <w:rsid w:val="0004458B"/>
    <w:rsid w:val="00044619"/>
    <w:rsid w:val="00044C08"/>
    <w:rsid w:val="00045596"/>
    <w:rsid w:val="000455D1"/>
    <w:rsid w:val="0004579E"/>
    <w:rsid w:val="0004582D"/>
    <w:rsid w:val="00045E0D"/>
    <w:rsid w:val="00045EA0"/>
    <w:rsid w:val="00045F9B"/>
    <w:rsid w:val="00046449"/>
    <w:rsid w:val="00046497"/>
    <w:rsid w:val="0004674B"/>
    <w:rsid w:val="0004684F"/>
    <w:rsid w:val="00046916"/>
    <w:rsid w:val="00046B0C"/>
    <w:rsid w:val="00046B7F"/>
    <w:rsid w:val="00046EE4"/>
    <w:rsid w:val="00046EE8"/>
    <w:rsid w:val="00046EF8"/>
    <w:rsid w:val="00046FCD"/>
    <w:rsid w:val="00047004"/>
    <w:rsid w:val="00047162"/>
    <w:rsid w:val="0004719B"/>
    <w:rsid w:val="000477A3"/>
    <w:rsid w:val="00047AB1"/>
    <w:rsid w:val="00047B08"/>
    <w:rsid w:val="00047D12"/>
    <w:rsid w:val="0005004A"/>
    <w:rsid w:val="00050187"/>
    <w:rsid w:val="00050228"/>
    <w:rsid w:val="000506E5"/>
    <w:rsid w:val="00050737"/>
    <w:rsid w:val="00050775"/>
    <w:rsid w:val="000507F8"/>
    <w:rsid w:val="00050B11"/>
    <w:rsid w:val="00050B6C"/>
    <w:rsid w:val="00050CCF"/>
    <w:rsid w:val="000512DF"/>
    <w:rsid w:val="000513C1"/>
    <w:rsid w:val="00051463"/>
    <w:rsid w:val="000515C4"/>
    <w:rsid w:val="000518F6"/>
    <w:rsid w:val="00051D51"/>
    <w:rsid w:val="00051E40"/>
    <w:rsid w:val="0005208E"/>
    <w:rsid w:val="0005232B"/>
    <w:rsid w:val="00052773"/>
    <w:rsid w:val="00052911"/>
    <w:rsid w:val="00052D46"/>
    <w:rsid w:val="000530F6"/>
    <w:rsid w:val="0005318B"/>
    <w:rsid w:val="00053490"/>
    <w:rsid w:val="0005349E"/>
    <w:rsid w:val="000536BA"/>
    <w:rsid w:val="0005389F"/>
    <w:rsid w:val="000538F9"/>
    <w:rsid w:val="00053D35"/>
    <w:rsid w:val="00054100"/>
    <w:rsid w:val="00054274"/>
    <w:rsid w:val="000542FF"/>
    <w:rsid w:val="000545CC"/>
    <w:rsid w:val="000548B8"/>
    <w:rsid w:val="00054A89"/>
    <w:rsid w:val="00054AB2"/>
    <w:rsid w:val="00054B8D"/>
    <w:rsid w:val="00054C64"/>
    <w:rsid w:val="0005511A"/>
    <w:rsid w:val="0005537F"/>
    <w:rsid w:val="0005551B"/>
    <w:rsid w:val="000556F0"/>
    <w:rsid w:val="000559E1"/>
    <w:rsid w:val="00055ACB"/>
    <w:rsid w:val="00055FC3"/>
    <w:rsid w:val="00056313"/>
    <w:rsid w:val="00056390"/>
    <w:rsid w:val="00056396"/>
    <w:rsid w:val="000563A9"/>
    <w:rsid w:val="000566B2"/>
    <w:rsid w:val="00056827"/>
    <w:rsid w:val="00056E0D"/>
    <w:rsid w:val="00056E5A"/>
    <w:rsid w:val="00057299"/>
    <w:rsid w:val="000576CA"/>
    <w:rsid w:val="0005777E"/>
    <w:rsid w:val="00057D13"/>
    <w:rsid w:val="00057DA5"/>
    <w:rsid w:val="00060141"/>
    <w:rsid w:val="000602AD"/>
    <w:rsid w:val="000605B0"/>
    <w:rsid w:val="00060792"/>
    <w:rsid w:val="00060A22"/>
    <w:rsid w:val="00060FCE"/>
    <w:rsid w:val="00061152"/>
    <w:rsid w:val="00061310"/>
    <w:rsid w:val="000615A8"/>
    <w:rsid w:val="0006176B"/>
    <w:rsid w:val="00061834"/>
    <w:rsid w:val="0006187F"/>
    <w:rsid w:val="00061905"/>
    <w:rsid w:val="00061960"/>
    <w:rsid w:val="00061AEF"/>
    <w:rsid w:val="00061C94"/>
    <w:rsid w:val="000624FA"/>
    <w:rsid w:val="000627A4"/>
    <w:rsid w:val="0006296D"/>
    <w:rsid w:val="00062AD6"/>
    <w:rsid w:val="00062B8A"/>
    <w:rsid w:val="00062D07"/>
    <w:rsid w:val="00062D80"/>
    <w:rsid w:val="00063137"/>
    <w:rsid w:val="00063883"/>
    <w:rsid w:val="00063911"/>
    <w:rsid w:val="00063A57"/>
    <w:rsid w:val="00063D97"/>
    <w:rsid w:val="00063F2A"/>
    <w:rsid w:val="00064106"/>
    <w:rsid w:val="00064125"/>
    <w:rsid w:val="00064929"/>
    <w:rsid w:val="00064958"/>
    <w:rsid w:val="00064B54"/>
    <w:rsid w:val="00064B5D"/>
    <w:rsid w:val="00064C96"/>
    <w:rsid w:val="00064EE7"/>
    <w:rsid w:val="00064F19"/>
    <w:rsid w:val="00064FAA"/>
    <w:rsid w:val="000650F2"/>
    <w:rsid w:val="000651BE"/>
    <w:rsid w:val="0006522A"/>
    <w:rsid w:val="000654E0"/>
    <w:rsid w:val="000655B4"/>
    <w:rsid w:val="000655D9"/>
    <w:rsid w:val="000656AF"/>
    <w:rsid w:val="00065709"/>
    <w:rsid w:val="000657F1"/>
    <w:rsid w:val="00065CAA"/>
    <w:rsid w:val="000660A9"/>
    <w:rsid w:val="00066154"/>
    <w:rsid w:val="000663DE"/>
    <w:rsid w:val="000666BA"/>
    <w:rsid w:val="00066B8A"/>
    <w:rsid w:val="0006709F"/>
    <w:rsid w:val="00067389"/>
    <w:rsid w:val="0006763D"/>
    <w:rsid w:val="0006779B"/>
    <w:rsid w:val="00067A8B"/>
    <w:rsid w:val="00067ACA"/>
    <w:rsid w:val="00067CC1"/>
    <w:rsid w:val="00067D4B"/>
    <w:rsid w:val="00067F32"/>
    <w:rsid w:val="00067F68"/>
    <w:rsid w:val="0007029B"/>
    <w:rsid w:val="000703FF"/>
    <w:rsid w:val="00070472"/>
    <w:rsid w:val="000704D3"/>
    <w:rsid w:val="00070590"/>
    <w:rsid w:val="0007059F"/>
    <w:rsid w:val="000708E9"/>
    <w:rsid w:val="00071165"/>
    <w:rsid w:val="000713C4"/>
    <w:rsid w:val="000713F7"/>
    <w:rsid w:val="0007150A"/>
    <w:rsid w:val="0007185C"/>
    <w:rsid w:val="000718DB"/>
    <w:rsid w:val="00071A40"/>
    <w:rsid w:val="00071C48"/>
    <w:rsid w:val="00072318"/>
    <w:rsid w:val="0007241E"/>
    <w:rsid w:val="00072447"/>
    <w:rsid w:val="000727E3"/>
    <w:rsid w:val="000729D1"/>
    <w:rsid w:val="00072B76"/>
    <w:rsid w:val="00072C5D"/>
    <w:rsid w:val="0007304D"/>
    <w:rsid w:val="000731AC"/>
    <w:rsid w:val="00073334"/>
    <w:rsid w:val="000735C9"/>
    <w:rsid w:val="000735D6"/>
    <w:rsid w:val="000738CD"/>
    <w:rsid w:val="00073CD2"/>
    <w:rsid w:val="00073D15"/>
    <w:rsid w:val="00073D6A"/>
    <w:rsid w:val="00073E91"/>
    <w:rsid w:val="000740E6"/>
    <w:rsid w:val="000742CA"/>
    <w:rsid w:val="00074475"/>
    <w:rsid w:val="0007456B"/>
    <w:rsid w:val="000746B7"/>
    <w:rsid w:val="0007492E"/>
    <w:rsid w:val="00074B3A"/>
    <w:rsid w:val="00074B9E"/>
    <w:rsid w:val="00074D28"/>
    <w:rsid w:val="0007512F"/>
    <w:rsid w:val="00075264"/>
    <w:rsid w:val="00075298"/>
    <w:rsid w:val="00075CBB"/>
    <w:rsid w:val="000763C2"/>
    <w:rsid w:val="000763D2"/>
    <w:rsid w:val="000764DF"/>
    <w:rsid w:val="000766A7"/>
    <w:rsid w:val="000766B8"/>
    <w:rsid w:val="00076C8A"/>
    <w:rsid w:val="00076DF2"/>
    <w:rsid w:val="00076F6C"/>
    <w:rsid w:val="000770F8"/>
    <w:rsid w:val="0007719F"/>
    <w:rsid w:val="00077330"/>
    <w:rsid w:val="00077544"/>
    <w:rsid w:val="00077C6B"/>
    <w:rsid w:val="00077D2D"/>
    <w:rsid w:val="00077E9B"/>
    <w:rsid w:val="00077F26"/>
    <w:rsid w:val="0008004E"/>
    <w:rsid w:val="000803E7"/>
    <w:rsid w:val="00080718"/>
    <w:rsid w:val="000808FE"/>
    <w:rsid w:val="00080C71"/>
    <w:rsid w:val="00081062"/>
    <w:rsid w:val="00081190"/>
    <w:rsid w:val="000812FA"/>
    <w:rsid w:val="0008130A"/>
    <w:rsid w:val="000813DB"/>
    <w:rsid w:val="00081572"/>
    <w:rsid w:val="0008158C"/>
    <w:rsid w:val="00081A34"/>
    <w:rsid w:val="00081D25"/>
    <w:rsid w:val="00081DCA"/>
    <w:rsid w:val="00081FDB"/>
    <w:rsid w:val="00082010"/>
    <w:rsid w:val="000821A8"/>
    <w:rsid w:val="000821BC"/>
    <w:rsid w:val="000825E2"/>
    <w:rsid w:val="00082A5B"/>
    <w:rsid w:val="00082E86"/>
    <w:rsid w:val="0008309F"/>
    <w:rsid w:val="00083874"/>
    <w:rsid w:val="00083DB4"/>
    <w:rsid w:val="00083F07"/>
    <w:rsid w:val="0008443C"/>
    <w:rsid w:val="0008448C"/>
    <w:rsid w:val="00084EA3"/>
    <w:rsid w:val="00084F27"/>
    <w:rsid w:val="00084FB7"/>
    <w:rsid w:val="00084FE3"/>
    <w:rsid w:val="0008514A"/>
    <w:rsid w:val="00085363"/>
    <w:rsid w:val="00085643"/>
    <w:rsid w:val="00085713"/>
    <w:rsid w:val="00085BC3"/>
    <w:rsid w:val="00085C7E"/>
    <w:rsid w:val="00085D04"/>
    <w:rsid w:val="00085D05"/>
    <w:rsid w:val="00085FFE"/>
    <w:rsid w:val="00086014"/>
    <w:rsid w:val="0008612C"/>
    <w:rsid w:val="000864EB"/>
    <w:rsid w:val="00086AC0"/>
    <w:rsid w:val="00086ADF"/>
    <w:rsid w:val="00086B76"/>
    <w:rsid w:val="00086DE5"/>
    <w:rsid w:val="00087050"/>
    <w:rsid w:val="00087071"/>
    <w:rsid w:val="00087397"/>
    <w:rsid w:val="0008741A"/>
    <w:rsid w:val="00087663"/>
    <w:rsid w:val="000876C0"/>
    <w:rsid w:val="00087E2A"/>
    <w:rsid w:val="00090520"/>
    <w:rsid w:val="0009057F"/>
    <w:rsid w:val="00090763"/>
    <w:rsid w:val="00090ACB"/>
    <w:rsid w:val="00090B90"/>
    <w:rsid w:val="00090D15"/>
    <w:rsid w:val="00090E09"/>
    <w:rsid w:val="00090F6A"/>
    <w:rsid w:val="00091280"/>
    <w:rsid w:val="0009144C"/>
    <w:rsid w:val="000915AC"/>
    <w:rsid w:val="00091705"/>
    <w:rsid w:val="00091808"/>
    <w:rsid w:val="00091D64"/>
    <w:rsid w:val="00091F8A"/>
    <w:rsid w:val="00091FD5"/>
    <w:rsid w:val="00092CB0"/>
    <w:rsid w:val="0009309B"/>
    <w:rsid w:val="000932F8"/>
    <w:rsid w:val="0009334D"/>
    <w:rsid w:val="00093412"/>
    <w:rsid w:val="0009349F"/>
    <w:rsid w:val="00093590"/>
    <w:rsid w:val="000939E1"/>
    <w:rsid w:val="00093A2F"/>
    <w:rsid w:val="00093A90"/>
    <w:rsid w:val="00093B39"/>
    <w:rsid w:val="00093BB6"/>
    <w:rsid w:val="00093C42"/>
    <w:rsid w:val="00093C74"/>
    <w:rsid w:val="00093C79"/>
    <w:rsid w:val="00093D25"/>
    <w:rsid w:val="00094263"/>
    <w:rsid w:val="00094279"/>
    <w:rsid w:val="000942F4"/>
    <w:rsid w:val="000945F7"/>
    <w:rsid w:val="000946C0"/>
    <w:rsid w:val="00094721"/>
    <w:rsid w:val="00094CEA"/>
    <w:rsid w:val="00094E4A"/>
    <w:rsid w:val="00094E82"/>
    <w:rsid w:val="00094EF5"/>
    <w:rsid w:val="000951AF"/>
    <w:rsid w:val="000955CF"/>
    <w:rsid w:val="0009564E"/>
    <w:rsid w:val="000956D7"/>
    <w:rsid w:val="0009578A"/>
    <w:rsid w:val="00095815"/>
    <w:rsid w:val="00095835"/>
    <w:rsid w:val="00095A73"/>
    <w:rsid w:val="00095C92"/>
    <w:rsid w:val="00095CC1"/>
    <w:rsid w:val="00095DC5"/>
    <w:rsid w:val="00095E01"/>
    <w:rsid w:val="00095E78"/>
    <w:rsid w:val="00096020"/>
    <w:rsid w:val="000960AA"/>
    <w:rsid w:val="000963E9"/>
    <w:rsid w:val="000964C2"/>
    <w:rsid w:val="00096CD1"/>
    <w:rsid w:val="00097098"/>
    <w:rsid w:val="000972D5"/>
    <w:rsid w:val="00097434"/>
    <w:rsid w:val="000979F3"/>
    <w:rsid w:val="00097A74"/>
    <w:rsid w:val="00097AC2"/>
    <w:rsid w:val="000A0074"/>
    <w:rsid w:val="000A05BC"/>
    <w:rsid w:val="000A08B7"/>
    <w:rsid w:val="000A0B71"/>
    <w:rsid w:val="000A0B7E"/>
    <w:rsid w:val="000A0BE6"/>
    <w:rsid w:val="000A0C1B"/>
    <w:rsid w:val="000A108C"/>
    <w:rsid w:val="000A127C"/>
    <w:rsid w:val="000A1584"/>
    <w:rsid w:val="000A18BF"/>
    <w:rsid w:val="000A1A04"/>
    <w:rsid w:val="000A1BD2"/>
    <w:rsid w:val="000A1D3F"/>
    <w:rsid w:val="000A1E2E"/>
    <w:rsid w:val="000A1E4E"/>
    <w:rsid w:val="000A1F7C"/>
    <w:rsid w:val="000A2285"/>
    <w:rsid w:val="000A243E"/>
    <w:rsid w:val="000A255F"/>
    <w:rsid w:val="000A26E0"/>
    <w:rsid w:val="000A280B"/>
    <w:rsid w:val="000A2884"/>
    <w:rsid w:val="000A29DE"/>
    <w:rsid w:val="000A29FF"/>
    <w:rsid w:val="000A2CBC"/>
    <w:rsid w:val="000A2DD2"/>
    <w:rsid w:val="000A2FBA"/>
    <w:rsid w:val="000A3054"/>
    <w:rsid w:val="000A30E6"/>
    <w:rsid w:val="000A3478"/>
    <w:rsid w:val="000A34E1"/>
    <w:rsid w:val="000A375F"/>
    <w:rsid w:val="000A37C5"/>
    <w:rsid w:val="000A38B9"/>
    <w:rsid w:val="000A3A9A"/>
    <w:rsid w:val="000A3CE6"/>
    <w:rsid w:val="000A3EB0"/>
    <w:rsid w:val="000A412B"/>
    <w:rsid w:val="000A41B6"/>
    <w:rsid w:val="000A448B"/>
    <w:rsid w:val="000A449F"/>
    <w:rsid w:val="000A4595"/>
    <w:rsid w:val="000A48DE"/>
    <w:rsid w:val="000A4AD6"/>
    <w:rsid w:val="000A4EB5"/>
    <w:rsid w:val="000A4FB6"/>
    <w:rsid w:val="000A5187"/>
    <w:rsid w:val="000A54E9"/>
    <w:rsid w:val="000A5699"/>
    <w:rsid w:val="000A5949"/>
    <w:rsid w:val="000A5951"/>
    <w:rsid w:val="000A5BA5"/>
    <w:rsid w:val="000A5CFF"/>
    <w:rsid w:val="000A608F"/>
    <w:rsid w:val="000A617E"/>
    <w:rsid w:val="000A61EE"/>
    <w:rsid w:val="000A64B7"/>
    <w:rsid w:val="000A67F5"/>
    <w:rsid w:val="000A6E9A"/>
    <w:rsid w:val="000A6EFB"/>
    <w:rsid w:val="000A749A"/>
    <w:rsid w:val="000A768F"/>
    <w:rsid w:val="000A7705"/>
    <w:rsid w:val="000A798D"/>
    <w:rsid w:val="000A7C3B"/>
    <w:rsid w:val="000A7DCE"/>
    <w:rsid w:val="000A7F40"/>
    <w:rsid w:val="000B002A"/>
    <w:rsid w:val="000B007F"/>
    <w:rsid w:val="000B0396"/>
    <w:rsid w:val="000B04F7"/>
    <w:rsid w:val="000B0B9C"/>
    <w:rsid w:val="000B0D51"/>
    <w:rsid w:val="000B0D71"/>
    <w:rsid w:val="000B1168"/>
    <w:rsid w:val="000B1450"/>
    <w:rsid w:val="000B16F3"/>
    <w:rsid w:val="000B181B"/>
    <w:rsid w:val="000B187A"/>
    <w:rsid w:val="000B1D89"/>
    <w:rsid w:val="000B1DD8"/>
    <w:rsid w:val="000B2357"/>
    <w:rsid w:val="000B23A0"/>
    <w:rsid w:val="000B2523"/>
    <w:rsid w:val="000B2599"/>
    <w:rsid w:val="000B2ABF"/>
    <w:rsid w:val="000B2CA4"/>
    <w:rsid w:val="000B2D55"/>
    <w:rsid w:val="000B337A"/>
    <w:rsid w:val="000B3470"/>
    <w:rsid w:val="000B3509"/>
    <w:rsid w:val="000B36E6"/>
    <w:rsid w:val="000B37B0"/>
    <w:rsid w:val="000B3807"/>
    <w:rsid w:val="000B3858"/>
    <w:rsid w:val="000B38B4"/>
    <w:rsid w:val="000B3FA0"/>
    <w:rsid w:val="000B4055"/>
    <w:rsid w:val="000B4225"/>
    <w:rsid w:val="000B4779"/>
    <w:rsid w:val="000B47DC"/>
    <w:rsid w:val="000B47F8"/>
    <w:rsid w:val="000B482B"/>
    <w:rsid w:val="000B49BC"/>
    <w:rsid w:val="000B4A6E"/>
    <w:rsid w:val="000B4E9E"/>
    <w:rsid w:val="000B5063"/>
    <w:rsid w:val="000B5201"/>
    <w:rsid w:val="000B590C"/>
    <w:rsid w:val="000B590F"/>
    <w:rsid w:val="000B5919"/>
    <w:rsid w:val="000B5A5E"/>
    <w:rsid w:val="000B5BD9"/>
    <w:rsid w:val="000B5D82"/>
    <w:rsid w:val="000B5E1A"/>
    <w:rsid w:val="000B5F49"/>
    <w:rsid w:val="000B6303"/>
    <w:rsid w:val="000B6470"/>
    <w:rsid w:val="000B6967"/>
    <w:rsid w:val="000B69DD"/>
    <w:rsid w:val="000B6AB7"/>
    <w:rsid w:val="000B6DC5"/>
    <w:rsid w:val="000B6F43"/>
    <w:rsid w:val="000B6FBA"/>
    <w:rsid w:val="000B7083"/>
    <w:rsid w:val="000B732E"/>
    <w:rsid w:val="000B7454"/>
    <w:rsid w:val="000B74D5"/>
    <w:rsid w:val="000B7566"/>
    <w:rsid w:val="000B7A71"/>
    <w:rsid w:val="000B7B97"/>
    <w:rsid w:val="000B7EC3"/>
    <w:rsid w:val="000B7F72"/>
    <w:rsid w:val="000C003B"/>
    <w:rsid w:val="000C0245"/>
    <w:rsid w:val="000C03D8"/>
    <w:rsid w:val="000C04F7"/>
    <w:rsid w:val="000C063C"/>
    <w:rsid w:val="000C0720"/>
    <w:rsid w:val="000C0DEB"/>
    <w:rsid w:val="000C13AB"/>
    <w:rsid w:val="000C18F6"/>
    <w:rsid w:val="000C1A0A"/>
    <w:rsid w:val="000C1B97"/>
    <w:rsid w:val="000C1BEE"/>
    <w:rsid w:val="000C1F84"/>
    <w:rsid w:val="000C201D"/>
    <w:rsid w:val="000C2255"/>
    <w:rsid w:val="000C2311"/>
    <w:rsid w:val="000C24AD"/>
    <w:rsid w:val="000C2867"/>
    <w:rsid w:val="000C2A2B"/>
    <w:rsid w:val="000C2AD1"/>
    <w:rsid w:val="000C2D3B"/>
    <w:rsid w:val="000C3177"/>
    <w:rsid w:val="000C31C9"/>
    <w:rsid w:val="000C366A"/>
    <w:rsid w:val="000C3986"/>
    <w:rsid w:val="000C3A33"/>
    <w:rsid w:val="000C3AB1"/>
    <w:rsid w:val="000C3DC1"/>
    <w:rsid w:val="000C3DD0"/>
    <w:rsid w:val="000C3DE5"/>
    <w:rsid w:val="000C3F95"/>
    <w:rsid w:val="000C3FC8"/>
    <w:rsid w:val="000C430A"/>
    <w:rsid w:val="000C43A8"/>
    <w:rsid w:val="000C47A7"/>
    <w:rsid w:val="000C4D91"/>
    <w:rsid w:val="000C4DEB"/>
    <w:rsid w:val="000C4E26"/>
    <w:rsid w:val="000C502E"/>
    <w:rsid w:val="000C52FC"/>
    <w:rsid w:val="000C531C"/>
    <w:rsid w:val="000C5346"/>
    <w:rsid w:val="000C53A9"/>
    <w:rsid w:val="000C5860"/>
    <w:rsid w:val="000C58F1"/>
    <w:rsid w:val="000C5A66"/>
    <w:rsid w:val="000C5A7A"/>
    <w:rsid w:val="000C5C3B"/>
    <w:rsid w:val="000C6340"/>
    <w:rsid w:val="000C640B"/>
    <w:rsid w:val="000C6645"/>
    <w:rsid w:val="000C6722"/>
    <w:rsid w:val="000C6960"/>
    <w:rsid w:val="000C6C80"/>
    <w:rsid w:val="000C6FC1"/>
    <w:rsid w:val="000C70CF"/>
    <w:rsid w:val="000C7230"/>
    <w:rsid w:val="000C7594"/>
    <w:rsid w:val="000C7831"/>
    <w:rsid w:val="000C791C"/>
    <w:rsid w:val="000C7A05"/>
    <w:rsid w:val="000C7A19"/>
    <w:rsid w:val="000C7A50"/>
    <w:rsid w:val="000C7AB5"/>
    <w:rsid w:val="000C7B73"/>
    <w:rsid w:val="000C7B75"/>
    <w:rsid w:val="000C7E57"/>
    <w:rsid w:val="000C7E67"/>
    <w:rsid w:val="000D0463"/>
    <w:rsid w:val="000D04A0"/>
    <w:rsid w:val="000D0603"/>
    <w:rsid w:val="000D088E"/>
    <w:rsid w:val="000D0B33"/>
    <w:rsid w:val="000D0D10"/>
    <w:rsid w:val="000D0E52"/>
    <w:rsid w:val="000D0FC5"/>
    <w:rsid w:val="000D1218"/>
    <w:rsid w:val="000D17FE"/>
    <w:rsid w:val="000D1800"/>
    <w:rsid w:val="000D184D"/>
    <w:rsid w:val="000D19E6"/>
    <w:rsid w:val="000D19E9"/>
    <w:rsid w:val="000D19ED"/>
    <w:rsid w:val="000D1B6C"/>
    <w:rsid w:val="000D1C15"/>
    <w:rsid w:val="000D1D90"/>
    <w:rsid w:val="000D1F19"/>
    <w:rsid w:val="000D1F72"/>
    <w:rsid w:val="000D1F8F"/>
    <w:rsid w:val="000D23AA"/>
    <w:rsid w:val="000D24E7"/>
    <w:rsid w:val="000D260B"/>
    <w:rsid w:val="000D27C5"/>
    <w:rsid w:val="000D2858"/>
    <w:rsid w:val="000D3069"/>
    <w:rsid w:val="000D3463"/>
    <w:rsid w:val="000D3673"/>
    <w:rsid w:val="000D36EC"/>
    <w:rsid w:val="000D3781"/>
    <w:rsid w:val="000D3B03"/>
    <w:rsid w:val="000D3B67"/>
    <w:rsid w:val="000D3BAF"/>
    <w:rsid w:val="000D3F93"/>
    <w:rsid w:val="000D400C"/>
    <w:rsid w:val="000D445E"/>
    <w:rsid w:val="000D45BF"/>
    <w:rsid w:val="000D45EE"/>
    <w:rsid w:val="000D49C6"/>
    <w:rsid w:val="000D4B1E"/>
    <w:rsid w:val="000D4B68"/>
    <w:rsid w:val="000D4BC7"/>
    <w:rsid w:val="000D4DD6"/>
    <w:rsid w:val="000D561F"/>
    <w:rsid w:val="000D5A57"/>
    <w:rsid w:val="000D5A97"/>
    <w:rsid w:val="000D5B81"/>
    <w:rsid w:val="000D5C32"/>
    <w:rsid w:val="000D5D8F"/>
    <w:rsid w:val="000D6617"/>
    <w:rsid w:val="000D67CC"/>
    <w:rsid w:val="000D68CC"/>
    <w:rsid w:val="000D6AC9"/>
    <w:rsid w:val="000D6F90"/>
    <w:rsid w:val="000D7062"/>
    <w:rsid w:val="000D76D4"/>
    <w:rsid w:val="000D7857"/>
    <w:rsid w:val="000D79DD"/>
    <w:rsid w:val="000D7AC0"/>
    <w:rsid w:val="000D7BAE"/>
    <w:rsid w:val="000D7BDF"/>
    <w:rsid w:val="000D7D34"/>
    <w:rsid w:val="000D7F0D"/>
    <w:rsid w:val="000D7F21"/>
    <w:rsid w:val="000D7F5C"/>
    <w:rsid w:val="000E0178"/>
    <w:rsid w:val="000E02B9"/>
    <w:rsid w:val="000E03CE"/>
    <w:rsid w:val="000E085A"/>
    <w:rsid w:val="000E0F0B"/>
    <w:rsid w:val="000E0F51"/>
    <w:rsid w:val="000E0F8A"/>
    <w:rsid w:val="000E1396"/>
    <w:rsid w:val="000E18AB"/>
    <w:rsid w:val="000E192C"/>
    <w:rsid w:val="000E1F19"/>
    <w:rsid w:val="000E204D"/>
    <w:rsid w:val="000E2175"/>
    <w:rsid w:val="000E23B6"/>
    <w:rsid w:val="000E2532"/>
    <w:rsid w:val="000E266B"/>
    <w:rsid w:val="000E2C0B"/>
    <w:rsid w:val="000E2D90"/>
    <w:rsid w:val="000E2E44"/>
    <w:rsid w:val="000E2ECD"/>
    <w:rsid w:val="000E2FA9"/>
    <w:rsid w:val="000E30B8"/>
    <w:rsid w:val="000E310F"/>
    <w:rsid w:val="000E36A0"/>
    <w:rsid w:val="000E3747"/>
    <w:rsid w:val="000E377E"/>
    <w:rsid w:val="000E3CB6"/>
    <w:rsid w:val="000E3F82"/>
    <w:rsid w:val="000E464F"/>
    <w:rsid w:val="000E4864"/>
    <w:rsid w:val="000E4A09"/>
    <w:rsid w:val="000E4BCF"/>
    <w:rsid w:val="000E4D7E"/>
    <w:rsid w:val="000E4DAE"/>
    <w:rsid w:val="000E4F5C"/>
    <w:rsid w:val="000E505A"/>
    <w:rsid w:val="000E51AE"/>
    <w:rsid w:val="000E5588"/>
    <w:rsid w:val="000E5807"/>
    <w:rsid w:val="000E58A7"/>
    <w:rsid w:val="000E5B40"/>
    <w:rsid w:val="000E5C7E"/>
    <w:rsid w:val="000E5D7B"/>
    <w:rsid w:val="000E6311"/>
    <w:rsid w:val="000E644A"/>
    <w:rsid w:val="000E64C1"/>
    <w:rsid w:val="000E6A24"/>
    <w:rsid w:val="000E6DF1"/>
    <w:rsid w:val="000E6DFA"/>
    <w:rsid w:val="000E6E2A"/>
    <w:rsid w:val="000E6F56"/>
    <w:rsid w:val="000E709D"/>
    <w:rsid w:val="000E70CE"/>
    <w:rsid w:val="000E7129"/>
    <w:rsid w:val="000E73D9"/>
    <w:rsid w:val="000E783C"/>
    <w:rsid w:val="000E790B"/>
    <w:rsid w:val="000E7925"/>
    <w:rsid w:val="000E7A4B"/>
    <w:rsid w:val="000E7BE5"/>
    <w:rsid w:val="000E7C80"/>
    <w:rsid w:val="000E7CD5"/>
    <w:rsid w:val="000E7F58"/>
    <w:rsid w:val="000E7F66"/>
    <w:rsid w:val="000F06B0"/>
    <w:rsid w:val="000F089E"/>
    <w:rsid w:val="000F0968"/>
    <w:rsid w:val="000F0A27"/>
    <w:rsid w:val="000F0C65"/>
    <w:rsid w:val="000F0CA5"/>
    <w:rsid w:val="000F0EF2"/>
    <w:rsid w:val="000F13CE"/>
    <w:rsid w:val="000F13E4"/>
    <w:rsid w:val="000F15E1"/>
    <w:rsid w:val="000F1B2E"/>
    <w:rsid w:val="000F1C7D"/>
    <w:rsid w:val="000F1FD3"/>
    <w:rsid w:val="000F2349"/>
    <w:rsid w:val="000F2420"/>
    <w:rsid w:val="000F257A"/>
    <w:rsid w:val="000F26DC"/>
    <w:rsid w:val="000F2A07"/>
    <w:rsid w:val="000F2A23"/>
    <w:rsid w:val="000F2AC0"/>
    <w:rsid w:val="000F2B1E"/>
    <w:rsid w:val="000F2C16"/>
    <w:rsid w:val="000F3165"/>
    <w:rsid w:val="000F3251"/>
    <w:rsid w:val="000F3261"/>
    <w:rsid w:val="000F32B7"/>
    <w:rsid w:val="000F33DA"/>
    <w:rsid w:val="000F3417"/>
    <w:rsid w:val="000F3690"/>
    <w:rsid w:val="000F3825"/>
    <w:rsid w:val="000F3BCE"/>
    <w:rsid w:val="000F3C4A"/>
    <w:rsid w:val="000F3D3B"/>
    <w:rsid w:val="000F3E43"/>
    <w:rsid w:val="000F430A"/>
    <w:rsid w:val="000F43BC"/>
    <w:rsid w:val="000F475E"/>
    <w:rsid w:val="000F47FA"/>
    <w:rsid w:val="000F4E80"/>
    <w:rsid w:val="000F5054"/>
    <w:rsid w:val="000F5852"/>
    <w:rsid w:val="000F5AAF"/>
    <w:rsid w:val="000F5AF9"/>
    <w:rsid w:val="000F5B15"/>
    <w:rsid w:val="000F5CB1"/>
    <w:rsid w:val="000F5D7A"/>
    <w:rsid w:val="000F6118"/>
    <w:rsid w:val="000F6368"/>
    <w:rsid w:val="000F6585"/>
    <w:rsid w:val="000F6589"/>
    <w:rsid w:val="000F6592"/>
    <w:rsid w:val="000F6634"/>
    <w:rsid w:val="000F66BB"/>
    <w:rsid w:val="000F68A0"/>
    <w:rsid w:val="000F6943"/>
    <w:rsid w:val="000F6BDC"/>
    <w:rsid w:val="000F6CB4"/>
    <w:rsid w:val="000F7180"/>
    <w:rsid w:val="000F7475"/>
    <w:rsid w:val="000F7597"/>
    <w:rsid w:val="000F7704"/>
    <w:rsid w:val="000F772F"/>
    <w:rsid w:val="000F7762"/>
    <w:rsid w:val="000F784A"/>
    <w:rsid w:val="000F78F5"/>
    <w:rsid w:val="000F7DAC"/>
    <w:rsid w:val="000F7F87"/>
    <w:rsid w:val="000F7FB6"/>
    <w:rsid w:val="001001A3"/>
    <w:rsid w:val="001004F6"/>
    <w:rsid w:val="00100589"/>
    <w:rsid w:val="001006B4"/>
    <w:rsid w:val="00100707"/>
    <w:rsid w:val="001007B3"/>
    <w:rsid w:val="0010089C"/>
    <w:rsid w:val="00100B7D"/>
    <w:rsid w:val="00100C94"/>
    <w:rsid w:val="001010D3"/>
    <w:rsid w:val="00101281"/>
    <w:rsid w:val="00101572"/>
    <w:rsid w:val="00101897"/>
    <w:rsid w:val="00101904"/>
    <w:rsid w:val="00101C42"/>
    <w:rsid w:val="00101D39"/>
    <w:rsid w:val="00101D4D"/>
    <w:rsid w:val="00101D59"/>
    <w:rsid w:val="00101E72"/>
    <w:rsid w:val="0010225C"/>
    <w:rsid w:val="0010275E"/>
    <w:rsid w:val="001027C3"/>
    <w:rsid w:val="00102A16"/>
    <w:rsid w:val="00102B02"/>
    <w:rsid w:val="00102B4D"/>
    <w:rsid w:val="00102D59"/>
    <w:rsid w:val="00102F8A"/>
    <w:rsid w:val="0010334C"/>
    <w:rsid w:val="0010368A"/>
    <w:rsid w:val="00103AD8"/>
    <w:rsid w:val="00103B7C"/>
    <w:rsid w:val="00103D13"/>
    <w:rsid w:val="00103F79"/>
    <w:rsid w:val="00103F88"/>
    <w:rsid w:val="00104279"/>
    <w:rsid w:val="001047FD"/>
    <w:rsid w:val="001049D1"/>
    <w:rsid w:val="00104BB7"/>
    <w:rsid w:val="00104C8C"/>
    <w:rsid w:val="00104D42"/>
    <w:rsid w:val="00104FC3"/>
    <w:rsid w:val="001051F3"/>
    <w:rsid w:val="001052AC"/>
    <w:rsid w:val="0010590B"/>
    <w:rsid w:val="00105B14"/>
    <w:rsid w:val="00105CFB"/>
    <w:rsid w:val="00105DE5"/>
    <w:rsid w:val="001060DD"/>
    <w:rsid w:val="001060FC"/>
    <w:rsid w:val="00106212"/>
    <w:rsid w:val="00106218"/>
    <w:rsid w:val="001062BA"/>
    <w:rsid w:val="0010630B"/>
    <w:rsid w:val="0010632F"/>
    <w:rsid w:val="0010673F"/>
    <w:rsid w:val="0010683B"/>
    <w:rsid w:val="001068D7"/>
    <w:rsid w:val="001069B4"/>
    <w:rsid w:val="00106DB9"/>
    <w:rsid w:val="00106FA6"/>
    <w:rsid w:val="00107215"/>
    <w:rsid w:val="001072E1"/>
    <w:rsid w:val="00107A19"/>
    <w:rsid w:val="00107BE9"/>
    <w:rsid w:val="00107CD3"/>
    <w:rsid w:val="00107D81"/>
    <w:rsid w:val="00107DD4"/>
    <w:rsid w:val="0011022B"/>
    <w:rsid w:val="0011043B"/>
    <w:rsid w:val="00110A0E"/>
    <w:rsid w:val="00110B9F"/>
    <w:rsid w:val="00110BEA"/>
    <w:rsid w:val="00110DD0"/>
    <w:rsid w:val="00110EA3"/>
    <w:rsid w:val="001111EC"/>
    <w:rsid w:val="0011120B"/>
    <w:rsid w:val="001112BB"/>
    <w:rsid w:val="001116F4"/>
    <w:rsid w:val="0011196E"/>
    <w:rsid w:val="00111BC4"/>
    <w:rsid w:val="00111D2F"/>
    <w:rsid w:val="0011229C"/>
    <w:rsid w:val="001128D4"/>
    <w:rsid w:val="00112A15"/>
    <w:rsid w:val="00112A19"/>
    <w:rsid w:val="00112A7C"/>
    <w:rsid w:val="00112C1D"/>
    <w:rsid w:val="00113086"/>
    <w:rsid w:val="0011315C"/>
    <w:rsid w:val="00113457"/>
    <w:rsid w:val="00113524"/>
    <w:rsid w:val="001138F9"/>
    <w:rsid w:val="00113D8F"/>
    <w:rsid w:val="00113F8C"/>
    <w:rsid w:val="00114012"/>
    <w:rsid w:val="00114022"/>
    <w:rsid w:val="001141CB"/>
    <w:rsid w:val="001143F7"/>
    <w:rsid w:val="00114B38"/>
    <w:rsid w:val="00114C42"/>
    <w:rsid w:val="00114D5F"/>
    <w:rsid w:val="00114DEF"/>
    <w:rsid w:val="00114EF9"/>
    <w:rsid w:val="00115190"/>
    <w:rsid w:val="0011534D"/>
    <w:rsid w:val="001155DF"/>
    <w:rsid w:val="00115768"/>
    <w:rsid w:val="00115B02"/>
    <w:rsid w:val="00115BAE"/>
    <w:rsid w:val="00115E73"/>
    <w:rsid w:val="0011605B"/>
    <w:rsid w:val="00116171"/>
    <w:rsid w:val="00116D41"/>
    <w:rsid w:val="00116D85"/>
    <w:rsid w:val="00116E1D"/>
    <w:rsid w:val="00116E71"/>
    <w:rsid w:val="0011700F"/>
    <w:rsid w:val="0011705F"/>
    <w:rsid w:val="001173CB"/>
    <w:rsid w:val="00117400"/>
    <w:rsid w:val="00117523"/>
    <w:rsid w:val="0011773A"/>
    <w:rsid w:val="0011799C"/>
    <w:rsid w:val="00117B42"/>
    <w:rsid w:val="00117C44"/>
    <w:rsid w:val="00117DFD"/>
    <w:rsid w:val="00120220"/>
    <w:rsid w:val="001203D1"/>
    <w:rsid w:val="0012096C"/>
    <w:rsid w:val="00120C9B"/>
    <w:rsid w:val="00120CB4"/>
    <w:rsid w:val="00120CF4"/>
    <w:rsid w:val="00120F84"/>
    <w:rsid w:val="00120FA9"/>
    <w:rsid w:val="001212DF"/>
    <w:rsid w:val="001212E8"/>
    <w:rsid w:val="00121380"/>
    <w:rsid w:val="001214E3"/>
    <w:rsid w:val="001218D6"/>
    <w:rsid w:val="0012197F"/>
    <w:rsid w:val="00121A5A"/>
    <w:rsid w:val="00121A7C"/>
    <w:rsid w:val="00121C20"/>
    <w:rsid w:val="00122185"/>
    <w:rsid w:val="001224F3"/>
    <w:rsid w:val="0012252F"/>
    <w:rsid w:val="0012268B"/>
    <w:rsid w:val="001229BF"/>
    <w:rsid w:val="00122AE3"/>
    <w:rsid w:val="00122C2E"/>
    <w:rsid w:val="00122C44"/>
    <w:rsid w:val="001232FA"/>
    <w:rsid w:val="0012351F"/>
    <w:rsid w:val="00123522"/>
    <w:rsid w:val="001237A4"/>
    <w:rsid w:val="0012387F"/>
    <w:rsid w:val="001238CF"/>
    <w:rsid w:val="00123B5C"/>
    <w:rsid w:val="00123E05"/>
    <w:rsid w:val="00123E48"/>
    <w:rsid w:val="00123F34"/>
    <w:rsid w:val="00123F5B"/>
    <w:rsid w:val="00124179"/>
    <w:rsid w:val="001242F4"/>
    <w:rsid w:val="00124330"/>
    <w:rsid w:val="00124710"/>
    <w:rsid w:val="00124791"/>
    <w:rsid w:val="00124A8B"/>
    <w:rsid w:val="00124BB1"/>
    <w:rsid w:val="00125125"/>
    <w:rsid w:val="00125199"/>
    <w:rsid w:val="00125743"/>
    <w:rsid w:val="001257F7"/>
    <w:rsid w:val="001259A6"/>
    <w:rsid w:val="00125E01"/>
    <w:rsid w:val="00125FE2"/>
    <w:rsid w:val="001265AB"/>
    <w:rsid w:val="00126836"/>
    <w:rsid w:val="001268CA"/>
    <w:rsid w:val="00126920"/>
    <w:rsid w:val="001269FA"/>
    <w:rsid w:val="00126F61"/>
    <w:rsid w:val="00127056"/>
    <w:rsid w:val="00127135"/>
    <w:rsid w:val="00127944"/>
    <w:rsid w:val="00127CEC"/>
    <w:rsid w:val="00127F11"/>
    <w:rsid w:val="00130093"/>
    <w:rsid w:val="001301DD"/>
    <w:rsid w:val="00130304"/>
    <w:rsid w:val="00130452"/>
    <w:rsid w:val="00130819"/>
    <w:rsid w:val="001309A3"/>
    <w:rsid w:val="00130B83"/>
    <w:rsid w:val="00130BFB"/>
    <w:rsid w:val="00130D0B"/>
    <w:rsid w:val="00130E26"/>
    <w:rsid w:val="00131468"/>
    <w:rsid w:val="001316A1"/>
    <w:rsid w:val="0013193B"/>
    <w:rsid w:val="00131B7C"/>
    <w:rsid w:val="00131DD4"/>
    <w:rsid w:val="00131E7E"/>
    <w:rsid w:val="0013230D"/>
    <w:rsid w:val="00132696"/>
    <w:rsid w:val="00132709"/>
    <w:rsid w:val="00132B53"/>
    <w:rsid w:val="00132E52"/>
    <w:rsid w:val="00133314"/>
    <w:rsid w:val="0013336F"/>
    <w:rsid w:val="001334E4"/>
    <w:rsid w:val="00133775"/>
    <w:rsid w:val="00133A2F"/>
    <w:rsid w:val="00133A7B"/>
    <w:rsid w:val="00133ABE"/>
    <w:rsid w:val="00133C19"/>
    <w:rsid w:val="00133C32"/>
    <w:rsid w:val="00133D4F"/>
    <w:rsid w:val="00133DD2"/>
    <w:rsid w:val="00133DD9"/>
    <w:rsid w:val="00133F12"/>
    <w:rsid w:val="001341F4"/>
    <w:rsid w:val="00134488"/>
    <w:rsid w:val="0013456D"/>
    <w:rsid w:val="00134574"/>
    <w:rsid w:val="00134920"/>
    <w:rsid w:val="00134935"/>
    <w:rsid w:val="00135115"/>
    <w:rsid w:val="00135364"/>
    <w:rsid w:val="00135583"/>
    <w:rsid w:val="00135607"/>
    <w:rsid w:val="00135623"/>
    <w:rsid w:val="001356F2"/>
    <w:rsid w:val="0013572B"/>
    <w:rsid w:val="001357D6"/>
    <w:rsid w:val="001357EF"/>
    <w:rsid w:val="00135C9B"/>
    <w:rsid w:val="001360F8"/>
    <w:rsid w:val="0013617B"/>
    <w:rsid w:val="00136295"/>
    <w:rsid w:val="001362FF"/>
    <w:rsid w:val="0013633E"/>
    <w:rsid w:val="001363C7"/>
    <w:rsid w:val="001363EC"/>
    <w:rsid w:val="00136469"/>
    <w:rsid w:val="001364B6"/>
    <w:rsid w:val="001364DC"/>
    <w:rsid w:val="001367A7"/>
    <w:rsid w:val="00136BCF"/>
    <w:rsid w:val="00136F20"/>
    <w:rsid w:val="00136F6A"/>
    <w:rsid w:val="0013730A"/>
    <w:rsid w:val="0013762A"/>
    <w:rsid w:val="00137641"/>
    <w:rsid w:val="001378A4"/>
    <w:rsid w:val="00137D95"/>
    <w:rsid w:val="00137DC0"/>
    <w:rsid w:val="00140001"/>
    <w:rsid w:val="00140498"/>
    <w:rsid w:val="00140512"/>
    <w:rsid w:val="001406FD"/>
    <w:rsid w:val="0014090A"/>
    <w:rsid w:val="0014096D"/>
    <w:rsid w:val="001409D3"/>
    <w:rsid w:val="00140CD4"/>
    <w:rsid w:val="00140FAD"/>
    <w:rsid w:val="001410E1"/>
    <w:rsid w:val="00141353"/>
    <w:rsid w:val="001417A2"/>
    <w:rsid w:val="0014186D"/>
    <w:rsid w:val="0014187A"/>
    <w:rsid w:val="00141CB3"/>
    <w:rsid w:val="00141E46"/>
    <w:rsid w:val="00142175"/>
    <w:rsid w:val="001422FD"/>
    <w:rsid w:val="00142418"/>
    <w:rsid w:val="00142611"/>
    <w:rsid w:val="0014278B"/>
    <w:rsid w:val="0014296F"/>
    <w:rsid w:val="00142E17"/>
    <w:rsid w:val="00142F2C"/>
    <w:rsid w:val="00143222"/>
    <w:rsid w:val="001437FE"/>
    <w:rsid w:val="00143DD1"/>
    <w:rsid w:val="00143E33"/>
    <w:rsid w:val="00144115"/>
    <w:rsid w:val="0014441A"/>
    <w:rsid w:val="001446D5"/>
    <w:rsid w:val="001448B7"/>
    <w:rsid w:val="00144954"/>
    <w:rsid w:val="00144B8B"/>
    <w:rsid w:val="00144D47"/>
    <w:rsid w:val="00144D7F"/>
    <w:rsid w:val="00144F4F"/>
    <w:rsid w:val="001451A1"/>
    <w:rsid w:val="001455D5"/>
    <w:rsid w:val="0014560F"/>
    <w:rsid w:val="00145993"/>
    <w:rsid w:val="00145B59"/>
    <w:rsid w:val="00145B7E"/>
    <w:rsid w:val="001464F3"/>
    <w:rsid w:val="00146695"/>
    <w:rsid w:val="00146A02"/>
    <w:rsid w:val="00146DBC"/>
    <w:rsid w:val="00146F7F"/>
    <w:rsid w:val="00146F9D"/>
    <w:rsid w:val="0014711E"/>
    <w:rsid w:val="00147250"/>
    <w:rsid w:val="001474EC"/>
    <w:rsid w:val="00147796"/>
    <w:rsid w:val="00147842"/>
    <w:rsid w:val="001478BF"/>
    <w:rsid w:val="001479CE"/>
    <w:rsid w:val="00147BA9"/>
    <w:rsid w:val="0015024F"/>
    <w:rsid w:val="001506F6"/>
    <w:rsid w:val="0015075D"/>
    <w:rsid w:val="00150B00"/>
    <w:rsid w:val="00150BF5"/>
    <w:rsid w:val="00150D76"/>
    <w:rsid w:val="00150DB4"/>
    <w:rsid w:val="00150F10"/>
    <w:rsid w:val="00151152"/>
    <w:rsid w:val="001511C0"/>
    <w:rsid w:val="0015186E"/>
    <w:rsid w:val="001518FA"/>
    <w:rsid w:val="00151ADC"/>
    <w:rsid w:val="00151AE5"/>
    <w:rsid w:val="00152058"/>
    <w:rsid w:val="0015206F"/>
    <w:rsid w:val="00152089"/>
    <w:rsid w:val="00152430"/>
    <w:rsid w:val="00152566"/>
    <w:rsid w:val="001526F5"/>
    <w:rsid w:val="001527D4"/>
    <w:rsid w:val="00152909"/>
    <w:rsid w:val="001529B8"/>
    <w:rsid w:val="00152C9D"/>
    <w:rsid w:val="0015300D"/>
    <w:rsid w:val="0015302B"/>
    <w:rsid w:val="00153099"/>
    <w:rsid w:val="001532E7"/>
    <w:rsid w:val="00153368"/>
    <w:rsid w:val="00153474"/>
    <w:rsid w:val="001534AF"/>
    <w:rsid w:val="00153586"/>
    <w:rsid w:val="0015359D"/>
    <w:rsid w:val="00153965"/>
    <w:rsid w:val="001539BD"/>
    <w:rsid w:val="00153BCB"/>
    <w:rsid w:val="00153C7B"/>
    <w:rsid w:val="00154255"/>
    <w:rsid w:val="001542DB"/>
    <w:rsid w:val="00154457"/>
    <w:rsid w:val="00154463"/>
    <w:rsid w:val="0015447A"/>
    <w:rsid w:val="0015486B"/>
    <w:rsid w:val="00155578"/>
    <w:rsid w:val="001555F8"/>
    <w:rsid w:val="00155668"/>
    <w:rsid w:val="00155C5F"/>
    <w:rsid w:val="0015618C"/>
    <w:rsid w:val="00156454"/>
    <w:rsid w:val="00156807"/>
    <w:rsid w:val="00156ADB"/>
    <w:rsid w:val="00156B84"/>
    <w:rsid w:val="00156C31"/>
    <w:rsid w:val="00156F17"/>
    <w:rsid w:val="001571E1"/>
    <w:rsid w:val="001571F2"/>
    <w:rsid w:val="00157355"/>
    <w:rsid w:val="00157672"/>
    <w:rsid w:val="00157A03"/>
    <w:rsid w:val="00157A7E"/>
    <w:rsid w:val="00157B49"/>
    <w:rsid w:val="00157DD1"/>
    <w:rsid w:val="00157F0E"/>
    <w:rsid w:val="0016017C"/>
    <w:rsid w:val="001601C8"/>
    <w:rsid w:val="0016088C"/>
    <w:rsid w:val="001608DC"/>
    <w:rsid w:val="00160C03"/>
    <w:rsid w:val="00160DB6"/>
    <w:rsid w:val="00160F72"/>
    <w:rsid w:val="00160F7A"/>
    <w:rsid w:val="00160FA3"/>
    <w:rsid w:val="0016117C"/>
    <w:rsid w:val="0016148E"/>
    <w:rsid w:val="001614F7"/>
    <w:rsid w:val="00161546"/>
    <w:rsid w:val="001615A5"/>
    <w:rsid w:val="001616D9"/>
    <w:rsid w:val="00161915"/>
    <w:rsid w:val="00161CA5"/>
    <w:rsid w:val="00161FE1"/>
    <w:rsid w:val="00162017"/>
    <w:rsid w:val="00162056"/>
    <w:rsid w:val="0016224D"/>
    <w:rsid w:val="001622AD"/>
    <w:rsid w:val="001622D7"/>
    <w:rsid w:val="00162511"/>
    <w:rsid w:val="0016269A"/>
    <w:rsid w:val="0016289F"/>
    <w:rsid w:val="00162B7B"/>
    <w:rsid w:val="0016321B"/>
    <w:rsid w:val="00163220"/>
    <w:rsid w:val="00163A1A"/>
    <w:rsid w:val="00163B27"/>
    <w:rsid w:val="00163B4F"/>
    <w:rsid w:val="00163C0C"/>
    <w:rsid w:val="00163C52"/>
    <w:rsid w:val="0016408A"/>
    <w:rsid w:val="00164114"/>
    <w:rsid w:val="00164174"/>
    <w:rsid w:val="0016425B"/>
    <w:rsid w:val="00164275"/>
    <w:rsid w:val="001646C7"/>
    <w:rsid w:val="00164E7C"/>
    <w:rsid w:val="00164EF4"/>
    <w:rsid w:val="00164F81"/>
    <w:rsid w:val="00164FBE"/>
    <w:rsid w:val="00165142"/>
    <w:rsid w:val="00165201"/>
    <w:rsid w:val="00165707"/>
    <w:rsid w:val="0016573E"/>
    <w:rsid w:val="0016599B"/>
    <w:rsid w:val="00165BDF"/>
    <w:rsid w:val="00165EE0"/>
    <w:rsid w:val="00165F1C"/>
    <w:rsid w:val="00165F56"/>
    <w:rsid w:val="00166094"/>
    <w:rsid w:val="00166493"/>
    <w:rsid w:val="001664BE"/>
    <w:rsid w:val="0016650A"/>
    <w:rsid w:val="001667DD"/>
    <w:rsid w:val="00166861"/>
    <w:rsid w:val="001668CD"/>
    <w:rsid w:val="00166ABB"/>
    <w:rsid w:val="00166B47"/>
    <w:rsid w:val="00166EFC"/>
    <w:rsid w:val="0016709D"/>
    <w:rsid w:val="00167550"/>
    <w:rsid w:val="00167702"/>
    <w:rsid w:val="00167874"/>
    <w:rsid w:val="00167DCC"/>
    <w:rsid w:val="00167EBA"/>
    <w:rsid w:val="00167F32"/>
    <w:rsid w:val="00170056"/>
    <w:rsid w:val="0017008A"/>
    <w:rsid w:val="00170377"/>
    <w:rsid w:val="00170664"/>
    <w:rsid w:val="001706EE"/>
    <w:rsid w:val="00170702"/>
    <w:rsid w:val="00170844"/>
    <w:rsid w:val="00170C99"/>
    <w:rsid w:val="00170CD1"/>
    <w:rsid w:val="00170D37"/>
    <w:rsid w:val="00170EEC"/>
    <w:rsid w:val="00170F19"/>
    <w:rsid w:val="001714CF"/>
    <w:rsid w:val="001714D8"/>
    <w:rsid w:val="001719E7"/>
    <w:rsid w:val="00171B35"/>
    <w:rsid w:val="00171B94"/>
    <w:rsid w:val="00171DFB"/>
    <w:rsid w:val="00171F37"/>
    <w:rsid w:val="00172016"/>
    <w:rsid w:val="00172394"/>
    <w:rsid w:val="0017257B"/>
    <w:rsid w:val="001725C6"/>
    <w:rsid w:val="0017279B"/>
    <w:rsid w:val="00172C7F"/>
    <w:rsid w:val="00172D45"/>
    <w:rsid w:val="00172E31"/>
    <w:rsid w:val="00172E34"/>
    <w:rsid w:val="00172F99"/>
    <w:rsid w:val="00173124"/>
    <w:rsid w:val="00173243"/>
    <w:rsid w:val="001737ED"/>
    <w:rsid w:val="00173CAF"/>
    <w:rsid w:val="00173FDB"/>
    <w:rsid w:val="001740F1"/>
    <w:rsid w:val="00174502"/>
    <w:rsid w:val="00174AC6"/>
    <w:rsid w:val="00174C73"/>
    <w:rsid w:val="001750C9"/>
    <w:rsid w:val="0017524A"/>
    <w:rsid w:val="00175384"/>
    <w:rsid w:val="0017559C"/>
    <w:rsid w:val="001755E6"/>
    <w:rsid w:val="001756F1"/>
    <w:rsid w:val="001759F1"/>
    <w:rsid w:val="00175AF5"/>
    <w:rsid w:val="0017623F"/>
    <w:rsid w:val="001762E6"/>
    <w:rsid w:val="0017632B"/>
    <w:rsid w:val="00176420"/>
    <w:rsid w:val="00176467"/>
    <w:rsid w:val="00176504"/>
    <w:rsid w:val="00176CD0"/>
    <w:rsid w:val="00176DB9"/>
    <w:rsid w:val="00176E44"/>
    <w:rsid w:val="00177256"/>
    <w:rsid w:val="001776C9"/>
    <w:rsid w:val="00177A3F"/>
    <w:rsid w:val="00177D31"/>
    <w:rsid w:val="00180159"/>
    <w:rsid w:val="001804AD"/>
    <w:rsid w:val="0018070E"/>
    <w:rsid w:val="00180920"/>
    <w:rsid w:val="00180988"/>
    <w:rsid w:val="00180CE9"/>
    <w:rsid w:val="00180E77"/>
    <w:rsid w:val="00180ECD"/>
    <w:rsid w:val="00180FBF"/>
    <w:rsid w:val="00181128"/>
    <w:rsid w:val="001813E7"/>
    <w:rsid w:val="00181413"/>
    <w:rsid w:val="00181593"/>
    <w:rsid w:val="001815DF"/>
    <w:rsid w:val="00181AB0"/>
    <w:rsid w:val="00181FB3"/>
    <w:rsid w:val="00182300"/>
    <w:rsid w:val="001823D4"/>
    <w:rsid w:val="00182688"/>
    <w:rsid w:val="001826E0"/>
    <w:rsid w:val="001829DF"/>
    <w:rsid w:val="00182A37"/>
    <w:rsid w:val="00182AFC"/>
    <w:rsid w:val="00182CFA"/>
    <w:rsid w:val="00182E0F"/>
    <w:rsid w:val="00182FB9"/>
    <w:rsid w:val="00183641"/>
    <w:rsid w:val="00183790"/>
    <w:rsid w:val="00183B55"/>
    <w:rsid w:val="00183DDC"/>
    <w:rsid w:val="00183E76"/>
    <w:rsid w:val="00184235"/>
    <w:rsid w:val="00184390"/>
    <w:rsid w:val="00184855"/>
    <w:rsid w:val="001849E1"/>
    <w:rsid w:val="00184B05"/>
    <w:rsid w:val="001850C0"/>
    <w:rsid w:val="001850DB"/>
    <w:rsid w:val="00185294"/>
    <w:rsid w:val="00185357"/>
    <w:rsid w:val="00185705"/>
    <w:rsid w:val="0018592C"/>
    <w:rsid w:val="00185A04"/>
    <w:rsid w:val="00185BD9"/>
    <w:rsid w:val="00185D4B"/>
    <w:rsid w:val="001861AF"/>
    <w:rsid w:val="00186337"/>
    <w:rsid w:val="0018648A"/>
    <w:rsid w:val="0018662B"/>
    <w:rsid w:val="00186BEB"/>
    <w:rsid w:val="00186C20"/>
    <w:rsid w:val="00186C8D"/>
    <w:rsid w:val="00187187"/>
    <w:rsid w:val="001872CD"/>
    <w:rsid w:val="001872E4"/>
    <w:rsid w:val="001875BB"/>
    <w:rsid w:val="00187665"/>
    <w:rsid w:val="0018798B"/>
    <w:rsid w:val="001901BA"/>
    <w:rsid w:val="001902D2"/>
    <w:rsid w:val="001907EF"/>
    <w:rsid w:val="00190863"/>
    <w:rsid w:val="00190997"/>
    <w:rsid w:val="00190BB3"/>
    <w:rsid w:val="00190C87"/>
    <w:rsid w:val="00190F26"/>
    <w:rsid w:val="00190F69"/>
    <w:rsid w:val="0019163C"/>
    <w:rsid w:val="00191742"/>
    <w:rsid w:val="00191A3B"/>
    <w:rsid w:val="00191A96"/>
    <w:rsid w:val="00191B28"/>
    <w:rsid w:val="00191E4D"/>
    <w:rsid w:val="00192091"/>
    <w:rsid w:val="00192404"/>
    <w:rsid w:val="00192608"/>
    <w:rsid w:val="0019289E"/>
    <w:rsid w:val="001928EC"/>
    <w:rsid w:val="0019299A"/>
    <w:rsid w:val="00192A1F"/>
    <w:rsid w:val="00192DEE"/>
    <w:rsid w:val="00192EF3"/>
    <w:rsid w:val="0019335C"/>
    <w:rsid w:val="00193403"/>
    <w:rsid w:val="00193720"/>
    <w:rsid w:val="001937A8"/>
    <w:rsid w:val="00193985"/>
    <w:rsid w:val="00193A33"/>
    <w:rsid w:val="00193EEC"/>
    <w:rsid w:val="0019405E"/>
    <w:rsid w:val="001940A5"/>
    <w:rsid w:val="00194555"/>
    <w:rsid w:val="001946BA"/>
    <w:rsid w:val="0019482A"/>
    <w:rsid w:val="001948B2"/>
    <w:rsid w:val="0019490E"/>
    <w:rsid w:val="00194A45"/>
    <w:rsid w:val="00194ACD"/>
    <w:rsid w:val="00194BCC"/>
    <w:rsid w:val="00194CAB"/>
    <w:rsid w:val="00194DFC"/>
    <w:rsid w:val="00195168"/>
    <w:rsid w:val="00195271"/>
    <w:rsid w:val="001955AE"/>
    <w:rsid w:val="001956E0"/>
    <w:rsid w:val="00195B68"/>
    <w:rsid w:val="00195DF6"/>
    <w:rsid w:val="001960B8"/>
    <w:rsid w:val="001961B5"/>
    <w:rsid w:val="001961F7"/>
    <w:rsid w:val="00196787"/>
    <w:rsid w:val="0019680D"/>
    <w:rsid w:val="0019699B"/>
    <w:rsid w:val="00196B6D"/>
    <w:rsid w:val="00196D67"/>
    <w:rsid w:val="00196D80"/>
    <w:rsid w:val="00197176"/>
    <w:rsid w:val="0019727F"/>
    <w:rsid w:val="001978CA"/>
    <w:rsid w:val="00197AC1"/>
    <w:rsid w:val="00197E58"/>
    <w:rsid w:val="00197F05"/>
    <w:rsid w:val="00197F5C"/>
    <w:rsid w:val="00197F5E"/>
    <w:rsid w:val="001A073D"/>
    <w:rsid w:val="001A0B37"/>
    <w:rsid w:val="001A0B57"/>
    <w:rsid w:val="001A0E2B"/>
    <w:rsid w:val="001A1045"/>
    <w:rsid w:val="001A10D5"/>
    <w:rsid w:val="001A15C8"/>
    <w:rsid w:val="001A1876"/>
    <w:rsid w:val="001A18C8"/>
    <w:rsid w:val="001A1B9D"/>
    <w:rsid w:val="001A1EE8"/>
    <w:rsid w:val="001A21E7"/>
    <w:rsid w:val="001A236E"/>
    <w:rsid w:val="001A241E"/>
    <w:rsid w:val="001A25E5"/>
    <w:rsid w:val="001A265A"/>
    <w:rsid w:val="001A26AF"/>
    <w:rsid w:val="001A3125"/>
    <w:rsid w:val="001A3365"/>
    <w:rsid w:val="001A34B7"/>
    <w:rsid w:val="001A35C9"/>
    <w:rsid w:val="001A365E"/>
    <w:rsid w:val="001A3696"/>
    <w:rsid w:val="001A36DF"/>
    <w:rsid w:val="001A38E6"/>
    <w:rsid w:val="001A394E"/>
    <w:rsid w:val="001A3AA6"/>
    <w:rsid w:val="001A3C1B"/>
    <w:rsid w:val="001A3CA6"/>
    <w:rsid w:val="001A3FFB"/>
    <w:rsid w:val="001A409E"/>
    <w:rsid w:val="001A4124"/>
    <w:rsid w:val="001A44AB"/>
    <w:rsid w:val="001A46A1"/>
    <w:rsid w:val="001A476D"/>
    <w:rsid w:val="001A4866"/>
    <w:rsid w:val="001A48BA"/>
    <w:rsid w:val="001A4BCD"/>
    <w:rsid w:val="001A4BF7"/>
    <w:rsid w:val="001A4D99"/>
    <w:rsid w:val="001A4E79"/>
    <w:rsid w:val="001A5152"/>
    <w:rsid w:val="001A5385"/>
    <w:rsid w:val="001A56E7"/>
    <w:rsid w:val="001A5A8D"/>
    <w:rsid w:val="001A620D"/>
    <w:rsid w:val="001A636A"/>
    <w:rsid w:val="001A659B"/>
    <w:rsid w:val="001A66DB"/>
    <w:rsid w:val="001A67E5"/>
    <w:rsid w:val="001A6B36"/>
    <w:rsid w:val="001A6DCC"/>
    <w:rsid w:val="001A6E14"/>
    <w:rsid w:val="001A6F1C"/>
    <w:rsid w:val="001A70C4"/>
    <w:rsid w:val="001A70CB"/>
    <w:rsid w:val="001A71DF"/>
    <w:rsid w:val="001A7282"/>
    <w:rsid w:val="001A72F6"/>
    <w:rsid w:val="001A72F7"/>
    <w:rsid w:val="001A75D6"/>
    <w:rsid w:val="001A75EB"/>
    <w:rsid w:val="001A7626"/>
    <w:rsid w:val="001A7C25"/>
    <w:rsid w:val="001A7ECD"/>
    <w:rsid w:val="001B0019"/>
    <w:rsid w:val="001B0207"/>
    <w:rsid w:val="001B045F"/>
    <w:rsid w:val="001B0529"/>
    <w:rsid w:val="001B0703"/>
    <w:rsid w:val="001B0788"/>
    <w:rsid w:val="001B0B14"/>
    <w:rsid w:val="001B0CFB"/>
    <w:rsid w:val="001B0D49"/>
    <w:rsid w:val="001B0D5F"/>
    <w:rsid w:val="001B0E9A"/>
    <w:rsid w:val="001B146D"/>
    <w:rsid w:val="001B16FD"/>
    <w:rsid w:val="001B182F"/>
    <w:rsid w:val="001B18BB"/>
    <w:rsid w:val="001B1A8B"/>
    <w:rsid w:val="001B1BCD"/>
    <w:rsid w:val="001B1CF3"/>
    <w:rsid w:val="001B1F35"/>
    <w:rsid w:val="001B2049"/>
    <w:rsid w:val="001B20FB"/>
    <w:rsid w:val="001B2244"/>
    <w:rsid w:val="001B2418"/>
    <w:rsid w:val="001B251F"/>
    <w:rsid w:val="001B256C"/>
    <w:rsid w:val="001B27C9"/>
    <w:rsid w:val="001B27FF"/>
    <w:rsid w:val="001B2A12"/>
    <w:rsid w:val="001B2A40"/>
    <w:rsid w:val="001B2B0C"/>
    <w:rsid w:val="001B2DC4"/>
    <w:rsid w:val="001B2E1F"/>
    <w:rsid w:val="001B2E4C"/>
    <w:rsid w:val="001B321C"/>
    <w:rsid w:val="001B3339"/>
    <w:rsid w:val="001B333A"/>
    <w:rsid w:val="001B33AB"/>
    <w:rsid w:val="001B33D1"/>
    <w:rsid w:val="001B352A"/>
    <w:rsid w:val="001B362D"/>
    <w:rsid w:val="001B3633"/>
    <w:rsid w:val="001B3A41"/>
    <w:rsid w:val="001B3F5D"/>
    <w:rsid w:val="001B3F83"/>
    <w:rsid w:val="001B4020"/>
    <w:rsid w:val="001B426A"/>
    <w:rsid w:val="001B4942"/>
    <w:rsid w:val="001B4967"/>
    <w:rsid w:val="001B4B15"/>
    <w:rsid w:val="001B4BC9"/>
    <w:rsid w:val="001B4D5F"/>
    <w:rsid w:val="001B4E73"/>
    <w:rsid w:val="001B4F16"/>
    <w:rsid w:val="001B50BA"/>
    <w:rsid w:val="001B51C5"/>
    <w:rsid w:val="001B52AC"/>
    <w:rsid w:val="001B561F"/>
    <w:rsid w:val="001B5625"/>
    <w:rsid w:val="001B5911"/>
    <w:rsid w:val="001B59B3"/>
    <w:rsid w:val="001B5E74"/>
    <w:rsid w:val="001B5F4E"/>
    <w:rsid w:val="001B617B"/>
    <w:rsid w:val="001B61B6"/>
    <w:rsid w:val="001B61F5"/>
    <w:rsid w:val="001B622F"/>
    <w:rsid w:val="001B62BC"/>
    <w:rsid w:val="001B63B6"/>
    <w:rsid w:val="001B63E8"/>
    <w:rsid w:val="001B6800"/>
    <w:rsid w:val="001B6A85"/>
    <w:rsid w:val="001B6A91"/>
    <w:rsid w:val="001B6BB2"/>
    <w:rsid w:val="001B6DDA"/>
    <w:rsid w:val="001B72F7"/>
    <w:rsid w:val="001B7580"/>
    <w:rsid w:val="001B78FD"/>
    <w:rsid w:val="001B7AC4"/>
    <w:rsid w:val="001B7C15"/>
    <w:rsid w:val="001B7C45"/>
    <w:rsid w:val="001C03A9"/>
    <w:rsid w:val="001C0A81"/>
    <w:rsid w:val="001C0C37"/>
    <w:rsid w:val="001C0CB9"/>
    <w:rsid w:val="001C0D76"/>
    <w:rsid w:val="001C0F31"/>
    <w:rsid w:val="001C0F9A"/>
    <w:rsid w:val="001C1248"/>
    <w:rsid w:val="001C1393"/>
    <w:rsid w:val="001C14D6"/>
    <w:rsid w:val="001C16AC"/>
    <w:rsid w:val="001C17CE"/>
    <w:rsid w:val="001C1A82"/>
    <w:rsid w:val="001C1D01"/>
    <w:rsid w:val="001C1DEC"/>
    <w:rsid w:val="001C1FDC"/>
    <w:rsid w:val="001C2008"/>
    <w:rsid w:val="001C2113"/>
    <w:rsid w:val="001C218B"/>
    <w:rsid w:val="001C2245"/>
    <w:rsid w:val="001C2378"/>
    <w:rsid w:val="001C24DB"/>
    <w:rsid w:val="001C2573"/>
    <w:rsid w:val="001C2585"/>
    <w:rsid w:val="001C2835"/>
    <w:rsid w:val="001C2CCF"/>
    <w:rsid w:val="001C2D1E"/>
    <w:rsid w:val="001C3040"/>
    <w:rsid w:val="001C31D3"/>
    <w:rsid w:val="001C382E"/>
    <w:rsid w:val="001C39CF"/>
    <w:rsid w:val="001C3AB1"/>
    <w:rsid w:val="001C3BCA"/>
    <w:rsid w:val="001C3BF8"/>
    <w:rsid w:val="001C415A"/>
    <w:rsid w:val="001C422E"/>
    <w:rsid w:val="001C4256"/>
    <w:rsid w:val="001C4738"/>
    <w:rsid w:val="001C4B1F"/>
    <w:rsid w:val="001C4D0C"/>
    <w:rsid w:val="001C4D9A"/>
    <w:rsid w:val="001C4DE1"/>
    <w:rsid w:val="001C506F"/>
    <w:rsid w:val="001C518B"/>
    <w:rsid w:val="001C5300"/>
    <w:rsid w:val="001C56F5"/>
    <w:rsid w:val="001C5791"/>
    <w:rsid w:val="001C5F5C"/>
    <w:rsid w:val="001C5FAE"/>
    <w:rsid w:val="001C6440"/>
    <w:rsid w:val="001C647B"/>
    <w:rsid w:val="001C661B"/>
    <w:rsid w:val="001C68E3"/>
    <w:rsid w:val="001C6942"/>
    <w:rsid w:val="001C69EB"/>
    <w:rsid w:val="001C6AF8"/>
    <w:rsid w:val="001C6B27"/>
    <w:rsid w:val="001C6D94"/>
    <w:rsid w:val="001C6EB9"/>
    <w:rsid w:val="001C709B"/>
    <w:rsid w:val="001C72FC"/>
    <w:rsid w:val="001C7377"/>
    <w:rsid w:val="001C74AE"/>
    <w:rsid w:val="001C75B5"/>
    <w:rsid w:val="001C75BC"/>
    <w:rsid w:val="001C75F7"/>
    <w:rsid w:val="001C7609"/>
    <w:rsid w:val="001C78AF"/>
    <w:rsid w:val="001C7EA8"/>
    <w:rsid w:val="001C7EBD"/>
    <w:rsid w:val="001D013D"/>
    <w:rsid w:val="001D054C"/>
    <w:rsid w:val="001D0840"/>
    <w:rsid w:val="001D08C3"/>
    <w:rsid w:val="001D0917"/>
    <w:rsid w:val="001D0941"/>
    <w:rsid w:val="001D096E"/>
    <w:rsid w:val="001D09F3"/>
    <w:rsid w:val="001D0A0E"/>
    <w:rsid w:val="001D0A57"/>
    <w:rsid w:val="001D0C47"/>
    <w:rsid w:val="001D115D"/>
    <w:rsid w:val="001D121A"/>
    <w:rsid w:val="001D13EF"/>
    <w:rsid w:val="001D17D6"/>
    <w:rsid w:val="001D1857"/>
    <w:rsid w:val="001D19A2"/>
    <w:rsid w:val="001D1C2C"/>
    <w:rsid w:val="001D1DBE"/>
    <w:rsid w:val="001D1FF7"/>
    <w:rsid w:val="001D21A4"/>
    <w:rsid w:val="001D23DB"/>
    <w:rsid w:val="001D23EA"/>
    <w:rsid w:val="001D2430"/>
    <w:rsid w:val="001D24C9"/>
    <w:rsid w:val="001D24F9"/>
    <w:rsid w:val="001D2A39"/>
    <w:rsid w:val="001D2FBC"/>
    <w:rsid w:val="001D3086"/>
    <w:rsid w:val="001D31F1"/>
    <w:rsid w:val="001D38A4"/>
    <w:rsid w:val="001D3901"/>
    <w:rsid w:val="001D3A41"/>
    <w:rsid w:val="001D3C17"/>
    <w:rsid w:val="001D3CD6"/>
    <w:rsid w:val="001D4164"/>
    <w:rsid w:val="001D41E6"/>
    <w:rsid w:val="001D4273"/>
    <w:rsid w:val="001D42E4"/>
    <w:rsid w:val="001D431F"/>
    <w:rsid w:val="001D4F5B"/>
    <w:rsid w:val="001D516F"/>
    <w:rsid w:val="001D54B2"/>
    <w:rsid w:val="001D5890"/>
    <w:rsid w:val="001D5984"/>
    <w:rsid w:val="001D5E14"/>
    <w:rsid w:val="001D5F3D"/>
    <w:rsid w:val="001D609E"/>
    <w:rsid w:val="001D6136"/>
    <w:rsid w:val="001D6243"/>
    <w:rsid w:val="001D627E"/>
    <w:rsid w:val="001D63A7"/>
    <w:rsid w:val="001D660C"/>
    <w:rsid w:val="001D6683"/>
    <w:rsid w:val="001D686F"/>
    <w:rsid w:val="001D6B4F"/>
    <w:rsid w:val="001D6CB9"/>
    <w:rsid w:val="001D6D3E"/>
    <w:rsid w:val="001D7051"/>
    <w:rsid w:val="001D72B4"/>
    <w:rsid w:val="001D7392"/>
    <w:rsid w:val="001D79D1"/>
    <w:rsid w:val="001D7B9F"/>
    <w:rsid w:val="001D7D78"/>
    <w:rsid w:val="001E021C"/>
    <w:rsid w:val="001E0930"/>
    <w:rsid w:val="001E0DA3"/>
    <w:rsid w:val="001E146E"/>
    <w:rsid w:val="001E14BD"/>
    <w:rsid w:val="001E165C"/>
    <w:rsid w:val="001E1726"/>
    <w:rsid w:val="001E1A1E"/>
    <w:rsid w:val="001E2154"/>
    <w:rsid w:val="001E2512"/>
    <w:rsid w:val="001E27B2"/>
    <w:rsid w:val="001E29D0"/>
    <w:rsid w:val="001E2FA1"/>
    <w:rsid w:val="001E3046"/>
    <w:rsid w:val="001E342A"/>
    <w:rsid w:val="001E35BB"/>
    <w:rsid w:val="001E3635"/>
    <w:rsid w:val="001E3948"/>
    <w:rsid w:val="001E3AB2"/>
    <w:rsid w:val="001E3D3F"/>
    <w:rsid w:val="001E41E3"/>
    <w:rsid w:val="001E4484"/>
    <w:rsid w:val="001E4577"/>
    <w:rsid w:val="001E4860"/>
    <w:rsid w:val="001E49C0"/>
    <w:rsid w:val="001E4A8F"/>
    <w:rsid w:val="001E4D22"/>
    <w:rsid w:val="001E4D82"/>
    <w:rsid w:val="001E4DC7"/>
    <w:rsid w:val="001E50A6"/>
    <w:rsid w:val="001E52ED"/>
    <w:rsid w:val="001E5668"/>
    <w:rsid w:val="001E5692"/>
    <w:rsid w:val="001E581C"/>
    <w:rsid w:val="001E5C98"/>
    <w:rsid w:val="001E5E7A"/>
    <w:rsid w:val="001E5E9D"/>
    <w:rsid w:val="001E5F64"/>
    <w:rsid w:val="001E5FC5"/>
    <w:rsid w:val="001E63DE"/>
    <w:rsid w:val="001E69F4"/>
    <w:rsid w:val="001E6A21"/>
    <w:rsid w:val="001E6DDA"/>
    <w:rsid w:val="001E6EC1"/>
    <w:rsid w:val="001E6F6F"/>
    <w:rsid w:val="001E705D"/>
    <w:rsid w:val="001E744B"/>
    <w:rsid w:val="001E7458"/>
    <w:rsid w:val="001E755A"/>
    <w:rsid w:val="001E77D4"/>
    <w:rsid w:val="001E7972"/>
    <w:rsid w:val="001E7E39"/>
    <w:rsid w:val="001E7E97"/>
    <w:rsid w:val="001E7F7C"/>
    <w:rsid w:val="001F00F5"/>
    <w:rsid w:val="001F07AF"/>
    <w:rsid w:val="001F08CE"/>
    <w:rsid w:val="001F0BB9"/>
    <w:rsid w:val="001F0D2F"/>
    <w:rsid w:val="001F0F93"/>
    <w:rsid w:val="001F159A"/>
    <w:rsid w:val="001F1729"/>
    <w:rsid w:val="001F176E"/>
    <w:rsid w:val="001F1944"/>
    <w:rsid w:val="001F1B2D"/>
    <w:rsid w:val="001F1BEE"/>
    <w:rsid w:val="001F1E19"/>
    <w:rsid w:val="001F2075"/>
    <w:rsid w:val="001F2176"/>
    <w:rsid w:val="001F21FB"/>
    <w:rsid w:val="001F2351"/>
    <w:rsid w:val="001F2B60"/>
    <w:rsid w:val="001F30C3"/>
    <w:rsid w:val="001F3103"/>
    <w:rsid w:val="001F3395"/>
    <w:rsid w:val="001F3827"/>
    <w:rsid w:val="001F3EF3"/>
    <w:rsid w:val="001F404F"/>
    <w:rsid w:val="001F433C"/>
    <w:rsid w:val="001F4460"/>
    <w:rsid w:val="001F4546"/>
    <w:rsid w:val="001F46BB"/>
    <w:rsid w:val="001F48C2"/>
    <w:rsid w:val="001F4AF4"/>
    <w:rsid w:val="001F4B33"/>
    <w:rsid w:val="001F4BC7"/>
    <w:rsid w:val="001F4E05"/>
    <w:rsid w:val="001F4ED0"/>
    <w:rsid w:val="001F538B"/>
    <w:rsid w:val="001F57D9"/>
    <w:rsid w:val="001F5804"/>
    <w:rsid w:val="001F5B51"/>
    <w:rsid w:val="001F5C77"/>
    <w:rsid w:val="001F5F1D"/>
    <w:rsid w:val="001F5FF4"/>
    <w:rsid w:val="001F616D"/>
    <w:rsid w:val="001F636E"/>
    <w:rsid w:val="001F651E"/>
    <w:rsid w:val="001F6616"/>
    <w:rsid w:val="001F6E8D"/>
    <w:rsid w:val="001F7159"/>
    <w:rsid w:val="001F7180"/>
    <w:rsid w:val="001F7245"/>
    <w:rsid w:val="001F74B5"/>
    <w:rsid w:val="001F7825"/>
    <w:rsid w:val="001F7AF7"/>
    <w:rsid w:val="001F7B65"/>
    <w:rsid w:val="001F7C93"/>
    <w:rsid w:val="00200051"/>
    <w:rsid w:val="002001E8"/>
    <w:rsid w:val="0020040D"/>
    <w:rsid w:val="002007A4"/>
    <w:rsid w:val="002008B2"/>
    <w:rsid w:val="002008EE"/>
    <w:rsid w:val="00200948"/>
    <w:rsid w:val="00200D62"/>
    <w:rsid w:val="00200DF6"/>
    <w:rsid w:val="002012C7"/>
    <w:rsid w:val="002012FC"/>
    <w:rsid w:val="0020151E"/>
    <w:rsid w:val="00201575"/>
    <w:rsid w:val="002016CA"/>
    <w:rsid w:val="00201B36"/>
    <w:rsid w:val="00201C0A"/>
    <w:rsid w:val="00201D01"/>
    <w:rsid w:val="00201D65"/>
    <w:rsid w:val="00202350"/>
    <w:rsid w:val="002023CA"/>
    <w:rsid w:val="00202598"/>
    <w:rsid w:val="002027C5"/>
    <w:rsid w:val="00202A01"/>
    <w:rsid w:val="00202A17"/>
    <w:rsid w:val="00203072"/>
    <w:rsid w:val="0020312A"/>
    <w:rsid w:val="002032FA"/>
    <w:rsid w:val="002033B6"/>
    <w:rsid w:val="00203944"/>
    <w:rsid w:val="00203C4A"/>
    <w:rsid w:val="00203D15"/>
    <w:rsid w:val="00203E94"/>
    <w:rsid w:val="0020404D"/>
    <w:rsid w:val="00204130"/>
    <w:rsid w:val="00204537"/>
    <w:rsid w:val="00204609"/>
    <w:rsid w:val="0020466E"/>
    <w:rsid w:val="002046B6"/>
    <w:rsid w:val="002047E8"/>
    <w:rsid w:val="00204CA0"/>
    <w:rsid w:val="00204D25"/>
    <w:rsid w:val="00204D54"/>
    <w:rsid w:val="00204EE2"/>
    <w:rsid w:val="00205361"/>
    <w:rsid w:val="002053C5"/>
    <w:rsid w:val="00205564"/>
    <w:rsid w:val="00205578"/>
    <w:rsid w:val="00205859"/>
    <w:rsid w:val="00205ED1"/>
    <w:rsid w:val="002060E2"/>
    <w:rsid w:val="00206309"/>
    <w:rsid w:val="002063AF"/>
    <w:rsid w:val="002065C4"/>
    <w:rsid w:val="0020660A"/>
    <w:rsid w:val="0020666E"/>
    <w:rsid w:val="00206783"/>
    <w:rsid w:val="00206A20"/>
    <w:rsid w:val="00206B24"/>
    <w:rsid w:val="00206B49"/>
    <w:rsid w:val="00206F09"/>
    <w:rsid w:val="00207032"/>
    <w:rsid w:val="00207513"/>
    <w:rsid w:val="0020754B"/>
    <w:rsid w:val="0020786D"/>
    <w:rsid w:val="00207929"/>
    <w:rsid w:val="00207A56"/>
    <w:rsid w:val="00207A9F"/>
    <w:rsid w:val="00207C17"/>
    <w:rsid w:val="00207C2C"/>
    <w:rsid w:val="00207EAB"/>
    <w:rsid w:val="00210062"/>
    <w:rsid w:val="002101CD"/>
    <w:rsid w:val="00210918"/>
    <w:rsid w:val="00210A84"/>
    <w:rsid w:val="00210B37"/>
    <w:rsid w:val="00210C13"/>
    <w:rsid w:val="00210DA9"/>
    <w:rsid w:val="00210E62"/>
    <w:rsid w:val="00210FC2"/>
    <w:rsid w:val="00211030"/>
    <w:rsid w:val="002112C7"/>
    <w:rsid w:val="00211604"/>
    <w:rsid w:val="0021174B"/>
    <w:rsid w:val="00211B12"/>
    <w:rsid w:val="00211BB7"/>
    <w:rsid w:val="00211BDF"/>
    <w:rsid w:val="00211BE0"/>
    <w:rsid w:val="00211CF6"/>
    <w:rsid w:val="00211E7F"/>
    <w:rsid w:val="00211F38"/>
    <w:rsid w:val="00211F8C"/>
    <w:rsid w:val="002121DB"/>
    <w:rsid w:val="002123DA"/>
    <w:rsid w:val="00212696"/>
    <w:rsid w:val="00212B3B"/>
    <w:rsid w:val="0021322E"/>
    <w:rsid w:val="002132E6"/>
    <w:rsid w:val="00213349"/>
    <w:rsid w:val="002134C1"/>
    <w:rsid w:val="00213603"/>
    <w:rsid w:val="00213729"/>
    <w:rsid w:val="002138A2"/>
    <w:rsid w:val="0021391C"/>
    <w:rsid w:val="00213D3B"/>
    <w:rsid w:val="00213FE1"/>
    <w:rsid w:val="00214A80"/>
    <w:rsid w:val="00214BFA"/>
    <w:rsid w:val="00214F18"/>
    <w:rsid w:val="0021527F"/>
    <w:rsid w:val="002153FA"/>
    <w:rsid w:val="00215B88"/>
    <w:rsid w:val="00215BF5"/>
    <w:rsid w:val="00216457"/>
    <w:rsid w:val="002168C9"/>
    <w:rsid w:val="002169B3"/>
    <w:rsid w:val="00216A8C"/>
    <w:rsid w:val="00216B35"/>
    <w:rsid w:val="00216BD5"/>
    <w:rsid w:val="00216C90"/>
    <w:rsid w:val="00216D85"/>
    <w:rsid w:val="002170D1"/>
    <w:rsid w:val="002172F0"/>
    <w:rsid w:val="00217510"/>
    <w:rsid w:val="00217914"/>
    <w:rsid w:val="002179AA"/>
    <w:rsid w:val="00217A23"/>
    <w:rsid w:val="00217A86"/>
    <w:rsid w:val="00217C8E"/>
    <w:rsid w:val="00217DB8"/>
    <w:rsid w:val="00220177"/>
    <w:rsid w:val="0022046D"/>
    <w:rsid w:val="002209B1"/>
    <w:rsid w:val="00220AE8"/>
    <w:rsid w:val="00220E6C"/>
    <w:rsid w:val="00220F18"/>
    <w:rsid w:val="0022132E"/>
    <w:rsid w:val="002213D8"/>
    <w:rsid w:val="00221531"/>
    <w:rsid w:val="00221909"/>
    <w:rsid w:val="00221ACD"/>
    <w:rsid w:val="00221DAC"/>
    <w:rsid w:val="00221E0A"/>
    <w:rsid w:val="00222567"/>
    <w:rsid w:val="00222D80"/>
    <w:rsid w:val="00222EA8"/>
    <w:rsid w:val="00223A26"/>
    <w:rsid w:val="00223C40"/>
    <w:rsid w:val="00223CAF"/>
    <w:rsid w:val="00224055"/>
    <w:rsid w:val="0022415B"/>
    <w:rsid w:val="00224552"/>
    <w:rsid w:val="0022473D"/>
    <w:rsid w:val="00224840"/>
    <w:rsid w:val="002248D8"/>
    <w:rsid w:val="00224A8A"/>
    <w:rsid w:val="00224C16"/>
    <w:rsid w:val="00224C51"/>
    <w:rsid w:val="00224CA3"/>
    <w:rsid w:val="00224DBE"/>
    <w:rsid w:val="00224E37"/>
    <w:rsid w:val="00224F9F"/>
    <w:rsid w:val="002250A5"/>
    <w:rsid w:val="002252E4"/>
    <w:rsid w:val="0022535D"/>
    <w:rsid w:val="00225525"/>
    <w:rsid w:val="002255D0"/>
    <w:rsid w:val="00225A95"/>
    <w:rsid w:val="00225C9A"/>
    <w:rsid w:val="00225F06"/>
    <w:rsid w:val="00225F11"/>
    <w:rsid w:val="0022617F"/>
    <w:rsid w:val="002269C8"/>
    <w:rsid w:val="00226BD1"/>
    <w:rsid w:val="00226F3A"/>
    <w:rsid w:val="002271CC"/>
    <w:rsid w:val="0022727B"/>
    <w:rsid w:val="0022736F"/>
    <w:rsid w:val="00227878"/>
    <w:rsid w:val="0022796C"/>
    <w:rsid w:val="00227BB1"/>
    <w:rsid w:val="0023045A"/>
    <w:rsid w:val="002304F0"/>
    <w:rsid w:val="0023061E"/>
    <w:rsid w:val="00230743"/>
    <w:rsid w:val="0023078F"/>
    <w:rsid w:val="0023092C"/>
    <w:rsid w:val="00230B77"/>
    <w:rsid w:val="00230BA4"/>
    <w:rsid w:val="00230BE8"/>
    <w:rsid w:val="00230C81"/>
    <w:rsid w:val="00230E37"/>
    <w:rsid w:val="00230E64"/>
    <w:rsid w:val="00230E97"/>
    <w:rsid w:val="0023119C"/>
    <w:rsid w:val="00231AE3"/>
    <w:rsid w:val="00231FD8"/>
    <w:rsid w:val="00231FED"/>
    <w:rsid w:val="002324B1"/>
    <w:rsid w:val="002324EE"/>
    <w:rsid w:val="002325BA"/>
    <w:rsid w:val="002326B9"/>
    <w:rsid w:val="0023292B"/>
    <w:rsid w:val="00232D2B"/>
    <w:rsid w:val="00232E22"/>
    <w:rsid w:val="00232F70"/>
    <w:rsid w:val="002331A3"/>
    <w:rsid w:val="00233411"/>
    <w:rsid w:val="0023344E"/>
    <w:rsid w:val="00233860"/>
    <w:rsid w:val="00233AC1"/>
    <w:rsid w:val="00233ADD"/>
    <w:rsid w:val="00233AF3"/>
    <w:rsid w:val="00233B14"/>
    <w:rsid w:val="00233DA3"/>
    <w:rsid w:val="00233E00"/>
    <w:rsid w:val="00233EED"/>
    <w:rsid w:val="00233F99"/>
    <w:rsid w:val="00233FD7"/>
    <w:rsid w:val="002341F0"/>
    <w:rsid w:val="002345BB"/>
    <w:rsid w:val="0023476F"/>
    <w:rsid w:val="002347AB"/>
    <w:rsid w:val="0023487A"/>
    <w:rsid w:val="002348B1"/>
    <w:rsid w:val="00234AAE"/>
    <w:rsid w:val="00235345"/>
    <w:rsid w:val="0023539E"/>
    <w:rsid w:val="002353F5"/>
    <w:rsid w:val="002354E8"/>
    <w:rsid w:val="00235612"/>
    <w:rsid w:val="002356B0"/>
    <w:rsid w:val="00235705"/>
    <w:rsid w:val="00235B9F"/>
    <w:rsid w:val="00235FB5"/>
    <w:rsid w:val="00236085"/>
    <w:rsid w:val="00236101"/>
    <w:rsid w:val="002361BB"/>
    <w:rsid w:val="0023620D"/>
    <w:rsid w:val="0023646B"/>
    <w:rsid w:val="00236616"/>
    <w:rsid w:val="0023662E"/>
    <w:rsid w:val="00236A26"/>
    <w:rsid w:val="0023708B"/>
    <w:rsid w:val="002370B0"/>
    <w:rsid w:val="00237228"/>
    <w:rsid w:val="00237322"/>
    <w:rsid w:val="00237391"/>
    <w:rsid w:val="002376BA"/>
    <w:rsid w:val="0023797B"/>
    <w:rsid w:val="002379AE"/>
    <w:rsid w:val="00237A8D"/>
    <w:rsid w:val="00237B00"/>
    <w:rsid w:val="00237DC3"/>
    <w:rsid w:val="002401E4"/>
    <w:rsid w:val="00240227"/>
    <w:rsid w:val="00240B80"/>
    <w:rsid w:val="00240D7A"/>
    <w:rsid w:val="00240EBB"/>
    <w:rsid w:val="0024107B"/>
    <w:rsid w:val="002412E7"/>
    <w:rsid w:val="002413F7"/>
    <w:rsid w:val="002414D0"/>
    <w:rsid w:val="00241529"/>
    <w:rsid w:val="002415C8"/>
    <w:rsid w:val="00241B95"/>
    <w:rsid w:val="00241C23"/>
    <w:rsid w:val="00241F0C"/>
    <w:rsid w:val="00242327"/>
    <w:rsid w:val="00242453"/>
    <w:rsid w:val="0024245B"/>
    <w:rsid w:val="002424CF"/>
    <w:rsid w:val="00242601"/>
    <w:rsid w:val="0024281E"/>
    <w:rsid w:val="00242834"/>
    <w:rsid w:val="0024284F"/>
    <w:rsid w:val="00242BEA"/>
    <w:rsid w:val="00242CBA"/>
    <w:rsid w:val="00242EE9"/>
    <w:rsid w:val="00242F35"/>
    <w:rsid w:val="00242F94"/>
    <w:rsid w:val="0024303F"/>
    <w:rsid w:val="002431F8"/>
    <w:rsid w:val="00243443"/>
    <w:rsid w:val="0024362C"/>
    <w:rsid w:val="0024378A"/>
    <w:rsid w:val="002438A4"/>
    <w:rsid w:val="002440DD"/>
    <w:rsid w:val="002441AD"/>
    <w:rsid w:val="00244617"/>
    <w:rsid w:val="00244BF4"/>
    <w:rsid w:val="00244F30"/>
    <w:rsid w:val="00245072"/>
    <w:rsid w:val="00245160"/>
    <w:rsid w:val="002451DB"/>
    <w:rsid w:val="00245443"/>
    <w:rsid w:val="00245463"/>
    <w:rsid w:val="00245583"/>
    <w:rsid w:val="0024567B"/>
    <w:rsid w:val="0024580E"/>
    <w:rsid w:val="00245990"/>
    <w:rsid w:val="00245B88"/>
    <w:rsid w:val="00245EDB"/>
    <w:rsid w:val="00246026"/>
    <w:rsid w:val="002464EF"/>
    <w:rsid w:val="002469FA"/>
    <w:rsid w:val="00246B5F"/>
    <w:rsid w:val="00246E78"/>
    <w:rsid w:val="00247188"/>
    <w:rsid w:val="0024723D"/>
    <w:rsid w:val="00247953"/>
    <w:rsid w:val="00247961"/>
    <w:rsid w:val="00247AD1"/>
    <w:rsid w:val="00247B0B"/>
    <w:rsid w:val="00247F40"/>
    <w:rsid w:val="00247FBF"/>
    <w:rsid w:val="0025010A"/>
    <w:rsid w:val="00250173"/>
    <w:rsid w:val="0025076A"/>
    <w:rsid w:val="002507B2"/>
    <w:rsid w:val="0025092D"/>
    <w:rsid w:val="00250BD4"/>
    <w:rsid w:val="00250D0A"/>
    <w:rsid w:val="0025147D"/>
    <w:rsid w:val="0025152D"/>
    <w:rsid w:val="002515CC"/>
    <w:rsid w:val="00251728"/>
    <w:rsid w:val="00251952"/>
    <w:rsid w:val="0025196F"/>
    <w:rsid w:val="00251D07"/>
    <w:rsid w:val="00251EE1"/>
    <w:rsid w:val="00251FAC"/>
    <w:rsid w:val="00252064"/>
    <w:rsid w:val="0025211D"/>
    <w:rsid w:val="00252138"/>
    <w:rsid w:val="002522C0"/>
    <w:rsid w:val="0025244B"/>
    <w:rsid w:val="00252464"/>
    <w:rsid w:val="002524D5"/>
    <w:rsid w:val="002527CD"/>
    <w:rsid w:val="00252A3A"/>
    <w:rsid w:val="00252DB9"/>
    <w:rsid w:val="00252F9B"/>
    <w:rsid w:val="002530F5"/>
    <w:rsid w:val="002530FA"/>
    <w:rsid w:val="002531E9"/>
    <w:rsid w:val="002533B4"/>
    <w:rsid w:val="002536F7"/>
    <w:rsid w:val="00253849"/>
    <w:rsid w:val="00253DF0"/>
    <w:rsid w:val="00253EAA"/>
    <w:rsid w:val="002542D4"/>
    <w:rsid w:val="00254717"/>
    <w:rsid w:val="00254813"/>
    <w:rsid w:val="00254820"/>
    <w:rsid w:val="00254841"/>
    <w:rsid w:val="00254A79"/>
    <w:rsid w:val="00254ADD"/>
    <w:rsid w:val="00254B6C"/>
    <w:rsid w:val="00254E13"/>
    <w:rsid w:val="00254F82"/>
    <w:rsid w:val="00255439"/>
    <w:rsid w:val="00255680"/>
    <w:rsid w:val="00255733"/>
    <w:rsid w:val="002557C6"/>
    <w:rsid w:val="00255803"/>
    <w:rsid w:val="0025581E"/>
    <w:rsid w:val="002558C2"/>
    <w:rsid w:val="00255A05"/>
    <w:rsid w:val="00255A4A"/>
    <w:rsid w:val="00256657"/>
    <w:rsid w:val="002567F9"/>
    <w:rsid w:val="002569BD"/>
    <w:rsid w:val="00256C0A"/>
    <w:rsid w:val="00256C64"/>
    <w:rsid w:val="00256CF8"/>
    <w:rsid w:val="00256D9C"/>
    <w:rsid w:val="00256EE8"/>
    <w:rsid w:val="00256FE8"/>
    <w:rsid w:val="00257124"/>
    <w:rsid w:val="00257223"/>
    <w:rsid w:val="002572D0"/>
    <w:rsid w:val="00257660"/>
    <w:rsid w:val="0025799A"/>
    <w:rsid w:val="00257B80"/>
    <w:rsid w:val="00257BC1"/>
    <w:rsid w:val="002600C4"/>
    <w:rsid w:val="00260400"/>
    <w:rsid w:val="00260423"/>
    <w:rsid w:val="0026060F"/>
    <w:rsid w:val="0026066F"/>
    <w:rsid w:val="0026081B"/>
    <w:rsid w:val="00260C88"/>
    <w:rsid w:val="00260CD2"/>
    <w:rsid w:val="00260CF1"/>
    <w:rsid w:val="00260D89"/>
    <w:rsid w:val="00260E6A"/>
    <w:rsid w:val="00260EC9"/>
    <w:rsid w:val="00260FE1"/>
    <w:rsid w:val="00261CC8"/>
    <w:rsid w:val="00261F69"/>
    <w:rsid w:val="002622A9"/>
    <w:rsid w:val="002625BF"/>
    <w:rsid w:val="00262A3B"/>
    <w:rsid w:val="00262B34"/>
    <w:rsid w:val="00262B54"/>
    <w:rsid w:val="00262C78"/>
    <w:rsid w:val="002631E4"/>
    <w:rsid w:val="00263354"/>
    <w:rsid w:val="0026356B"/>
    <w:rsid w:val="00263708"/>
    <w:rsid w:val="002638A1"/>
    <w:rsid w:val="00263973"/>
    <w:rsid w:val="00263AFA"/>
    <w:rsid w:val="00263FB7"/>
    <w:rsid w:val="0026408A"/>
    <w:rsid w:val="0026430E"/>
    <w:rsid w:val="00264436"/>
    <w:rsid w:val="002645D3"/>
    <w:rsid w:val="0026460D"/>
    <w:rsid w:val="00264A0A"/>
    <w:rsid w:val="00264A0F"/>
    <w:rsid w:val="00264AA4"/>
    <w:rsid w:val="00264CBA"/>
    <w:rsid w:val="00264E46"/>
    <w:rsid w:val="00264F50"/>
    <w:rsid w:val="002655A7"/>
    <w:rsid w:val="002656DE"/>
    <w:rsid w:val="00265870"/>
    <w:rsid w:val="00265A47"/>
    <w:rsid w:val="00265A5B"/>
    <w:rsid w:val="00265B9A"/>
    <w:rsid w:val="00265CF8"/>
    <w:rsid w:val="00265F27"/>
    <w:rsid w:val="00265FE8"/>
    <w:rsid w:val="00266161"/>
    <w:rsid w:val="00266250"/>
    <w:rsid w:val="00266461"/>
    <w:rsid w:val="002664FF"/>
    <w:rsid w:val="002666C3"/>
    <w:rsid w:val="0026672D"/>
    <w:rsid w:val="00266DC0"/>
    <w:rsid w:val="00266FE1"/>
    <w:rsid w:val="00267014"/>
    <w:rsid w:val="002675EB"/>
    <w:rsid w:val="00267A54"/>
    <w:rsid w:val="00267C6F"/>
    <w:rsid w:val="00267D02"/>
    <w:rsid w:val="00267D40"/>
    <w:rsid w:val="00267D98"/>
    <w:rsid w:val="00270071"/>
    <w:rsid w:val="00270072"/>
    <w:rsid w:val="0027029E"/>
    <w:rsid w:val="002703DD"/>
    <w:rsid w:val="00270487"/>
    <w:rsid w:val="002705A1"/>
    <w:rsid w:val="00270749"/>
    <w:rsid w:val="00270797"/>
    <w:rsid w:val="0027098A"/>
    <w:rsid w:val="002709EF"/>
    <w:rsid w:val="00270CCB"/>
    <w:rsid w:val="00270E6D"/>
    <w:rsid w:val="00271136"/>
    <w:rsid w:val="0027135F"/>
    <w:rsid w:val="002713F4"/>
    <w:rsid w:val="0027158B"/>
    <w:rsid w:val="00271A8C"/>
    <w:rsid w:val="00271CFB"/>
    <w:rsid w:val="00271D94"/>
    <w:rsid w:val="00271EC3"/>
    <w:rsid w:val="00272282"/>
    <w:rsid w:val="00272395"/>
    <w:rsid w:val="00272544"/>
    <w:rsid w:val="0027267B"/>
    <w:rsid w:val="002726B2"/>
    <w:rsid w:val="00272A8B"/>
    <w:rsid w:val="00272EBA"/>
    <w:rsid w:val="00272FE5"/>
    <w:rsid w:val="00273276"/>
    <w:rsid w:val="002732D0"/>
    <w:rsid w:val="00273A2E"/>
    <w:rsid w:val="00273B86"/>
    <w:rsid w:val="00273D2F"/>
    <w:rsid w:val="00273DBC"/>
    <w:rsid w:val="00273E21"/>
    <w:rsid w:val="00274069"/>
    <w:rsid w:val="00274085"/>
    <w:rsid w:val="00274125"/>
    <w:rsid w:val="00274292"/>
    <w:rsid w:val="0027481D"/>
    <w:rsid w:val="00274A90"/>
    <w:rsid w:val="00274B3C"/>
    <w:rsid w:val="00274EE8"/>
    <w:rsid w:val="002752BC"/>
    <w:rsid w:val="0027531C"/>
    <w:rsid w:val="00275605"/>
    <w:rsid w:val="00275751"/>
    <w:rsid w:val="00275AC2"/>
    <w:rsid w:val="00275B78"/>
    <w:rsid w:val="00275CA0"/>
    <w:rsid w:val="00275D60"/>
    <w:rsid w:val="00275DD0"/>
    <w:rsid w:val="00275F90"/>
    <w:rsid w:val="00276287"/>
    <w:rsid w:val="00276BC7"/>
    <w:rsid w:val="00276CFC"/>
    <w:rsid w:val="00276D2E"/>
    <w:rsid w:val="00276F55"/>
    <w:rsid w:val="0027720A"/>
    <w:rsid w:val="0027750C"/>
    <w:rsid w:val="00277802"/>
    <w:rsid w:val="00277937"/>
    <w:rsid w:val="00277C8D"/>
    <w:rsid w:val="002800D4"/>
    <w:rsid w:val="002801DE"/>
    <w:rsid w:val="00280220"/>
    <w:rsid w:val="0028047C"/>
    <w:rsid w:val="002804E1"/>
    <w:rsid w:val="002805C4"/>
    <w:rsid w:val="00280658"/>
    <w:rsid w:val="002806F1"/>
    <w:rsid w:val="002807D5"/>
    <w:rsid w:val="00280A09"/>
    <w:rsid w:val="00280F93"/>
    <w:rsid w:val="00280FCA"/>
    <w:rsid w:val="0028106C"/>
    <w:rsid w:val="00281281"/>
    <w:rsid w:val="00281289"/>
    <w:rsid w:val="002813B5"/>
    <w:rsid w:val="002813F0"/>
    <w:rsid w:val="00281588"/>
    <w:rsid w:val="00281673"/>
    <w:rsid w:val="002816BE"/>
    <w:rsid w:val="0028190A"/>
    <w:rsid w:val="00281BAC"/>
    <w:rsid w:val="00282010"/>
    <w:rsid w:val="00282133"/>
    <w:rsid w:val="00282213"/>
    <w:rsid w:val="00282358"/>
    <w:rsid w:val="002823DE"/>
    <w:rsid w:val="002824CB"/>
    <w:rsid w:val="002828C3"/>
    <w:rsid w:val="00282A45"/>
    <w:rsid w:val="002830C3"/>
    <w:rsid w:val="002830DB"/>
    <w:rsid w:val="00283177"/>
    <w:rsid w:val="0028318F"/>
    <w:rsid w:val="00283195"/>
    <w:rsid w:val="0028335C"/>
    <w:rsid w:val="00283AE9"/>
    <w:rsid w:val="00283F2E"/>
    <w:rsid w:val="002840E9"/>
    <w:rsid w:val="0028449C"/>
    <w:rsid w:val="002844E1"/>
    <w:rsid w:val="002846A9"/>
    <w:rsid w:val="002847D7"/>
    <w:rsid w:val="00284C4F"/>
    <w:rsid w:val="00284DFA"/>
    <w:rsid w:val="002852BE"/>
    <w:rsid w:val="0028567C"/>
    <w:rsid w:val="002858FD"/>
    <w:rsid w:val="0028598E"/>
    <w:rsid w:val="00285F67"/>
    <w:rsid w:val="00285F97"/>
    <w:rsid w:val="00286013"/>
    <w:rsid w:val="00286257"/>
    <w:rsid w:val="002863B6"/>
    <w:rsid w:val="002864CD"/>
    <w:rsid w:val="00286C10"/>
    <w:rsid w:val="00286CE5"/>
    <w:rsid w:val="00286F9F"/>
    <w:rsid w:val="002871DF"/>
    <w:rsid w:val="002875DD"/>
    <w:rsid w:val="00287905"/>
    <w:rsid w:val="002879A9"/>
    <w:rsid w:val="00287BB7"/>
    <w:rsid w:val="00287D2A"/>
    <w:rsid w:val="00287D8A"/>
    <w:rsid w:val="00287DB1"/>
    <w:rsid w:val="002900B0"/>
    <w:rsid w:val="00290271"/>
    <w:rsid w:val="00290279"/>
    <w:rsid w:val="002903B2"/>
    <w:rsid w:val="0029043D"/>
    <w:rsid w:val="00290682"/>
    <w:rsid w:val="00290AB6"/>
    <w:rsid w:val="00290E11"/>
    <w:rsid w:val="00290FD9"/>
    <w:rsid w:val="002916B9"/>
    <w:rsid w:val="00291912"/>
    <w:rsid w:val="00291A09"/>
    <w:rsid w:val="00291D64"/>
    <w:rsid w:val="00291E50"/>
    <w:rsid w:val="00291F92"/>
    <w:rsid w:val="00292006"/>
    <w:rsid w:val="002921FE"/>
    <w:rsid w:val="0029255D"/>
    <w:rsid w:val="002928B4"/>
    <w:rsid w:val="00292952"/>
    <w:rsid w:val="00292A1C"/>
    <w:rsid w:val="00292A2D"/>
    <w:rsid w:val="00292CD2"/>
    <w:rsid w:val="00292DDB"/>
    <w:rsid w:val="00292E95"/>
    <w:rsid w:val="00292FBB"/>
    <w:rsid w:val="002930B7"/>
    <w:rsid w:val="002930CF"/>
    <w:rsid w:val="00293151"/>
    <w:rsid w:val="002934DA"/>
    <w:rsid w:val="00293713"/>
    <w:rsid w:val="00293831"/>
    <w:rsid w:val="00293EF5"/>
    <w:rsid w:val="00293F93"/>
    <w:rsid w:val="00294027"/>
    <w:rsid w:val="0029422E"/>
    <w:rsid w:val="002942E6"/>
    <w:rsid w:val="00294512"/>
    <w:rsid w:val="00294537"/>
    <w:rsid w:val="00294E54"/>
    <w:rsid w:val="00294EAB"/>
    <w:rsid w:val="0029585C"/>
    <w:rsid w:val="0029585F"/>
    <w:rsid w:val="00295C2A"/>
    <w:rsid w:val="00295DD4"/>
    <w:rsid w:val="00295FDD"/>
    <w:rsid w:val="002961DE"/>
    <w:rsid w:val="002965BD"/>
    <w:rsid w:val="002967FF"/>
    <w:rsid w:val="0029682E"/>
    <w:rsid w:val="00296926"/>
    <w:rsid w:val="00296949"/>
    <w:rsid w:val="00296CD1"/>
    <w:rsid w:val="00296D64"/>
    <w:rsid w:val="00296DDA"/>
    <w:rsid w:val="00296EC9"/>
    <w:rsid w:val="00296FEE"/>
    <w:rsid w:val="0029709E"/>
    <w:rsid w:val="002972B6"/>
    <w:rsid w:val="00297330"/>
    <w:rsid w:val="00297376"/>
    <w:rsid w:val="00297575"/>
    <w:rsid w:val="00297804"/>
    <w:rsid w:val="00297C11"/>
    <w:rsid w:val="002A0118"/>
    <w:rsid w:val="002A04B6"/>
    <w:rsid w:val="002A053E"/>
    <w:rsid w:val="002A055C"/>
    <w:rsid w:val="002A0561"/>
    <w:rsid w:val="002A070B"/>
    <w:rsid w:val="002A09B3"/>
    <w:rsid w:val="002A0A2B"/>
    <w:rsid w:val="002A0ACF"/>
    <w:rsid w:val="002A0D65"/>
    <w:rsid w:val="002A0E45"/>
    <w:rsid w:val="002A0F42"/>
    <w:rsid w:val="002A1248"/>
    <w:rsid w:val="002A15AC"/>
    <w:rsid w:val="002A170A"/>
    <w:rsid w:val="002A1836"/>
    <w:rsid w:val="002A19C8"/>
    <w:rsid w:val="002A1C14"/>
    <w:rsid w:val="002A1DDB"/>
    <w:rsid w:val="002A1E1D"/>
    <w:rsid w:val="002A1FD3"/>
    <w:rsid w:val="002A2701"/>
    <w:rsid w:val="002A2738"/>
    <w:rsid w:val="002A279F"/>
    <w:rsid w:val="002A2949"/>
    <w:rsid w:val="002A2C5C"/>
    <w:rsid w:val="002A2C77"/>
    <w:rsid w:val="002A3104"/>
    <w:rsid w:val="002A3334"/>
    <w:rsid w:val="002A3AF4"/>
    <w:rsid w:val="002A3C8C"/>
    <w:rsid w:val="002A408D"/>
    <w:rsid w:val="002A412D"/>
    <w:rsid w:val="002A4150"/>
    <w:rsid w:val="002A434B"/>
    <w:rsid w:val="002A436A"/>
    <w:rsid w:val="002A46FA"/>
    <w:rsid w:val="002A474A"/>
    <w:rsid w:val="002A4A2D"/>
    <w:rsid w:val="002A4AD7"/>
    <w:rsid w:val="002A4B83"/>
    <w:rsid w:val="002A4CEF"/>
    <w:rsid w:val="002A511F"/>
    <w:rsid w:val="002A517B"/>
    <w:rsid w:val="002A55E5"/>
    <w:rsid w:val="002A5921"/>
    <w:rsid w:val="002A5A59"/>
    <w:rsid w:val="002A5C45"/>
    <w:rsid w:val="002A5CC5"/>
    <w:rsid w:val="002A60D5"/>
    <w:rsid w:val="002A6399"/>
    <w:rsid w:val="002A68D5"/>
    <w:rsid w:val="002A6AA2"/>
    <w:rsid w:val="002A6C5A"/>
    <w:rsid w:val="002A6D3D"/>
    <w:rsid w:val="002A7221"/>
    <w:rsid w:val="002A7480"/>
    <w:rsid w:val="002A77D4"/>
    <w:rsid w:val="002A7927"/>
    <w:rsid w:val="002A7D89"/>
    <w:rsid w:val="002A7D93"/>
    <w:rsid w:val="002A7E09"/>
    <w:rsid w:val="002A7F0E"/>
    <w:rsid w:val="002B030B"/>
    <w:rsid w:val="002B0507"/>
    <w:rsid w:val="002B0526"/>
    <w:rsid w:val="002B075C"/>
    <w:rsid w:val="002B0E20"/>
    <w:rsid w:val="002B0F8F"/>
    <w:rsid w:val="002B105B"/>
    <w:rsid w:val="002B13FB"/>
    <w:rsid w:val="002B1BF7"/>
    <w:rsid w:val="002B1C2F"/>
    <w:rsid w:val="002B1ED2"/>
    <w:rsid w:val="002B2147"/>
    <w:rsid w:val="002B2794"/>
    <w:rsid w:val="002B2926"/>
    <w:rsid w:val="002B292B"/>
    <w:rsid w:val="002B2976"/>
    <w:rsid w:val="002B2A14"/>
    <w:rsid w:val="002B2A53"/>
    <w:rsid w:val="002B2C92"/>
    <w:rsid w:val="002B2E27"/>
    <w:rsid w:val="002B30AA"/>
    <w:rsid w:val="002B3373"/>
    <w:rsid w:val="002B34B2"/>
    <w:rsid w:val="002B357F"/>
    <w:rsid w:val="002B3909"/>
    <w:rsid w:val="002B39C8"/>
    <w:rsid w:val="002B39CA"/>
    <w:rsid w:val="002B3A0C"/>
    <w:rsid w:val="002B3B35"/>
    <w:rsid w:val="002B3C7E"/>
    <w:rsid w:val="002B3FDA"/>
    <w:rsid w:val="002B4177"/>
    <w:rsid w:val="002B4988"/>
    <w:rsid w:val="002B49C4"/>
    <w:rsid w:val="002B49E2"/>
    <w:rsid w:val="002B4C00"/>
    <w:rsid w:val="002B4CA5"/>
    <w:rsid w:val="002B4E8C"/>
    <w:rsid w:val="002B508D"/>
    <w:rsid w:val="002B524E"/>
    <w:rsid w:val="002B53E6"/>
    <w:rsid w:val="002B60D5"/>
    <w:rsid w:val="002B62A8"/>
    <w:rsid w:val="002B630C"/>
    <w:rsid w:val="002B64AB"/>
    <w:rsid w:val="002B6707"/>
    <w:rsid w:val="002B6817"/>
    <w:rsid w:val="002B68EB"/>
    <w:rsid w:val="002B6C6F"/>
    <w:rsid w:val="002B6D3A"/>
    <w:rsid w:val="002B6E31"/>
    <w:rsid w:val="002B7296"/>
    <w:rsid w:val="002B748C"/>
    <w:rsid w:val="002B7662"/>
    <w:rsid w:val="002B78BD"/>
    <w:rsid w:val="002B79EF"/>
    <w:rsid w:val="002B7A1F"/>
    <w:rsid w:val="002B7D2F"/>
    <w:rsid w:val="002B7EE3"/>
    <w:rsid w:val="002B7F50"/>
    <w:rsid w:val="002B7F86"/>
    <w:rsid w:val="002C0215"/>
    <w:rsid w:val="002C03D6"/>
    <w:rsid w:val="002C0560"/>
    <w:rsid w:val="002C05B7"/>
    <w:rsid w:val="002C05F8"/>
    <w:rsid w:val="002C09A2"/>
    <w:rsid w:val="002C0D3C"/>
    <w:rsid w:val="002C0D4E"/>
    <w:rsid w:val="002C0D76"/>
    <w:rsid w:val="002C0EF6"/>
    <w:rsid w:val="002C116E"/>
    <w:rsid w:val="002C11FA"/>
    <w:rsid w:val="002C162E"/>
    <w:rsid w:val="002C1659"/>
    <w:rsid w:val="002C1722"/>
    <w:rsid w:val="002C17DA"/>
    <w:rsid w:val="002C18E9"/>
    <w:rsid w:val="002C1C49"/>
    <w:rsid w:val="002C1FF7"/>
    <w:rsid w:val="002C2086"/>
    <w:rsid w:val="002C23F2"/>
    <w:rsid w:val="002C2413"/>
    <w:rsid w:val="002C28D6"/>
    <w:rsid w:val="002C2ABA"/>
    <w:rsid w:val="002C3016"/>
    <w:rsid w:val="002C32C3"/>
    <w:rsid w:val="002C34CB"/>
    <w:rsid w:val="002C3636"/>
    <w:rsid w:val="002C36CA"/>
    <w:rsid w:val="002C3875"/>
    <w:rsid w:val="002C3B98"/>
    <w:rsid w:val="002C4137"/>
    <w:rsid w:val="002C4249"/>
    <w:rsid w:val="002C49FD"/>
    <w:rsid w:val="002C4A08"/>
    <w:rsid w:val="002C4B9A"/>
    <w:rsid w:val="002C4CFA"/>
    <w:rsid w:val="002C4F0B"/>
    <w:rsid w:val="002C5122"/>
    <w:rsid w:val="002C51B6"/>
    <w:rsid w:val="002C51F5"/>
    <w:rsid w:val="002C5393"/>
    <w:rsid w:val="002C53EF"/>
    <w:rsid w:val="002C54B4"/>
    <w:rsid w:val="002C57BA"/>
    <w:rsid w:val="002C58B0"/>
    <w:rsid w:val="002C5A6E"/>
    <w:rsid w:val="002C5B23"/>
    <w:rsid w:val="002C5CFB"/>
    <w:rsid w:val="002C5FC6"/>
    <w:rsid w:val="002C62CF"/>
    <w:rsid w:val="002C62E3"/>
    <w:rsid w:val="002C6584"/>
    <w:rsid w:val="002C6896"/>
    <w:rsid w:val="002C6B4D"/>
    <w:rsid w:val="002C6F16"/>
    <w:rsid w:val="002C7059"/>
    <w:rsid w:val="002C7C0B"/>
    <w:rsid w:val="002C7CC3"/>
    <w:rsid w:val="002C7EB3"/>
    <w:rsid w:val="002D0285"/>
    <w:rsid w:val="002D03EC"/>
    <w:rsid w:val="002D0490"/>
    <w:rsid w:val="002D06E1"/>
    <w:rsid w:val="002D070C"/>
    <w:rsid w:val="002D07A3"/>
    <w:rsid w:val="002D08A6"/>
    <w:rsid w:val="002D0DF9"/>
    <w:rsid w:val="002D15E2"/>
    <w:rsid w:val="002D19EB"/>
    <w:rsid w:val="002D1D90"/>
    <w:rsid w:val="002D2021"/>
    <w:rsid w:val="002D21AB"/>
    <w:rsid w:val="002D283A"/>
    <w:rsid w:val="002D299A"/>
    <w:rsid w:val="002D2C18"/>
    <w:rsid w:val="002D2E00"/>
    <w:rsid w:val="002D30F0"/>
    <w:rsid w:val="002D3363"/>
    <w:rsid w:val="002D341F"/>
    <w:rsid w:val="002D3482"/>
    <w:rsid w:val="002D3486"/>
    <w:rsid w:val="002D3587"/>
    <w:rsid w:val="002D3703"/>
    <w:rsid w:val="002D3786"/>
    <w:rsid w:val="002D3DE4"/>
    <w:rsid w:val="002D3E6C"/>
    <w:rsid w:val="002D4340"/>
    <w:rsid w:val="002D4417"/>
    <w:rsid w:val="002D453B"/>
    <w:rsid w:val="002D45D7"/>
    <w:rsid w:val="002D46EC"/>
    <w:rsid w:val="002D4826"/>
    <w:rsid w:val="002D4A51"/>
    <w:rsid w:val="002D4CE1"/>
    <w:rsid w:val="002D4E64"/>
    <w:rsid w:val="002D5534"/>
    <w:rsid w:val="002D55DB"/>
    <w:rsid w:val="002D5928"/>
    <w:rsid w:val="002D5C35"/>
    <w:rsid w:val="002D5DB1"/>
    <w:rsid w:val="002D5F88"/>
    <w:rsid w:val="002D62BB"/>
    <w:rsid w:val="002D69AF"/>
    <w:rsid w:val="002D6A9B"/>
    <w:rsid w:val="002D7002"/>
    <w:rsid w:val="002D7154"/>
    <w:rsid w:val="002D71EA"/>
    <w:rsid w:val="002D741A"/>
    <w:rsid w:val="002D75BD"/>
    <w:rsid w:val="002D7805"/>
    <w:rsid w:val="002D79DF"/>
    <w:rsid w:val="002D79EE"/>
    <w:rsid w:val="002D7D4F"/>
    <w:rsid w:val="002D7E10"/>
    <w:rsid w:val="002D7E8F"/>
    <w:rsid w:val="002E0120"/>
    <w:rsid w:val="002E015F"/>
    <w:rsid w:val="002E0299"/>
    <w:rsid w:val="002E0678"/>
    <w:rsid w:val="002E0784"/>
    <w:rsid w:val="002E0960"/>
    <w:rsid w:val="002E0D3E"/>
    <w:rsid w:val="002E1542"/>
    <w:rsid w:val="002E1666"/>
    <w:rsid w:val="002E196C"/>
    <w:rsid w:val="002E1CCA"/>
    <w:rsid w:val="002E1E9B"/>
    <w:rsid w:val="002E1FBD"/>
    <w:rsid w:val="002E2149"/>
    <w:rsid w:val="002E217F"/>
    <w:rsid w:val="002E2276"/>
    <w:rsid w:val="002E2334"/>
    <w:rsid w:val="002E244A"/>
    <w:rsid w:val="002E24FD"/>
    <w:rsid w:val="002E2794"/>
    <w:rsid w:val="002E28F6"/>
    <w:rsid w:val="002E2E3A"/>
    <w:rsid w:val="002E2F8F"/>
    <w:rsid w:val="002E3394"/>
    <w:rsid w:val="002E34AD"/>
    <w:rsid w:val="002E34DA"/>
    <w:rsid w:val="002E3AF4"/>
    <w:rsid w:val="002E3E8F"/>
    <w:rsid w:val="002E3F49"/>
    <w:rsid w:val="002E4020"/>
    <w:rsid w:val="002E4249"/>
    <w:rsid w:val="002E4298"/>
    <w:rsid w:val="002E4A87"/>
    <w:rsid w:val="002E4ABF"/>
    <w:rsid w:val="002E5116"/>
    <w:rsid w:val="002E5204"/>
    <w:rsid w:val="002E5491"/>
    <w:rsid w:val="002E559E"/>
    <w:rsid w:val="002E56A0"/>
    <w:rsid w:val="002E57C3"/>
    <w:rsid w:val="002E59FD"/>
    <w:rsid w:val="002E5A94"/>
    <w:rsid w:val="002E5BE8"/>
    <w:rsid w:val="002E5E1D"/>
    <w:rsid w:val="002E5FC3"/>
    <w:rsid w:val="002E5FC8"/>
    <w:rsid w:val="002E6043"/>
    <w:rsid w:val="002E66F8"/>
    <w:rsid w:val="002E6946"/>
    <w:rsid w:val="002E6BED"/>
    <w:rsid w:val="002E6E0F"/>
    <w:rsid w:val="002E74B1"/>
    <w:rsid w:val="002E7AC7"/>
    <w:rsid w:val="002E7CB5"/>
    <w:rsid w:val="002F0254"/>
    <w:rsid w:val="002F026E"/>
    <w:rsid w:val="002F084A"/>
    <w:rsid w:val="002F096F"/>
    <w:rsid w:val="002F0988"/>
    <w:rsid w:val="002F0B32"/>
    <w:rsid w:val="002F0B97"/>
    <w:rsid w:val="002F0EF0"/>
    <w:rsid w:val="002F1040"/>
    <w:rsid w:val="002F1406"/>
    <w:rsid w:val="002F148C"/>
    <w:rsid w:val="002F14C6"/>
    <w:rsid w:val="002F1579"/>
    <w:rsid w:val="002F1C24"/>
    <w:rsid w:val="002F1D05"/>
    <w:rsid w:val="002F1E0D"/>
    <w:rsid w:val="002F20CE"/>
    <w:rsid w:val="002F2306"/>
    <w:rsid w:val="002F2525"/>
    <w:rsid w:val="002F25DE"/>
    <w:rsid w:val="002F2723"/>
    <w:rsid w:val="002F291E"/>
    <w:rsid w:val="002F29EE"/>
    <w:rsid w:val="002F2E92"/>
    <w:rsid w:val="002F2EC6"/>
    <w:rsid w:val="002F2EEB"/>
    <w:rsid w:val="002F30E0"/>
    <w:rsid w:val="002F32EE"/>
    <w:rsid w:val="002F34D5"/>
    <w:rsid w:val="002F3692"/>
    <w:rsid w:val="002F3A14"/>
    <w:rsid w:val="002F3B64"/>
    <w:rsid w:val="002F41AE"/>
    <w:rsid w:val="002F4580"/>
    <w:rsid w:val="002F4833"/>
    <w:rsid w:val="002F487E"/>
    <w:rsid w:val="002F4A11"/>
    <w:rsid w:val="002F4B0B"/>
    <w:rsid w:val="002F4CA3"/>
    <w:rsid w:val="002F50EE"/>
    <w:rsid w:val="002F5142"/>
    <w:rsid w:val="002F529B"/>
    <w:rsid w:val="002F5575"/>
    <w:rsid w:val="002F5619"/>
    <w:rsid w:val="002F5794"/>
    <w:rsid w:val="002F59A2"/>
    <w:rsid w:val="002F59C6"/>
    <w:rsid w:val="002F5CAC"/>
    <w:rsid w:val="002F5D5F"/>
    <w:rsid w:val="002F61CB"/>
    <w:rsid w:val="002F61CD"/>
    <w:rsid w:val="002F64D4"/>
    <w:rsid w:val="002F6508"/>
    <w:rsid w:val="002F696A"/>
    <w:rsid w:val="002F69D1"/>
    <w:rsid w:val="002F6CD7"/>
    <w:rsid w:val="002F6D27"/>
    <w:rsid w:val="002F6F5C"/>
    <w:rsid w:val="002F6F70"/>
    <w:rsid w:val="002F70B8"/>
    <w:rsid w:val="002F745D"/>
    <w:rsid w:val="002F7679"/>
    <w:rsid w:val="002F778D"/>
    <w:rsid w:val="002F793D"/>
    <w:rsid w:val="002F7A6D"/>
    <w:rsid w:val="002F7C18"/>
    <w:rsid w:val="002F7FCE"/>
    <w:rsid w:val="003000D9"/>
    <w:rsid w:val="00300885"/>
    <w:rsid w:val="00300A56"/>
    <w:rsid w:val="00300B2F"/>
    <w:rsid w:val="00300D8B"/>
    <w:rsid w:val="00300EC0"/>
    <w:rsid w:val="003011CB"/>
    <w:rsid w:val="003012C5"/>
    <w:rsid w:val="00301343"/>
    <w:rsid w:val="003013B9"/>
    <w:rsid w:val="003015BA"/>
    <w:rsid w:val="003016E3"/>
    <w:rsid w:val="0030176A"/>
    <w:rsid w:val="003018BE"/>
    <w:rsid w:val="00301A84"/>
    <w:rsid w:val="00301ABC"/>
    <w:rsid w:val="00302208"/>
    <w:rsid w:val="00302291"/>
    <w:rsid w:val="0030264C"/>
    <w:rsid w:val="00302A44"/>
    <w:rsid w:val="00302B32"/>
    <w:rsid w:val="00302BF1"/>
    <w:rsid w:val="00302C2B"/>
    <w:rsid w:val="00302E64"/>
    <w:rsid w:val="003030FA"/>
    <w:rsid w:val="003031D9"/>
    <w:rsid w:val="003035A7"/>
    <w:rsid w:val="003038BE"/>
    <w:rsid w:val="003039D5"/>
    <w:rsid w:val="003039F9"/>
    <w:rsid w:val="00303AC8"/>
    <w:rsid w:val="003040D8"/>
    <w:rsid w:val="00304219"/>
    <w:rsid w:val="00304395"/>
    <w:rsid w:val="0030439C"/>
    <w:rsid w:val="003044C1"/>
    <w:rsid w:val="00304535"/>
    <w:rsid w:val="0030456E"/>
    <w:rsid w:val="003047D6"/>
    <w:rsid w:val="00304A83"/>
    <w:rsid w:val="00304EDF"/>
    <w:rsid w:val="00305592"/>
    <w:rsid w:val="00305652"/>
    <w:rsid w:val="0030598D"/>
    <w:rsid w:val="00305A01"/>
    <w:rsid w:val="00305B07"/>
    <w:rsid w:val="00305C5D"/>
    <w:rsid w:val="00305EDC"/>
    <w:rsid w:val="00306293"/>
    <w:rsid w:val="003062C4"/>
    <w:rsid w:val="003063BF"/>
    <w:rsid w:val="00306C1B"/>
    <w:rsid w:val="00306C8A"/>
    <w:rsid w:val="003074C4"/>
    <w:rsid w:val="003075DA"/>
    <w:rsid w:val="0030779B"/>
    <w:rsid w:val="00307FB6"/>
    <w:rsid w:val="00307FF2"/>
    <w:rsid w:val="0031007C"/>
    <w:rsid w:val="00310139"/>
    <w:rsid w:val="00310404"/>
    <w:rsid w:val="003104BE"/>
    <w:rsid w:val="003106DF"/>
    <w:rsid w:val="00310738"/>
    <w:rsid w:val="0031095D"/>
    <w:rsid w:val="00310D91"/>
    <w:rsid w:val="003119F4"/>
    <w:rsid w:val="00311ADA"/>
    <w:rsid w:val="00311D42"/>
    <w:rsid w:val="00312851"/>
    <w:rsid w:val="00312875"/>
    <w:rsid w:val="003128D9"/>
    <w:rsid w:val="0031295C"/>
    <w:rsid w:val="00312B51"/>
    <w:rsid w:val="00312B64"/>
    <w:rsid w:val="00312D23"/>
    <w:rsid w:val="00312D47"/>
    <w:rsid w:val="00312F2D"/>
    <w:rsid w:val="00312F69"/>
    <w:rsid w:val="003136F5"/>
    <w:rsid w:val="00313EFE"/>
    <w:rsid w:val="0031405B"/>
    <w:rsid w:val="00314745"/>
    <w:rsid w:val="00314775"/>
    <w:rsid w:val="00315363"/>
    <w:rsid w:val="0031553F"/>
    <w:rsid w:val="003156CF"/>
    <w:rsid w:val="0031588D"/>
    <w:rsid w:val="00315A37"/>
    <w:rsid w:val="00315C43"/>
    <w:rsid w:val="00315D4C"/>
    <w:rsid w:val="00316121"/>
    <w:rsid w:val="003161F1"/>
    <w:rsid w:val="00316309"/>
    <w:rsid w:val="0031638F"/>
    <w:rsid w:val="003163EF"/>
    <w:rsid w:val="0031697A"/>
    <w:rsid w:val="003169E8"/>
    <w:rsid w:val="00316A75"/>
    <w:rsid w:val="00316D18"/>
    <w:rsid w:val="00316DC4"/>
    <w:rsid w:val="00316F81"/>
    <w:rsid w:val="0031726A"/>
    <w:rsid w:val="00317351"/>
    <w:rsid w:val="00317921"/>
    <w:rsid w:val="00320249"/>
    <w:rsid w:val="0032029D"/>
    <w:rsid w:val="00320695"/>
    <w:rsid w:val="00320A95"/>
    <w:rsid w:val="00320B96"/>
    <w:rsid w:val="00320BCF"/>
    <w:rsid w:val="00320C8A"/>
    <w:rsid w:val="00320E32"/>
    <w:rsid w:val="00320ECD"/>
    <w:rsid w:val="00321013"/>
    <w:rsid w:val="0032114A"/>
    <w:rsid w:val="0032117A"/>
    <w:rsid w:val="00321A62"/>
    <w:rsid w:val="00321CF7"/>
    <w:rsid w:val="00321ECB"/>
    <w:rsid w:val="0032216E"/>
    <w:rsid w:val="00322206"/>
    <w:rsid w:val="0032229F"/>
    <w:rsid w:val="003223F4"/>
    <w:rsid w:val="00322477"/>
    <w:rsid w:val="00322897"/>
    <w:rsid w:val="003229EB"/>
    <w:rsid w:val="00322A3A"/>
    <w:rsid w:val="00322D57"/>
    <w:rsid w:val="00322DA5"/>
    <w:rsid w:val="00322FE2"/>
    <w:rsid w:val="00323201"/>
    <w:rsid w:val="003233AF"/>
    <w:rsid w:val="003236F4"/>
    <w:rsid w:val="003238D6"/>
    <w:rsid w:val="003238ED"/>
    <w:rsid w:val="00323920"/>
    <w:rsid w:val="003239E8"/>
    <w:rsid w:val="00323DC6"/>
    <w:rsid w:val="00324177"/>
    <w:rsid w:val="003242FC"/>
    <w:rsid w:val="00324318"/>
    <w:rsid w:val="003243F1"/>
    <w:rsid w:val="003244EC"/>
    <w:rsid w:val="00324608"/>
    <w:rsid w:val="003246E5"/>
    <w:rsid w:val="0032485C"/>
    <w:rsid w:val="00324C8A"/>
    <w:rsid w:val="00324EA5"/>
    <w:rsid w:val="00325033"/>
    <w:rsid w:val="00325278"/>
    <w:rsid w:val="003252DD"/>
    <w:rsid w:val="0032530C"/>
    <w:rsid w:val="0032565B"/>
    <w:rsid w:val="003258D6"/>
    <w:rsid w:val="00325E10"/>
    <w:rsid w:val="00325F46"/>
    <w:rsid w:val="003261A5"/>
    <w:rsid w:val="003264D8"/>
    <w:rsid w:val="003266DE"/>
    <w:rsid w:val="00326A96"/>
    <w:rsid w:val="00326D23"/>
    <w:rsid w:val="00326DCE"/>
    <w:rsid w:val="00326F5F"/>
    <w:rsid w:val="00327543"/>
    <w:rsid w:val="00327731"/>
    <w:rsid w:val="00327917"/>
    <w:rsid w:val="00327A5B"/>
    <w:rsid w:val="00327CA9"/>
    <w:rsid w:val="00327E30"/>
    <w:rsid w:val="00327F5F"/>
    <w:rsid w:val="00327F8F"/>
    <w:rsid w:val="0033023E"/>
    <w:rsid w:val="0033071F"/>
    <w:rsid w:val="00330808"/>
    <w:rsid w:val="00330ACE"/>
    <w:rsid w:val="00330D78"/>
    <w:rsid w:val="00330D8C"/>
    <w:rsid w:val="00331045"/>
    <w:rsid w:val="00331194"/>
    <w:rsid w:val="003311CE"/>
    <w:rsid w:val="0033120B"/>
    <w:rsid w:val="00331255"/>
    <w:rsid w:val="003313A5"/>
    <w:rsid w:val="00331554"/>
    <w:rsid w:val="00331D9E"/>
    <w:rsid w:val="00331F62"/>
    <w:rsid w:val="00331FFD"/>
    <w:rsid w:val="00332265"/>
    <w:rsid w:val="00332382"/>
    <w:rsid w:val="00332801"/>
    <w:rsid w:val="003329AF"/>
    <w:rsid w:val="00332BAC"/>
    <w:rsid w:val="00332C13"/>
    <w:rsid w:val="00332C92"/>
    <w:rsid w:val="00332D3A"/>
    <w:rsid w:val="0033305A"/>
    <w:rsid w:val="0033349D"/>
    <w:rsid w:val="00333C9B"/>
    <w:rsid w:val="00333CAC"/>
    <w:rsid w:val="00333DD9"/>
    <w:rsid w:val="00333E57"/>
    <w:rsid w:val="00333E62"/>
    <w:rsid w:val="00334067"/>
    <w:rsid w:val="003340DC"/>
    <w:rsid w:val="0033428A"/>
    <w:rsid w:val="003346E2"/>
    <w:rsid w:val="003349F5"/>
    <w:rsid w:val="00334A79"/>
    <w:rsid w:val="00334BA8"/>
    <w:rsid w:val="00334BBA"/>
    <w:rsid w:val="00334BD8"/>
    <w:rsid w:val="00334CC1"/>
    <w:rsid w:val="00334DC8"/>
    <w:rsid w:val="00334EE3"/>
    <w:rsid w:val="00334F9D"/>
    <w:rsid w:val="00334FDA"/>
    <w:rsid w:val="00335108"/>
    <w:rsid w:val="0033510A"/>
    <w:rsid w:val="003351D3"/>
    <w:rsid w:val="003351F2"/>
    <w:rsid w:val="00335214"/>
    <w:rsid w:val="0033580D"/>
    <w:rsid w:val="00335831"/>
    <w:rsid w:val="00335B67"/>
    <w:rsid w:val="00335C84"/>
    <w:rsid w:val="00335F5D"/>
    <w:rsid w:val="00336038"/>
    <w:rsid w:val="00336406"/>
    <w:rsid w:val="00336474"/>
    <w:rsid w:val="003364DD"/>
    <w:rsid w:val="003365ED"/>
    <w:rsid w:val="003367B6"/>
    <w:rsid w:val="003368E2"/>
    <w:rsid w:val="003369C6"/>
    <w:rsid w:val="00336BF0"/>
    <w:rsid w:val="00336D61"/>
    <w:rsid w:val="00336E17"/>
    <w:rsid w:val="00336EF7"/>
    <w:rsid w:val="0033703D"/>
    <w:rsid w:val="00337169"/>
    <w:rsid w:val="0033732A"/>
    <w:rsid w:val="003376AD"/>
    <w:rsid w:val="0033775A"/>
    <w:rsid w:val="0033787F"/>
    <w:rsid w:val="00337C1C"/>
    <w:rsid w:val="00337CAA"/>
    <w:rsid w:val="00337F9A"/>
    <w:rsid w:val="003401FE"/>
    <w:rsid w:val="00340249"/>
    <w:rsid w:val="0034028D"/>
    <w:rsid w:val="00340481"/>
    <w:rsid w:val="0034056F"/>
    <w:rsid w:val="003406A7"/>
    <w:rsid w:val="003407EA"/>
    <w:rsid w:val="00341206"/>
    <w:rsid w:val="0034122D"/>
    <w:rsid w:val="00341287"/>
    <w:rsid w:val="0034152F"/>
    <w:rsid w:val="00341598"/>
    <w:rsid w:val="003415F6"/>
    <w:rsid w:val="00341A26"/>
    <w:rsid w:val="00341D2E"/>
    <w:rsid w:val="00341F2A"/>
    <w:rsid w:val="003421FB"/>
    <w:rsid w:val="0034220C"/>
    <w:rsid w:val="003423A8"/>
    <w:rsid w:val="003424D7"/>
    <w:rsid w:val="003425B5"/>
    <w:rsid w:val="00342A33"/>
    <w:rsid w:val="00342E05"/>
    <w:rsid w:val="0034325B"/>
    <w:rsid w:val="0034325E"/>
    <w:rsid w:val="00343266"/>
    <w:rsid w:val="00343711"/>
    <w:rsid w:val="003437BE"/>
    <w:rsid w:val="0034387C"/>
    <w:rsid w:val="00343964"/>
    <w:rsid w:val="00343C06"/>
    <w:rsid w:val="00343CDD"/>
    <w:rsid w:val="003440C3"/>
    <w:rsid w:val="003440E2"/>
    <w:rsid w:val="003443C2"/>
    <w:rsid w:val="00344517"/>
    <w:rsid w:val="00344582"/>
    <w:rsid w:val="0034499A"/>
    <w:rsid w:val="00344A4A"/>
    <w:rsid w:val="00344C78"/>
    <w:rsid w:val="00344F2A"/>
    <w:rsid w:val="003450B6"/>
    <w:rsid w:val="00345141"/>
    <w:rsid w:val="00345229"/>
    <w:rsid w:val="00345297"/>
    <w:rsid w:val="0034533A"/>
    <w:rsid w:val="00345414"/>
    <w:rsid w:val="00345496"/>
    <w:rsid w:val="003458A8"/>
    <w:rsid w:val="00345913"/>
    <w:rsid w:val="00345CCF"/>
    <w:rsid w:val="00345E72"/>
    <w:rsid w:val="003460E3"/>
    <w:rsid w:val="003461E9"/>
    <w:rsid w:val="00346670"/>
    <w:rsid w:val="003466D8"/>
    <w:rsid w:val="003468E9"/>
    <w:rsid w:val="00346C22"/>
    <w:rsid w:val="00346CE1"/>
    <w:rsid w:val="00346EED"/>
    <w:rsid w:val="00346FB3"/>
    <w:rsid w:val="0034721E"/>
    <w:rsid w:val="00347242"/>
    <w:rsid w:val="0034725A"/>
    <w:rsid w:val="0034754B"/>
    <w:rsid w:val="0034760E"/>
    <w:rsid w:val="0034783D"/>
    <w:rsid w:val="00347851"/>
    <w:rsid w:val="00347CB9"/>
    <w:rsid w:val="00347CCC"/>
    <w:rsid w:val="00347E88"/>
    <w:rsid w:val="00350028"/>
    <w:rsid w:val="00350481"/>
    <w:rsid w:val="003506F4"/>
    <w:rsid w:val="00350983"/>
    <w:rsid w:val="003509EE"/>
    <w:rsid w:val="00350A4C"/>
    <w:rsid w:val="00350C2A"/>
    <w:rsid w:val="00350D1B"/>
    <w:rsid w:val="00350E5E"/>
    <w:rsid w:val="00350E90"/>
    <w:rsid w:val="00350FAA"/>
    <w:rsid w:val="00351068"/>
    <w:rsid w:val="0035113E"/>
    <w:rsid w:val="00351463"/>
    <w:rsid w:val="003517E2"/>
    <w:rsid w:val="00351834"/>
    <w:rsid w:val="00351B27"/>
    <w:rsid w:val="00351B54"/>
    <w:rsid w:val="00351C0B"/>
    <w:rsid w:val="00351FBB"/>
    <w:rsid w:val="003520CB"/>
    <w:rsid w:val="00352737"/>
    <w:rsid w:val="00352D42"/>
    <w:rsid w:val="00352DC3"/>
    <w:rsid w:val="00352FE2"/>
    <w:rsid w:val="00353064"/>
    <w:rsid w:val="00353121"/>
    <w:rsid w:val="00353165"/>
    <w:rsid w:val="00353299"/>
    <w:rsid w:val="003533FB"/>
    <w:rsid w:val="00353505"/>
    <w:rsid w:val="00353830"/>
    <w:rsid w:val="00353D9B"/>
    <w:rsid w:val="00353F06"/>
    <w:rsid w:val="00354300"/>
    <w:rsid w:val="003543DD"/>
    <w:rsid w:val="003544E1"/>
    <w:rsid w:val="003546F9"/>
    <w:rsid w:val="00354724"/>
    <w:rsid w:val="00354D82"/>
    <w:rsid w:val="00354F7D"/>
    <w:rsid w:val="00355039"/>
    <w:rsid w:val="003553BB"/>
    <w:rsid w:val="00355678"/>
    <w:rsid w:val="00355783"/>
    <w:rsid w:val="00355AB3"/>
    <w:rsid w:val="00355C90"/>
    <w:rsid w:val="00355E8C"/>
    <w:rsid w:val="00356124"/>
    <w:rsid w:val="00356387"/>
    <w:rsid w:val="003567B1"/>
    <w:rsid w:val="00356A80"/>
    <w:rsid w:val="00356ACF"/>
    <w:rsid w:val="00356C25"/>
    <w:rsid w:val="00356F24"/>
    <w:rsid w:val="0035720A"/>
    <w:rsid w:val="003572AF"/>
    <w:rsid w:val="003573F0"/>
    <w:rsid w:val="00357773"/>
    <w:rsid w:val="00357D6D"/>
    <w:rsid w:val="00357EE8"/>
    <w:rsid w:val="00357F09"/>
    <w:rsid w:val="00360021"/>
    <w:rsid w:val="0036002A"/>
    <w:rsid w:val="00360543"/>
    <w:rsid w:val="003606B6"/>
    <w:rsid w:val="00360737"/>
    <w:rsid w:val="0036073A"/>
    <w:rsid w:val="00360B31"/>
    <w:rsid w:val="00360CE7"/>
    <w:rsid w:val="00360D7D"/>
    <w:rsid w:val="00360DD3"/>
    <w:rsid w:val="00361189"/>
    <w:rsid w:val="003611FB"/>
    <w:rsid w:val="00361400"/>
    <w:rsid w:val="00361691"/>
    <w:rsid w:val="00361835"/>
    <w:rsid w:val="0036190C"/>
    <w:rsid w:val="00361943"/>
    <w:rsid w:val="00361AB3"/>
    <w:rsid w:val="00361E0E"/>
    <w:rsid w:val="00361F2B"/>
    <w:rsid w:val="00361FCE"/>
    <w:rsid w:val="0036245F"/>
    <w:rsid w:val="003624D9"/>
    <w:rsid w:val="00362588"/>
    <w:rsid w:val="00362C32"/>
    <w:rsid w:val="00362CF8"/>
    <w:rsid w:val="00362DB5"/>
    <w:rsid w:val="00363210"/>
    <w:rsid w:val="00363991"/>
    <w:rsid w:val="003640AE"/>
    <w:rsid w:val="0036459F"/>
    <w:rsid w:val="00364739"/>
    <w:rsid w:val="003647B6"/>
    <w:rsid w:val="003647EC"/>
    <w:rsid w:val="00364EBC"/>
    <w:rsid w:val="00364F6B"/>
    <w:rsid w:val="003657A1"/>
    <w:rsid w:val="003657C2"/>
    <w:rsid w:val="003659E2"/>
    <w:rsid w:val="00365B5A"/>
    <w:rsid w:val="00365E76"/>
    <w:rsid w:val="0036601A"/>
    <w:rsid w:val="00366050"/>
    <w:rsid w:val="00366231"/>
    <w:rsid w:val="0036626A"/>
    <w:rsid w:val="00366779"/>
    <w:rsid w:val="003669F9"/>
    <w:rsid w:val="00366CEA"/>
    <w:rsid w:val="00366FE3"/>
    <w:rsid w:val="00367239"/>
    <w:rsid w:val="003672F8"/>
    <w:rsid w:val="00367466"/>
    <w:rsid w:val="00367738"/>
    <w:rsid w:val="00367E19"/>
    <w:rsid w:val="003700A5"/>
    <w:rsid w:val="00370416"/>
    <w:rsid w:val="003705DE"/>
    <w:rsid w:val="003707A8"/>
    <w:rsid w:val="00370AA1"/>
    <w:rsid w:val="00370AE8"/>
    <w:rsid w:val="00370D9F"/>
    <w:rsid w:val="00370F4A"/>
    <w:rsid w:val="00370F77"/>
    <w:rsid w:val="0037110E"/>
    <w:rsid w:val="0037114C"/>
    <w:rsid w:val="003711D0"/>
    <w:rsid w:val="003711FB"/>
    <w:rsid w:val="00371202"/>
    <w:rsid w:val="0037131E"/>
    <w:rsid w:val="0037134B"/>
    <w:rsid w:val="00371BAD"/>
    <w:rsid w:val="00372120"/>
    <w:rsid w:val="0037220C"/>
    <w:rsid w:val="00372233"/>
    <w:rsid w:val="00372B05"/>
    <w:rsid w:val="00372BDA"/>
    <w:rsid w:val="003732E5"/>
    <w:rsid w:val="00373605"/>
    <w:rsid w:val="00373757"/>
    <w:rsid w:val="00373776"/>
    <w:rsid w:val="00373818"/>
    <w:rsid w:val="0037390A"/>
    <w:rsid w:val="003739D4"/>
    <w:rsid w:val="00373AD4"/>
    <w:rsid w:val="00373D10"/>
    <w:rsid w:val="00373DCE"/>
    <w:rsid w:val="00374233"/>
    <w:rsid w:val="003744A7"/>
    <w:rsid w:val="00374626"/>
    <w:rsid w:val="00374B85"/>
    <w:rsid w:val="00374B8D"/>
    <w:rsid w:val="00374C11"/>
    <w:rsid w:val="0037511E"/>
    <w:rsid w:val="003754C5"/>
    <w:rsid w:val="003756FB"/>
    <w:rsid w:val="003757D3"/>
    <w:rsid w:val="00375D25"/>
    <w:rsid w:val="0037609C"/>
    <w:rsid w:val="003760AD"/>
    <w:rsid w:val="003765C6"/>
    <w:rsid w:val="00376835"/>
    <w:rsid w:val="00376CF9"/>
    <w:rsid w:val="00376E56"/>
    <w:rsid w:val="00376E93"/>
    <w:rsid w:val="00376EE9"/>
    <w:rsid w:val="0037703E"/>
    <w:rsid w:val="00377063"/>
    <w:rsid w:val="0037707A"/>
    <w:rsid w:val="003770CD"/>
    <w:rsid w:val="0037723A"/>
    <w:rsid w:val="003772AB"/>
    <w:rsid w:val="003773C1"/>
    <w:rsid w:val="003775B4"/>
    <w:rsid w:val="003777AF"/>
    <w:rsid w:val="00377A1A"/>
    <w:rsid w:val="00377B2A"/>
    <w:rsid w:val="00377D54"/>
    <w:rsid w:val="003802C0"/>
    <w:rsid w:val="003802D8"/>
    <w:rsid w:val="00380675"/>
    <w:rsid w:val="003806AD"/>
    <w:rsid w:val="003806F3"/>
    <w:rsid w:val="00380EA5"/>
    <w:rsid w:val="0038106F"/>
    <w:rsid w:val="0038147D"/>
    <w:rsid w:val="003818C2"/>
    <w:rsid w:val="00381A36"/>
    <w:rsid w:val="00381D1E"/>
    <w:rsid w:val="003828A6"/>
    <w:rsid w:val="003828BA"/>
    <w:rsid w:val="00382A2D"/>
    <w:rsid w:val="00382B05"/>
    <w:rsid w:val="00382CF2"/>
    <w:rsid w:val="00382D83"/>
    <w:rsid w:val="00382DD9"/>
    <w:rsid w:val="0038306B"/>
    <w:rsid w:val="00383274"/>
    <w:rsid w:val="00383331"/>
    <w:rsid w:val="00383414"/>
    <w:rsid w:val="0038354B"/>
    <w:rsid w:val="003836E5"/>
    <w:rsid w:val="00383775"/>
    <w:rsid w:val="003839BE"/>
    <w:rsid w:val="00383D55"/>
    <w:rsid w:val="00383E18"/>
    <w:rsid w:val="00383FD1"/>
    <w:rsid w:val="0038408F"/>
    <w:rsid w:val="003841F1"/>
    <w:rsid w:val="00384405"/>
    <w:rsid w:val="00384603"/>
    <w:rsid w:val="0038473E"/>
    <w:rsid w:val="00384D1E"/>
    <w:rsid w:val="00384F19"/>
    <w:rsid w:val="00384F27"/>
    <w:rsid w:val="003852E4"/>
    <w:rsid w:val="003852E5"/>
    <w:rsid w:val="00385444"/>
    <w:rsid w:val="003854AA"/>
    <w:rsid w:val="003854F3"/>
    <w:rsid w:val="0038598B"/>
    <w:rsid w:val="003859C2"/>
    <w:rsid w:val="00385A9C"/>
    <w:rsid w:val="00385AB9"/>
    <w:rsid w:val="00385C24"/>
    <w:rsid w:val="00385E0C"/>
    <w:rsid w:val="0038617C"/>
    <w:rsid w:val="003863A5"/>
    <w:rsid w:val="0038641E"/>
    <w:rsid w:val="003867C7"/>
    <w:rsid w:val="0038680F"/>
    <w:rsid w:val="00386DD2"/>
    <w:rsid w:val="0038713A"/>
    <w:rsid w:val="00387297"/>
    <w:rsid w:val="003872F2"/>
    <w:rsid w:val="00387410"/>
    <w:rsid w:val="003875A1"/>
    <w:rsid w:val="003878B6"/>
    <w:rsid w:val="00387B8D"/>
    <w:rsid w:val="00387E91"/>
    <w:rsid w:val="00390000"/>
    <w:rsid w:val="00390319"/>
    <w:rsid w:val="00390832"/>
    <w:rsid w:val="00390C8A"/>
    <w:rsid w:val="00390DF2"/>
    <w:rsid w:val="0039154B"/>
    <w:rsid w:val="00391BDB"/>
    <w:rsid w:val="00391C52"/>
    <w:rsid w:val="00391E25"/>
    <w:rsid w:val="00391F22"/>
    <w:rsid w:val="003920F3"/>
    <w:rsid w:val="00392120"/>
    <w:rsid w:val="00392429"/>
    <w:rsid w:val="00392873"/>
    <w:rsid w:val="00392B98"/>
    <w:rsid w:val="00392CEC"/>
    <w:rsid w:val="00392F65"/>
    <w:rsid w:val="00392F8B"/>
    <w:rsid w:val="00392FBF"/>
    <w:rsid w:val="003931AD"/>
    <w:rsid w:val="003933E2"/>
    <w:rsid w:val="0039350F"/>
    <w:rsid w:val="00393569"/>
    <w:rsid w:val="003936F5"/>
    <w:rsid w:val="003938CC"/>
    <w:rsid w:val="00393A8E"/>
    <w:rsid w:val="00393B69"/>
    <w:rsid w:val="003940CA"/>
    <w:rsid w:val="0039483A"/>
    <w:rsid w:val="00394AB3"/>
    <w:rsid w:val="00394AC0"/>
    <w:rsid w:val="00394E9E"/>
    <w:rsid w:val="0039517A"/>
    <w:rsid w:val="00395447"/>
    <w:rsid w:val="00395518"/>
    <w:rsid w:val="00395837"/>
    <w:rsid w:val="003958F0"/>
    <w:rsid w:val="00396016"/>
    <w:rsid w:val="003961E0"/>
    <w:rsid w:val="00396439"/>
    <w:rsid w:val="0039669F"/>
    <w:rsid w:val="00396766"/>
    <w:rsid w:val="003967C1"/>
    <w:rsid w:val="00396AB7"/>
    <w:rsid w:val="00396F1B"/>
    <w:rsid w:val="00397263"/>
    <w:rsid w:val="0039728B"/>
    <w:rsid w:val="003972B0"/>
    <w:rsid w:val="0039745F"/>
    <w:rsid w:val="003975E2"/>
    <w:rsid w:val="00397B8F"/>
    <w:rsid w:val="00397C49"/>
    <w:rsid w:val="00397E23"/>
    <w:rsid w:val="00397F54"/>
    <w:rsid w:val="00397FB9"/>
    <w:rsid w:val="003A0458"/>
    <w:rsid w:val="003A05D5"/>
    <w:rsid w:val="003A07F1"/>
    <w:rsid w:val="003A0CCF"/>
    <w:rsid w:val="003A0F73"/>
    <w:rsid w:val="003A11A3"/>
    <w:rsid w:val="003A11ED"/>
    <w:rsid w:val="003A1617"/>
    <w:rsid w:val="003A163E"/>
    <w:rsid w:val="003A168A"/>
    <w:rsid w:val="003A180E"/>
    <w:rsid w:val="003A1861"/>
    <w:rsid w:val="003A18B5"/>
    <w:rsid w:val="003A18DC"/>
    <w:rsid w:val="003A1A29"/>
    <w:rsid w:val="003A1C9F"/>
    <w:rsid w:val="003A1CE1"/>
    <w:rsid w:val="003A1E7B"/>
    <w:rsid w:val="003A1F4E"/>
    <w:rsid w:val="003A2097"/>
    <w:rsid w:val="003A24AC"/>
    <w:rsid w:val="003A25DF"/>
    <w:rsid w:val="003A27A2"/>
    <w:rsid w:val="003A2BB1"/>
    <w:rsid w:val="003A2DD1"/>
    <w:rsid w:val="003A3274"/>
    <w:rsid w:val="003A3787"/>
    <w:rsid w:val="003A3D90"/>
    <w:rsid w:val="003A4682"/>
    <w:rsid w:val="003A48FF"/>
    <w:rsid w:val="003A4D9F"/>
    <w:rsid w:val="003A4F35"/>
    <w:rsid w:val="003A4FFF"/>
    <w:rsid w:val="003A5130"/>
    <w:rsid w:val="003A52EA"/>
    <w:rsid w:val="003A53F7"/>
    <w:rsid w:val="003A571E"/>
    <w:rsid w:val="003A5761"/>
    <w:rsid w:val="003A5874"/>
    <w:rsid w:val="003A58DF"/>
    <w:rsid w:val="003A5A44"/>
    <w:rsid w:val="003A5ACC"/>
    <w:rsid w:val="003A5E65"/>
    <w:rsid w:val="003A5EBA"/>
    <w:rsid w:val="003A5EF5"/>
    <w:rsid w:val="003A63F0"/>
    <w:rsid w:val="003A66F2"/>
    <w:rsid w:val="003A67B1"/>
    <w:rsid w:val="003A6A2E"/>
    <w:rsid w:val="003A6A3E"/>
    <w:rsid w:val="003A6CA9"/>
    <w:rsid w:val="003A6F88"/>
    <w:rsid w:val="003A6FF6"/>
    <w:rsid w:val="003A7254"/>
    <w:rsid w:val="003A750C"/>
    <w:rsid w:val="003A791C"/>
    <w:rsid w:val="003A7966"/>
    <w:rsid w:val="003A7976"/>
    <w:rsid w:val="003A7B7E"/>
    <w:rsid w:val="003A7D19"/>
    <w:rsid w:val="003B0053"/>
    <w:rsid w:val="003B02EA"/>
    <w:rsid w:val="003B043B"/>
    <w:rsid w:val="003B07AB"/>
    <w:rsid w:val="003B0BC3"/>
    <w:rsid w:val="003B0DFE"/>
    <w:rsid w:val="003B1250"/>
    <w:rsid w:val="003B1377"/>
    <w:rsid w:val="003B1412"/>
    <w:rsid w:val="003B1764"/>
    <w:rsid w:val="003B1929"/>
    <w:rsid w:val="003B1AA9"/>
    <w:rsid w:val="003B1ACA"/>
    <w:rsid w:val="003B1B29"/>
    <w:rsid w:val="003B1C7A"/>
    <w:rsid w:val="003B1CA4"/>
    <w:rsid w:val="003B1E45"/>
    <w:rsid w:val="003B204B"/>
    <w:rsid w:val="003B2387"/>
    <w:rsid w:val="003B23D2"/>
    <w:rsid w:val="003B2447"/>
    <w:rsid w:val="003B2524"/>
    <w:rsid w:val="003B2562"/>
    <w:rsid w:val="003B2711"/>
    <w:rsid w:val="003B2722"/>
    <w:rsid w:val="003B272E"/>
    <w:rsid w:val="003B2A0F"/>
    <w:rsid w:val="003B2A94"/>
    <w:rsid w:val="003B2C63"/>
    <w:rsid w:val="003B2CCF"/>
    <w:rsid w:val="003B2D0A"/>
    <w:rsid w:val="003B2D63"/>
    <w:rsid w:val="003B3041"/>
    <w:rsid w:val="003B3236"/>
    <w:rsid w:val="003B33D7"/>
    <w:rsid w:val="003B37DA"/>
    <w:rsid w:val="003B386D"/>
    <w:rsid w:val="003B3A63"/>
    <w:rsid w:val="003B3EC8"/>
    <w:rsid w:val="003B416F"/>
    <w:rsid w:val="003B432A"/>
    <w:rsid w:val="003B4628"/>
    <w:rsid w:val="003B4753"/>
    <w:rsid w:val="003B4A86"/>
    <w:rsid w:val="003B4B62"/>
    <w:rsid w:val="003B4BEA"/>
    <w:rsid w:val="003B4C25"/>
    <w:rsid w:val="003B4F24"/>
    <w:rsid w:val="003B5022"/>
    <w:rsid w:val="003B53E7"/>
    <w:rsid w:val="003B541A"/>
    <w:rsid w:val="003B5761"/>
    <w:rsid w:val="003B5839"/>
    <w:rsid w:val="003B5A26"/>
    <w:rsid w:val="003B5BD9"/>
    <w:rsid w:val="003B5FF4"/>
    <w:rsid w:val="003B6032"/>
    <w:rsid w:val="003B65A0"/>
    <w:rsid w:val="003B6FB0"/>
    <w:rsid w:val="003B7386"/>
    <w:rsid w:val="003B7745"/>
    <w:rsid w:val="003B7A39"/>
    <w:rsid w:val="003B7ABE"/>
    <w:rsid w:val="003C0209"/>
    <w:rsid w:val="003C0734"/>
    <w:rsid w:val="003C0908"/>
    <w:rsid w:val="003C09D6"/>
    <w:rsid w:val="003C1332"/>
    <w:rsid w:val="003C135D"/>
    <w:rsid w:val="003C1628"/>
    <w:rsid w:val="003C183B"/>
    <w:rsid w:val="003C1B9F"/>
    <w:rsid w:val="003C1F4E"/>
    <w:rsid w:val="003C21E9"/>
    <w:rsid w:val="003C227A"/>
    <w:rsid w:val="003C22CD"/>
    <w:rsid w:val="003C232C"/>
    <w:rsid w:val="003C23CD"/>
    <w:rsid w:val="003C258B"/>
    <w:rsid w:val="003C26C0"/>
    <w:rsid w:val="003C2999"/>
    <w:rsid w:val="003C29B7"/>
    <w:rsid w:val="003C2AF0"/>
    <w:rsid w:val="003C2C4D"/>
    <w:rsid w:val="003C2C84"/>
    <w:rsid w:val="003C2CAE"/>
    <w:rsid w:val="003C30AE"/>
    <w:rsid w:val="003C3487"/>
    <w:rsid w:val="003C3539"/>
    <w:rsid w:val="003C370C"/>
    <w:rsid w:val="003C3818"/>
    <w:rsid w:val="003C382F"/>
    <w:rsid w:val="003C3D71"/>
    <w:rsid w:val="003C4155"/>
    <w:rsid w:val="003C430E"/>
    <w:rsid w:val="003C4383"/>
    <w:rsid w:val="003C4571"/>
    <w:rsid w:val="003C46B9"/>
    <w:rsid w:val="003C47C9"/>
    <w:rsid w:val="003C49BB"/>
    <w:rsid w:val="003C4C5B"/>
    <w:rsid w:val="003C4D30"/>
    <w:rsid w:val="003C4E73"/>
    <w:rsid w:val="003C4F89"/>
    <w:rsid w:val="003C5365"/>
    <w:rsid w:val="003C5410"/>
    <w:rsid w:val="003C55CB"/>
    <w:rsid w:val="003C5788"/>
    <w:rsid w:val="003C5899"/>
    <w:rsid w:val="003C58A5"/>
    <w:rsid w:val="003C5A4C"/>
    <w:rsid w:val="003C5BC3"/>
    <w:rsid w:val="003C5CC2"/>
    <w:rsid w:val="003C5D60"/>
    <w:rsid w:val="003C5DCE"/>
    <w:rsid w:val="003C5E42"/>
    <w:rsid w:val="003C5F3C"/>
    <w:rsid w:val="003C5F42"/>
    <w:rsid w:val="003C612B"/>
    <w:rsid w:val="003C631D"/>
    <w:rsid w:val="003C662A"/>
    <w:rsid w:val="003C66F5"/>
    <w:rsid w:val="003C6C74"/>
    <w:rsid w:val="003C6D5F"/>
    <w:rsid w:val="003C6DD2"/>
    <w:rsid w:val="003C72D5"/>
    <w:rsid w:val="003C7418"/>
    <w:rsid w:val="003C7BA5"/>
    <w:rsid w:val="003C7BBF"/>
    <w:rsid w:val="003C7BDE"/>
    <w:rsid w:val="003C7D40"/>
    <w:rsid w:val="003D0049"/>
    <w:rsid w:val="003D009A"/>
    <w:rsid w:val="003D01BC"/>
    <w:rsid w:val="003D0CB7"/>
    <w:rsid w:val="003D10D1"/>
    <w:rsid w:val="003D1210"/>
    <w:rsid w:val="003D14C9"/>
    <w:rsid w:val="003D14D9"/>
    <w:rsid w:val="003D15C2"/>
    <w:rsid w:val="003D189A"/>
    <w:rsid w:val="003D197F"/>
    <w:rsid w:val="003D1B55"/>
    <w:rsid w:val="003D1D8D"/>
    <w:rsid w:val="003D1FA6"/>
    <w:rsid w:val="003D2813"/>
    <w:rsid w:val="003D2BD0"/>
    <w:rsid w:val="003D2BEB"/>
    <w:rsid w:val="003D2C8D"/>
    <w:rsid w:val="003D2D38"/>
    <w:rsid w:val="003D2F78"/>
    <w:rsid w:val="003D2FD4"/>
    <w:rsid w:val="003D34AE"/>
    <w:rsid w:val="003D3743"/>
    <w:rsid w:val="003D3909"/>
    <w:rsid w:val="003D3DD3"/>
    <w:rsid w:val="003D3E1D"/>
    <w:rsid w:val="003D4177"/>
    <w:rsid w:val="003D4571"/>
    <w:rsid w:val="003D476D"/>
    <w:rsid w:val="003D47CD"/>
    <w:rsid w:val="003D4832"/>
    <w:rsid w:val="003D48D3"/>
    <w:rsid w:val="003D498A"/>
    <w:rsid w:val="003D4AB8"/>
    <w:rsid w:val="003D4AFC"/>
    <w:rsid w:val="003D4B28"/>
    <w:rsid w:val="003D4BA4"/>
    <w:rsid w:val="003D4D20"/>
    <w:rsid w:val="003D5344"/>
    <w:rsid w:val="003D55D5"/>
    <w:rsid w:val="003D55E9"/>
    <w:rsid w:val="003D56D9"/>
    <w:rsid w:val="003D5BE1"/>
    <w:rsid w:val="003D5E4E"/>
    <w:rsid w:val="003D618D"/>
    <w:rsid w:val="003D62FB"/>
    <w:rsid w:val="003D646D"/>
    <w:rsid w:val="003D649D"/>
    <w:rsid w:val="003D672F"/>
    <w:rsid w:val="003D6768"/>
    <w:rsid w:val="003D69F5"/>
    <w:rsid w:val="003D6AC7"/>
    <w:rsid w:val="003D6B7B"/>
    <w:rsid w:val="003D6C57"/>
    <w:rsid w:val="003D725A"/>
    <w:rsid w:val="003D733B"/>
    <w:rsid w:val="003D7A11"/>
    <w:rsid w:val="003D7C8F"/>
    <w:rsid w:val="003E001E"/>
    <w:rsid w:val="003E00EA"/>
    <w:rsid w:val="003E0213"/>
    <w:rsid w:val="003E07B0"/>
    <w:rsid w:val="003E07BF"/>
    <w:rsid w:val="003E0B7F"/>
    <w:rsid w:val="003E0CC4"/>
    <w:rsid w:val="003E0CD8"/>
    <w:rsid w:val="003E11B1"/>
    <w:rsid w:val="003E1469"/>
    <w:rsid w:val="003E17B5"/>
    <w:rsid w:val="003E182D"/>
    <w:rsid w:val="003E1916"/>
    <w:rsid w:val="003E19CC"/>
    <w:rsid w:val="003E1C95"/>
    <w:rsid w:val="003E1CB3"/>
    <w:rsid w:val="003E261E"/>
    <w:rsid w:val="003E2641"/>
    <w:rsid w:val="003E26FD"/>
    <w:rsid w:val="003E27E4"/>
    <w:rsid w:val="003E2980"/>
    <w:rsid w:val="003E29DF"/>
    <w:rsid w:val="003E30D9"/>
    <w:rsid w:val="003E324E"/>
    <w:rsid w:val="003E32AC"/>
    <w:rsid w:val="003E3389"/>
    <w:rsid w:val="003E33D4"/>
    <w:rsid w:val="003E355B"/>
    <w:rsid w:val="003E3B76"/>
    <w:rsid w:val="003E3D91"/>
    <w:rsid w:val="003E3E58"/>
    <w:rsid w:val="003E42B5"/>
    <w:rsid w:val="003E498D"/>
    <w:rsid w:val="003E4F73"/>
    <w:rsid w:val="003E504D"/>
    <w:rsid w:val="003E5386"/>
    <w:rsid w:val="003E5436"/>
    <w:rsid w:val="003E544C"/>
    <w:rsid w:val="003E5554"/>
    <w:rsid w:val="003E56DB"/>
    <w:rsid w:val="003E5837"/>
    <w:rsid w:val="003E5AFD"/>
    <w:rsid w:val="003E5E64"/>
    <w:rsid w:val="003E5E96"/>
    <w:rsid w:val="003E5EAB"/>
    <w:rsid w:val="003E6065"/>
    <w:rsid w:val="003E60AA"/>
    <w:rsid w:val="003E6162"/>
    <w:rsid w:val="003E673A"/>
    <w:rsid w:val="003E68A7"/>
    <w:rsid w:val="003E6A2B"/>
    <w:rsid w:val="003E6BF5"/>
    <w:rsid w:val="003E6C0B"/>
    <w:rsid w:val="003E7006"/>
    <w:rsid w:val="003E71D5"/>
    <w:rsid w:val="003E7320"/>
    <w:rsid w:val="003E74A8"/>
    <w:rsid w:val="003E7591"/>
    <w:rsid w:val="003E75C7"/>
    <w:rsid w:val="003E75F3"/>
    <w:rsid w:val="003E767F"/>
    <w:rsid w:val="003E7C11"/>
    <w:rsid w:val="003E7DEA"/>
    <w:rsid w:val="003F04E4"/>
    <w:rsid w:val="003F08D0"/>
    <w:rsid w:val="003F0B8D"/>
    <w:rsid w:val="003F0EDE"/>
    <w:rsid w:val="003F0FD9"/>
    <w:rsid w:val="003F126F"/>
    <w:rsid w:val="003F138D"/>
    <w:rsid w:val="003F165D"/>
    <w:rsid w:val="003F18A7"/>
    <w:rsid w:val="003F1A9A"/>
    <w:rsid w:val="003F1C14"/>
    <w:rsid w:val="003F1F62"/>
    <w:rsid w:val="003F2118"/>
    <w:rsid w:val="003F2246"/>
    <w:rsid w:val="003F2269"/>
    <w:rsid w:val="003F232A"/>
    <w:rsid w:val="003F265C"/>
    <w:rsid w:val="003F26D5"/>
    <w:rsid w:val="003F2718"/>
    <w:rsid w:val="003F278C"/>
    <w:rsid w:val="003F2C04"/>
    <w:rsid w:val="003F2E03"/>
    <w:rsid w:val="003F2E1E"/>
    <w:rsid w:val="003F3402"/>
    <w:rsid w:val="003F359B"/>
    <w:rsid w:val="003F3906"/>
    <w:rsid w:val="003F3993"/>
    <w:rsid w:val="003F3E78"/>
    <w:rsid w:val="003F3FB1"/>
    <w:rsid w:val="003F4108"/>
    <w:rsid w:val="003F4236"/>
    <w:rsid w:val="003F436E"/>
    <w:rsid w:val="003F43DD"/>
    <w:rsid w:val="003F462C"/>
    <w:rsid w:val="003F46AF"/>
    <w:rsid w:val="003F492C"/>
    <w:rsid w:val="003F53DD"/>
    <w:rsid w:val="003F55EB"/>
    <w:rsid w:val="003F578A"/>
    <w:rsid w:val="003F5AE9"/>
    <w:rsid w:val="003F5C11"/>
    <w:rsid w:val="003F5E13"/>
    <w:rsid w:val="003F6079"/>
    <w:rsid w:val="003F61F7"/>
    <w:rsid w:val="003F63DB"/>
    <w:rsid w:val="003F646C"/>
    <w:rsid w:val="003F68F1"/>
    <w:rsid w:val="003F69BF"/>
    <w:rsid w:val="003F6AD0"/>
    <w:rsid w:val="003F6BE2"/>
    <w:rsid w:val="003F6CB7"/>
    <w:rsid w:val="003F6D01"/>
    <w:rsid w:val="003F6F33"/>
    <w:rsid w:val="003F7261"/>
    <w:rsid w:val="003F7606"/>
    <w:rsid w:val="003F7B03"/>
    <w:rsid w:val="003F7C4C"/>
    <w:rsid w:val="003F7F8A"/>
    <w:rsid w:val="004002A3"/>
    <w:rsid w:val="0040067F"/>
    <w:rsid w:val="004008C6"/>
    <w:rsid w:val="00401351"/>
    <w:rsid w:val="004013E5"/>
    <w:rsid w:val="0040146F"/>
    <w:rsid w:val="00401623"/>
    <w:rsid w:val="00401905"/>
    <w:rsid w:val="00401A67"/>
    <w:rsid w:val="00401AF2"/>
    <w:rsid w:val="00401C4B"/>
    <w:rsid w:val="00401FF4"/>
    <w:rsid w:val="004022DC"/>
    <w:rsid w:val="00402493"/>
    <w:rsid w:val="00402D16"/>
    <w:rsid w:val="00402F4D"/>
    <w:rsid w:val="00403098"/>
    <w:rsid w:val="004033FA"/>
    <w:rsid w:val="004036EA"/>
    <w:rsid w:val="00403C1E"/>
    <w:rsid w:val="00403C24"/>
    <w:rsid w:val="00403D33"/>
    <w:rsid w:val="0040404D"/>
    <w:rsid w:val="00404188"/>
    <w:rsid w:val="004042E1"/>
    <w:rsid w:val="0040446F"/>
    <w:rsid w:val="00404763"/>
    <w:rsid w:val="00404941"/>
    <w:rsid w:val="00404C05"/>
    <w:rsid w:val="00404DCB"/>
    <w:rsid w:val="004050BE"/>
    <w:rsid w:val="00405974"/>
    <w:rsid w:val="00405B5F"/>
    <w:rsid w:val="00405DEC"/>
    <w:rsid w:val="00405F94"/>
    <w:rsid w:val="00406004"/>
    <w:rsid w:val="00406272"/>
    <w:rsid w:val="00406901"/>
    <w:rsid w:val="0040693C"/>
    <w:rsid w:val="004070E4"/>
    <w:rsid w:val="0040712D"/>
    <w:rsid w:val="004074C6"/>
    <w:rsid w:val="00407809"/>
    <w:rsid w:val="00407942"/>
    <w:rsid w:val="00407A06"/>
    <w:rsid w:val="00407AB5"/>
    <w:rsid w:val="00407E2A"/>
    <w:rsid w:val="00407E4E"/>
    <w:rsid w:val="004104CA"/>
    <w:rsid w:val="00410701"/>
    <w:rsid w:val="0041073C"/>
    <w:rsid w:val="0041082A"/>
    <w:rsid w:val="004109C7"/>
    <w:rsid w:val="00410A93"/>
    <w:rsid w:val="00410C40"/>
    <w:rsid w:val="00410CC1"/>
    <w:rsid w:val="00411139"/>
    <w:rsid w:val="004111F6"/>
    <w:rsid w:val="004112D2"/>
    <w:rsid w:val="004113F5"/>
    <w:rsid w:val="00411544"/>
    <w:rsid w:val="00411626"/>
    <w:rsid w:val="00411C46"/>
    <w:rsid w:val="00411ED3"/>
    <w:rsid w:val="00411F09"/>
    <w:rsid w:val="00412184"/>
    <w:rsid w:val="0041226B"/>
    <w:rsid w:val="00412BAC"/>
    <w:rsid w:val="00412FBE"/>
    <w:rsid w:val="00412FE3"/>
    <w:rsid w:val="004131C0"/>
    <w:rsid w:val="00413A82"/>
    <w:rsid w:val="00413AF1"/>
    <w:rsid w:val="00413E1F"/>
    <w:rsid w:val="00413E70"/>
    <w:rsid w:val="004141E7"/>
    <w:rsid w:val="00414D2B"/>
    <w:rsid w:val="00414E87"/>
    <w:rsid w:val="00414EDB"/>
    <w:rsid w:val="00415056"/>
    <w:rsid w:val="00415127"/>
    <w:rsid w:val="00415340"/>
    <w:rsid w:val="0041567C"/>
    <w:rsid w:val="004158DF"/>
    <w:rsid w:val="00415C17"/>
    <w:rsid w:val="00415F62"/>
    <w:rsid w:val="00416021"/>
    <w:rsid w:val="00416030"/>
    <w:rsid w:val="00416101"/>
    <w:rsid w:val="00416188"/>
    <w:rsid w:val="0041667E"/>
    <w:rsid w:val="00416795"/>
    <w:rsid w:val="004168CE"/>
    <w:rsid w:val="00416A14"/>
    <w:rsid w:val="00416A35"/>
    <w:rsid w:val="00416D9B"/>
    <w:rsid w:val="00416DA7"/>
    <w:rsid w:val="00416EB0"/>
    <w:rsid w:val="004172E8"/>
    <w:rsid w:val="00417426"/>
    <w:rsid w:val="004175FB"/>
    <w:rsid w:val="004178EA"/>
    <w:rsid w:val="00417C9E"/>
    <w:rsid w:val="00417D30"/>
    <w:rsid w:val="00417D59"/>
    <w:rsid w:val="00417E04"/>
    <w:rsid w:val="00420008"/>
    <w:rsid w:val="00420298"/>
    <w:rsid w:val="0042043B"/>
    <w:rsid w:val="004205A1"/>
    <w:rsid w:val="004205B8"/>
    <w:rsid w:val="00420B39"/>
    <w:rsid w:val="00420B9C"/>
    <w:rsid w:val="00420C8B"/>
    <w:rsid w:val="00420D8C"/>
    <w:rsid w:val="00420DC6"/>
    <w:rsid w:val="00421024"/>
    <w:rsid w:val="0042115C"/>
    <w:rsid w:val="004213D4"/>
    <w:rsid w:val="00421537"/>
    <w:rsid w:val="004216A9"/>
    <w:rsid w:val="00421864"/>
    <w:rsid w:val="00421932"/>
    <w:rsid w:val="00421D0D"/>
    <w:rsid w:val="00421ECC"/>
    <w:rsid w:val="00421FEF"/>
    <w:rsid w:val="0042201E"/>
    <w:rsid w:val="004220AA"/>
    <w:rsid w:val="00422235"/>
    <w:rsid w:val="004223F0"/>
    <w:rsid w:val="004224B1"/>
    <w:rsid w:val="00422803"/>
    <w:rsid w:val="00422989"/>
    <w:rsid w:val="00422A85"/>
    <w:rsid w:val="0042306A"/>
    <w:rsid w:val="00423609"/>
    <w:rsid w:val="004237F6"/>
    <w:rsid w:val="00423969"/>
    <w:rsid w:val="004239F9"/>
    <w:rsid w:val="00423AB8"/>
    <w:rsid w:val="00423BA5"/>
    <w:rsid w:val="00423C71"/>
    <w:rsid w:val="00423F96"/>
    <w:rsid w:val="0042451F"/>
    <w:rsid w:val="00424806"/>
    <w:rsid w:val="00424AB2"/>
    <w:rsid w:val="00424CE3"/>
    <w:rsid w:val="0042511B"/>
    <w:rsid w:val="00425189"/>
    <w:rsid w:val="0042531D"/>
    <w:rsid w:val="004253AB"/>
    <w:rsid w:val="004253E8"/>
    <w:rsid w:val="004253F0"/>
    <w:rsid w:val="00425469"/>
    <w:rsid w:val="00425488"/>
    <w:rsid w:val="004257EF"/>
    <w:rsid w:val="004258BE"/>
    <w:rsid w:val="00425959"/>
    <w:rsid w:val="00425BF5"/>
    <w:rsid w:val="00425D96"/>
    <w:rsid w:val="00425FEE"/>
    <w:rsid w:val="0042655A"/>
    <w:rsid w:val="00426A26"/>
    <w:rsid w:val="00426C6D"/>
    <w:rsid w:val="004270B0"/>
    <w:rsid w:val="0042792D"/>
    <w:rsid w:val="00427B1C"/>
    <w:rsid w:val="00427C5A"/>
    <w:rsid w:val="00427D3B"/>
    <w:rsid w:val="00427E94"/>
    <w:rsid w:val="00430411"/>
    <w:rsid w:val="004304F1"/>
    <w:rsid w:val="0043071C"/>
    <w:rsid w:val="00430C47"/>
    <w:rsid w:val="00431069"/>
    <w:rsid w:val="0043109D"/>
    <w:rsid w:val="004311B9"/>
    <w:rsid w:val="004313B1"/>
    <w:rsid w:val="00431599"/>
    <w:rsid w:val="0043177E"/>
    <w:rsid w:val="004317DD"/>
    <w:rsid w:val="00431912"/>
    <w:rsid w:val="00431C04"/>
    <w:rsid w:val="00431C70"/>
    <w:rsid w:val="00431DFD"/>
    <w:rsid w:val="00432B1A"/>
    <w:rsid w:val="00432CDA"/>
    <w:rsid w:val="00432DC3"/>
    <w:rsid w:val="0043304A"/>
    <w:rsid w:val="0043345E"/>
    <w:rsid w:val="0043356A"/>
    <w:rsid w:val="00433976"/>
    <w:rsid w:val="00433A91"/>
    <w:rsid w:val="00433B6F"/>
    <w:rsid w:val="00433C93"/>
    <w:rsid w:val="00433C9D"/>
    <w:rsid w:val="00434227"/>
    <w:rsid w:val="004345F9"/>
    <w:rsid w:val="00434831"/>
    <w:rsid w:val="00434C21"/>
    <w:rsid w:val="00434E03"/>
    <w:rsid w:val="00434E70"/>
    <w:rsid w:val="004350AD"/>
    <w:rsid w:val="004352D3"/>
    <w:rsid w:val="00435759"/>
    <w:rsid w:val="00435883"/>
    <w:rsid w:val="0043599A"/>
    <w:rsid w:val="00435E20"/>
    <w:rsid w:val="00435E72"/>
    <w:rsid w:val="00435F60"/>
    <w:rsid w:val="00436050"/>
    <w:rsid w:val="00436139"/>
    <w:rsid w:val="00436549"/>
    <w:rsid w:val="0043657B"/>
    <w:rsid w:val="00436691"/>
    <w:rsid w:val="00436780"/>
    <w:rsid w:val="004367E9"/>
    <w:rsid w:val="0043684C"/>
    <w:rsid w:val="0043694F"/>
    <w:rsid w:val="00436990"/>
    <w:rsid w:val="004369A5"/>
    <w:rsid w:val="00436A28"/>
    <w:rsid w:val="00436A7E"/>
    <w:rsid w:val="00436B8D"/>
    <w:rsid w:val="00436BD0"/>
    <w:rsid w:val="00436E8D"/>
    <w:rsid w:val="00436EA4"/>
    <w:rsid w:val="004372B8"/>
    <w:rsid w:val="004373C4"/>
    <w:rsid w:val="0043748B"/>
    <w:rsid w:val="0043769B"/>
    <w:rsid w:val="00437750"/>
    <w:rsid w:val="00437B9A"/>
    <w:rsid w:val="00437CED"/>
    <w:rsid w:val="00437D57"/>
    <w:rsid w:val="00437D8B"/>
    <w:rsid w:val="00437EEB"/>
    <w:rsid w:val="00440042"/>
    <w:rsid w:val="004405BB"/>
    <w:rsid w:val="00440A5D"/>
    <w:rsid w:val="00440C3D"/>
    <w:rsid w:val="00440CD4"/>
    <w:rsid w:val="00440D0B"/>
    <w:rsid w:val="00440D43"/>
    <w:rsid w:val="00440DCF"/>
    <w:rsid w:val="00440E87"/>
    <w:rsid w:val="004414B5"/>
    <w:rsid w:val="00441645"/>
    <w:rsid w:val="004416C1"/>
    <w:rsid w:val="0044189E"/>
    <w:rsid w:val="00441B7A"/>
    <w:rsid w:val="00441C31"/>
    <w:rsid w:val="00442001"/>
    <w:rsid w:val="00442165"/>
    <w:rsid w:val="004424AC"/>
    <w:rsid w:val="004425BC"/>
    <w:rsid w:val="00442851"/>
    <w:rsid w:val="004429B5"/>
    <w:rsid w:val="00442AC1"/>
    <w:rsid w:val="00442B74"/>
    <w:rsid w:val="00442C52"/>
    <w:rsid w:val="0044338C"/>
    <w:rsid w:val="00443651"/>
    <w:rsid w:val="004439A1"/>
    <w:rsid w:val="00443B3E"/>
    <w:rsid w:val="00443D3B"/>
    <w:rsid w:val="00443ED5"/>
    <w:rsid w:val="00443F5F"/>
    <w:rsid w:val="00443FA0"/>
    <w:rsid w:val="00443FA9"/>
    <w:rsid w:val="004440D9"/>
    <w:rsid w:val="00444359"/>
    <w:rsid w:val="004446B2"/>
    <w:rsid w:val="0044498F"/>
    <w:rsid w:val="004449BD"/>
    <w:rsid w:val="00444B9D"/>
    <w:rsid w:val="00444BA0"/>
    <w:rsid w:val="00444F00"/>
    <w:rsid w:val="00445160"/>
    <w:rsid w:val="00445185"/>
    <w:rsid w:val="004455C6"/>
    <w:rsid w:val="0044567D"/>
    <w:rsid w:val="00445707"/>
    <w:rsid w:val="00445A77"/>
    <w:rsid w:val="00445D4A"/>
    <w:rsid w:val="00445D57"/>
    <w:rsid w:val="00445DF7"/>
    <w:rsid w:val="00446185"/>
    <w:rsid w:val="00446359"/>
    <w:rsid w:val="0044640B"/>
    <w:rsid w:val="00446481"/>
    <w:rsid w:val="004467C7"/>
    <w:rsid w:val="00446965"/>
    <w:rsid w:val="00446BB6"/>
    <w:rsid w:val="00446CFC"/>
    <w:rsid w:val="00446D1E"/>
    <w:rsid w:val="00446DEE"/>
    <w:rsid w:val="00446E49"/>
    <w:rsid w:val="00446E5A"/>
    <w:rsid w:val="00446ED0"/>
    <w:rsid w:val="00446F6C"/>
    <w:rsid w:val="00447174"/>
    <w:rsid w:val="0044740D"/>
    <w:rsid w:val="00447480"/>
    <w:rsid w:val="0044749D"/>
    <w:rsid w:val="004474BE"/>
    <w:rsid w:val="00447AF4"/>
    <w:rsid w:val="00447F3F"/>
    <w:rsid w:val="00450353"/>
    <w:rsid w:val="00450454"/>
    <w:rsid w:val="00450475"/>
    <w:rsid w:val="00450591"/>
    <w:rsid w:val="004506CB"/>
    <w:rsid w:val="00450747"/>
    <w:rsid w:val="00450B88"/>
    <w:rsid w:val="00450CF1"/>
    <w:rsid w:val="00450F9B"/>
    <w:rsid w:val="00451034"/>
    <w:rsid w:val="004519DA"/>
    <w:rsid w:val="004519E0"/>
    <w:rsid w:val="00451C06"/>
    <w:rsid w:val="00451D8C"/>
    <w:rsid w:val="00451E6D"/>
    <w:rsid w:val="00451F98"/>
    <w:rsid w:val="004522FD"/>
    <w:rsid w:val="00452A96"/>
    <w:rsid w:val="00452CA2"/>
    <w:rsid w:val="00452DDB"/>
    <w:rsid w:val="004532F2"/>
    <w:rsid w:val="00453633"/>
    <w:rsid w:val="00453911"/>
    <w:rsid w:val="00453A25"/>
    <w:rsid w:val="00453EFA"/>
    <w:rsid w:val="00453F62"/>
    <w:rsid w:val="00454406"/>
    <w:rsid w:val="00454498"/>
    <w:rsid w:val="00454656"/>
    <w:rsid w:val="00454C7C"/>
    <w:rsid w:val="00454FAB"/>
    <w:rsid w:val="00454FB1"/>
    <w:rsid w:val="004551C5"/>
    <w:rsid w:val="0045584D"/>
    <w:rsid w:val="00456022"/>
    <w:rsid w:val="004569D7"/>
    <w:rsid w:val="00456A2A"/>
    <w:rsid w:val="00456D5F"/>
    <w:rsid w:val="00456FCB"/>
    <w:rsid w:val="00457218"/>
    <w:rsid w:val="004573C3"/>
    <w:rsid w:val="004573EC"/>
    <w:rsid w:val="0045744B"/>
    <w:rsid w:val="004577CC"/>
    <w:rsid w:val="00457DB6"/>
    <w:rsid w:val="00457E27"/>
    <w:rsid w:val="00457E36"/>
    <w:rsid w:val="0046027B"/>
    <w:rsid w:val="00460302"/>
    <w:rsid w:val="00460C0F"/>
    <w:rsid w:val="004613DC"/>
    <w:rsid w:val="004617F0"/>
    <w:rsid w:val="004618B9"/>
    <w:rsid w:val="00461C59"/>
    <w:rsid w:val="00461C7D"/>
    <w:rsid w:val="004622CC"/>
    <w:rsid w:val="00462302"/>
    <w:rsid w:val="004624F4"/>
    <w:rsid w:val="00462A87"/>
    <w:rsid w:val="00462C9C"/>
    <w:rsid w:val="00462CA3"/>
    <w:rsid w:val="00462CCB"/>
    <w:rsid w:val="00462D7A"/>
    <w:rsid w:val="00462FDF"/>
    <w:rsid w:val="004630D3"/>
    <w:rsid w:val="004633C9"/>
    <w:rsid w:val="00463629"/>
    <w:rsid w:val="00463662"/>
    <w:rsid w:val="004638CA"/>
    <w:rsid w:val="00463CA8"/>
    <w:rsid w:val="00463E2D"/>
    <w:rsid w:val="00464144"/>
    <w:rsid w:val="00464199"/>
    <w:rsid w:val="00464534"/>
    <w:rsid w:val="00464EAF"/>
    <w:rsid w:val="00464F4C"/>
    <w:rsid w:val="00465083"/>
    <w:rsid w:val="0046550F"/>
    <w:rsid w:val="004655ED"/>
    <w:rsid w:val="0046569E"/>
    <w:rsid w:val="004656B1"/>
    <w:rsid w:val="004656D7"/>
    <w:rsid w:val="00465744"/>
    <w:rsid w:val="00465820"/>
    <w:rsid w:val="00465901"/>
    <w:rsid w:val="00465B47"/>
    <w:rsid w:val="00465B9E"/>
    <w:rsid w:val="00465DC8"/>
    <w:rsid w:val="00465EAC"/>
    <w:rsid w:val="0046617C"/>
    <w:rsid w:val="004662FE"/>
    <w:rsid w:val="0046633A"/>
    <w:rsid w:val="004663DF"/>
    <w:rsid w:val="0046642B"/>
    <w:rsid w:val="00466536"/>
    <w:rsid w:val="0046665D"/>
    <w:rsid w:val="0046669D"/>
    <w:rsid w:val="00466847"/>
    <w:rsid w:val="004669F9"/>
    <w:rsid w:val="00466A10"/>
    <w:rsid w:val="00466D62"/>
    <w:rsid w:val="0046706A"/>
    <w:rsid w:val="0046730F"/>
    <w:rsid w:val="004673B7"/>
    <w:rsid w:val="00467496"/>
    <w:rsid w:val="004674A8"/>
    <w:rsid w:val="00467ADD"/>
    <w:rsid w:val="00467B69"/>
    <w:rsid w:val="00467D05"/>
    <w:rsid w:val="00470098"/>
    <w:rsid w:val="00470147"/>
    <w:rsid w:val="0047036A"/>
    <w:rsid w:val="0047037C"/>
    <w:rsid w:val="00470426"/>
    <w:rsid w:val="00470451"/>
    <w:rsid w:val="00470778"/>
    <w:rsid w:val="00470ACD"/>
    <w:rsid w:val="00470B19"/>
    <w:rsid w:val="00470B99"/>
    <w:rsid w:val="004714B2"/>
    <w:rsid w:val="004714E9"/>
    <w:rsid w:val="00471696"/>
    <w:rsid w:val="004718DB"/>
    <w:rsid w:val="004719FC"/>
    <w:rsid w:val="00471A34"/>
    <w:rsid w:val="00471CA5"/>
    <w:rsid w:val="00471DED"/>
    <w:rsid w:val="00471E61"/>
    <w:rsid w:val="00471F84"/>
    <w:rsid w:val="0047202B"/>
    <w:rsid w:val="004720C4"/>
    <w:rsid w:val="00472160"/>
    <w:rsid w:val="00472B55"/>
    <w:rsid w:val="00473398"/>
    <w:rsid w:val="004733E6"/>
    <w:rsid w:val="0047359B"/>
    <w:rsid w:val="004736E1"/>
    <w:rsid w:val="00473745"/>
    <w:rsid w:val="004738D1"/>
    <w:rsid w:val="00473F07"/>
    <w:rsid w:val="00474004"/>
    <w:rsid w:val="00474139"/>
    <w:rsid w:val="00474250"/>
    <w:rsid w:val="004743F2"/>
    <w:rsid w:val="00474482"/>
    <w:rsid w:val="004745BD"/>
    <w:rsid w:val="00474B2E"/>
    <w:rsid w:val="00474CA2"/>
    <w:rsid w:val="00474E36"/>
    <w:rsid w:val="00475106"/>
    <w:rsid w:val="004751B9"/>
    <w:rsid w:val="0047552F"/>
    <w:rsid w:val="004759B8"/>
    <w:rsid w:val="004759E7"/>
    <w:rsid w:val="00475B20"/>
    <w:rsid w:val="00475C62"/>
    <w:rsid w:val="00475C9C"/>
    <w:rsid w:val="00475D19"/>
    <w:rsid w:val="00475D40"/>
    <w:rsid w:val="00475D88"/>
    <w:rsid w:val="00476222"/>
    <w:rsid w:val="004764EE"/>
    <w:rsid w:val="004766BA"/>
    <w:rsid w:val="00476720"/>
    <w:rsid w:val="0047678C"/>
    <w:rsid w:val="0047697F"/>
    <w:rsid w:val="00476CAE"/>
    <w:rsid w:val="00476DE2"/>
    <w:rsid w:val="00476F15"/>
    <w:rsid w:val="004770D7"/>
    <w:rsid w:val="0047710D"/>
    <w:rsid w:val="00477229"/>
    <w:rsid w:val="004773C3"/>
    <w:rsid w:val="00477484"/>
    <w:rsid w:val="004774F9"/>
    <w:rsid w:val="0047756B"/>
    <w:rsid w:val="00477AC4"/>
    <w:rsid w:val="00477ACC"/>
    <w:rsid w:val="00477C26"/>
    <w:rsid w:val="00477E26"/>
    <w:rsid w:val="00477EB9"/>
    <w:rsid w:val="00480177"/>
    <w:rsid w:val="004802E3"/>
    <w:rsid w:val="004803E2"/>
    <w:rsid w:val="004803E5"/>
    <w:rsid w:val="004803E6"/>
    <w:rsid w:val="004804B3"/>
    <w:rsid w:val="00480748"/>
    <w:rsid w:val="00480B8D"/>
    <w:rsid w:val="00480C84"/>
    <w:rsid w:val="00480DA3"/>
    <w:rsid w:val="00480E1F"/>
    <w:rsid w:val="00480FA0"/>
    <w:rsid w:val="00481109"/>
    <w:rsid w:val="00481281"/>
    <w:rsid w:val="00481684"/>
    <w:rsid w:val="0048190C"/>
    <w:rsid w:val="00481B30"/>
    <w:rsid w:val="00481EE3"/>
    <w:rsid w:val="00482033"/>
    <w:rsid w:val="004822D3"/>
    <w:rsid w:val="00482338"/>
    <w:rsid w:val="004823B5"/>
    <w:rsid w:val="004823DF"/>
    <w:rsid w:val="004824A3"/>
    <w:rsid w:val="0048251E"/>
    <w:rsid w:val="00482632"/>
    <w:rsid w:val="00482818"/>
    <w:rsid w:val="00482899"/>
    <w:rsid w:val="004828CB"/>
    <w:rsid w:val="0048309B"/>
    <w:rsid w:val="004835A9"/>
    <w:rsid w:val="00483677"/>
    <w:rsid w:val="004837D4"/>
    <w:rsid w:val="004839BC"/>
    <w:rsid w:val="00483D37"/>
    <w:rsid w:val="0048412E"/>
    <w:rsid w:val="0048449D"/>
    <w:rsid w:val="00484630"/>
    <w:rsid w:val="004846C1"/>
    <w:rsid w:val="00484893"/>
    <w:rsid w:val="00484A4C"/>
    <w:rsid w:val="00484A56"/>
    <w:rsid w:val="00484AE2"/>
    <w:rsid w:val="00484BD4"/>
    <w:rsid w:val="0048513D"/>
    <w:rsid w:val="0048531A"/>
    <w:rsid w:val="0048531D"/>
    <w:rsid w:val="00485599"/>
    <w:rsid w:val="0048598B"/>
    <w:rsid w:val="00485C46"/>
    <w:rsid w:val="00485CA0"/>
    <w:rsid w:val="00485D16"/>
    <w:rsid w:val="00485F74"/>
    <w:rsid w:val="00486856"/>
    <w:rsid w:val="00486890"/>
    <w:rsid w:val="00486AE0"/>
    <w:rsid w:val="00486D76"/>
    <w:rsid w:val="00486FD7"/>
    <w:rsid w:val="004871B2"/>
    <w:rsid w:val="00487371"/>
    <w:rsid w:val="004873C6"/>
    <w:rsid w:val="00487450"/>
    <w:rsid w:val="0048773E"/>
    <w:rsid w:val="00487794"/>
    <w:rsid w:val="00487AD7"/>
    <w:rsid w:val="00487FBF"/>
    <w:rsid w:val="00487FC3"/>
    <w:rsid w:val="0049007F"/>
    <w:rsid w:val="00490493"/>
    <w:rsid w:val="00490654"/>
    <w:rsid w:val="00490B81"/>
    <w:rsid w:val="00490C59"/>
    <w:rsid w:val="00490DC5"/>
    <w:rsid w:val="00490DFE"/>
    <w:rsid w:val="0049149E"/>
    <w:rsid w:val="004915D0"/>
    <w:rsid w:val="00491679"/>
    <w:rsid w:val="00491FE1"/>
    <w:rsid w:val="00491FF8"/>
    <w:rsid w:val="00492107"/>
    <w:rsid w:val="00492681"/>
    <w:rsid w:val="00492AB6"/>
    <w:rsid w:val="00492C23"/>
    <w:rsid w:val="00492DF4"/>
    <w:rsid w:val="00492F77"/>
    <w:rsid w:val="0049301C"/>
    <w:rsid w:val="004930CC"/>
    <w:rsid w:val="00493105"/>
    <w:rsid w:val="00493178"/>
    <w:rsid w:val="004935A0"/>
    <w:rsid w:val="00493855"/>
    <w:rsid w:val="00493A0B"/>
    <w:rsid w:val="00493FD1"/>
    <w:rsid w:val="00494086"/>
    <w:rsid w:val="00494443"/>
    <w:rsid w:val="0049451C"/>
    <w:rsid w:val="00494710"/>
    <w:rsid w:val="004949C2"/>
    <w:rsid w:val="00494AFD"/>
    <w:rsid w:val="00494CCE"/>
    <w:rsid w:val="00494D12"/>
    <w:rsid w:val="00494DB4"/>
    <w:rsid w:val="00494DD6"/>
    <w:rsid w:val="00494E01"/>
    <w:rsid w:val="00494EEB"/>
    <w:rsid w:val="00495202"/>
    <w:rsid w:val="004952AC"/>
    <w:rsid w:val="0049538B"/>
    <w:rsid w:val="0049580D"/>
    <w:rsid w:val="00495A1F"/>
    <w:rsid w:val="00495C6D"/>
    <w:rsid w:val="00495C77"/>
    <w:rsid w:val="00495DE9"/>
    <w:rsid w:val="00495DF5"/>
    <w:rsid w:val="00496409"/>
    <w:rsid w:val="00496845"/>
    <w:rsid w:val="004969BB"/>
    <w:rsid w:val="004969C1"/>
    <w:rsid w:val="00496A9C"/>
    <w:rsid w:val="00496B57"/>
    <w:rsid w:val="00496C74"/>
    <w:rsid w:val="00496C91"/>
    <w:rsid w:val="00496F3E"/>
    <w:rsid w:val="0049716D"/>
    <w:rsid w:val="0049728B"/>
    <w:rsid w:val="004974BF"/>
    <w:rsid w:val="0049752D"/>
    <w:rsid w:val="004977BF"/>
    <w:rsid w:val="00497865"/>
    <w:rsid w:val="00497B82"/>
    <w:rsid w:val="00497F35"/>
    <w:rsid w:val="004A0377"/>
    <w:rsid w:val="004A03B2"/>
    <w:rsid w:val="004A03C8"/>
    <w:rsid w:val="004A04AE"/>
    <w:rsid w:val="004A04EB"/>
    <w:rsid w:val="004A06C5"/>
    <w:rsid w:val="004A0D61"/>
    <w:rsid w:val="004A0E27"/>
    <w:rsid w:val="004A0FCC"/>
    <w:rsid w:val="004A1277"/>
    <w:rsid w:val="004A140B"/>
    <w:rsid w:val="004A1536"/>
    <w:rsid w:val="004A1793"/>
    <w:rsid w:val="004A182B"/>
    <w:rsid w:val="004A1B58"/>
    <w:rsid w:val="004A1C1F"/>
    <w:rsid w:val="004A1D0F"/>
    <w:rsid w:val="004A1EE1"/>
    <w:rsid w:val="004A1F76"/>
    <w:rsid w:val="004A2112"/>
    <w:rsid w:val="004A2279"/>
    <w:rsid w:val="004A22FC"/>
    <w:rsid w:val="004A2869"/>
    <w:rsid w:val="004A2951"/>
    <w:rsid w:val="004A2971"/>
    <w:rsid w:val="004A2CDB"/>
    <w:rsid w:val="004A2FD4"/>
    <w:rsid w:val="004A301C"/>
    <w:rsid w:val="004A327B"/>
    <w:rsid w:val="004A352E"/>
    <w:rsid w:val="004A35EC"/>
    <w:rsid w:val="004A38FD"/>
    <w:rsid w:val="004A3938"/>
    <w:rsid w:val="004A3AB1"/>
    <w:rsid w:val="004A3D4B"/>
    <w:rsid w:val="004A3DC3"/>
    <w:rsid w:val="004A3F64"/>
    <w:rsid w:val="004A3F97"/>
    <w:rsid w:val="004A41B3"/>
    <w:rsid w:val="004A4223"/>
    <w:rsid w:val="004A42F9"/>
    <w:rsid w:val="004A4643"/>
    <w:rsid w:val="004A476F"/>
    <w:rsid w:val="004A496C"/>
    <w:rsid w:val="004A501D"/>
    <w:rsid w:val="004A5047"/>
    <w:rsid w:val="004A50DE"/>
    <w:rsid w:val="004A52F0"/>
    <w:rsid w:val="004A5352"/>
    <w:rsid w:val="004A5865"/>
    <w:rsid w:val="004A5934"/>
    <w:rsid w:val="004A5969"/>
    <w:rsid w:val="004A5A0C"/>
    <w:rsid w:val="004A6076"/>
    <w:rsid w:val="004A6330"/>
    <w:rsid w:val="004A63C8"/>
    <w:rsid w:val="004A64A4"/>
    <w:rsid w:val="004A6533"/>
    <w:rsid w:val="004A65F7"/>
    <w:rsid w:val="004A6621"/>
    <w:rsid w:val="004A6674"/>
    <w:rsid w:val="004A67DC"/>
    <w:rsid w:val="004A6815"/>
    <w:rsid w:val="004A6985"/>
    <w:rsid w:val="004A7230"/>
    <w:rsid w:val="004A736B"/>
    <w:rsid w:val="004A7502"/>
    <w:rsid w:val="004A756C"/>
    <w:rsid w:val="004A762F"/>
    <w:rsid w:val="004A7AAA"/>
    <w:rsid w:val="004A7C22"/>
    <w:rsid w:val="004A7C98"/>
    <w:rsid w:val="004A7FE3"/>
    <w:rsid w:val="004B0161"/>
    <w:rsid w:val="004B01DD"/>
    <w:rsid w:val="004B0438"/>
    <w:rsid w:val="004B0495"/>
    <w:rsid w:val="004B08F9"/>
    <w:rsid w:val="004B0AAE"/>
    <w:rsid w:val="004B0AE6"/>
    <w:rsid w:val="004B0E83"/>
    <w:rsid w:val="004B0FF2"/>
    <w:rsid w:val="004B1492"/>
    <w:rsid w:val="004B1779"/>
    <w:rsid w:val="004B1824"/>
    <w:rsid w:val="004B18A4"/>
    <w:rsid w:val="004B18D7"/>
    <w:rsid w:val="004B1E8B"/>
    <w:rsid w:val="004B205B"/>
    <w:rsid w:val="004B22A6"/>
    <w:rsid w:val="004B2359"/>
    <w:rsid w:val="004B24D3"/>
    <w:rsid w:val="004B24DE"/>
    <w:rsid w:val="004B276F"/>
    <w:rsid w:val="004B2784"/>
    <w:rsid w:val="004B279C"/>
    <w:rsid w:val="004B29EF"/>
    <w:rsid w:val="004B2A2F"/>
    <w:rsid w:val="004B2B08"/>
    <w:rsid w:val="004B2E78"/>
    <w:rsid w:val="004B2F2E"/>
    <w:rsid w:val="004B2F39"/>
    <w:rsid w:val="004B2FBA"/>
    <w:rsid w:val="004B30C4"/>
    <w:rsid w:val="004B3161"/>
    <w:rsid w:val="004B3180"/>
    <w:rsid w:val="004B3294"/>
    <w:rsid w:val="004B36E3"/>
    <w:rsid w:val="004B373D"/>
    <w:rsid w:val="004B3869"/>
    <w:rsid w:val="004B38AD"/>
    <w:rsid w:val="004B3951"/>
    <w:rsid w:val="004B39D1"/>
    <w:rsid w:val="004B3A24"/>
    <w:rsid w:val="004B3A5B"/>
    <w:rsid w:val="004B3B6E"/>
    <w:rsid w:val="004B3C7A"/>
    <w:rsid w:val="004B3D62"/>
    <w:rsid w:val="004B3E09"/>
    <w:rsid w:val="004B3EAF"/>
    <w:rsid w:val="004B3EDC"/>
    <w:rsid w:val="004B3F30"/>
    <w:rsid w:val="004B4255"/>
    <w:rsid w:val="004B431C"/>
    <w:rsid w:val="004B4358"/>
    <w:rsid w:val="004B4464"/>
    <w:rsid w:val="004B465C"/>
    <w:rsid w:val="004B48E6"/>
    <w:rsid w:val="004B4955"/>
    <w:rsid w:val="004B49CC"/>
    <w:rsid w:val="004B4A7F"/>
    <w:rsid w:val="004B4BC7"/>
    <w:rsid w:val="004B4F0B"/>
    <w:rsid w:val="004B4F4C"/>
    <w:rsid w:val="004B50FE"/>
    <w:rsid w:val="004B5B70"/>
    <w:rsid w:val="004B5BC5"/>
    <w:rsid w:val="004B5C95"/>
    <w:rsid w:val="004B5EA1"/>
    <w:rsid w:val="004B5FB9"/>
    <w:rsid w:val="004B5FCA"/>
    <w:rsid w:val="004B63F4"/>
    <w:rsid w:val="004B652C"/>
    <w:rsid w:val="004B68BA"/>
    <w:rsid w:val="004B6AF8"/>
    <w:rsid w:val="004B6B28"/>
    <w:rsid w:val="004B6C77"/>
    <w:rsid w:val="004B6CA9"/>
    <w:rsid w:val="004B6FE2"/>
    <w:rsid w:val="004B700C"/>
    <w:rsid w:val="004B7011"/>
    <w:rsid w:val="004B70AD"/>
    <w:rsid w:val="004B7682"/>
    <w:rsid w:val="004B7905"/>
    <w:rsid w:val="004B792A"/>
    <w:rsid w:val="004B794D"/>
    <w:rsid w:val="004B7A0C"/>
    <w:rsid w:val="004B7A2B"/>
    <w:rsid w:val="004B7F0D"/>
    <w:rsid w:val="004B7F7C"/>
    <w:rsid w:val="004C018E"/>
    <w:rsid w:val="004C01AB"/>
    <w:rsid w:val="004C0445"/>
    <w:rsid w:val="004C0687"/>
    <w:rsid w:val="004C0728"/>
    <w:rsid w:val="004C0768"/>
    <w:rsid w:val="004C0A88"/>
    <w:rsid w:val="004C0E82"/>
    <w:rsid w:val="004C0FC7"/>
    <w:rsid w:val="004C110A"/>
    <w:rsid w:val="004C178D"/>
    <w:rsid w:val="004C1BE7"/>
    <w:rsid w:val="004C1BF1"/>
    <w:rsid w:val="004C1C5B"/>
    <w:rsid w:val="004C1E56"/>
    <w:rsid w:val="004C1EF4"/>
    <w:rsid w:val="004C1F79"/>
    <w:rsid w:val="004C2BB5"/>
    <w:rsid w:val="004C2EDC"/>
    <w:rsid w:val="004C308C"/>
    <w:rsid w:val="004C3133"/>
    <w:rsid w:val="004C31CA"/>
    <w:rsid w:val="004C3642"/>
    <w:rsid w:val="004C39AD"/>
    <w:rsid w:val="004C39E1"/>
    <w:rsid w:val="004C3B0D"/>
    <w:rsid w:val="004C3C89"/>
    <w:rsid w:val="004C3D18"/>
    <w:rsid w:val="004C3F18"/>
    <w:rsid w:val="004C3FDB"/>
    <w:rsid w:val="004C4084"/>
    <w:rsid w:val="004C40BA"/>
    <w:rsid w:val="004C4290"/>
    <w:rsid w:val="004C4443"/>
    <w:rsid w:val="004C46B8"/>
    <w:rsid w:val="004C47D0"/>
    <w:rsid w:val="004C4C95"/>
    <w:rsid w:val="004C4CDB"/>
    <w:rsid w:val="004C5625"/>
    <w:rsid w:val="004C568D"/>
    <w:rsid w:val="004C56D9"/>
    <w:rsid w:val="004C57B8"/>
    <w:rsid w:val="004C5C68"/>
    <w:rsid w:val="004C6004"/>
    <w:rsid w:val="004C6181"/>
    <w:rsid w:val="004C6413"/>
    <w:rsid w:val="004C6424"/>
    <w:rsid w:val="004C66D9"/>
    <w:rsid w:val="004C6808"/>
    <w:rsid w:val="004C6968"/>
    <w:rsid w:val="004C6A02"/>
    <w:rsid w:val="004C6AFF"/>
    <w:rsid w:val="004C6BBF"/>
    <w:rsid w:val="004C6BFE"/>
    <w:rsid w:val="004C6C9F"/>
    <w:rsid w:val="004C6E0F"/>
    <w:rsid w:val="004C7059"/>
    <w:rsid w:val="004C7119"/>
    <w:rsid w:val="004C71A3"/>
    <w:rsid w:val="004C71D8"/>
    <w:rsid w:val="004C739B"/>
    <w:rsid w:val="004C74D1"/>
    <w:rsid w:val="004C77A3"/>
    <w:rsid w:val="004C78A2"/>
    <w:rsid w:val="004C7B11"/>
    <w:rsid w:val="004C7BB7"/>
    <w:rsid w:val="004C7C1D"/>
    <w:rsid w:val="004C7DF3"/>
    <w:rsid w:val="004C7F71"/>
    <w:rsid w:val="004D0300"/>
    <w:rsid w:val="004D0328"/>
    <w:rsid w:val="004D05BF"/>
    <w:rsid w:val="004D0728"/>
    <w:rsid w:val="004D07AC"/>
    <w:rsid w:val="004D0861"/>
    <w:rsid w:val="004D089A"/>
    <w:rsid w:val="004D0ABE"/>
    <w:rsid w:val="004D0C6A"/>
    <w:rsid w:val="004D0DC6"/>
    <w:rsid w:val="004D0E90"/>
    <w:rsid w:val="004D1045"/>
    <w:rsid w:val="004D107F"/>
    <w:rsid w:val="004D1870"/>
    <w:rsid w:val="004D1915"/>
    <w:rsid w:val="004D1DC2"/>
    <w:rsid w:val="004D1E4D"/>
    <w:rsid w:val="004D2009"/>
    <w:rsid w:val="004D2071"/>
    <w:rsid w:val="004D2103"/>
    <w:rsid w:val="004D2388"/>
    <w:rsid w:val="004D23AB"/>
    <w:rsid w:val="004D2707"/>
    <w:rsid w:val="004D2826"/>
    <w:rsid w:val="004D2AC2"/>
    <w:rsid w:val="004D2B0A"/>
    <w:rsid w:val="004D2CA5"/>
    <w:rsid w:val="004D2DC4"/>
    <w:rsid w:val="004D302B"/>
    <w:rsid w:val="004D30A8"/>
    <w:rsid w:val="004D3496"/>
    <w:rsid w:val="004D3526"/>
    <w:rsid w:val="004D3569"/>
    <w:rsid w:val="004D357E"/>
    <w:rsid w:val="004D3601"/>
    <w:rsid w:val="004D364F"/>
    <w:rsid w:val="004D3688"/>
    <w:rsid w:val="004D3C9A"/>
    <w:rsid w:val="004D3F0E"/>
    <w:rsid w:val="004D40C1"/>
    <w:rsid w:val="004D4122"/>
    <w:rsid w:val="004D4139"/>
    <w:rsid w:val="004D4205"/>
    <w:rsid w:val="004D4278"/>
    <w:rsid w:val="004D4636"/>
    <w:rsid w:val="004D4656"/>
    <w:rsid w:val="004D4758"/>
    <w:rsid w:val="004D47F0"/>
    <w:rsid w:val="004D4B91"/>
    <w:rsid w:val="004D525B"/>
    <w:rsid w:val="004D5EC4"/>
    <w:rsid w:val="004D5F15"/>
    <w:rsid w:val="004D5F4D"/>
    <w:rsid w:val="004D625D"/>
    <w:rsid w:val="004D637B"/>
    <w:rsid w:val="004D65D3"/>
    <w:rsid w:val="004D6617"/>
    <w:rsid w:val="004D66C4"/>
    <w:rsid w:val="004D676B"/>
    <w:rsid w:val="004D68EE"/>
    <w:rsid w:val="004D6A42"/>
    <w:rsid w:val="004D71F9"/>
    <w:rsid w:val="004D7D21"/>
    <w:rsid w:val="004D7F0F"/>
    <w:rsid w:val="004E06F2"/>
    <w:rsid w:val="004E0775"/>
    <w:rsid w:val="004E0ABC"/>
    <w:rsid w:val="004E0C46"/>
    <w:rsid w:val="004E0C69"/>
    <w:rsid w:val="004E0FE8"/>
    <w:rsid w:val="004E10C2"/>
    <w:rsid w:val="004E11F4"/>
    <w:rsid w:val="004E1777"/>
    <w:rsid w:val="004E1ACD"/>
    <w:rsid w:val="004E1B1C"/>
    <w:rsid w:val="004E1C98"/>
    <w:rsid w:val="004E1DE7"/>
    <w:rsid w:val="004E1F9B"/>
    <w:rsid w:val="004E20B6"/>
    <w:rsid w:val="004E2165"/>
    <w:rsid w:val="004E21B6"/>
    <w:rsid w:val="004E2441"/>
    <w:rsid w:val="004E2934"/>
    <w:rsid w:val="004E2C26"/>
    <w:rsid w:val="004E2E1D"/>
    <w:rsid w:val="004E2E3C"/>
    <w:rsid w:val="004E30E1"/>
    <w:rsid w:val="004E3149"/>
    <w:rsid w:val="004E35EE"/>
    <w:rsid w:val="004E3959"/>
    <w:rsid w:val="004E3DD9"/>
    <w:rsid w:val="004E3E6B"/>
    <w:rsid w:val="004E3FB7"/>
    <w:rsid w:val="004E4906"/>
    <w:rsid w:val="004E4957"/>
    <w:rsid w:val="004E49F7"/>
    <w:rsid w:val="004E4BE6"/>
    <w:rsid w:val="004E4D32"/>
    <w:rsid w:val="004E5287"/>
    <w:rsid w:val="004E52D5"/>
    <w:rsid w:val="004E531C"/>
    <w:rsid w:val="004E566F"/>
    <w:rsid w:val="004E57AC"/>
    <w:rsid w:val="004E58F9"/>
    <w:rsid w:val="004E5916"/>
    <w:rsid w:val="004E5BF9"/>
    <w:rsid w:val="004E6134"/>
    <w:rsid w:val="004E6453"/>
    <w:rsid w:val="004E6518"/>
    <w:rsid w:val="004E681C"/>
    <w:rsid w:val="004E68A8"/>
    <w:rsid w:val="004E6989"/>
    <w:rsid w:val="004E6AE5"/>
    <w:rsid w:val="004E6C0E"/>
    <w:rsid w:val="004E6FD4"/>
    <w:rsid w:val="004E705D"/>
    <w:rsid w:val="004E7397"/>
    <w:rsid w:val="004E7633"/>
    <w:rsid w:val="004E76A0"/>
    <w:rsid w:val="004E77F0"/>
    <w:rsid w:val="004E7925"/>
    <w:rsid w:val="004E79DC"/>
    <w:rsid w:val="004F0366"/>
    <w:rsid w:val="004F03ED"/>
    <w:rsid w:val="004F05DF"/>
    <w:rsid w:val="004F091F"/>
    <w:rsid w:val="004F0A84"/>
    <w:rsid w:val="004F102B"/>
    <w:rsid w:val="004F1245"/>
    <w:rsid w:val="004F12AF"/>
    <w:rsid w:val="004F12FC"/>
    <w:rsid w:val="004F16C8"/>
    <w:rsid w:val="004F1727"/>
    <w:rsid w:val="004F1812"/>
    <w:rsid w:val="004F1929"/>
    <w:rsid w:val="004F1ACA"/>
    <w:rsid w:val="004F1CB3"/>
    <w:rsid w:val="004F1D0A"/>
    <w:rsid w:val="004F1DEB"/>
    <w:rsid w:val="004F1DFE"/>
    <w:rsid w:val="004F23C2"/>
    <w:rsid w:val="004F26C2"/>
    <w:rsid w:val="004F26E8"/>
    <w:rsid w:val="004F27E4"/>
    <w:rsid w:val="004F2885"/>
    <w:rsid w:val="004F2887"/>
    <w:rsid w:val="004F2B6B"/>
    <w:rsid w:val="004F2CA4"/>
    <w:rsid w:val="004F2E72"/>
    <w:rsid w:val="004F3086"/>
    <w:rsid w:val="004F3523"/>
    <w:rsid w:val="004F35AD"/>
    <w:rsid w:val="004F373E"/>
    <w:rsid w:val="004F39BB"/>
    <w:rsid w:val="004F3B9E"/>
    <w:rsid w:val="004F3BAF"/>
    <w:rsid w:val="004F3D6F"/>
    <w:rsid w:val="004F3DE5"/>
    <w:rsid w:val="004F3E5E"/>
    <w:rsid w:val="004F3F19"/>
    <w:rsid w:val="004F4027"/>
    <w:rsid w:val="004F40DF"/>
    <w:rsid w:val="004F4310"/>
    <w:rsid w:val="004F4A27"/>
    <w:rsid w:val="004F4CC7"/>
    <w:rsid w:val="004F5106"/>
    <w:rsid w:val="004F5305"/>
    <w:rsid w:val="004F5497"/>
    <w:rsid w:val="004F5A21"/>
    <w:rsid w:val="004F5A9B"/>
    <w:rsid w:val="004F5EA0"/>
    <w:rsid w:val="004F5F0E"/>
    <w:rsid w:val="004F5F7D"/>
    <w:rsid w:val="004F63E2"/>
    <w:rsid w:val="004F6461"/>
    <w:rsid w:val="004F6550"/>
    <w:rsid w:val="004F688C"/>
    <w:rsid w:val="004F69AF"/>
    <w:rsid w:val="004F6A2A"/>
    <w:rsid w:val="004F6F8D"/>
    <w:rsid w:val="004F708A"/>
    <w:rsid w:val="004F715A"/>
    <w:rsid w:val="004F7213"/>
    <w:rsid w:val="004F7325"/>
    <w:rsid w:val="004F7380"/>
    <w:rsid w:val="004F7676"/>
    <w:rsid w:val="004F7786"/>
    <w:rsid w:val="004F7C18"/>
    <w:rsid w:val="004F7D3D"/>
    <w:rsid w:val="005001B6"/>
    <w:rsid w:val="00500D1C"/>
    <w:rsid w:val="00500D97"/>
    <w:rsid w:val="00500F89"/>
    <w:rsid w:val="0050103D"/>
    <w:rsid w:val="00501123"/>
    <w:rsid w:val="0050133C"/>
    <w:rsid w:val="005014B7"/>
    <w:rsid w:val="005016B8"/>
    <w:rsid w:val="005018A8"/>
    <w:rsid w:val="00501DEC"/>
    <w:rsid w:val="00501F46"/>
    <w:rsid w:val="00502126"/>
    <w:rsid w:val="0050222D"/>
    <w:rsid w:val="005022D9"/>
    <w:rsid w:val="00502476"/>
    <w:rsid w:val="005025ED"/>
    <w:rsid w:val="0050291A"/>
    <w:rsid w:val="00503107"/>
    <w:rsid w:val="005031B3"/>
    <w:rsid w:val="005033BE"/>
    <w:rsid w:val="005034D4"/>
    <w:rsid w:val="00503540"/>
    <w:rsid w:val="00503714"/>
    <w:rsid w:val="005039F6"/>
    <w:rsid w:val="00503CB6"/>
    <w:rsid w:val="00503D90"/>
    <w:rsid w:val="0050418E"/>
    <w:rsid w:val="005041C7"/>
    <w:rsid w:val="0050424C"/>
    <w:rsid w:val="0050433B"/>
    <w:rsid w:val="005044BD"/>
    <w:rsid w:val="005044BE"/>
    <w:rsid w:val="005047A0"/>
    <w:rsid w:val="0050481C"/>
    <w:rsid w:val="0050496A"/>
    <w:rsid w:val="00504991"/>
    <w:rsid w:val="00504ABF"/>
    <w:rsid w:val="00504E27"/>
    <w:rsid w:val="00504F58"/>
    <w:rsid w:val="00504FAA"/>
    <w:rsid w:val="0050517D"/>
    <w:rsid w:val="005051CD"/>
    <w:rsid w:val="005059CB"/>
    <w:rsid w:val="00505C6D"/>
    <w:rsid w:val="00505F0C"/>
    <w:rsid w:val="00506551"/>
    <w:rsid w:val="005066C7"/>
    <w:rsid w:val="005067B8"/>
    <w:rsid w:val="005069B2"/>
    <w:rsid w:val="00506C3C"/>
    <w:rsid w:val="00506DDE"/>
    <w:rsid w:val="00506EAD"/>
    <w:rsid w:val="00506ECB"/>
    <w:rsid w:val="00506FFF"/>
    <w:rsid w:val="005073B2"/>
    <w:rsid w:val="0050771E"/>
    <w:rsid w:val="0050774E"/>
    <w:rsid w:val="00507913"/>
    <w:rsid w:val="0050793B"/>
    <w:rsid w:val="00507B5F"/>
    <w:rsid w:val="00507EC0"/>
    <w:rsid w:val="00510168"/>
    <w:rsid w:val="00510281"/>
    <w:rsid w:val="0051028F"/>
    <w:rsid w:val="005108E8"/>
    <w:rsid w:val="00510B4B"/>
    <w:rsid w:val="00510C42"/>
    <w:rsid w:val="00510D61"/>
    <w:rsid w:val="00511154"/>
    <w:rsid w:val="00511377"/>
    <w:rsid w:val="0051143D"/>
    <w:rsid w:val="005115B3"/>
    <w:rsid w:val="005119C9"/>
    <w:rsid w:val="005121BE"/>
    <w:rsid w:val="005126F5"/>
    <w:rsid w:val="00512811"/>
    <w:rsid w:val="00512820"/>
    <w:rsid w:val="00512AA6"/>
    <w:rsid w:val="00512F53"/>
    <w:rsid w:val="00512FB4"/>
    <w:rsid w:val="005136C7"/>
    <w:rsid w:val="00513993"/>
    <w:rsid w:val="005139E9"/>
    <w:rsid w:val="00513FE4"/>
    <w:rsid w:val="0051407E"/>
    <w:rsid w:val="00514192"/>
    <w:rsid w:val="0051431E"/>
    <w:rsid w:val="00514414"/>
    <w:rsid w:val="00514437"/>
    <w:rsid w:val="0051472D"/>
    <w:rsid w:val="005149FB"/>
    <w:rsid w:val="00515593"/>
    <w:rsid w:val="0051570C"/>
    <w:rsid w:val="005157A7"/>
    <w:rsid w:val="005157EC"/>
    <w:rsid w:val="00515907"/>
    <w:rsid w:val="00515DF1"/>
    <w:rsid w:val="005160B4"/>
    <w:rsid w:val="0051616E"/>
    <w:rsid w:val="005162AE"/>
    <w:rsid w:val="0051631E"/>
    <w:rsid w:val="005165D9"/>
    <w:rsid w:val="00516608"/>
    <w:rsid w:val="005169AD"/>
    <w:rsid w:val="005169C4"/>
    <w:rsid w:val="00516A49"/>
    <w:rsid w:val="00516AC2"/>
    <w:rsid w:val="00516E42"/>
    <w:rsid w:val="0051718F"/>
    <w:rsid w:val="00517709"/>
    <w:rsid w:val="005177B2"/>
    <w:rsid w:val="0051781C"/>
    <w:rsid w:val="00517862"/>
    <w:rsid w:val="00517A3A"/>
    <w:rsid w:val="00517B9A"/>
    <w:rsid w:val="00517BBD"/>
    <w:rsid w:val="005203CC"/>
    <w:rsid w:val="00520A26"/>
    <w:rsid w:val="00520B0B"/>
    <w:rsid w:val="00520BC9"/>
    <w:rsid w:val="00520DC3"/>
    <w:rsid w:val="00520EF4"/>
    <w:rsid w:val="00521088"/>
    <w:rsid w:val="00521094"/>
    <w:rsid w:val="0052118F"/>
    <w:rsid w:val="005212F1"/>
    <w:rsid w:val="0052135A"/>
    <w:rsid w:val="00521361"/>
    <w:rsid w:val="005214A8"/>
    <w:rsid w:val="005214EA"/>
    <w:rsid w:val="00521534"/>
    <w:rsid w:val="005215A8"/>
    <w:rsid w:val="00521617"/>
    <w:rsid w:val="005216B0"/>
    <w:rsid w:val="00521E7E"/>
    <w:rsid w:val="00522206"/>
    <w:rsid w:val="00522217"/>
    <w:rsid w:val="0052225F"/>
    <w:rsid w:val="005222A8"/>
    <w:rsid w:val="00522365"/>
    <w:rsid w:val="00522642"/>
    <w:rsid w:val="0052270D"/>
    <w:rsid w:val="00522E75"/>
    <w:rsid w:val="00522E85"/>
    <w:rsid w:val="00523127"/>
    <w:rsid w:val="005232BE"/>
    <w:rsid w:val="00523461"/>
    <w:rsid w:val="0052354A"/>
    <w:rsid w:val="0052374C"/>
    <w:rsid w:val="00523845"/>
    <w:rsid w:val="005238BC"/>
    <w:rsid w:val="00523B6D"/>
    <w:rsid w:val="00523C64"/>
    <w:rsid w:val="00523C89"/>
    <w:rsid w:val="00523CCA"/>
    <w:rsid w:val="005240C4"/>
    <w:rsid w:val="005240CB"/>
    <w:rsid w:val="005240E0"/>
    <w:rsid w:val="005242F6"/>
    <w:rsid w:val="0052441F"/>
    <w:rsid w:val="005245FF"/>
    <w:rsid w:val="005246AF"/>
    <w:rsid w:val="00524722"/>
    <w:rsid w:val="0052473C"/>
    <w:rsid w:val="005249DF"/>
    <w:rsid w:val="00524A1C"/>
    <w:rsid w:val="00524F62"/>
    <w:rsid w:val="005251FC"/>
    <w:rsid w:val="005252BC"/>
    <w:rsid w:val="00525412"/>
    <w:rsid w:val="0052556D"/>
    <w:rsid w:val="0052558E"/>
    <w:rsid w:val="005256B2"/>
    <w:rsid w:val="0052599E"/>
    <w:rsid w:val="005259A3"/>
    <w:rsid w:val="00525A7E"/>
    <w:rsid w:val="00525A81"/>
    <w:rsid w:val="00525B4D"/>
    <w:rsid w:val="00525BAB"/>
    <w:rsid w:val="00525C42"/>
    <w:rsid w:val="00525E6A"/>
    <w:rsid w:val="00525F02"/>
    <w:rsid w:val="005262B0"/>
    <w:rsid w:val="00526411"/>
    <w:rsid w:val="00526CFC"/>
    <w:rsid w:val="00526DE0"/>
    <w:rsid w:val="005270D1"/>
    <w:rsid w:val="005272C0"/>
    <w:rsid w:val="005274F1"/>
    <w:rsid w:val="005277E3"/>
    <w:rsid w:val="0052793B"/>
    <w:rsid w:val="00527B2C"/>
    <w:rsid w:val="005300C8"/>
    <w:rsid w:val="00530239"/>
    <w:rsid w:val="0053037B"/>
    <w:rsid w:val="0053045B"/>
    <w:rsid w:val="005305CC"/>
    <w:rsid w:val="00530656"/>
    <w:rsid w:val="005306B9"/>
    <w:rsid w:val="005306EF"/>
    <w:rsid w:val="005307E1"/>
    <w:rsid w:val="00530AAE"/>
    <w:rsid w:val="00530BE3"/>
    <w:rsid w:val="00530DE7"/>
    <w:rsid w:val="00531204"/>
    <w:rsid w:val="005315C4"/>
    <w:rsid w:val="005317D2"/>
    <w:rsid w:val="00531B94"/>
    <w:rsid w:val="00531C75"/>
    <w:rsid w:val="00531D2B"/>
    <w:rsid w:val="00531D54"/>
    <w:rsid w:val="00532231"/>
    <w:rsid w:val="00532295"/>
    <w:rsid w:val="00532425"/>
    <w:rsid w:val="005328E6"/>
    <w:rsid w:val="00532A55"/>
    <w:rsid w:val="005332DC"/>
    <w:rsid w:val="00533770"/>
    <w:rsid w:val="00533977"/>
    <w:rsid w:val="00533BAE"/>
    <w:rsid w:val="00533CF6"/>
    <w:rsid w:val="00533D50"/>
    <w:rsid w:val="00533FE4"/>
    <w:rsid w:val="0053400F"/>
    <w:rsid w:val="005342C8"/>
    <w:rsid w:val="00534398"/>
    <w:rsid w:val="005343C6"/>
    <w:rsid w:val="00534405"/>
    <w:rsid w:val="0053451A"/>
    <w:rsid w:val="0053485F"/>
    <w:rsid w:val="00534B45"/>
    <w:rsid w:val="00534C80"/>
    <w:rsid w:val="00534F56"/>
    <w:rsid w:val="005350F5"/>
    <w:rsid w:val="00535286"/>
    <w:rsid w:val="0053532F"/>
    <w:rsid w:val="005354AB"/>
    <w:rsid w:val="00535620"/>
    <w:rsid w:val="00535B71"/>
    <w:rsid w:val="00535BB9"/>
    <w:rsid w:val="005361BA"/>
    <w:rsid w:val="005361C2"/>
    <w:rsid w:val="0053629E"/>
    <w:rsid w:val="00536594"/>
    <w:rsid w:val="0053689B"/>
    <w:rsid w:val="00536B08"/>
    <w:rsid w:val="00536B39"/>
    <w:rsid w:val="00536BF2"/>
    <w:rsid w:val="00536C46"/>
    <w:rsid w:val="00537073"/>
    <w:rsid w:val="005371DD"/>
    <w:rsid w:val="00537584"/>
    <w:rsid w:val="00537A73"/>
    <w:rsid w:val="00537AC0"/>
    <w:rsid w:val="00537E49"/>
    <w:rsid w:val="005406E9"/>
    <w:rsid w:val="005407AF"/>
    <w:rsid w:val="005407B4"/>
    <w:rsid w:val="00540AA0"/>
    <w:rsid w:val="00540BBF"/>
    <w:rsid w:val="00540C47"/>
    <w:rsid w:val="00540F11"/>
    <w:rsid w:val="00540F3B"/>
    <w:rsid w:val="005414CB"/>
    <w:rsid w:val="005418CB"/>
    <w:rsid w:val="005418E9"/>
    <w:rsid w:val="00541C4B"/>
    <w:rsid w:val="00541D55"/>
    <w:rsid w:val="00542723"/>
    <w:rsid w:val="005427C2"/>
    <w:rsid w:val="00542D12"/>
    <w:rsid w:val="00542E9B"/>
    <w:rsid w:val="00543060"/>
    <w:rsid w:val="005431D7"/>
    <w:rsid w:val="00543273"/>
    <w:rsid w:val="00543354"/>
    <w:rsid w:val="00543433"/>
    <w:rsid w:val="0054348F"/>
    <w:rsid w:val="00543558"/>
    <w:rsid w:val="00543761"/>
    <w:rsid w:val="00543C82"/>
    <w:rsid w:val="00543D79"/>
    <w:rsid w:val="00543E4B"/>
    <w:rsid w:val="00544257"/>
    <w:rsid w:val="00544BBD"/>
    <w:rsid w:val="00544C83"/>
    <w:rsid w:val="00544CDD"/>
    <w:rsid w:val="00544D8E"/>
    <w:rsid w:val="00544DB0"/>
    <w:rsid w:val="00544ECA"/>
    <w:rsid w:val="00545120"/>
    <w:rsid w:val="0054539D"/>
    <w:rsid w:val="00545494"/>
    <w:rsid w:val="005454AF"/>
    <w:rsid w:val="00545506"/>
    <w:rsid w:val="00545661"/>
    <w:rsid w:val="0054579B"/>
    <w:rsid w:val="005458A8"/>
    <w:rsid w:val="00545950"/>
    <w:rsid w:val="00545956"/>
    <w:rsid w:val="00545BCC"/>
    <w:rsid w:val="00545C18"/>
    <w:rsid w:val="00545CB7"/>
    <w:rsid w:val="00545D4B"/>
    <w:rsid w:val="00545EDD"/>
    <w:rsid w:val="00546093"/>
    <w:rsid w:val="0054634A"/>
    <w:rsid w:val="005463B5"/>
    <w:rsid w:val="005468D9"/>
    <w:rsid w:val="005469BA"/>
    <w:rsid w:val="00546C1F"/>
    <w:rsid w:val="00547153"/>
    <w:rsid w:val="00547192"/>
    <w:rsid w:val="0054728B"/>
    <w:rsid w:val="005474B3"/>
    <w:rsid w:val="0054771D"/>
    <w:rsid w:val="00547846"/>
    <w:rsid w:val="00547A2C"/>
    <w:rsid w:val="00547D61"/>
    <w:rsid w:val="00547E31"/>
    <w:rsid w:val="00547FD2"/>
    <w:rsid w:val="00550116"/>
    <w:rsid w:val="005501E8"/>
    <w:rsid w:val="0055079B"/>
    <w:rsid w:val="005507B1"/>
    <w:rsid w:val="00550CF3"/>
    <w:rsid w:val="00550D10"/>
    <w:rsid w:val="00550DBF"/>
    <w:rsid w:val="00550E4D"/>
    <w:rsid w:val="00550EF4"/>
    <w:rsid w:val="00550FBC"/>
    <w:rsid w:val="005510BA"/>
    <w:rsid w:val="005512F4"/>
    <w:rsid w:val="0055134D"/>
    <w:rsid w:val="00551420"/>
    <w:rsid w:val="00551689"/>
    <w:rsid w:val="0055182B"/>
    <w:rsid w:val="005519CD"/>
    <w:rsid w:val="00551B0E"/>
    <w:rsid w:val="00551BDC"/>
    <w:rsid w:val="00551D9D"/>
    <w:rsid w:val="00551E5F"/>
    <w:rsid w:val="0055204B"/>
    <w:rsid w:val="005522F3"/>
    <w:rsid w:val="00552347"/>
    <w:rsid w:val="005523F4"/>
    <w:rsid w:val="00552521"/>
    <w:rsid w:val="005527A7"/>
    <w:rsid w:val="00552AB5"/>
    <w:rsid w:val="00552B8E"/>
    <w:rsid w:val="00552CB6"/>
    <w:rsid w:val="00552D1E"/>
    <w:rsid w:val="00552E28"/>
    <w:rsid w:val="00552EC7"/>
    <w:rsid w:val="0055300D"/>
    <w:rsid w:val="00553228"/>
    <w:rsid w:val="00553367"/>
    <w:rsid w:val="0055345F"/>
    <w:rsid w:val="00553505"/>
    <w:rsid w:val="00553514"/>
    <w:rsid w:val="005535A8"/>
    <w:rsid w:val="0055361F"/>
    <w:rsid w:val="00553756"/>
    <w:rsid w:val="00553865"/>
    <w:rsid w:val="00553983"/>
    <w:rsid w:val="0055398F"/>
    <w:rsid w:val="005539B9"/>
    <w:rsid w:val="00553A5A"/>
    <w:rsid w:val="00553D14"/>
    <w:rsid w:val="0055450B"/>
    <w:rsid w:val="00554530"/>
    <w:rsid w:val="00554560"/>
    <w:rsid w:val="00554A45"/>
    <w:rsid w:val="00554C28"/>
    <w:rsid w:val="00554F5A"/>
    <w:rsid w:val="00554FEA"/>
    <w:rsid w:val="00555638"/>
    <w:rsid w:val="0055567E"/>
    <w:rsid w:val="00555782"/>
    <w:rsid w:val="005559B6"/>
    <w:rsid w:val="00555A81"/>
    <w:rsid w:val="00555B22"/>
    <w:rsid w:val="00555CEC"/>
    <w:rsid w:val="00555CED"/>
    <w:rsid w:val="00555ED6"/>
    <w:rsid w:val="00556157"/>
    <w:rsid w:val="005562E5"/>
    <w:rsid w:val="005563D5"/>
    <w:rsid w:val="005566B7"/>
    <w:rsid w:val="00556B65"/>
    <w:rsid w:val="00556E9D"/>
    <w:rsid w:val="005570DB"/>
    <w:rsid w:val="0055727D"/>
    <w:rsid w:val="0055787C"/>
    <w:rsid w:val="00557A48"/>
    <w:rsid w:val="00557AD1"/>
    <w:rsid w:val="00557E50"/>
    <w:rsid w:val="005600A0"/>
    <w:rsid w:val="005601A4"/>
    <w:rsid w:val="00560569"/>
    <w:rsid w:val="00560591"/>
    <w:rsid w:val="0056085F"/>
    <w:rsid w:val="00560900"/>
    <w:rsid w:val="0056090B"/>
    <w:rsid w:val="00560A3F"/>
    <w:rsid w:val="00560BE6"/>
    <w:rsid w:val="00560D40"/>
    <w:rsid w:val="00560E13"/>
    <w:rsid w:val="00560F94"/>
    <w:rsid w:val="00561238"/>
    <w:rsid w:val="0056126C"/>
    <w:rsid w:val="005614DE"/>
    <w:rsid w:val="005617E8"/>
    <w:rsid w:val="0056187E"/>
    <w:rsid w:val="005618C0"/>
    <w:rsid w:val="00561FB4"/>
    <w:rsid w:val="00562240"/>
    <w:rsid w:val="0056229E"/>
    <w:rsid w:val="005624C5"/>
    <w:rsid w:val="005624D4"/>
    <w:rsid w:val="005625B2"/>
    <w:rsid w:val="0056278F"/>
    <w:rsid w:val="00562800"/>
    <w:rsid w:val="00562907"/>
    <w:rsid w:val="0056293F"/>
    <w:rsid w:val="00562AE0"/>
    <w:rsid w:val="00562DC8"/>
    <w:rsid w:val="00562E49"/>
    <w:rsid w:val="00562F9E"/>
    <w:rsid w:val="005631AA"/>
    <w:rsid w:val="00563632"/>
    <w:rsid w:val="0056381A"/>
    <w:rsid w:val="00563A54"/>
    <w:rsid w:val="00563AA0"/>
    <w:rsid w:val="00563B69"/>
    <w:rsid w:val="00563E2F"/>
    <w:rsid w:val="00563F2A"/>
    <w:rsid w:val="00563F5E"/>
    <w:rsid w:val="00564328"/>
    <w:rsid w:val="005646C6"/>
    <w:rsid w:val="00564856"/>
    <w:rsid w:val="00564925"/>
    <w:rsid w:val="00564A62"/>
    <w:rsid w:val="00564F12"/>
    <w:rsid w:val="0056522E"/>
    <w:rsid w:val="005653A7"/>
    <w:rsid w:val="005653B8"/>
    <w:rsid w:val="005653F9"/>
    <w:rsid w:val="00565B46"/>
    <w:rsid w:val="00565DF8"/>
    <w:rsid w:val="00565F63"/>
    <w:rsid w:val="00566097"/>
    <w:rsid w:val="005660EF"/>
    <w:rsid w:val="00566425"/>
    <w:rsid w:val="005665F8"/>
    <w:rsid w:val="0056681C"/>
    <w:rsid w:val="0056682F"/>
    <w:rsid w:val="00566B19"/>
    <w:rsid w:val="00566F32"/>
    <w:rsid w:val="00566F92"/>
    <w:rsid w:val="005672AB"/>
    <w:rsid w:val="00567492"/>
    <w:rsid w:val="00567532"/>
    <w:rsid w:val="00567E55"/>
    <w:rsid w:val="0057009D"/>
    <w:rsid w:val="005700AA"/>
    <w:rsid w:val="00570308"/>
    <w:rsid w:val="00570335"/>
    <w:rsid w:val="0057038D"/>
    <w:rsid w:val="005703B8"/>
    <w:rsid w:val="005703CA"/>
    <w:rsid w:val="00570514"/>
    <w:rsid w:val="005705A7"/>
    <w:rsid w:val="00570834"/>
    <w:rsid w:val="00570EB7"/>
    <w:rsid w:val="00570EEF"/>
    <w:rsid w:val="00571022"/>
    <w:rsid w:val="0057157F"/>
    <w:rsid w:val="005715AC"/>
    <w:rsid w:val="005716DE"/>
    <w:rsid w:val="00571CED"/>
    <w:rsid w:val="00571CF5"/>
    <w:rsid w:val="00572095"/>
    <w:rsid w:val="00572165"/>
    <w:rsid w:val="00572536"/>
    <w:rsid w:val="0057281B"/>
    <w:rsid w:val="0057296C"/>
    <w:rsid w:val="00572994"/>
    <w:rsid w:val="005729F4"/>
    <w:rsid w:val="005729F9"/>
    <w:rsid w:val="00572E24"/>
    <w:rsid w:val="00572F29"/>
    <w:rsid w:val="00573037"/>
    <w:rsid w:val="00573362"/>
    <w:rsid w:val="00573553"/>
    <w:rsid w:val="00573640"/>
    <w:rsid w:val="005738AF"/>
    <w:rsid w:val="005738BF"/>
    <w:rsid w:val="00573A7C"/>
    <w:rsid w:val="00573B22"/>
    <w:rsid w:val="00573C4C"/>
    <w:rsid w:val="0057412F"/>
    <w:rsid w:val="0057471B"/>
    <w:rsid w:val="00574828"/>
    <w:rsid w:val="005748C0"/>
    <w:rsid w:val="005749F0"/>
    <w:rsid w:val="00574BC5"/>
    <w:rsid w:val="00574FF0"/>
    <w:rsid w:val="00575642"/>
    <w:rsid w:val="005757BF"/>
    <w:rsid w:val="00576189"/>
    <w:rsid w:val="0057643C"/>
    <w:rsid w:val="0057672B"/>
    <w:rsid w:val="005768A4"/>
    <w:rsid w:val="00576903"/>
    <w:rsid w:val="00576C1F"/>
    <w:rsid w:val="00577362"/>
    <w:rsid w:val="005773CE"/>
    <w:rsid w:val="00577514"/>
    <w:rsid w:val="00577AAC"/>
    <w:rsid w:val="00577ED1"/>
    <w:rsid w:val="005802B1"/>
    <w:rsid w:val="005809F9"/>
    <w:rsid w:val="00580A48"/>
    <w:rsid w:val="00580FA8"/>
    <w:rsid w:val="005814C8"/>
    <w:rsid w:val="00581538"/>
    <w:rsid w:val="00581543"/>
    <w:rsid w:val="00581577"/>
    <w:rsid w:val="00581876"/>
    <w:rsid w:val="00581938"/>
    <w:rsid w:val="00581D94"/>
    <w:rsid w:val="00581EC2"/>
    <w:rsid w:val="005822E6"/>
    <w:rsid w:val="005824B6"/>
    <w:rsid w:val="0058261E"/>
    <w:rsid w:val="00582960"/>
    <w:rsid w:val="005829A1"/>
    <w:rsid w:val="00582BB8"/>
    <w:rsid w:val="00582BEF"/>
    <w:rsid w:val="00582E77"/>
    <w:rsid w:val="00582EED"/>
    <w:rsid w:val="005830A3"/>
    <w:rsid w:val="00583171"/>
    <w:rsid w:val="005832BF"/>
    <w:rsid w:val="005832D9"/>
    <w:rsid w:val="00583714"/>
    <w:rsid w:val="00583792"/>
    <w:rsid w:val="00583BDA"/>
    <w:rsid w:val="00583C33"/>
    <w:rsid w:val="00583F70"/>
    <w:rsid w:val="00583FE5"/>
    <w:rsid w:val="00584045"/>
    <w:rsid w:val="00584251"/>
    <w:rsid w:val="005842FE"/>
    <w:rsid w:val="00584408"/>
    <w:rsid w:val="00584426"/>
    <w:rsid w:val="00584465"/>
    <w:rsid w:val="00584579"/>
    <w:rsid w:val="005849E6"/>
    <w:rsid w:val="00584B2B"/>
    <w:rsid w:val="00584B52"/>
    <w:rsid w:val="00584B74"/>
    <w:rsid w:val="00584F44"/>
    <w:rsid w:val="00584F59"/>
    <w:rsid w:val="005853F7"/>
    <w:rsid w:val="00585551"/>
    <w:rsid w:val="005855E2"/>
    <w:rsid w:val="005856FF"/>
    <w:rsid w:val="00585808"/>
    <w:rsid w:val="005858C4"/>
    <w:rsid w:val="00585A3B"/>
    <w:rsid w:val="00585C74"/>
    <w:rsid w:val="00585D3A"/>
    <w:rsid w:val="00585ED5"/>
    <w:rsid w:val="00585F6C"/>
    <w:rsid w:val="00585FC1"/>
    <w:rsid w:val="00585FDF"/>
    <w:rsid w:val="005862F1"/>
    <w:rsid w:val="0058632D"/>
    <w:rsid w:val="005863A3"/>
    <w:rsid w:val="00586772"/>
    <w:rsid w:val="00586833"/>
    <w:rsid w:val="00586B43"/>
    <w:rsid w:val="00586D09"/>
    <w:rsid w:val="00586DF1"/>
    <w:rsid w:val="00586EB2"/>
    <w:rsid w:val="005872A2"/>
    <w:rsid w:val="005872D2"/>
    <w:rsid w:val="005873CE"/>
    <w:rsid w:val="00587797"/>
    <w:rsid w:val="00587A88"/>
    <w:rsid w:val="00587B64"/>
    <w:rsid w:val="00587C27"/>
    <w:rsid w:val="00587C50"/>
    <w:rsid w:val="00587E96"/>
    <w:rsid w:val="00587F2F"/>
    <w:rsid w:val="00590129"/>
    <w:rsid w:val="005905D5"/>
    <w:rsid w:val="005905E1"/>
    <w:rsid w:val="00590A9D"/>
    <w:rsid w:val="00590C9E"/>
    <w:rsid w:val="00590CF2"/>
    <w:rsid w:val="00590EBA"/>
    <w:rsid w:val="00590EE1"/>
    <w:rsid w:val="00590FCB"/>
    <w:rsid w:val="0059103C"/>
    <w:rsid w:val="0059127F"/>
    <w:rsid w:val="00591347"/>
    <w:rsid w:val="0059183F"/>
    <w:rsid w:val="005918EC"/>
    <w:rsid w:val="005919B4"/>
    <w:rsid w:val="005919E7"/>
    <w:rsid w:val="00591D14"/>
    <w:rsid w:val="00591E3A"/>
    <w:rsid w:val="00592193"/>
    <w:rsid w:val="0059219B"/>
    <w:rsid w:val="005921D3"/>
    <w:rsid w:val="00592885"/>
    <w:rsid w:val="00592CA0"/>
    <w:rsid w:val="00592D9C"/>
    <w:rsid w:val="005930E3"/>
    <w:rsid w:val="005930E7"/>
    <w:rsid w:val="005934C2"/>
    <w:rsid w:val="005935B4"/>
    <w:rsid w:val="00593691"/>
    <w:rsid w:val="00593A6A"/>
    <w:rsid w:val="00593E54"/>
    <w:rsid w:val="00593ECE"/>
    <w:rsid w:val="00593FF9"/>
    <w:rsid w:val="0059404E"/>
    <w:rsid w:val="00594104"/>
    <w:rsid w:val="00594369"/>
    <w:rsid w:val="00594C81"/>
    <w:rsid w:val="00595647"/>
    <w:rsid w:val="00595A9D"/>
    <w:rsid w:val="00595B0E"/>
    <w:rsid w:val="00595BCD"/>
    <w:rsid w:val="00595E04"/>
    <w:rsid w:val="005960C4"/>
    <w:rsid w:val="00596390"/>
    <w:rsid w:val="005966CE"/>
    <w:rsid w:val="00597774"/>
    <w:rsid w:val="00597846"/>
    <w:rsid w:val="005978D1"/>
    <w:rsid w:val="005978E6"/>
    <w:rsid w:val="00597917"/>
    <w:rsid w:val="00597926"/>
    <w:rsid w:val="0059797E"/>
    <w:rsid w:val="005979BD"/>
    <w:rsid w:val="00597A08"/>
    <w:rsid w:val="00597A98"/>
    <w:rsid w:val="00597BAC"/>
    <w:rsid w:val="00597BE5"/>
    <w:rsid w:val="00597C81"/>
    <w:rsid w:val="00597E94"/>
    <w:rsid w:val="005A01D5"/>
    <w:rsid w:val="005A03FB"/>
    <w:rsid w:val="005A05C2"/>
    <w:rsid w:val="005A0600"/>
    <w:rsid w:val="005A08AD"/>
    <w:rsid w:val="005A09A7"/>
    <w:rsid w:val="005A0E7A"/>
    <w:rsid w:val="005A0FC1"/>
    <w:rsid w:val="005A1000"/>
    <w:rsid w:val="005A1238"/>
    <w:rsid w:val="005A12D7"/>
    <w:rsid w:val="005A1460"/>
    <w:rsid w:val="005A14CF"/>
    <w:rsid w:val="005A157C"/>
    <w:rsid w:val="005A15FD"/>
    <w:rsid w:val="005A171D"/>
    <w:rsid w:val="005A1A17"/>
    <w:rsid w:val="005A1A85"/>
    <w:rsid w:val="005A1B9A"/>
    <w:rsid w:val="005A1C27"/>
    <w:rsid w:val="005A1E3D"/>
    <w:rsid w:val="005A2341"/>
    <w:rsid w:val="005A23A2"/>
    <w:rsid w:val="005A23D9"/>
    <w:rsid w:val="005A2572"/>
    <w:rsid w:val="005A26CA"/>
    <w:rsid w:val="005A27A0"/>
    <w:rsid w:val="005A288D"/>
    <w:rsid w:val="005A2ADD"/>
    <w:rsid w:val="005A2AF2"/>
    <w:rsid w:val="005A2BF7"/>
    <w:rsid w:val="005A2CB5"/>
    <w:rsid w:val="005A2D0C"/>
    <w:rsid w:val="005A2D96"/>
    <w:rsid w:val="005A31E8"/>
    <w:rsid w:val="005A3450"/>
    <w:rsid w:val="005A35A0"/>
    <w:rsid w:val="005A388E"/>
    <w:rsid w:val="005A3DE1"/>
    <w:rsid w:val="005A3EB5"/>
    <w:rsid w:val="005A41B8"/>
    <w:rsid w:val="005A41D7"/>
    <w:rsid w:val="005A4457"/>
    <w:rsid w:val="005A4527"/>
    <w:rsid w:val="005A4576"/>
    <w:rsid w:val="005A467C"/>
    <w:rsid w:val="005A46E1"/>
    <w:rsid w:val="005A473B"/>
    <w:rsid w:val="005A4AE7"/>
    <w:rsid w:val="005A5149"/>
    <w:rsid w:val="005A53E5"/>
    <w:rsid w:val="005A54A9"/>
    <w:rsid w:val="005A55CD"/>
    <w:rsid w:val="005A5725"/>
    <w:rsid w:val="005A5F3D"/>
    <w:rsid w:val="005A64B7"/>
    <w:rsid w:val="005A64D2"/>
    <w:rsid w:val="005A6559"/>
    <w:rsid w:val="005A65EB"/>
    <w:rsid w:val="005A6709"/>
    <w:rsid w:val="005A68A4"/>
    <w:rsid w:val="005A69A0"/>
    <w:rsid w:val="005A7178"/>
    <w:rsid w:val="005A7377"/>
    <w:rsid w:val="005A75D0"/>
    <w:rsid w:val="005A7A2F"/>
    <w:rsid w:val="005B0220"/>
    <w:rsid w:val="005B02D2"/>
    <w:rsid w:val="005B0536"/>
    <w:rsid w:val="005B0598"/>
    <w:rsid w:val="005B0809"/>
    <w:rsid w:val="005B098E"/>
    <w:rsid w:val="005B09B0"/>
    <w:rsid w:val="005B09D0"/>
    <w:rsid w:val="005B0BC2"/>
    <w:rsid w:val="005B1185"/>
    <w:rsid w:val="005B145B"/>
    <w:rsid w:val="005B1516"/>
    <w:rsid w:val="005B1618"/>
    <w:rsid w:val="005B1988"/>
    <w:rsid w:val="005B19B3"/>
    <w:rsid w:val="005B1B33"/>
    <w:rsid w:val="005B202E"/>
    <w:rsid w:val="005B2084"/>
    <w:rsid w:val="005B2103"/>
    <w:rsid w:val="005B224A"/>
    <w:rsid w:val="005B224C"/>
    <w:rsid w:val="005B2A52"/>
    <w:rsid w:val="005B2C3E"/>
    <w:rsid w:val="005B2C95"/>
    <w:rsid w:val="005B2DF4"/>
    <w:rsid w:val="005B2F8E"/>
    <w:rsid w:val="005B3011"/>
    <w:rsid w:val="005B31A9"/>
    <w:rsid w:val="005B320F"/>
    <w:rsid w:val="005B3374"/>
    <w:rsid w:val="005B3461"/>
    <w:rsid w:val="005B3466"/>
    <w:rsid w:val="005B38B0"/>
    <w:rsid w:val="005B3EAE"/>
    <w:rsid w:val="005B4093"/>
    <w:rsid w:val="005B4627"/>
    <w:rsid w:val="005B4AEE"/>
    <w:rsid w:val="005B4E66"/>
    <w:rsid w:val="005B4FD1"/>
    <w:rsid w:val="005B52BD"/>
    <w:rsid w:val="005B5465"/>
    <w:rsid w:val="005B59E1"/>
    <w:rsid w:val="005B5AB5"/>
    <w:rsid w:val="005B5AC1"/>
    <w:rsid w:val="005B5B3A"/>
    <w:rsid w:val="005B5DDF"/>
    <w:rsid w:val="005B6098"/>
    <w:rsid w:val="005B6168"/>
    <w:rsid w:val="005B640E"/>
    <w:rsid w:val="005B65B3"/>
    <w:rsid w:val="005B699E"/>
    <w:rsid w:val="005B6D74"/>
    <w:rsid w:val="005B6F47"/>
    <w:rsid w:val="005B6F53"/>
    <w:rsid w:val="005B75F4"/>
    <w:rsid w:val="005B7622"/>
    <w:rsid w:val="005B773C"/>
    <w:rsid w:val="005B7A28"/>
    <w:rsid w:val="005B7A89"/>
    <w:rsid w:val="005B7D03"/>
    <w:rsid w:val="005B7DD8"/>
    <w:rsid w:val="005B7E42"/>
    <w:rsid w:val="005C0067"/>
    <w:rsid w:val="005C01C8"/>
    <w:rsid w:val="005C022A"/>
    <w:rsid w:val="005C03EF"/>
    <w:rsid w:val="005C04CA"/>
    <w:rsid w:val="005C05A2"/>
    <w:rsid w:val="005C0A1C"/>
    <w:rsid w:val="005C0DAF"/>
    <w:rsid w:val="005C1008"/>
    <w:rsid w:val="005C12AB"/>
    <w:rsid w:val="005C1466"/>
    <w:rsid w:val="005C155A"/>
    <w:rsid w:val="005C16C5"/>
    <w:rsid w:val="005C1FDE"/>
    <w:rsid w:val="005C212D"/>
    <w:rsid w:val="005C22EB"/>
    <w:rsid w:val="005C2302"/>
    <w:rsid w:val="005C2477"/>
    <w:rsid w:val="005C28DD"/>
    <w:rsid w:val="005C292D"/>
    <w:rsid w:val="005C2BE7"/>
    <w:rsid w:val="005C2FAB"/>
    <w:rsid w:val="005C301E"/>
    <w:rsid w:val="005C3305"/>
    <w:rsid w:val="005C336D"/>
    <w:rsid w:val="005C35B2"/>
    <w:rsid w:val="005C362A"/>
    <w:rsid w:val="005C36D6"/>
    <w:rsid w:val="005C3B01"/>
    <w:rsid w:val="005C3D86"/>
    <w:rsid w:val="005C401A"/>
    <w:rsid w:val="005C4072"/>
    <w:rsid w:val="005C431B"/>
    <w:rsid w:val="005C453F"/>
    <w:rsid w:val="005C46EE"/>
    <w:rsid w:val="005C4D49"/>
    <w:rsid w:val="005C4DD2"/>
    <w:rsid w:val="005C5038"/>
    <w:rsid w:val="005C50E4"/>
    <w:rsid w:val="005C5625"/>
    <w:rsid w:val="005C5641"/>
    <w:rsid w:val="005C59BC"/>
    <w:rsid w:val="005C5D02"/>
    <w:rsid w:val="005C5D09"/>
    <w:rsid w:val="005C5E5C"/>
    <w:rsid w:val="005C5F5E"/>
    <w:rsid w:val="005C5F68"/>
    <w:rsid w:val="005C603A"/>
    <w:rsid w:val="005C62AF"/>
    <w:rsid w:val="005C64CB"/>
    <w:rsid w:val="005C669B"/>
    <w:rsid w:val="005C6B8A"/>
    <w:rsid w:val="005C6E2E"/>
    <w:rsid w:val="005C6F56"/>
    <w:rsid w:val="005C7060"/>
    <w:rsid w:val="005C70CF"/>
    <w:rsid w:val="005C735B"/>
    <w:rsid w:val="005C73DF"/>
    <w:rsid w:val="005C7545"/>
    <w:rsid w:val="005C75F4"/>
    <w:rsid w:val="005C7DFA"/>
    <w:rsid w:val="005D02E5"/>
    <w:rsid w:val="005D075E"/>
    <w:rsid w:val="005D0A45"/>
    <w:rsid w:val="005D0B57"/>
    <w:rsid w:val="005D0B88"/>
    <w:rsid w:val="005D0DF5"/>
    <w:rsid w:val="005D119A"/>
    <w:rsid w:val="005D11F4"/>
    <w:rsid w:val="005D123C"/>
    <w:rsid w:val="005D134E"/>
    <w:rsid w:val="005D13AB"/>
    <w:rsid w:val="005D143D"/>
    <w:rsid w:val="005D146C"/>
    <w:rsid w:val="005D1541"/>
    <w:rsid w:val="005D1672"/>
    <w:rsid w:val="005D1716"/>
    <w:rsid w:val="005D1B2F"/>
    <w:rsid w:val="005D1D31"/>
    <w:rsid w:val="005D2494"/>
    <w:rsid w:val="005D24F4"/>
    <w:rsid w:val="005D25C7"/>
    <w:rsid w:val="005D25CC"/>
    <w:rsid w:val="005D2636"/>
    <w:rsid w:val="005D2638"/>
    <w:rsid w:val="005D2719"/>
    <w:rsid w:val="005D2A34"/>
    <w:rsid w:val="005D2EB4"/>
    <w:rsid w:val="005D2EED"/>
    <w:rsid w:val="005D3109"/>
    <w:rsid w:val="005D357A"/>
    <w:rsid w:val="005D35CF"/>
    <w:rsid w:val="005D38EB"/>
    <w:rsid w:val="005D3966"/>
    <w:rsid w:val="005D3A55"/>
    <w:rsid w:val="005D3A8A"/>
    <w:rsid w:val="005D3C0D"/>
    <w:rsid w:val="005D3E53"/>
    <w:rsid w:val="005D4027"/>
    <w:rsid w:val="005D445D"/>
    <w:rsid w:val="005D44B8"/>
    <w:rsid w:val="005D4574"/>
    <w:rsid w:val="005D470D"/>
    <w:rsid w:val="005D4790"/>
    <w:rsid w:val="005D47AF"/>
    <w:rsid w:val="005D4AC5"/>
    <w:rsid w:val="005D4B4A"/>
    <w:rsid w:val="005D4E40"/>
    <w:rsid w:val="005D4ECB"/>
    <w:rsid w:val="005D4ED4"/>
    <w:rsid w:val="005D5106"/>
    <w:rsid w:val="005D5171"/>
    <w:rsid w:val="005D563D"/>
    <w:rsid w:val="005D5645"/>
    <w:rsid w:val="005D57DB"/>
    <w:rsid w:val="005D5C58"/>
    <w:rsid w:val="005D5C73"/>
    <w:rsid w:val="005D5CD4"/>
    <w:rsid w:val="005D5EF4"/>
    <w:rsid w:val="005D6324"/>
    <w:rsid w:val="005D637E"/>
    <w:rsid w:val="005D685C"/>
    <w:rsid w:val="005D697F"/>
    <w:rsid w:val="005D6BA8"/>
    <w:rsid w:val="005D6C01"/>
    <w:rsid w:val="005D7067"/>
    <w:rsid w:val="005D745C"/>
    <w:rsid w:val="005D7474"/>
    <w:rsid w:val="005D7678"/>
    <w:rsid w:val="005D77B6"/>
    <w:rsid w:val="005D7DAF"/>
    <w:rsid w:val="005D7E0B"/>
    <w:rsid w:val="005E008B"/>
    <w:rsid w:val="005E0093"/>
    <w:rsid w:val="005E0105"/>
    <w:rsid w:val="005E0163"/>
    <w:rsid w:val="005E02B6"/>
    <w:rsid w:val="005E0651"/>
    <w:rsid w:val="005E0713"/>
    <w:rsid w:val="005E0B3C"/>
    <w:rsid w:val="005E0E30"/>
    <w:rsid w:val="005E0FED"/>
    <w:rsid w:val="005E1253"/>
    <w:rsid w:val="005E14B3"/>
    <w:rsid w:val="005E14FA"/>
    <w:rsid w:val="005E175E"/>
    <w:rsid w:val="005E177F"/>
    <w:rsid w:val="005E188E"/>
    <w:rsid w:val="005E1B2C"/>
    <w:rsid w:val="005E1B90"/>
    <w:rsid w:val="005E25EB"/>
    <w:rsid w:val="005E2A40"/>
    <w:rsid w:val="005E2A9A"/>
    <w:rsid w:val="005E2AF5"/>
    <w:rsid w:val="005E2FB3"/>
    <w:rsid w:val="005E31D1"/>
    <w:rsid w:val="005E347B"/>
    <w:rsid w:val="005E363D"/>
    <w:rsid w:val="005E3773"/>
    <w:rsid w:val="005E3881"/>
    <w:rsid w:val="005E3AD4"/>
    <w:rsid w:val="005E3CC1"/>
    <w:rsid w:val="005E3D08"/>
    <w:rsid w:val="005E3D60"/>
    <w:rsid w:val="005E3FD3"/>
    <w:rsid w:val="005E411B"/>
    <w:rsid w:val="005E418C"/>
    <w:rsid w:val="005E42DB"/>
    <w:rsid w:val="005E485B"/>
    <w:rsid w:val="005E49B4"/>
    <w:rsid w:val="005E4BA7"/>
    <w:rsid w:val="005E4C1D"/>
    <w:rsid w:val="005E4D71"/>
    <w:rsid w:val="005E4EFD"/>
    <w:rsid w:val="005E5004"/>
    <w:rsid w:val="005E5016"/>
    <w:rsid w:val="005E52E7"/>
    <w:rsid w:val="005E52F9"/>
    <w:rsid w:val="005E559C"/>
    <w:rsid w:val="005E56B3"/>
    <w:rsid w:val="005E59CE"/>
    <w:rsid w:val="005E5AA9"/>
    <w:rsid w:val="005E5C17"/>
    <w:rsid w:val="005E5F40"/>
    <w:rsid w:val="005E62A7"/>
    <w:rsid w:val="005E6643"/>
    <w:rsid w:val="005E66A2"/>
    <w:rsid w:val="005E66B3"/>
    <w:rsid w:val="005E66FB"/>
    <w:rsid w:val="005E68CE"/>
    <w:rsid w:val="005E6B9F"/>
    <w:rsid w:val="005E6E7D"/>
    <w:rsid w:val="005E734A"/>
    <w:rsid w:val="005E7493"/>
    <w:rsid w:val="005E74F9"/>
    <w:rsid w:val="005E7747"/>
    <w:rsid w:val="005E7ED8"/>
    <w:rsid w:val="005E7F5C"/>
    <w:rsid w:val="005F0301"/>
    <w:rsid w:val="005F04CF"/>
    <w:rsid w:val="005F0931"/>
    <w:rsid w:val="005F0A0A"/>
    <w:rsid w:val="005F0ADF"/>
    <w:rsid w:val="005F0B36"/>
    <w:rsid w:val="005F17E9"/>
    <w:rsid w:val="005F1A2F"/>
    <w:rsid w:val="005F1A41"/>
    <w:rsid w:val="005F1A4F"/>
    <w:rsid w:val="005F1CD2"/>
    <w:rsid w:val="005F1D12"/>
    <w:rsid w:val="005F1D17"/>
    <w:rsid w:val="005F1E3D"/>
    <w:rsid w:val="005F1F7B"/>
    <w:rsid w:val="005F2129"/>
    <w:rsid w:val="005F228D"/>
    <w:rsid w:val="005F2400"/>
    <w:rsid w:val="005F2558"/>
    <w:rsid w:val="005F25E6"/>
    <w:rsid w:val="005F271E"/>
    <w:rsid w:val="005F27E4"/>
    <w:rsid w:val="005F28DC"/>
    <w:rsid w:val="005F2C37"/>
    <w:rsid w:val="005F2D18"/>
    <w:rsid w:val="005F2E10"/>
    <w:rsid w:val="005F2FFC"/>
    <w:rsid w:val="005F3173"/>
    <w:rsid w:val="005F3284"/>
    <w:rsid w:val="005F333A"/>
    <w:rsid w:val="005F351D"/>
    <w:rsid w:val="005F3645"/>
    <w:rsid w:val="005F3968"/>
    <w:rsid w:val="005F3A34"/>
    <w:rsid w:val="005F3ABB"/>
    <w:rsid w:val="005F41AF"/>
    <w:rsid w:val="005F4379"/>
    <w:rsid w:val="005F43C6"/>
    <w:rsid w:val="005F4501"/>
    <w:rsid w:val="005F47D6"/>
    <w:rsid w:val="005F545D"/>
    <w:rsid w:val="005F5514"/>
    <w:rsid w:val="005F55B3"/>
    <w:rsid w:val="005F5CEA"/>
    <w:rsid w:val="005F6588"/>
    <w:rsid w:val="005F671C"/>
    <w:rsid w:val="005F70EA"/>
    <w:rsid w:val="005F7277"/>
    <w:rsid w:val="005F7380"/>
    <w:rsid w:val="005F767B"/>
    <w:rsid w:val="005F7A32"/>
    <w:rsid w:val="005F7D24"/>
    <w:rsid w:val="005F7D41"/>
    <w:rsid w:val="005F7FA2"/>
    <w:rsid w:val="0060016E"/>
    <w:rsid w:val="00600255"/>
    <w:rsid w:val="006002A3"/>
    <w:rsid w:val="0060053E"/>
    <w:rsid w:val="00600635"/>
    <w:rsid w:val="00600785"/>
    <w:rsid w:val="006007C4"/>
    <w:rsid w:val="00600EBF"/>
    <w:rsid w:val="00600FA1"/>
    <w:rsid w:val="00600FE4"/>
    <w:rsid w:val="00601239"/>
    <w:rsid w:val="00601251"/>
    <w:rsid w:val="00601486"/>
    <w:rsid w:val="0060148C"/>
    <w:rsid w:val="006017A1"/>
    <w:rsid w:val="006019A1"/>
    <w:rsid w:val="00601AEA"/>
    <w:rsid w:val="00601C30"/>
    <w:rsid w:val="00601D26"/>
    <w:rsid w:val="00601D79"/>
    <w:rsid w:val="00601FC3"/>
    <w:rsid w:val="00602169"/>
    <w:rsid w:val="006026BE"/>
    <w:rsid w:val="0060277E"/>
    <w:rsid w:val="00602959"/>
    <w:rsid w:val="00602ABD"/>
    <w:rsid w:val="00602E3F"/>
    <w:rsid w:val="00602FB8"/>
    <w:rsid w:val="0060308D"/>
    <w:rsid w:val="0060337B"/>
    <w:rsid w:val="006037A7"/>
    <w:rsid w:val="006037EF"/>
    <w:rsid w:val="00603958"/>
    <w:rsid w:val="00603BA3"/>
    <w:rsid w:val="00603BF3"/>
    <w:rsid w:val="00603DFD"/>
    <w:rsid w:val="00603E68"/>
    <w:rsid w:val="00603F4F"/>
    <w:rsid w:val="00603F60"/>
    <w:rsid w:val="00604035"/>
    <w:rsid w:val="0060421E"/>
    <w:rsid w:val="006042E7"/>
    <w:rsid w:val="00604355"/>
    <w:rsid w:val="006043C2"/>
    <w:rsid w:val="006044B4"/>
    <w:rsid w:val="006044DE"/>
    <w:rsid w:val="00604B58"/>
    <w:rsid w:val="00604BD6"/>
    <w:rsid w:val="00604D7C"/>
    <w:rsid w:val="00604E67"/>
    <w:rsid w:val="00604E96"/>
    <w:rsid w:val="006051CF"/>
    <w:rsid w:val="00605285"/>
    <w:rsid w:val="006058C2"/>
    <w:rsid w:val="00605ADE"/>
    <w:rsid w:val="00605BC5"/>
    <w:rsid w:val="00605BF9"/>
    <w:rsid w:val="00605CA4"/>
    <w:rsid w:val="00605D3A"/>
    <w:rsid w:val="00606007"/>
    <w:rsid w:val="00606257"/>
    <w:rsid w:val="006063E9"/>
    <w:rsid w:val="0060665E"/>
    <w:rsid w:val="006067E8"/>
    <w:rsid w:val="00606846"/>
    <w:rsid w:val="0060684C"/>
    <w:rsid w:val="0060695D"/>
    <w:rsid w:val="00606AAC"/>
    <w:rsid w:val="00606AFC"/>
    <w:rsid w:val="00606BCC"/>
    <w:rsid w:val="00606D46"/>
    <w:rsid w:val="006071F7"/>
    <w:rsid w:val="006072A2"/>
    <w:rsid w:val="00607382"/>
    <w:rsid w:val="00607520"/>
    <w:rsid w:val="006075C7"/>
    <w:rsid w:val="006075E4"/>
    <w:rsid w:val="00607608"/>
    <w:rsid w:val="0060776F"/>
    <w:rsid w:val="006077DD"/>
    <w:rsid w:val="00607A2D"/>
    <w:rsid w:val="00607C80"/>
    <w:rsid w:val="00607CC5"/>
    <w:rsid w:val="00607D4A"/>
    <w:rsid w:val="00610371"/>
    <w:rsid w:val="006108FE"/>
    <w:rsid w:val="00610C64"/>
    <w:rsid w:val="00610CE3"/>
    <w:rsid w:val="00610F6E"/>
    <w:rsid w:val="00610FA3"/>
    <w:rsid w:val="00610FD8"/>
    <w:rsid w:val="00611008"/>
    <w:rsid w:val="006114C2"/>
    <w:rsid w:val="006117BD"/>
    <w:rsid w:val="00611903"/>
    <w:rsid w:val="006119A6"/>
    <w:rsid w:val="006119B8"/>
    <w:rsid w:val="00611AD1"/>
    <w:rsid w:val="00611B17"/>
    <w:rsid w:val="00611C68"/>
    <w:rsid w:val="00611DE1"/>
    <w:rsid w:val="00611E9F"/>
    <w:rsid w:val="00611F9F"/>
    <w:rsid w:val="00612497"/>
    <w:rsid w:val="00612641"/>
    <w:rsid w:val="00612BA2"/>
    <w:rsid w:val="00612BFA"/>
    <w:rsid w:val="00612CEF"/>
    <w:rsid w:val="006130CC"/>
    <w:rsid w:val="0061317B"/>
    <w:rsid w:val="006131D0"/>
    <w:rsid w:val="006132AB"/>
    <w:rsid w:val="0061376D"/>
    <w:rsid w:val="006139F8"/>
    <w:rsid w:val="00613B6D"/>
    <w:rsid w:val="00613C58"/>
    <w:rsid w:val="00613EB5"/>
    <w:rsid w:val="006141DA"/>
    <w:rsid w:val="00614324"/>
    <w:rsid w:val="006148A7"/>
    <w:rsid w:val="00614A2A"/>
    <w:rsid w:val="00614CA0"/>
    <w:rsid w:val="00614D61"/>
    <w:rsid w:val="00614F16"/>
    <w:rsid w:val="0061515C"/>
    <w:rsid w:val="006151F1"/>
    <w:rsid w:val="00615211"/>
    <w:rsid w:val="0061571B"/>
    <w:rsid w:val="006157AB"/>
    <w:rsid w:val="00615969"/>
    <w:rsid w:val="00615995"/>
    <w:rsid w:val="00615D92"/>
    <w:rsid w:val="00615DBE"/>
    <w:rsid w:val="00615E07"/>
    <w:rsid w:val="00615E11"/>
    <w:rsid w:val="00616119"/>
    <w:rsid w:val="006165E7"/>
    <w:rsid w:val="00616846"/>
    <w:rsid w:val="00616B16"/>
    <w:rsid w:val="00616C81"/>
    <w:rsid w:val="00616FE9"/>
    <w:rsid w:val="00617213"/>
    <w:rsid w:val="0061732E"/>
    <w:rsid w:val="00617341"/>
    <w:rsid w:val="0061747C"/>
    <w:rsid w:val="006174F1"/>
    <w:rsid w:val="006176F1"/>
    <w:rsid w:val="006178CB"/>
    <w:rsid w:val="00617B01"/>
    <w:rsid w:val="00617BFE"/>
    <w:rsid w:val="00617EB6"/>
    <w:rsid w:val="006200ED"/>
    <w:rsid w:val="006203D9"/>
    <w:rsid w:val="00620573"/>
    <w:rsid w:val="0062067F"/>
    <w:rsid w:val="006206F0"/>
    <w:rsid w:val="00620884"/>
    <w:rsid w:val="0062088C"/>
    <w:rsid w:val="0062095C"/>
    <w:rsid w:val="00620CDE"/>
    <w:rsid w:val="006211CD"/>
    <w:rsid w:val="00621392"/>
    <w:rsid w:val="006217DE"/>
    <w:rsid w:val="00621814"/>
    <w:rsid w:val="00621911"/>
    <w:rsid w:val="006219D3"/>
    <w:rsid w:val="00621D32"/>
    <w:rsid w:val="00621FAB"/>
    <w:rsid w:val="0062213D"/>
    <w:rsid w:val="00622207"/>
    <w:rsid w:val="00622239"/>
    <w:rsid w:val="006223F4"/>
    <w:rsid w:val="006227BF"/>
    <w:rsid w:val="00622A9D"/>
    <w:rsid w:val="00622BFB"/>
    <w:rsid w:val="00622C31"/>
    <w:rsid w:val="00622C68"/>
    <w:rsid w:val="00622D4C"/>
    <w:rsid w:val="00622E54"/>
    <w:rsid w:val="00622FAB"/>
    <w:rsid w:val="0062344F"/>
    <w:rsid w:val="0062351E"/>
    <w:rsid w:val="00623569"/>
    <w:rsid w:val="006238C3"/>
    <w:rsid w:val="00623ADE"/>
    <w:rsid w:val="00623FF0"/>
    <w:rsid w:val="00624378"/>
    <w:rsid w:val="006243C0"/>
    <w:rsid w:val="00624448"/>
    <w:rsid w:val="006245F0"/>
    <w:rsid w:val="0062464F"/>
    <w:rsid w:val="0062493F"/>
    <w:rsid w:val="00624B29"/>
    <w:rsid w:val="00624C58"/>
    <w:rsid w:val="00624E23"/>
    <w:rsid w:val="00624F80"/>
    <w:rsid w:val="00624F8B"/>
    <w:rsid w:val="006252F3"/>
    <w:rsid w:val="006253AC"/>
    <w:rsid w:val="0062556C"/>
    <w:rsid w:val="006256D6"/>
    <w:rsid w:val="0062588C"/>
    <w:rsid w:val="00625894"/>
    <w:rsid w:val="00625B7F"/>
    <w:rsid w:val="00625BD3"/>
    <w:rsid w:val="00625C37"/>
    <w:rsid w:val="00625CAF"/>
    <w:rsid w:val="00625CCF"/>
    <w:rsid w:val="00625D33"/>
    <w:rsid w:val="00625DA0"/>
    <w:rsid w:val="00625F91"/>
    <w:rsid w:val="00626084"/>
    <w:rsid w:val="006260B9"/>
    <w:rsid w:val="006260E2"/>
    <w:rsid w:val="00626292"/>
    <w:rsid w:val="00626629"/>
    <w:rsid w:val="00627278"/>
    <w:rsid w:val="0062729A"/>
    <w:rsid w:val="006273FC"/>
    <w:rsid w:val="00627508"/>
    <w:rsid w:val="00627918"/>
    <w:rsid w:val="006279B8"/>
    <w:rsid w:val="00627CF8"/>
    <w:rsid w:val="00627FB8"/>
    <w:rsid w:val="00630070"/>
    <w:rsid w:val="006300D7"/>
    <w:rsid w:val="006300F6"/>
    <w:rsid w:val="0063024E"/>
    <w:rsid w:val="00630291"/>
    <w:rsid w:val="006307A2"/>
    <w:rsid w:val="00630870"/>
    <w:rsid w:val="00630AF3"/>
    <w:rsid w:val="00630BB2"/>
    <w:rsid w:val="00630F68"/>
    <w:rsid w:val="00630FCA"/>
    <w:rsid w:val="006313C4"/>
    <w:rsid w:val="006314A8"/>
    <w:rsid w:val="00631712"/>
    <w:rsid w:val="00631748"/>
    <w:rsid w:val="00631762"/>
    <w:rsid w:val="006317EB"/>
    <w:rsid w:val="006318BE"/>
    <w:rsid w:val="00631939"/>
    <w:rsid w:val="0063195D"/>
    <w:rsid w:val="00631A1B"/>
    <w:rsid w:val="00631AED"/>
    <w:rsid w:val="00631B04"/>
    <w:rsid w:val="00631E13"/>
    <w:rsid w:val="00631F09"/>
    <w:rsid w:val="00632024"/>
    <w:rsid w:val="0063207F"/>
    <w:rsid w:val="006320DE"/>
    <w:rsid w:val="0063218D"/>
    <w:rsid w:val="006321EF"/>
    <w:rsid w:val="006322D8"/>
    <w:rsid w:val="0063233D"/>
    <w:rsid w:val="00632545"/>
    <w:rsid w:val="0063254C"/>
    <w:rsid w:val="006327E7"/>
    <w:rsid w:val="00632E10"/>
    <w:rsid w:val="00632F0F"/>
    <w:rsid w:val="00632F81"/>
    <w:rsid w:val="00633235"/>
    <w:rsid w:val="00633256"/>
    <w:rsid w:val="0063325C"/>
    <w:rsid w:val="0063375A"/>
    <w:rsid w:val="006338DE"/>
    <w:rsid w:val="00633913"/>
    <w:rsid w:val="00633DDB"/>
    <w:rsid w:val="006342C1"/>
    <w:rsid w:val="006343EB"/>
    <w:rsid w:val="00634496"/>
    <w:rsid w:val="0063456E"/>
    <w:rsid w:val="006349D9"/>
    <w:rsid w:val="00634A88"/>
    <w:rsid w:val="00634B62"/>
    <w:rsid w:val="00634C40"/>
    <w:rsid w:val="00634C56"/>
    <w:rsid w:val="00634CA1"/>
    <w:rsid w:val="00634CF3"/>
    <w:rsid w:val="00635069"/>
    <w:rsid w:val="00635149"/>
    <w:rsid w:val="006351F8"/>
    <w:rsid w:val="006351FE"/>
    <w:rsid w:val="00635413"/>
    <w:rsid w:val="006356D5"/>
    <w:rsid w:val="0063576C"/>
    <w:rsid w:val="006359A8"/>
    <w:rsid w:val="006359B3"/>
    <w:rsid w:val="00635D5B"/>
    <w:rsid w:val="00635DDB"/>
    <w:rsid w:val="00635FE4"/>
    <w:rsid w:val="006360A2"/>
    <w:rsid w:val="0063620B"/>
    <w:rsid w:val="0063648D"/>
    <w:rsid w:val="00636560"/>
    <w:rsid w:val="00636FC8"/>
    <w:rsid w:val="006370B3"/>
    <w:rsid w:val="0063773D"/>
    <w:rsid w:val="0063797A"/>
    <w:rsid w:val="00637BA7"/>
    <w:rsid w:val="00637D35"/>
    <w:rsid w:val="00637D56"/>
    <w:rsid w:val="00637DE4"/>
    <w:rsid w:val="00637FA0"/>
    <w:rsid w:val="006402A8"/>
    <w:rsid w:val="006402FD"/>
    <w:rsid w:val="00640561"/>
    <w:rsid w:val="0064057A"/>
    <w:rsid w:val="006405EA"/>
    <w:rsid w:val="00640725"/>
    <w:rsid w:val="00640838"/>
    <w:rsid w:val="00640886"/>
    <w:rsid w:val="00640B24"/>
    <w:rsid w:val="00640B40"/>
    <w:rsid w:val="00640DAC"/>
    <w:rsid w:val="00640E5E"/>
    <w:rsid w:val="00640E9F"/>
    <w:rsid w:val="00640EB2"/>
    <w:rsid w:val="006410F2"/>
    <w:rsid w:val="00641278"/>
    <w:rsid w:val="0064129A"/>
    <w:rsid w:val="006412BC"/>
    <w:rsid w:val="006412C7"/>
    <w:rsid w:val="00641618"/>
    <w:rsid w:val="0064193B"/>
    <w:rsid w:val="00641BE2"/>
    <w:rsid w:val="00641DE9"/>
    <w:rsid w:val="00642186"/>
    <w:rsid w:val="0064278D"/>
    <w:rsid w:val="006428AD"/>
    <w:rsid w:val="00642AA1"/>
    <w:rsid w:val="00642EEC"/>
    <w:rsid w:val="006432CE"/>
    <w:rsid w:val="00643A3D"/>
    <w:rsid w:val="00643E4F"/>
    <w:rsid w:val="00643EE5"/>
    <w:rsid w:val="00643FA0"/>
    <w:rsid w:val="00643FFA"/>
    <w:rsid w:val="006440D7"/>
    <w:rsid w:val="006441EB"/>
    <w:rsid w:val="0064495A"/>
    <w:rsid w:val="00644980"/>
    <w:rsid w:val="0064504D"/>
    <w:rsid w:val="006450D4"/>
    <w:rsid w:val="0064521E"/>
    <w:rsid w:val="0064530D"/>
    <w:rsid w:val="00645317"/>
    <w:rsid w:val="00645372"/>
    <w:rsid w:val="00645445"/>
    <w:rsid w:val="0064566F"/>
    <w:rsid w:val="00645CA3"/>
    <w:rsid w:val="00645D48"/>
    <w:rsid w:val="00645DA8"/>
    <w:rsid w:val="00646105"/>
    <w:rsid w:val="006465FC"/>
    <w:rsid w:val="00646696"/>
    <w:rsid w:val="006468A8"/>
    <w:rsid w:val="00646907"/>
    <w:rsid w:val="006469C3"/>
    <w:rsid w:val="00646B1C"/>
    <w:rsid w:val="00646B45"/>
    <w:rsid w:val="00646CAA"/>
    <w:rsid w:val="00646D93"/>
    <w:rsid w:val="00646DAF"/>
    <w:rsid w:val="00646F22"/>
    <w:rsid w:val="006470F3"/>
    <w:rsid w:val="006472ED"/>
    <w:rsid w:val="00647606"/>
    <w:rsid w:val="00647C8E"/>
    <w:rsid w:val="00647E9F"/>
    <w:rsid w:val="00647EE4"/>
    <w:rsid w:val="00647F00"/>
    <w:rsid w:val="0065025C"/>
    <w:rsid w:val="00650355"/>
    <w:rsid w:val="006503B1"/>
    <w:rsid w:val="00650558"/>
    <w:rsid w:val="00650985"/>
    <w:rsid w:val="00650B9D"/>
    <w:rsid w:val="00651095"/>
    <w:rsid w:val="006512D6"/>
    <w:rsid w:val="006512DA"/>
    <w:rsid w:val="0065176B"/>
    <w:rsid w:val="00651921"/>
    <w:rsid w:val="006522B0"/>
    <w:rsid w:val="00652407"/>
    <w:rsid w:val="0065240D"/>
    <w:rsid w:val="006524DE"/>
    <w:rsid w:val="006524F6"/>
    <w:rsid w:val="0065250B"/>
    <w:rsid w:val="00652AE2"/>
    <w:rsid w:val="00652BA1"/>
    <w:rsid w:val="00652C61"/>
    <w:rsid w:val="00652D7A"/>
    <w:rsid w:val="00652DD1"/>
    <w:rsid w:val="00653264"/>
    <w:rsid w:val="0065329D"/>
    <w:rsid w:val="006535AF"/>
    <w:rsid w:val="006536B5"/>
    <w:rsid w:val="006536F4"/>
    <w:rsid w:val="0065390C"/>
    <w:rsid w:val="0065397B"/>
    <w:rsid w:val="00653ADA"/>
    <w:rsid w:val="00653D19"/>
    <w:rsid w:val="00653D1D"/>
    <w:rsid w:val="00653E87"/>
    <w:rsid w:val="00653F85"/>
    <w:rsid w:val="00654159"/>
    <w:rsid w:val="0065428B"/>
    <w:rsid w:val="006543C1"/>
    <w:rsid w:val="00654BAF"/>
    <w:rsid w:val="00654EB8"/>
    <w:rsid w:val="00654F62"/>
    <w:rsid w:val="0065502F"/>
    <w:rsid w:val="0065549E"/>
    <w:rsid w:val="006555D4"/>
    <w:rsid w:val="006559CF"/>
    <w:rsid w:val="00655BB9"/>
    <w:rsid w:val="00655BCD"/>
    <w:rsid w:val="00655DF7"/>
    <w:rsid w:val="00655FFD"/>
    <w:rsid w:val="006565B5"/>
    <w:rsid w:val="006565C2"/>
    <w:rsid w:val="00656688"/>
    <w:rsid w:val="00656B69"/>
    <w:rsid w:val="00656CCC"/>
    <w:rsid w:val="00657007"/>
    <w:rsid w:val="006575AE"/>
    <w:rsid w:val="00657829"/>
    <w:rsid w:val="00657A59"/>
    <w:rsid w:val="00657A8B"/>
    <w:rsid w:val="00657BBF"/>
    <w:rsid w:val="00657CDE"/>
    <w:rsid w:val="00660124"/>
    <w:rsid w:val="0066012E"/>
    <w:rsid w:val="006603F4"/>
    <w:rsid w:val="00660574"/>
    <w:rsid w:val="00660594"/>
    <w:rsid w:val="006605D7"/>
    <w:rsid w:val="006606EE"/>
    <w:rsid w:val="0066078A"/>
    <w:rsid w:val="00660A8F"/>
    <w:rsid w:val="00660ADD"/>
    <w:rsid w:val="00660BDF"/>
    <w:rsid w:val="00660C5A"/>
    <w:rsid w:val="00660DF0"/>
    <w:rsid w:val="00660E6F"/>
    <w:rsid w:val="00660F67"/>
    <w:rsid w:val="00660FA8"/>
    <w:rsid w:val="00660FC9"/>
    <w:rsid w:val="006615DE"/>
    <w:rsid w:val="0066174E"/>
    <w:rsid w:val="006619D0"/>
    <w:rsid w:val="00661C1D"/>
    <w:rsid w:val="00661CB2"/>
    <w:rsid w:val="00661E7F"/>
    <w:rsid w:val="00661FA1"/>
    <w:rsid w:val="00662190"/>
    <w:rsid w:val="00662B24"/>
    <w:rsid w:val="00662D25"/>
    <w:rsid w:val="00662DAD"/>
    <w:rsid w:val="00662DBC"/>
    <w:rsid w:val="00662DC5"/>
    <w:rsid w:val="00662F64"/>
    <w:rsid w:val="0066306F"/>
    <w:rsid w:val="006630E3"/>
    <w:rsid w:val="006630F9"/>
    <w:rsid w:val="00663340"/>
    <w:rsid w:val="0066362C"/>
    <w:rsid w:val="00663632"/>
    <w:rsid w:val="00663865"/>
    <w:rsid w:val="006638B2"/>
    <w:rsid w:val="00663FA0"/>
    <w:rsid w:val="006642C9"/>
    <w:rsid w:val="0066464C"/>
    <w:rsid w:val="0066480F"/>
    <w:rsid w:val="00664B15"/>
    <w:rsid w:val="00664C00"/>
    <w:rsid w:val="00664D84"/>
    <w:rsid w:val="00664D98"/>
    <w:rsid w:val="00665204"/>
    <w:rsid w:val="00665451"/>
    <w:rsid w:val="00665490"/>
    <w:rsid w:val="00665500"/>
    <w:rsid w:val="0066557B"/>
    <w:rsid w:val="00665789"/>
    <w:rsid w:val="006657A0"/>
    <w:rsid w:val="0066592C"/>
    <w:rsid w:val="00665AFC"/>
    <w:rsid w:val="00665BB4"/>
    <w:rsid w:val="00665C94"/>
    <w:rsid w:val="006660C0"/>
    <w:rsid w:val="006660FB"/>
    <w:rsid w:val="006667C0"/>
    <w:rsid w:val="0066684D"/>
    <w:rsid w:val="00666898"/>
    <w:rsid w:val="006668B8"/>
    <w:rsid w:val="006668F8"/>
    <w:rsid w:val="00666DF1"/>
    <w:rsid w:val="00666F4D"/>
    <w:rsid w:val="006674C5"/>
    <w:rsid w:val="0066755F"/>
    <w:rsid w:val="00667684"/>
    <w:rsid w:val="006677B0"/>
    <w:rsid w:val="0066793D"/>
    <w:rsid w:val="00667B0A"/>
    <w:rsid w:val="00667B1F"/>
    <w:rsid w:val="00667D5B"/>
    <w:rsid w:val="0067007A"/>
    <w:rsid w:val="006700AB"/>
    <w:rsid w:val="006705C9"/>
    <w:rsid w:val="00670622"/>
    <w:rsid w:val="00670806"/>
    <w:rsid w:val="0067082A"/>
    <w:rsid w:val="00670B77"/>
    <w:rsid w:val="00670DA5"/>
    <w:rsid w:val="00670DDE"/>
    <w:rsid w:val="0067114C"/>
    <w:rsid w:val="00671316"/>
    <w:rsid w:val="006713D4"/>
    <w:rsid w:val="00671514"/>
    <w:rsid w:val="00671791"/>
    <w:rsid w:val="00671C24"/>
    <w:rsid w:val="00671EF6"/>
    <w:rsid w:val="00671F45"/>
    <w:rsid w:val="0067270E"/>
    <w:rsid w:val="00672917"/>
    <w:rsid w:val="00672D33"/>
    <w:rsid w:val="00672EBE"/>
    <w:rsid w:val="00672F45"/>
    <w:rsid w:val="006730A7"/>
    <w:rsid w:val="006730E7"/>
    <w:rsid w:val="0067353E"/>
    <w:rsid w:val="0067377D"/>
    <w:rsid w:val="006738CA"/>
    <w:rsid w:val="00673984"/>
    <w:rsid w:val="0067398D"/>
    <w:rsid w:val="00674185"/>
    <w:rsid w:val="006741BB"/>
    <w:rsid w:val="006749D5"/>
    <w:rsid w:val="00674A26"/>
    <w:rsid w:val="00674E8C"/>
    <w:rsid w:val="006751B9"/>
    <w:rsid w:val="0067538B"/>
    <w:rsid w:val="006753A2"/>
    <w:rsid w:val="006754E8"/>
    <w:rsid w:val="0067567C"/>
    <w:rsid w:val="00675779"/>
    <w:rsid w:val="00675892"/>
    <w:rsid w:val="006759FF"/>
    <w:rsid w:val="00675A72"/>
    <w:rsid w:val="00675A7B"/>
    <w:rsid w:val="00675D09"/>
    <w:rsid w:val="00675E3C"/>
    <w:rsid w:val="006760F1"/>
    <w:rsid w:val="00676292"/>
    <w:rsid w:val="00676297"/>
    <w:rsid w:val="006764A5"/>
    <w:rsid w:val="0067651A"/>
    <w:rsid w:val="00676583"/>
    <w:rsid w:val="00676669"/>
    <w:rsid w:val="0067688B"/>
    <w:rsid w:val="00676B8F"/>
    <w:rsid w:val="00676F1E"/>
    <w:rsid w:val="00676F20"/>
    <w:rsid w:val="006771FF"/>
    <w:rsid w:val="0067723C"/>
    <w:rsid w:val="0067750A"/>
    <w:rsid w:val="0067753D"/>
    <w:rsid w:val="006775E9"/>
    <w:rsid w:val="00677682"/>
    <w:rsid w:val="0067769D"/>
    <w:rsid w:val="00677850"/>
    <w:rsid w:val="00677853"/>
    <w:rsid w:val="00677D1F"/>
    <w:rsid w:val="00677E06"/>
    <w:rsid w:val="00680329"/>
    <w:rsid w:val="006803BC"/>
    <w:rsid w:val="00680518"/>
    <w:rsid w:val="0068086D"/>
    <w:rsid w:val="00680AC2"/>
    <w:rsid w:val="00680BE1"/>
    <w:rsid w:val="00680C58"/>
    <w:rsid w:val="00680F08"/>
    <w:rsid w:val="0068135F"/>
    <w:rsid w:val="006816AC"/>
    <w:rsid w:val="00681849"/>
    <w:rsid w:val="00681855"/>
    <w:rsid w:val="00681BCE"/>
    <w:rsid w:val="00681BFD"/>
    <w:rsid w:val="00681DBE"/>
    <w:rsid w:val="00681E95"/>
    <w:rsid w:val="00681F50"/>
    <w:rsid w:val="00682088"/>
    <w:rsid w:val="006821D7"/>
    <w:rsid w:val="0068227F"/>
    <w:rsid w:val="006826AC"/>
    <w:rsid w:val="006826DF"/>
    <w:rsid w:val="006827CB"/>
    <w:rsid w:val="006827F5"/>
    <w:rsid w:val="006831BC"/>
    <w:rsid w:val="006833DC"/>
    <w:rsid w:val="006835EE"/>
    <w:rsid w:val="0068399C"/>
    <w:rsid w:val="006839BD"/>
    <w:rsid w:val="00683A26"/>
    <w:rsid w:val="00683EF3"/>
    <w:rsid w:val="00684011"/>
    <w:rsid w:val="006846F2"/>
    <w:rsid w:val="0068475A"/>
    <w:rsid w:val="0068476E"/>
    <w:rsid w:val="00684E76"/>
    <w:rsid w:val="00684FCE"/>
    <w:rsid w:val="00684FEB"/>
    <w:rsid w:val="00685174"/>
    <w:rsid w:val="006854CC"/>
    <w:rsid w:val="006855DF"/>
    <w:rsid w:val="006855E9"/>
    <w:rsid w:val="00685991"/>
    <w:rsid w:val="00685A79"/>
    <w:rsid w:val="00685C48"/>
    <w:rsid w:val="00685C6E"/>
    <w:rsid w:val="00685C71"/>
    <w:rsid w:val="00685D88"/>
    <w:rsid w:val="00685F01"/>
    <w:rsid w:val="006864B7"/>
    <w:rsid w:val="0068680A"/>
    <w:rsid w:val="00686827"/>
    <w:rsid w:val="00686917"/>
    <w:rsid w:val="0068692A"/>
    <w:rsid w:val="00686A1A"/>
    <w:rsid w:val="00686B96"/>
    <w:rsid w:val="00686C16"/>
    <w:rsid w:val="00686E6D"/>
    <w:rsid w:val="00686FE3"/>
    <w:rsid w:val="0068734F"/>
    <w:rsid w:val="0068739D"/>
    <w:rsid w:val="006878EE"/>
    <w:rsid w:val="00687A1C"/>
    <w:rsid w:val="00687AA4"/>
    <w:rsid w:val="00687FCC"/>
    <w:rsid w:val="00690130"/>
    <w:rsid w:val="006901EE"/>
    <w:rsid w:val="0069046A"/>
    <w:rsid w:val="00690501"/>
    <w:rsid w:val="00690716"/>
    <w:rsid w:val="00690B23"/>
    <w:rsid w:val="00690F17"/>
    <w:rsid w:val="00690F4D"/>
    <w:rsid w:val="00691184"/>
    <w:rsid w:val="00691289"/>
    <w:rsid w:val="006914A0"/>
    <w:rsid w:val="0069165F"/>
    <w:rsid w:val="006916DC"/>
    <w:rsid w:val="00691AA9"/>
    <w:rsid w:val="00691BFE"/>
    <w:rsid w:val="00691C59"/>
    <w:rsid w:val="00691DE9"/>
    <w:rsid w:val="00691F12"/>
    <w:rsid w:val="00692098"/>
    <w:rsid w:val="00692107"/>
    <w:rsid w:val="006923FB"/>
    <w:rsid w:val="006924EB"/>
    <w:rsid w:val="00692B93"/>
    <w:rsid w:val="00692CCB"/>
    <w:rsid w:val="0069332D"/>
    <w:rsid w:val="006933EE"/>
    <w:rsid w:val="00693679"/>
    <w:rsid w:val="00693780"/>
    <w:rsid w:val="006938C0"/>
    <w:rsid w:val="00693C27"/>
    <w:rsid w:val="00693D8B"/>
    <w:rsid w:val="006940BA"/>
    <w:rsid w:val="006943EC"/>
    <w:rsid w:val="006944D8"/>
    <w:rsid w:val="00694545"/>
    <w:rsid w:val="00694843"/>
    <w:rsid w:val="00694977"/>
    <w:rsid w:val="00694B0D"/>
    <w:rsid w:val="00694DEA"/>
    <w:rsid w:val="00694DED"/>
    <w:rsid w:val="00694F1A"/>
    <w:rsid w:val="00694FF0"/>
    <w:rsid w:val="00695016"/>
    <w:rsid w:val="00695156"/>
    <w:rsid w:val="00695183"/>
    <w:rsid w:val="0069521F"/>
    <w:rsid w:val="006953A4"/>
    <w:rsid w:val="006954A4"/>
    <w:rsid w:val="00695812"/>
    <w:rsid w:val="00695F34"/>
    <w:rsid w:val="00695F64"/>
    <w:rsid w:val="006965FA"/>
    <w:rsid w:val="006967BD"/>
    <w:rsid w:val="00696941"/>
    <w:rsid w:val="00696A23"/>
    <w:rsid w:val="00696B2F"/>
    <w:rsid w:val="00696B3B"/>
    <w:rsid w:val="006970EF"/>
    <w:rsid w:val="00697907"/>
    <w:rsid w:val="006979D6"/>
    <w:rsid w:val="00697CEB"/>
    <w:rsid w:val="00697CFF"/>
    <w:rsid w:val="006A03A2"/>
    <w:rsid w:val="006A03FF"/>
    <w:rsid w:val="006A043A"/>
    <w:rsid w:val="006A079C"/>
    <w:rsid w:val="006A0A0A"/>
    <w:rsid w:val="006A0A27"/>
    <w:rsid w:val="006A0B1B"/>
    <w:rsid w:val="006A0C7E"/>
    <w:rsid w:val="006A0C84"/>
    <w:rsid w:val="006A0F85"/>
    <w:rsid w:val="006A13AF"/>
    <w:rsid w:val="006A154B"/>
    <w:rsid w:val="006A1A40"/>
    <w:rsid w:val="006A1B70"/>
    <w:rsid w:val="006A1E01"/>
    <w:rsid w:val="006A1E42"/>
    <w:rsid w:val="006A1F24"/>
    <w:rsid w:val="006A209F"/>
    <w:rsid w:val="006A20E1"/>
    <w:rsid w:val="006A20E3"/>
    <w:rsid w:val="006A20FE"/>
    <w:rsid w:val="006A2113"/>
    <w:rsid w:val="006A2841"/>
    <w:rsid w:val="006A2844"/>
    <w:rsid w:val="006A29A6"/>
    <w:rsid w:val="006A2B7E"/>
    <w:rsid w:val="006A2BD9"/>
    <w:rsid w:val="006A2C43"/>
    <w:rsid w:val="006A2CD7"/>
    <w:rsid w:val="006A2D58"/>
    <w:rsid w:val="006A2E3C"/>
    <w:rsid w:val="006A2F2C"/>
    <w:rsid w:val="006A2F80"/>
    <w:rsid w:val="006A30CA"/>
    <w:rsid w:val="006A3190"/>
    <w:rsid w:val="006A32D8"/>
    <w:rsid w:val="006A33B0"/>
    <w:rsid w:val="006A368D"/>
    <w:rsid w:val="006A36E6"/>
    <w:rsid w:val="006A3C2E"/>
    <w:rsid w:val="006A40D5"/>
    <w:rsid w:val="006A41A5"/>
    <w:rsid w:val="006A436A"/>
    <w:rsid w:val="006A459B"/>
    <w:rsid w:val="006A47BF"/>
    <w:rsid w:val="006A49BD"/>
    <w:rsid w:val="006A4AE5"/>
    <w:rsid w:val="006A4C63"/>
    <w:rsid w:val="006A4D21"/>
    <w:rsid w:val="006A4D93"/>
    <w:rsid w:val="006A4EBF"/>
    <w:rsid w:val="006A5251"/>
    <w:rsid w:val="006A52A8"/>
    <w:rsid w:val="006A52D3"/>
    <w:rsid w:val="006A5327"/>
    <w:rsid w:val="006A5435"/>
    <w:rsid w:val="006A54EF"/>
    <w:rsid w:val="006A5500"/>
    <w:rsid w:val="006A55FB"/>
    <w:rsid w:val="006A56D4"/>
    <w:rsid w:val="006A58D2"/>
    <w:rsid w:val="006A599F"/>
    <w:rsid w:val="006A5AC9"/>
    <w:rsid w:val="006A5C09"/>
    <w:rsid w:val="006A5D0D"/>
    <w:rsid w:val="006A5DE0"/>
    <w:rsid w:val="006A5E8E"/>
    <w:rsid w:val="006A631F"/>
    <w:rsid w:val="006A6463"/>
    <w:rsid w:val="006A65C0"/>
    <w:rsid w:val="006A67FA"/>
    <w:rsid w:val="006A6936"/>
    <w:rsid w:val="006A6B90"/>
    <w:rsid w:val="006A6CDC"/>
    <w:rsid w:val="006A6EEC"/>
    <w:rsid w:val="006A70C3"/>
    <w:rsid w:val="006A717D"/>
    <w:rsid w:val="006A745F"/>
    <w:rsid w:val="006A74E7"/>
    <w:rsid w:val="006A7590"/>
    <w:rsid w:val="006A7920"/>
    <w:rsid w:val="006B00FF"/>
    <w:rsid w:val="006B01B4"/>
    <w:rsid w:val="006B048C"/>
    <w:rsid w:val="006B057D"/>
    <w:rsid w:val="006B0AA3"/>
    <w:rsid w:val="006B0B6B"/>
    <w:rsid w:val="006B0F77"/>
    <w:rsid w:val="006B1322"/>
    <w:rsid w:val="006B14A9"/>
    <w:rsid w:val="006B1707"/>
    <w:rsid w:val="006B19D5"/>
    <w:rsid w:val="006B1BE5"/>
    <w:rsid w:val="006B1D07"/>
    <w:rsid w:val="006B1D2C"/>
    <w:rsid w:val="006B1F72"/>
    <w:rsid w:val="006B22A6"/>
    <w:rsid w:val="006B2448"/>
    <w:rsid w:val="006B2506"/>
    <w:rsid w:val="006B2566"/>
    <w:rsid w:val="006B25A3"/>
    <w:rsid w:val="006B2727"/>
    <w:rsid w:val="006B2873"/>
    <w:rsid w:val="006B294C"/>
    <w:rsid w:val="006B294E"/>
    <w:rsid w:val="006B2A22"/>
    <w:rsid w:val="006B2A33"/>
    <w:rsid w:val="006B2D7F"/>
    <w:rsid w:val="006B2ED5"/>
    <w:rsid w:val="006B3331"/>
    <w:rsid w:val="006B3439"/>
    <w:rsid w:val="006B378A"/>
    <w:rsid w:val="006B3946"/>
    <w:rsid w:val="006B3CA2"/>
    <w:rsid w:val="006B42B0"/>
    <w:rsid w:val="006B4425"/>
    <w:rsid w:val="006B4668"/>
    <w:rsid w:val="006B4854"/>
    <w:rsid w:val="006B49CD"/>
    <w:rsid w:val="006B4BDA"/>
    <w:rsid w:val="006B4E23"/>
    <w:rsid w:val="006B5155"/>
    <w:rsid w:val="006B5382"/>
    <w:rsid w:val="006B5622"/>
    <w:rsid w:val="006B563D"/>
    <w:rsid w:val="006B56A4"/>
    <w:rsid w:val="006B5BE4"/>
    <w:rsid w:val="006B5C11"/>
    <w:rsid w:val="006B61B8"/>
    <w:rsid w:val="006B629B"/>
    <w:rsid w:val="006B6622"/>
    <w:rsid w:val="006B6661"/>
    <w:rsid w:val="006B70C7"/>
    <w:rsid w:val="006B7228"/>
    <w:rsid w:val="006B7254"/>
    <w:rsid w:val="006B7350"/>
    <w:rsid w:val="006B75BE"/>
    <w:rsid w:val="006B774A"/>
    <w:rsid w:val="006B7B6F"/>
    <w:rsid w:val="006B7CA2"/>
    <w:rsid w:val="006B7D7E"/>
    <w:rsid w:val="006B7EC6"/>
    <w:rsid w:val="006B7FEE"/>
    <w:rsid w:val="006C04A1"/>
    <w:rsid w:val="006C0502"/>
    <w:rsid w:val="006C05C1"/>
    <w:rsid w:val="006C087B"/>
    <w:rsid w:val="006C0BF2"/>
    <w:rsid w:val="006C0CB2"/>
    <w:rsid w:val="006C0E81"/>
    <w:rsid w:val="006C106D"/>
    <w:rsid w:val="006C1162"/>
    <w:rsid w:val="006C17B9"/>
    <w:rsid w:val="006C18A5"/>
    <w:rsid w:val="006C194E"/>
    <w:rsid w:val="006C1B06"/>
    <w:rsid w:val="006C201D"/>
    <w:rsid w:val="006C2114"/>
    <w:rsid w:val="006C21FD"/>
    <w:rsid w:val="006C240A"/>
    <w:rsid w:val="006C25A0"/>
    <w:rsid w:val="006C2697"/>
    <w:rsid w:val="006C26A6"/>
    <w:rsid w:val="006C26CE"/>
    <w:rsid w:val="006C2729"/>
    <w:rsid w:val="006C2839"/>
    <w:rsid w:val="006C2848"/>
    <w:rsid w:val="006C29CE"/>
    <w:rsid w:val="006C2F14"/>
    <w:rsid w:val="006C2F6F"/>
    <w:rsid w:val="006C325C"/>
    <w:rsid w:val="006C3448"/>
    <w:rsid w:val="006C3494"/>
    <w:rsid w:val="006C351D"/>
    <w:rsid w:val="006C358A"/>
    <w:rsid w:val="006C365F"/>
    <w:rsid w:val="006C36CA"/>
    <w:rsid w:val="006C3786"/>
    <w:rsid w:val="006C38F4"/>
    <w:rsid w:val="006C3A14"/>
    <w:rsid w:val="006C3CA4"/>
    <w:rsid w:val="006C3CA9"/>
    <w:rsid w:val="006C3E16"/>
    <w:rsid w:val="006C4205"/>
    <w:rsid w:val="006C441A"/>
    <w:rsid w:val="006C484F"/>
    <w:rsid w:val="006C485A"/>
    <w:rsid w:val="006C48E2"/>
    <w:rsid w:val="006C4AA2"/>
    <w:rsid w:val="006C4CAF"/>
    <w:rsid w:val="006C4DC9"/>
    <w:rsid w:val="006C4E64"/>
    <w:rsid w:val="006C53A6"/>
    <w:rsid w:val="006C5AE1"/>
    <w:rsid w:val="006C5C9C"/>
    <w:rsid w:val="006C5EDA"/>
    <w:rsid w:val="006C5F3F"/>
    <w:rsid w:val="006C5F4B"/>
    <w:rsid w:val="006C5FEE"/>
    <w:rsid w:val="006C611D"/>
    <w:rsid w:val="006C6193"/>
    <w:rsid w:val="006C61AF"/>
    <w:rsid w:val="006C622A"/>
    <w:rsid w:val="006C6AD7"/>
    <w:rsid w:val="006C6AF3"/>
    <w:rsid w:val="006C6EDE"/>
    <w:rsid w:val="006C6EE3"/>
    <w:rsid w:val="006C727D"/>
    <w:rsid w:val="006C7444"/>
    <w:rsid w:val="006C7557"/>
    <w:rsid w:val="006C76C7"/>
    <w:rsid w:val="006C76EE"/>
    <w:rsid w:val="006C77BE"/>
    <w:rsid w:val="006C788F"/>
    <w:rsid w:val="006C794C"/>
    <w:rsid w:val="006C7BCF"/>
    <w:rsid w:val="006C7CDC"/>
    <w:rsid w:val="006C7EBC"/>
    <w:rsid w:val="006C7FCC"/>
    <w:rsid w:val="006D00FF"/>
    <w:rsid w:val="006D014B"/>
    <w:rsid w:val="006D01B9"/>
    <w:rsid w:val="006D097F"/>
    <w:rsid w:val="006D0ABF"/>
    <w:rsid w:val="006D0C2F"/>
    <w:rsid w:val="006D0CDB"/>
    <w:rsid w:val="006D139A"/>
    <w:rsid w:val="006D13C1"/>
    <w:rsid w:val="006D1481"/>
    <w:rsid w:val="006D1542"/>
    <w:rsid w:val="006D181A"/>
    <w:rsid w:val="006D1C88"/>
    <w:rsid w:val="006D1D1F"/>
    <w:rsid w:val="006D1DC5"/>
    <w:rsid w:val="006D1F65"/>
    <w:rsid w:val="006D20F5"/>
    <w:rsid w:val="006D2496"/>
    <w:rsid w:val="006D26D8"/>
    <w:rsid w:val="006D2858"/>
    <w:rsid w:val="006D2A3E"/>
    <w:rsid w:val="006D2C65"/>
    <w:rsid w:val="006D2DD9"/>
    <w:rsid w:val="006D2E4F"/>
    <w:rsid w:val="006D32BB"/>
    <w:rsid w:val="006D3490"/>
    <w:rsid w:val="006D36B1"/>
    <w:rsid w:val="006D3735"/>
    <w:rsid w:val="006D3945"/>
    <w:rsid w:val="006D3C04"/>
    <w:rsid w:val="006D3C9F"/>
    <w:rsid w:val="006D3D30"/>
    <w:rsid w:val="006D41A8"/>
    <w:rsid w:val="006D4407"/>
    <w:rsid w:val="006D4892"/>
    <w:rsid w:val="006D48AA"/>
    <w:rsid w:val="006D5165"/>
    <w:rsid w:val="006D51D9"/>
    <w:rsid w:val="006D5686"/>
    <w:rsid w:val="006D58EE"/>
    <w:rsid w:val="006D5992"/>
    <w:rsid w:val="006D5B99"/>
    <w:rsid w:val="006D5BB6"/>
    <w:rsid w:val="006D5C1E"/>
    <w:rsid w:val="006D5CBE"/>
    <w:rsid w:val="006D5DF0"/>
    <w:rsid w:val="006D62A4"/>
    <w:rsid w:val="006D633A"/>
    <w:rsid w:val="006D6759"/>
    <w:rsid w:val="006D67D8"/>
    <w:rsid w:val="006D6807"/>
    <w:rsid w:val="006D6ABF"/>
    <w:rsid w:val="006D6AE3"/>
    <w:rsid w:val="006D6C63"/>
    <w:rsid w:val="006D70AE"/>
    <w:rsid w:val="006D72E2"/>
    <w:rsid w:val="006D734A"/>
    <w:rsid w:val="006D736C"/>
    <w:rsid w:val="006D73F6"/>
    <w:rsid w:val="006D7493"/>
    <w:rsid w:val="006D750F"/>
    <w:rsid w:val="006D78D6"/>
    <w:rsid w:val="006D7BD8"/>
    <w:rsid w:val="006D7C02"/>
    <w:rsid w:val="006E0351"/>
    <w:rsid w:val="006E040F"/>
    <w:rsid w:val="006E0977"/>
    <w:rsid w:val="006E09F2"/>
    <w:rsid w:val="006E0AB3"/>
    <w:rsid w:val="006E0B87"/>
    <w:rsid w:val="006E0BA8"/>
    <w:rsid w:val="006E0CFA"/>
    <w:rsid w:val="006E0CFF"/>
    <w:rsid w:val="006E0FE0"/>
    <w:rsid w:val="006E1000"/>
    <w:rsid w:val="006E104E"/>
    <w:rsid w:val="006E122F"/>
    <w:rsid w:val="006E145E"/>
    <w:rsid w:val="006E1570"/>
    <w:rsid w:val="006E168D"/>
    <w:rsid w:val="006E188E"/>
    <w:rsid w:val="006E1A41"/>
    <w:rsid w:val="006E2228"/>
    <w:rsid w:val="006E226A"/>
    <w:rsid w:val="006E2272"/>
    <w:rsid w:val="006E2573"/>
    <w:rsid w:val="006E283A"/>
    <w:rsid w:val="006E2A28"/>
    <w:rsid w:val="006E2CB8"/>
    <w:rsid w:val="006E2EC5"/>
    <w:rsid w:val="006E325C"/>
    <w:rsid w:val="006E33CE"/>
    <w:rsid w:val="006E342E"/>
    <w:rsid w:val="006E38B5"/>
    <w:rsid w:val="006E38E8"/>
    <w:rsid w:val="006E3A3A"/>
    <w:rsid w:val="006E3D12"/>
    <w:rsid w:val="006E41E7"/>
    <w:rsid w:val="006E4466"/>
    <w:rsid w:val="006E4536"/>
    <w:rsid w:val="006E4DD4"/>
    <w:rsid w:val="006E4F81"/>
    <w:rsid w:val="006E50CB"/>
    <w:rsid w:val="006E5260"/>
    <w:rsid w:val="006E5271"/>
    <w:rsid w:val="006E52DA"/>
    <w:rsid w:val="006E5563"/>
    <w:rsid w:val="006E5791"/>
    <w:rsid w:val="006E57E3"/>
    <w:rsid w:val="006E5854"/>
    <w:rsid w:val="006E58C4"/>
    <w:rsid w:val="006E591E"/>
    <w:rsid w:val="006E5ACE"/>
    <w:rsid w:val="006E5C6B"/>
    <w:rsid w:val="006E5FA4"/>
    <w:rsid w:val="006E61DD"/>
    <w:rsid w:val="006E6216"/>
    <w:rsid w:val="006E64A4"/>
    <w:rsid w:val="006E64A9"/>
    <w:rsid w:val="006E66F2"/>
    <w:rsid w:val="006E690A"/>
    <w:rsid w:val="006E6D4D"/>
    <w:rsid w:val="006E6FFF"/>
    <w:rsid w:val="006E7271"/>
    <w:rsid w:val="006E7405"/>
    <w:rsid w:val="006E74C9"/>
    <w:rsid w:val="006E7507"/>
    <w:rsid w:val="006E7514"/>
    <w:rsid w:val="006E781C"/>
    <w:rsid w:val="006E79C5"/>
    <w:rsid w:val="006E7A31"/>
    <w:rsid w:val="006E7AC5"/>
    <w:rsid w:val="006E7C3F"/>
    <w:rsid w:val="006E7C45"/>
    <w:rsid w:val="006E7C6E"/>
    <w:rsid w:val="006E7D7C"/>
    <w:rsid w:val="006E7E0F"/>
    <w:rsid w:val="006F020F"/>
    <w:rsid w:val="006F023E"/>
    <w:rsid w:val="006F02E6"/>
    <w:rsid w:val="006F04A0"/>
    <w:rsid w:val="006F0854"/>
    <w:rsid w:val="006F0A02"/>
    <w:rsid w:val="006F0BBC"/>
    <w:rsid w:val="006F0C26"/>
    <w:rsid w:val="006F0D76"/>
    <w:rsid w:val="006F0F7F"/>
    <w:rsid w:val="006F0F98"/>
    <w:rsid w:val="006F1027"/>
    <w:rsid w:val="006F1149"/>
    <w:rsid w:val="006F12E3"/>
    <w:rsid w:val="006F1369"/>
    <w:rsid w:val="006F1466"/>
    <w:rsid w:val="006F1469"/>
    <w:rsid w:val="006F1837"/>
    <w:rsid w:val="006F1CFF"/>
    <w:rsid w:val="006F1EBF"/>
    <w:rsid w:val="006F2022"/>
    <w:rsid w:val="006F25BE"/>
    <w:rsid w:val="006F2691"/>
    <w:rsid w:val="006F2715"/>
    <w:rsid w:val="006F274F"/>
    <w:rsid w:val="006F2834"/>
    <w:rsid w:val="006F2962"/>
    <w:rsid w:val="006F29CC"/>
    <w:rsid w:val="006F2C12"/>
    <w:rsid w:val="006F2CFC"/>
    <w:rsid w:val="006F2EA7"/>
    <w:rsid w:val="006F351C"/>
    <w:rsid w:val="006F35E4"/>
    <w:rsid w:val="006F35F2"/>
    <w:rsid w:val="006F3AAE"/>
    <w:rsid w:val="006F3AEB"/>
    <w:rsid w:val="006F3B60"/>
    <w:rsid w:val="006F4154"/>
    <w:rsid w:val="006F42BB"/>
    <w:rsid w:val="006F4576"/>
    <w:rsid w:val="006F4744"/>
    <w:rsid w:val="006F4ACE"/>
    <w:rsid w:val="006F4B8D"/>
    <w:rsid w:val="006F4E88"/>
    <w:rsid w:val="006F4FF3"/>
    <w:rsid w:val="006F50A3"/>
    <w:rsid w:val="006F5187"/>
    <w:rsid w:val="006F5369"/>
    <w:rsid w:val="006F56C8"/>
    <w:rsid w:val="006F5C11"/>
    <w:rsid w:val="006F5DDF"/>
    <w:rsid w:val="006F5E10"/>
    <w:rsid w:val="006F611A"/>
    <w:rsid w:val="006F658C"/>
    <w:rsid w:val="006F6ACC"/>
    <w:rsid w:val="006F6B3E"/>
    <w:rsid w:val="006F6BC3"/>
    <w:rsid w:val="006F7290"/>
    <w:rsid w:val="006F7901"/>
    <w:rsid w:val="006F7E86"/>
    <w:rsid w:val="00700070"/>
    <w:rsid w:val="0070017B"/>
    <w:rsid w:val="007002B8"/>
    <w:rsid w:val="007003F3"/>
    <w:rsid w:val="00700476"/>
    <w:rsid w:val="0070058E"/>
    <w:rsid w:val="007005EC"/>
    <w:rsid w:val="00700A08"/>
    <w:rsid w:val="00700EF3"/>
    <w:rsid w:val="00700F4E"/>
    <w:rsid w:val="00701170"/>
    <w:rsid w:val="007014DA"/>
    <w:rsid w:val="007014FF"/>
    <w:rsid w:val="00701624"/>
    <w:rsid w:val="00701785"/>
    <w:rsid w:val="007019CA"/>
    <w:rsid w:val="00701BFD"/>
    <w:rsid w:val="00701E66"/>
    <w:rsid w:val="00701FCE"/>
    <w:rsid w:val="0070203F"/>
    <w:rsid w:val="007023F9"/>
    <w:rsid w:val="00702596"/>
    <w:rsid w:val="007026FE"/>
    <w:rsid w:val="007027FC"/>
    <w:rsid w:val="00702919"/>
    <w:rsid w:val="0070299E"/>
    <w:rsid w:val="00702CF3"/>
    <w:rsid w:val="00702EFB"/>
    <w:rsid w:val="00702F06"/>
    <w:rsid w:val="007031C0"/>
    <w:rsid w:val="007034FC"/>
    <w:rsid w:val="0070385E"/>
    <w:rsid w:val="00703997"/>
    <w:rsid w:val="00703B34"/>
    <w:rsid w:val="00704619"/>
    <w:rsid w:val="007046C6"/>
    <w:rsid w:val="00704733"/>
    <w:rsid w:val="00704BBD"/>
    <w:rsid w:val="00705234"/>
    <w:rsid w:val="007054BE"/>
    <w:rsid w:val="00705527"/>
    <w:rsid w:val="00705595"/>
    <w:rsid w:val="007055AD"/>
    <w:rsid w:val="007056CD"/>
    <w:rsid w:val="00705A54"/>
    <w:rsid w:val="00705AD6"/>
    <w:rsid w:val="00705D3A"/>
    <w:rsid w:val="00706448"/>
    <w:rsid w:val="00706502"/>
    <w:rsid w:val="00706D40"/>
    <w:rsid w:val="00706D86"/>
    <w:rsid w:val="00706F99"/>
    <w:rsid w:val="007079B7"/>
    <w:rsid w:val="00707BA8"/>
    <w:rsid w:val="00707F3B"/>
    <w:rsid w:val="007100CB"/>
    <w:rsid w:val="00710438"/>
    <w:rsid w:val="0071060A"/>
    <w:rsid w:val="00710740"/>
    <w:rsid w:val="00710A43"/>
    <w:rsid w:val="00710B06"/>
    <w:rsid w:val="00710B47"/>
    <w:rsid w:val="00710DD2"/>
    <w:rsid w:val="00710E9A"/>
    <w:rsid w:val="00710F4A"/>
    <w:rsid w:val="00710F78"/>
    <w:rsid w:val="0071110F"/>
    <w:rsid w:val="007112D5"/>
    <w:rsid w:val="0071134F"/>
    <w:rsid w:val="007113E9"/>
    <w:rsid w:val="007116C7"/>
    <w:rsid w:val="0071174A"/>
    <w:rsid w:val="007118E6"/>
    <w:rsid w:val="00711DA1"/>
    <w:rsid w:val="00711F3E"/>
    <w:rsid w:val="00711FE3"/>
    <w:rsid w:val="0071200D"/>
    <w:rsid w:val="00712ED6"/>
    <w:rsid w:val="00712F0E"/>
    <w:rsid w:val="00713087"/>
    <w:rsid w:val="007131AC"/>
    <w:rsid w:val="007132BF"/>
    <w:rsid w:val="00713354"/>
    <w:rsid w:val="0071347D"/>
    <w:rsid w:val="00713AA0"/>
    <w:rsid w:val="00713B10"/>
    <w:rsid w:val="00713D46"/>
    <w:rsid w:val="00713E24"/>
    <w:rsid w:val="007141AB"/>
    <w:rsid w:val="0071447E"/>
    <w:rsid w:val="0071465D"/>
    <w:rsid w:val="007147FC"/>
    <w:rsid w:val="007148DF"/>
    <w:rsid w:val="0071511F"/>
    <w:rsid w:val="00715184"/>
    <w:rsid w:val="0071519E"/>
    <w:rsid w:val="007151EC"/>
    <w:rsid w:val="00715730"/>
    <w:rsid w:val="00715C48"/>
    <w:rsid w:val="00715D6B"/>
    <w:rsid w:val="00715DCB"/>
    <w:rsid w:val="00715F75"/>
    <w:rsid w:val="00715FE8"/>
    <w:rsid w:val="00716213"/>
    <w:rsid w:val="0071641D"/>
    <w:rsid w:val="0071642A"/>
    <w:rsid w:val="00716E87"/>
    <w:rsid w:val="00716F1E"/>
    <w:rsid w:val="007170BF"/>
    <w:rsid w:val="0071726F"/>
    <w:rsid w:val="00717343"/>
    <w:rsid w:val="007173CF"/>
    <w:rsid w:val="007179F4"/>
    <w:rsid w:val="00717E86"/>
    <w:rsid w:val="00717F8D"/>
    <w:rsid w:val="00717FB0"/>
    <w:rsid w:val="00720041"/>
    <w:rsid w:val="007200A0"/>
    <w:rsid w:val="0072016A"/>
    <w:rsid w:val="00720481"/>
    <w:rsid w:val="0072056A"/>
    <w:rsid w:val="0072075D"/>
    <w:rsid w:val="007207D1"/>
    <w:rsid w:val="00720BCD"/>
    <w:rsid w:val="00720E5C"/>
    <w:rsid w:val="00720F17"/>
    <w:rsid w:val="007212F0"/>
    <w:rsid w:val="007213CB"/>
    <w:rsid w:val="0072153D"/>
    <w:rsid w:val="0072161F"/>
    <w:rsid w:val="00721639"/>
    <w:rsid w:val="0072184A"/>
    <w:rsid w:val="0072186C"/>
    <w:rsid w:val="007219E6"/>
    <w:rsid w:val="00721B41"/>
    <w:rsid w:val="00721DD4"/>
    <w:rsid w:val="007222FE"/>
    <w:rsid w:val="00722497"/>
    <w:rsid w:val="00722A9C"/>
    <w:rsid w:val="00722B4F"/>
    <w:rsid w:val="00722D1D"/>
    <w:rsid w:val="00722E7A"/>
    <w:rsid w:val="0072367F"/>
    <w:rsid w:val="00723827"/>
    <w:rsid w:val="007238F2"/>
    <w:rsid w:val="007238F4"/>
    <w:rsid w:val="007239A2"/>
    <w:rsid w:val="00723A43"/>
    <w:rsid w:val="00723B51"/>
    <w:rsid w:val="00723D95"/>
    <w:rsid w:val="00723DAB"/>
    <w:rsid w:val="00723ED7"/>
    <w:rsid w:val="0072405D"/>
    <w:rsid w:val="00724083"/>
    <w:rsid w:val="00724090"/>
    <w:rsid w:val="007244B5"/>
    <w:rsid w:val="00724B90"/>
    <w:rsid w:val="00725368"/>
    <w:rsid w:val="007253CA"/>
    <w:rsid w:val="007258D8"/>
    <w:rsid w:val="007258F0"/>
    <w:rsid w:val="00725CB5"/>
    <w:rsid w:val="00726093"/>
    <w:rsid w:val="0072611E"/>
    <w:rsid w:val="00726234"/>
    <w:rsid w:val="00726451"/>
    <w:rsid w:val="007265ED"/>
    <w:rsid w:val="00726659"/>
    <w:rsid w:val="0072669B"/>
    <w:rsid w:val="00726737"/>
    <w:rsid w:val="007267DC"/>
    <w:rsid w:val="00726B61"/>
    <w:rsid w:val="00726DF8"/>
    <w:rsid w:val="00726ECF"/>
    <w:rsid w:val="00726F11"/>
    <w:rsid w:val="00727188"/>
    <w:rsid w:val="007271FA"/>
    <w:rsid w:val="00727235"/>
    <w:rsid w:val="007274A4"/>
    <w:rsid w:val="00727520"/>
    <w:rsid w:val="00727615"/>
    <w:rsid w:val="0072781C"/>
    <w:rsid w:val="00727D96"/>
    <w:rsid w:val="007300C1"/>
    <w:rsid w:val="007301B7"/>
    <w:rsid w:val="00730245"/>
    <w:rsid w:val="007305F3"/>
    <w:rsid w:val="00730750"/>
    <w:rsid w:val="00730864"/>
    <w:rsid w:val="00730AE7"/>
    <w:rsid w:val="00730B8D"/>
    <w:rsid w:val="00730CC8"/>
    <w:rsid w:val="00730D3E"/>
    <w:rsid w:val="007313B0"/>
    <w:rsid w:val="00731664"/>
    <w:rsid w:val="00731AC6"/>
    <w:rsid w:val="00731C61"/>
    <w:rsid w:val="00731C90"/>
    <w:rsid w:val="00731D26"/>
    <w:rsid w:val="00731D8C"/>
    <w:rsid w:val="00731DA8"/>
    <w:rsid w:val="00731EBE"/>
    <w:rsid w:val="007323B3"/>
    <w:rsid w:val="00732536"/>
    <w:rsid w:val="00732938"/>
    <w:rsid w:val="007329AF"/>
    <w:rsid w:val="00732C45"/>
    <w:rsid w:val="00732FCA"/>
    <w:rsid w:val="007333AE"/>
    <w:rsid w:val="007333C0"/>
    <w:rsid w:val="007334CB"/>
    <w:rsid w:val="007334ED"/>
    <w:rsid w:val="007336BF"/>
    <w:rsid w:val="0073394A"/>
    <w:rsid w:val="00733DFE"/>
    <w:rsid w:val="00733E53"/>
    <w:rsid w:val="00733E64"/>
    <w:rsid w:val="0073403A"/>
    <w:rsid w:val="00734258"/>
    <w:rsid w:val="007344F0"/>
    <w:rsid w:val="0073450C"/>
    <w:rsid w:val="0073458A"/>
    <w:rsid w:val="007345BD"/>
    <w:rsid w:val="007346C4"/>
    <w:rsid w:val="007346F9"/>
    <w:rsid w:val="007348C3"/>
    <w:rsid w:val="00734A23"/>
    <w:rsid w:val="00734DC9"/>
    <w:rsid w:val="007352A4"/>
    <w:rsid w:val="007353DA"/>
    <w:rsid w:val="00735504"/>
    <w:rsid w:val="007357EF"/>
    <w:rsid w:val="007358B9"/>
    <w:rsid w:val="007358C4"/>
    <w:rsid w:val="00736006"/>
    <w:rsid w:val="00736174"/>
    <w:rsid w:val="00736536"/>
    <w:rsid w:val="0073656C"/>
    <w:rsid w:val="007365EE"/>
    <w:rsid w:val="00736779"/>
    <w:rsid w:val="007368E8"/>
    <w:rsid w:val="007369B6"/>
    <w:rsid w:val="00736EC5"/>
    <w:rsid w:val="0073713D"/>
    <w:rsid w:val="00737167"/>
    <w:rsid w:val="007371A9"/>
    <w:rsid w:val="0073730A"/>
    <w:rsid w:val="00737797"/>
    <w:rsid w:val="00737862"/>
    <w:rsid w:val="007378BD"/>
    <w:rsid w:val="00737968"/>
    <w:rsid w:val="007379AE"/>
    <w:rsid w:val="00737AED"/>
    <w:rsid w:val="00737DD1"/>
    <w:rsid w:val="00737FA3"/>
    <w:rsid w:val="00737FE7"/>
    <w:rsid w:val="00740FCD"/>
    <w:rsid w:val="0074111E"/>
    <w:rsid w:val="007415E7"/>
    <w:rsid w:val="00741888"/>
    <w:rsid w:val="00741997"/>
    <w:rsid w:val="00741D5D"/>
    <w:rsid w:val="00741DAB"/>
    <w:rsid w:val="00741DBD"/>
    <w:rsid w:val="00741F08"/>
    <w:rsid w:val="00742107"/>
    <w:rsid w:val="007421D5"/>
    <w:rsid w:val="0074257F"/>
    <w:rsid w:val="007425E5"/>
    <w:rsid w:val="007426E6"/>
    <w:rsid w:val="0074285C"/>
    <w:rsid w:val="00742AF1"/>
    <w:rsid w:val="00742FE9"/>
    <w:rsid w:val="00743282"/>
    <w:rsid w:val="00743D98"/>
    <w:rsid w:val="0074474A"/>
    <w:rsid w:val="00744AAB"/>
    <w:rsid w:val="00744BDC"/>
    <w:rsid w:val="00744BEA"/>
    <w:rsid w:val="00744DC1"/>
    <w:rsid w:val="00745089"/>
    <w:rsid w:val="00745175"/>
    <w:rsid w:val="0074535E"/>
    <w:rsid w:val="007453BB"/>
    <w:rsid w:val="007456E1"/>
    <w:rsid w:val="00745C1D"/>
    <w:rsid w:val="0074610C"/>
    <w:rsid w:val="00746156"/>
    <w:rsid w:val="0074630D"/>
    <w:rsid w:val="00746568"/>
    <w:rsid w:val="007469DA"/>
    <w:rsid w:val="00746B77"/>
    <w:rsid w:val="00746BD2"/>
    <w:rsid w:val="00746CDB"/>
    <w:rsid w:val="00747160"/>
    <w:rsid w:val="00747559"/>
    <w:rsid w:val="007478A3"/>
    <w:rsid w:val="00747D13"/>
    <w:rsid w:val="00747D3E"/>
    <w:rsid w:val="00747F3A"/>
    <w:rsid w:val="007500A0"/>
    <w:rsid w:val="0075018F"/>
    <w:rsid w:val="00750598"/>
    <w:rsid w:val="0075075A"/>
    <w:rsid w:val="00750938"/>
    <w:rsid w:val="00750999"/>
    <w:rsid w:val="00750B81"/>
    <w:rsid w:val="00750BB5"/>
    <w:rsid w:val="007510E6"/>
    <w:rsid w:val="00751120"/>
    <w:rsid w:val="00751129"/>
    <w:rsid w:val="007513D5"/>
    <w:rsid w:val="007515A3"/>
    <w:rsid w:val="007517A8"/>
    <w:rsid w:val="007518ED"/>
    <w:rsid w:val="00751988"/>
    <w:rsid w:val="00751AEB"/>
    <w:rsid w:val="00751F1D"/>
    <w:rsid w:val="00752294"/>
    <w:rsid w:val="00752EDB"/>
    <w:rsid w:val="00753140"/>
    <w:rsid w:val="00753206"/>
    <w:rsid w:val="00753291"/>
    <w:rsid w:val="00753363"/>
    <w:rsid w:val="00753986"/>
    <w:rsid w:val="00753C4C"/>
    <w:rsid w:val="00753CDC"/>
    <w:rsid w:val="00753E96"/>
    <w:rsid w:val="007544C6"/>
    <w:rsid w:val="007548FF"/>
    <w:rsid w:val="007550C9"/>
    <w:rsid w:val="007559CC"/>
    <w:rsid w:val="00755C19"/>
    <w:rsid w:val="007560D9"/>
    <w:rsid w:val="007561D6"/>
    <w:rsid w:val="00756252"/>
    <w:rsid w:val="007563B2"/>
    <w:rsid w:val="00756596"/>
    <w:rsid w:val="00756737"/>
    <w:rsid w:val="0075696F"/>
    <w:rsid w:val="007569E7"/>
    <w:rsid w:val="00756ABA"/>
    <w:rsid w:val="00756AFD"/>
    <w:rsid w:val="00756B5F"/>
    <w:rsid w:val="00756C41"/>
    <w:rsid w:val="00756D7C"/>
    <w:rsid w:val="00757090"/>
    <w:rsid w:val="007572DA"/>
    <w:rsid w:val="007577B6"/>
    <w:rsid w:val="0075790C"/>
    <w:rsid w:val="00757A61"/>
    <w:rsid w:val="00757AAC"/>
    <w:rsid w:val="00757BF6"/>
    <w:rsid w:val="0076001A"/>
    <w:rsid w:val="00760069"/>
    <w:rsid w:val="0076074E"/>
    <w:rsid w:val="007607B1"/>
    <w:rsid w:val="00760AC6"/>
    <w:rsid w:val="00760B25"/>
    <w:rsid w:val="00760CB8"/>
    <w:rsid w:val="00760FF6"/>
    <w:rsid w:val="00761391"/>
    <w:rsid w:val="0076144C"/>
    <w:rsid w:val="007615D5"/>
    <w:rsid w:val="00761789"/>
    <w:rsid w:val="00761843"/>
    <w:rsid w:val="007618DC"/>
    <w:rsid w:val="00761987"/>
    <w:rsid w:val="00761D15"/>
    <w:rsid w:val="00761E64"/>
    <w:rsid w:val="00761EBA"/>
    <w:rsid w:val="0076222F"/>
    <w:rsid w:val="007622B3"/>
    <w:rsid w:val="007622C9"/>
    <w:rsid w:val="007623C5"/>
    <w:rsid w:val="007625AF"/>
    <w:rsid w:val="00762626"/>
    <w:rsid w:val="00762741"/>
    <w:rsid w:val="00762934"/>
    <w:rsid w:val="00762993"/>
    <w:rsid w:val="00762BAC"/>
    <w:rsid w:val="00763050"/>
    <w:rsid w:val="007630A2"/>
    <w:rsid w:val="007634D6"/>
    <w:rsid w:val="007634E5"/>
    <w:rsid w:val="0076352E"/>
    <w:rsid w:val="007638E7"/>
    <w:rsid w:val="00763AEB"/>
    <w:rsid w:val="007642AC"/>
    <w:rsid w:val="0076430A"/>
    <w:rsid w:val="0076451B"/>
    <w:rsid w:val="007649A6"/>
    <w:rsid w:val="00764CE2"/>
    <w:rsid w:val="00764FB5"/>
    <w:rsid w:val="007651D2"/>
    <w:rsid w:val="00765657"/>
    <w:rsid w:val="0076569C"/>
    <w:rsid w:val="007657A0"/>
    <w:rsid w:val="00765A28"/>
    <w:rsid w:val="00765F07"/>
    <w:rsid w:val="00765F9A"/>
    <w:rsid w:val="00766066"/>
    <w:rsid w:val="007660A9"/>
    <w:rsid w:val="007661AA"/>
    <w:rsid w:val="00766223"/>
    <w:rsid w:val="007663A6"/>
    <w:rsid w:val="007663B0"/>
    <w:rsid w:val="00766438"/>
    <w:rsid w:val="00766830"/>
    <w:rsid w:val="0076698A"/>
    <w:rsid w:val="00766F7C"/>
    <w:rsid w:val="007673BB"/>
    <w:rsid w:val="00767520"/>
    <w:rsid w:val="007679D1"/>
    <w:rsid w:val="00767A7B"/>
    <w:rsid w:val="00767B9D"/>
    <w:rsid w:val="00767C54"/>
    <w:rsid w:val="00767C8F"/>
    <w:rsid w:val="00767D7A"/>
    <w:rsid w:val="00767D8D"/>
    <w:rsid w:val="00767DCB"/>
    <w:rsid w:val="00770155"/>
    <w:rsid w:val="007704BE"/>
    <w:rsid w:val="0077058D"/>
    <w:rsid w:val="0077072F"/>
    <w:rsid w:val="0077088E"/>
    <w:rsid w:val="00770BDA"/>
    <w:rsid w:val="00770DB4"/>
    <w:rsid w:val="00770E04"/>
    <w:rsid w:val="00770E4F"/>
    <w:rsid w:val="00771060"/>
    <w:rsid w:val="00771475"/>
    <w:rsid w:val="00771960"/>
    <w:rsid w:val="00771AAB"/>
    <w:rsid w:val="00771B21"/>
    <w:rsid w:val="00771B99"/>
    <w:rsid w:val="00771D82"/>
    <w:rsid w:val="00771DB9"/>
    <w:rsid w:val="007725C7"/>
    <w:rsid w:val="0077294B"/>
    <w:rsid w:val="00772B6B"/>
    <w:rsid w:val="00772C87"/>
    <w:rsid w:val="00772D1B"/>
    <w:rsid w:val="007732CF"/>
    <w:rsid w:val="007737FF"/>
    <w:rsid w:val="007738F1"/>
    <w:rsid w:val="007740E1"/>
    <w:rsid w:val="00774139"/>
    <w:rsid w:val="00774249"/>
    <w:rsid w:val="007742D4"/>
    <w:rsid w:val="007745E3"/>
    <w:rsid w:val="00774644"/>
    <w:rsid w:val="0077477F"/>
    <w:rsid w:val="00774A72"/>
    <w:rsid w:val="00774AC0"/>
    <w:rsid w:val="00774AF6"/>
    <w:rsid w:val="00774C15"/>
    <w:rsid w:val="00774D4D"/>
    <w:rsid w:val="00775121"/>
    <w:rsid w:val="00775376"/>
    <w:rsid w:val="007753DC"/>
    <w:rsid w:val="0077558F"/>
    <w:rsid w:val="00775598"/>
    <w:rsid w:val="00775B04"/>
    <w:rsid w:val="00775F0C"/>
    <w:rsid w:val="007766B1"/>
    <w:rsid w:val="007767CE"/>
    <w:rsid w:val="00776C01"/>
    <w:rsid w:val="00776C09"/>
    <w:rsid w:val="00777295"/>
    <w:rsid w:val="007774C4"/>
    <w:rsid w:val="007775C1"/>
    <w:rsid w:val="007776E6"/>
    <w:rsid w:val="00777AB2"/>
    <w:rsid w:val="00777B25"/>
    <w:rsid w:val="00777DEE"/>
    <w:rsid w:val="00780140"/>
    <w:rsid w:val="00780166"/>
    <w:rsid w:val="0078028D"/>
    <w:rsid w:val="00780314"/>
    <w:rsid w:val="00780404"/>
    <w:rsid w:val="007807B0"/>
    <w:rsid w:val="007808DB"/>
    <w:rsid w:val="00780DC7"/>
    <w:rsid w:val="007812F7"/>
    <w:rsid w:val="0078142F"/>
    <w:rsid w:val="007818B7"/>
    <w:rsid w:val="007818DC"/>
    <w:rsid w:val="007819DD"/>
    <w:rsid w:val="00781A7C"/>
    <w:rsid w:val="00781B6C"/>
    <w:rsid w:val="00781BD6"/>
    <w:rsid w:val="00781C4C"/>
    <w:rsid w:val="00781D2E"/>
    <w:rsid w:val="00781D94"/>
    <w:rsid w:val="0078206F"/>
    <w:rsid w:val="00782399"/>
    <w:rsid w:val="007826BB"/>
    <w:rsid w:val="007829C3"/>
    <w:rsid w:val="00782BB1"/>
    <w:rsid w:val="00782D70"/>
    <w:rsid w:val="00782D8B"/>
    <w:rsid w:val="00782FE4"/>
    <w:rsid w:val="00783107"/>
    <w:rsid w:val="007835EE"/>
    <w:rsid w:val="0078362F"/>
    <w:rsid w:val="00783B0A"/>
    <w:rsid w:val="00783BA7"/>
    <w:rsid w:val="00783BC3"/>
    <w:rsid w:val="00783CC7"/>
    <w:rsid w:val="00783D8F"/>
    <w:rsid w:val="0078412E"/>
    <w:rsid w:val="007845FA"/>
    <w:rsid w:val="007847BB"/>
    <w:rsid w:val="00784A2F"/>
    <w:rsid w:val="00784CCD"/>
    <w:rsid w:val="00784E58"/>
    <w:rsid w:val="00785063"/>
    <w:rsid w:val="007852B2"/>
    <w:rsid w:val="007856A4"/>
    <w:rsid w:val="00785E51"/>
    <w:rsid w:val="00785EC5"/>
    <w:rsid w:val="00785F24"/>
    <w:rsid w:val="007868DF"/>
    <w:rsid w:val="00786A70"/>
    <w:rsid w:val="00786BD2"/>
    <w:rsid w:val="00786E79"/>
    <w:rsid w:val="00786F69"/>
    <w:rsid w:val="00786FDF"/>
    <w:rsid w:val="007870C9"/>
    <w:rsid w:val="00787488"/>
    <w:rsid w:val="007878B0"/>
    <w:rsid w:val="007878CA"/>
    <w:rsid w:val="0078792A"/>
    <w:rsid w:val="00787FD6"/>
    <w:rsid w:val="0079028D"/>
    <w:rsid w:val="007904EC"/>
    <w:rsid w:val="007905F3"/>
    <w:rsid w:val="00790656"/>
    <w:rsid w:val="0079070C"/>
    <w:rsid w:val="007908EF"/>
    <w:rsid w:val="007909E7"/>
    <w:rsid w:val="00790ACC"/>
    <w:rsid w:val="00790B24"/>
    <w:rsid w:val="00790B7B"/>
    <w:rsid w:val="00790D10"/>
    <w:rsid w:val="00790DF0"/>
    <w:rsid w:val="00790DFE"/>
    <w:rsid w:val="007910C9"/>
    <w:rsid w:val="00791359"/>
    <w:rsid w:val="00791B53"/>
    <w:rsid w:val="00792094"/>
    <w:rsid w:val="007920E4"/>
    <w:rsid w:val="00792151"/>
    <w:rsid w:val="00792199"/>
    <w:rsid w:val="007923B3"/>
    <w:rsid w:val="00792768"/>
    <w:rsid w:val="00792C51"/>
    <w:rsid w:val="00792D07"/>
    <w:rsid w:val="0079363A"/>
    <w:rsid w:val="0079368D"/>
    <w:rsid w:val="00793828"/>
    <w:rsid w:val="00793935"/>
    <w:rsid w:val="00793AB9"/>
    <w:rsid w:val="00793AE3"/>
    <w:rsid w:val="00793CA1"/>
    <w:rsid w:val="00793D99"/>
    <w:rsid w:val="00793E19"/>
    <w:rsid w:val="007940BE"/>
    <w:rsid w:val="00794568"/>
    <w:rsid w:val="0079488A"/>
    <w:rsid w:val="00794909"/>
    <w:rsid w:val="00794976"/>
    <w:rsid w:val="00794A7F"/>
    <w:rsid w:val="00794B7B"/>
    <w:rsid w:val="00794CD7"/>
    <w:rsid w:val="00794DD6"/>
    <w:rsid w:val="0079518B"/>
    <w:rsid w:val="00795260"/>
    <w:rsid w:val="00795765"/>
    <w:rsid w:val="00795893"/>
    <w:rsid w:val="007959A2"/>
    <w:rsid w:val="00795A45"/>
    <w:rsid w:val="00795E5C"/>
    <w:rsid w:val="007960FE"/>
    <w:rsid w:val="00796488"/>
    <w:rsid w:val="007964FD"/>
    <w:rsid w:val="007965BB"/>
    <w:rsid w:val="0079669B"/>
    <w:rsid w:val="00796C44"/>
    <w:rsid w:val="00796D02"/>
    <w:rsid w:val="0079701C"/>
    <w:rsid w:val="0079706B"/>
    <w:rsid w:val="0079737F"/>
    <w:rsid w:val="007974D5"/>
    <w:rsid w:val="007974F4"/>
    <w:rsid w:val="007974F9"/>
    <w:rsid w:val="00797620"/>
    <w:rsid w:val="007976FC"/>
    <w:rsid w:val="00797700"/>
    <w:rsid w:val="007979DA"/>
    <w:rsid w:val="00797A05"/>
    <w:rsid w:val="00797F11"/>
    <w:rsid w:val="007A02A7"/>
    <w:rsid w:val="007A04B8"/>
    <w:rsid w:val="007A0609"/>
    <w:rsid w:val="007A07F2"/>
    <w:rsid w:val="007A0A11"/>
    <w:rsid w:val="007A0AB6"/>
    <w:rsid w:val="007A0D3D"/>
    <w:rsid w:val="007A0E6B"/>
    <w:rsid w:val="007A1016"/>
    <w:rsid w:val="007A133C"/>
    <w:rsid w:val="007A13D5"/>
    <w:rsid w:val="007A1817"/>
    <w:rsid w:val="007A1A79"/>
    <w:rsid w:val="007A1B05"/>
    <w:rsid w:val="007A1C39"/>
    <w:rsid w:val="007A1D9D"/>
    <w:rsid w:val="007A2013"/>
    <w:rsid w:val="007A2115"/>
    <w:rsid w:val="007A2367"/>
    <w:rsid w:val="007A23C0"/>
    <w:rsid w:val="007A2510"/>
    <w:rsid w:val="007A2912"/>
    <w:rsid w:val="007A2CBB"/>
    <w:rsid w:val="007A2EBD"/>
    <w:rsid w:val="007A31A7"/>
    <w:rsid w:val="007A33FC"/>
    <w:rsid w:val="007A3954"/>
    <w:rsid w:val="007A3B0D"/>
    <w:rsid w:val="007A3F44"/>
    <w:rsid w:val="007A41A5"/>
    <w:rsid w:val="007A4248"/>
    <w:rsid w:val="007A427F"/>
    <w:rsid w:val="007A42AB"/>
    <w:rsid w:val="007A42B2"/>
    <w:rsid w:val="007A4507"/>
    <w:rsid w:val="007A4606"/>
    <w:rsid w:val="007A4CFE"/>
    <w:rsid w:val="007A4DEA"/>
    <w:rsid w:val="007A50C4"/>
    <w:rsid w:val="007A5195"/>
    <w:rsid w:val="007A5380"/>
    <w:rsid w:val="007A55BC"/>
    <w:rsid w:val="007A56C8"/>
    <w:rsid w:val="007A5942"/>
    <w:rsid w:val="007A5F99"/>
    <w:rsid w:val="007A6054"/>
    <w:rsid w:val="007A60A6"/>
    <w:rsid w:val="007A6171"/>
    <w:rsid w:val="007A62E4"/>
    <w:rsid w:val="007A6463"/>
    <w:rsid w:val="007A659B"/>
    <w:rsid w:val="007A6667"/>
    <w:rsid w:val="007A6678"/>
    <w:rsid w:val="007A6775"/>
    <w:rsid w:val="007A6B7F"/>
    <w:rsid w:val="007A6F39"/>
    <w:rsid w:val="007A724E"/>
    <w:rsid w:val="007A7CAF"/>
    <w:rsid w:val="007B01B7"/>
    <w:rsid w:val="007B01B8"/>
    <w:rsid w:val="007B01D8"/>
    <w:rsid w:val="007B01FE"/>
    <w:rsid w:val="007B03EE"/>
    <w:rsid w:val="007B059F"/>
    <w:rsid w:val="007B05DA"/>
    <w:rsid w:val="007B0941"/>
    <w:rsid w:val="007B0AF8"/>
    <w:rsid w:val="007B0AFC"/>
    <w:rsid w:val="007B0E0A"/>
    <w:rsid w:val="007B1046"/>
    <w:rsid w:val="007B104F"/>
    <w:rsid w:val="007B1090"/>
    <w:rsid w:val="007B1132"/>
    <w:rsid w:val="007B137B"/>
    <w:rsid w:val="007B138E"/>
    <w:rsid w:val="007B13A5"/>
    <w:rsid w:val="007B19A0"/>
    <w:rsid w:val="007B1A13"/>
    <w:rsid w:val="007B1ABD"/>
    <w:rsid w:val="007B1AFB"/>
    <w:rsid w:val="007B1BB1"/>
    <w:rsid w:val="007B1C34"/>
    <w:rsid w:val="007B1CD7"/>
    <w:rsid w:val="007B1F36"/>
    <w:rsid w:val="007B21AB"/>
    <w:rsid w:val="007B2400"/>
    <w:rsid w:val="007B251F"/>
    <w:rsid w:val="007B2676"/>
    <w:rsid w:val="007B2907"/>
    <w:rsid w:val="007B2B80"/>
    <w:rsid w:val="007B2C85"/>
    <w:rsid w:val="007B2F5A"/>
    <w:rsid w:val="007B2F89"/>
    <w:rsid w:val="007B2FAD"/>
    <w:rsid w:val="007B3305"/>
    <w:rsid w:val="007B34D2"/>
    <w:rsid w:val="007B3864"/>
    <w:rsid w:val="007B3937"/>
    <w:rsid w:val="007B39D2"/>
    <w:rsid w:val="007B39EB"/>
    <w:rsid w:val="007B3CF1"/>
    <w:rsid w:val="007B3D8C"/>
    <w:rsid w:val="007B3E76"/>
    <w:rsid w:val="007B3F1E"/>
    <w:rsid w:val="007B40FC"/>
    <w:rsid w:val="007B416C"/>
    <w:rsid w:val="007B437E"/>
    <w:rsid w:val="007B46F7"/>
    <w:rsid w:val="007B4767"/>
    <w:rsid w:val="007B47ED"/>
    <w:rsid w:val="007B4808"/>
    <w:rsid w:val="007B4952"/>
    <w:rsid w:val="007B4B58"/>
    <w:rsid w:val="007B4BB3"/>
    <w:rsid w:val="007B4E26"/>
    <w:rsid w:val="007B4E57"/>
    <w:rsid w:val="007B4E5D"/>
    <w:rsid w:val="007B4FB6"/>
    <w:rsid w:val="007B55E4"/>
    <w:rsid w:val="007B561F"/>
    <w:rsid w:val="007B5639"/>
    <w:rsid w:val="007B5861"/>
    <w:rsid w:val="007B5C28"/>
    <w:rsid w:val="007B5DC5"/>
    <w:rsid w:val="007B617B"/>
    <w:rsid w:val="007B639E"/>
    <w:rsid w:val="007B65D0"/>
    <w:rsid w:val="007B67B0"/>
    <w:rsid w:val="007B6864"/>
    <w:rsid w:val="007B68E1"/>
    <w:rsid w:val="007B69F9"/>
    <w:rsid w:val="007B6A13"/>
    <w:rsid w:val="007B6A35"/>
    <w:rsid w:val="007B6A67"/>
    <w:rsid w:val="007B6CDC"/>
    <w:rsid w:val="007B6DE4"/>
    <w:rsid w:val="007B6F0D"/>
    <w:rsid w:val="007B6F29"/>
    <w:rsid w:val="007B71FA"/>
    <w:rsid w:val="007B734D"/>
    <w:rsid w:val="007B734E"/>
    <w:rsid w:val="007B744A"/>
    <w:rsid w:val="007B74C1"/>
    <w:rsid w:val="007B77C1"/>
    <w:rsid w:val="007B77CE"/>
    <w:rsid w:val="007B789A"/>
    <w:rsid w:val="007B7F2C"/>
    <w:rsid w:val="007B7FD6"/>
    <w:rsid w:val="007C02E4"/>
    <w:rsid w:val="007C0593"/>
    <w:rsid w:val="007C062E"/>
    <w:rsid w:val="007C079E"/>
    <w:rsid w:val="007C0A88"/>
    <w:rsid w:val="007C0D5B"/>
    <w:rsid w:val="007C0F84"/>
    <w:rsid w:val="007C0FA2"/>
    <w:rsid w:val="007C1467"/>
    <w:rsid w:val="007C1A19"/>
    <w:rsid w:val="007C1B89"/>
    <w:rsid w:val="007C1C10"/>
    <w:rsid w:val="007C2283"/>
    <w:rsid w:val="007C2509"/>
    <w:rsid w:val="007C2872"/>
    <w:rsid w:val="007C2923"/>
    <w:rsid w:val="007C2975"/>
    <w:rsid w:val="007C2C31"/>
    <w:rsid w:val="007C2EBA"/>
    <w:rsid w:val="007C3129"/>
    <w:rsid w:val="007C32BE"/>
    <w:rsid w:val="007C3316"/>
    <w:rsid w:val="007C3832"/>
    <w:rsid w:val="007C3D9B"/>
    <w:rsid w:val="007C3F6F"/>
    <w:rsid w:val="007C43B1"/>
    <w:rsid w:val="007C43CD"/>
    <w:rsid w:val="007C445C"/>
    <w:rsid w:val="007C4472"/>
    <w:rsid w:val="007C4B6A"/>
    <w:rsid w:val="007C4C2F"/>
    <w:rsid w:val="007C4DDD"/>
    <w:rsid w:val="007C4E9C"/>
    <w:rsid w:val="007C51FB"/>
    <w:rsid w:val="007C5239"/>
    <w:rsid w:val="007C5310"/>
    <w:rsid w:val="007C548B"/>
    <w:rsid w:val="007C5663"/>
    <w:rsid w:val="007C5DC8"/>
    <w:rsid w:val="007C5DD4"/>
    <w:rsid w:val="007C5E19"/>
    <w:rsid w:val="007C5E66"/>
    <w:rsid w:val="007C5EA8"/>
    <w:rsid w:val="007C60B4"/>
    <w:rsid w:val="007C635A"/>
    <w:rsid w:val="007C6A90"/>
    <w:rsid w:val="007C6B92"/>
    <w:rsid w:val="007C6FEA"/>
    <w:rsid w:val="007C73DD"/>
    <w:rsid w:val="007C7654"/>
    <w:rsid w:val="007C7956"/>
    <w:rsid w:val="007C7968"/>
    <w:rsid w:val="007C7975"/>
    <w:rsid w:val="007C7B58"/>
    <w:rsid w:val="007C7DB5"/>
    <w:rsid w:val="007D0099"/>
    <w:rsid w:val="007D0156"/>
    <w:rsid w:val="007D01B4"/>
    <w:rsid w:val="007D0484"/>
    <w:rsid w:val="007D05F1"/>
    <w:rsid w:val="007D074A"/>
    <w:rsid w:val="007D09CD"/>
    <w:rsid w:val="007D0DF4"/>
    <w:rsid w:val="007D0E16"/>
    <w:rsid w:val="007D119D"/>
    <w:rsid w:val="007D133A"/>
    <w:rsid w:val="007D138C"/>
    <w:rsid w:val="007D139C"/>
    <w:rsid w:val="007D1487"/>
    <w:rsid w:val="007D1AFA"/>
    <w:rsid w:val="007D1D1E"/>
    <w:rsid w:val="007D2233"/>
    <w:rsid w:val="007D23B9"/>
    <w:rsid w:val="007D28D2"/>
    <w:rsid w:val="007D2928"/>
    <w:rsid w:val="007D2B01"/>
    <w:rsid w:val="007D2F07"/>
    <w:rsid w:val="007D300D"/>
    <w:rsid w:val="007D30A3"/>
    <w:rsid w:val="007D31A3"/>
    <w:rsid w:val="007D32F4"/>
    <w:rsid w:val="007D3399"/>
    <w:rsid w:val="007D3A1C"/>
    <w:rsid w:val="007D3A30"/>
    <w:rsid w:val="007D3B90"/>
    <w:rsid w:val="007D3DA7"/>
    <w:rsid w:val="007D3F71"/>
    <w:rsid w:val="007D422A"/>
    <w:rsid w:val="007D426C"/>
    <w:rsid w:val="007D434F"/>
    <w:rsid w:val="007D47E4"/>
    <w:rsid w:val="007D5097"/>
    <w:rsid w:val="007D5100"/>
    <w:rsid w:val="007D54C7"/>
    <w:rsid w:val="007D557D"/>
    <w:rsid w:val="007D562B"/>
    <w:rsid w:val="007D5838"/>
    <w:rsid w:val="007D5A14"/>
    <w:rsid w:val="007D5A32"/>
    <w:rsid w:val="007D5ACE"/>
    <w:rsid w:val="007D5BEB"/>
    <w:rsid w:val="007D5C78"/>
    <w:rsid w:val="007D5D98"/>
    <w:rsid w:val="007D5D9D"/>
    <w:rsid w:val="007D60AF"/>
    <w:rsid w:val="007D62B5"/>
    <w:rsid w:val="007D65C1"/>
    <w:rsid w:val="007D66E7"/>
    <w:rsid w:val="007D6782"/>
    <w:rsid w:val="007D68ED"/>
    <w:rsid w:val="007D6BF4"/>
    <w:rsid w:val="007D6D34"/>
    <w:rsid w:val="007D6D83"/>
    <w:rsid w:val="007D706A"/>
    <w:rsid w:val="007D727B"/>
    <w:rsid w:val="007D734E"/>
    <w:rsid w:val="007D73A4"/>
    <w:rsid w:val="007D73DB"/>
    <w:rsid w:val="007D73EF"/>
    <w:rsid w:val="007D7945"/>
    <w:rsid w:val="007D796C"/>
    <w:rsid w:val="007D79EA"/>
    <w:rsid w:val="007D7B12"/>
    <w:rsid w:val="007D7C2F"/>
    <w:rsid w:val="007D7C73"/>
    <w:rsid w:val="007D7C8B"/>
    <w:rsid w:val="007D7FB4"/>
    <w:rsid w:val="007E00F5"/>
    <w:rsid w:val="007E01A0"/>
    <w:rsid w:val="007E03EA"/>
    <w:rsid w:val="007E04B3"/>
    <w:rsid w:val="007E05F9"/>
    <w:rsid w:val="007E069B"/>
    <w:rsid w:val="007E0ABC"/>
    <w:rsid w:val="007E0B86"/>
    <w:rsid w:val="007E15F4"/>
    <w:rsid w:val="007E181F"/>
    <w:rsid w:val="007E194B"/>
    <w:rsid w:val="007E19F2"/>
    <w:rsid w:val="007E1A54"/>
    <w:rsid w:val="007E1BBD"/>
    <w:rsid w:val="007E1BEB"/>
    <w:rsid w:val="007E1DB4"/>
    <w:rsid w:val="007E205C"/>
    <w:rsid w:val="007E21E1"/>
    <w:rsid w:val="007E23CB"/>
    <w:rsid w:val="007E24B5"/>
    <w:rsid w:val="007E24ED"/>
    <w:rsid w:val="007E2523"/>
    <w:rsid w:val="007E2832"/>
    <w:rsid w:val="007E2A17"/>
    <w:rsid w:val="007E2A5E"/>
    <w:rsid w:val="007E2DDD"/>
    <w:rsid w:val="007E2E56"/>
    <w:rsid w:val="007E3049"/>
    <w:rsid w:val="007E30BD"/>
    <w:rsid w:val="007E30C0"/>
    <w:rsid w:val="007E3304"/>
    <w:rsid w:val="007E3585"/>
    <w:rsid w:val="007E37A5"/>
    <w:rsid w:val="007E389F"/>
    <w:rsid w:val="007E3A52"/>
    <w:rsid w:val="007E3F5B"/>
    <w:rsid w:val="007E41FD"/>
    <w:rsid w:val="007E45EF"/>
    <w:rsid w:val="007E49FF"/>
    <w:rsid w:val="007E4A3B"/>
    <w:rsid w:val="007E4ACC"/>
    <w:rsid w:val="007E4B34"/>
    <w:rsid w:val="007E4EBD"/>
    <w:rsid w:val="007E4F63"/>
    <w:rsid w:val="007E5113"/>
    <w:rsid w:val="007E5179"/>
    <w:rsid w:val="007E55EC"/>
    <w:rsid w:val="007E59B7"/>
    <w:rsid w:val="007E5E05"/>
    <w:rsid w:val="007E60F8"/>
    <w:rsid w:val="007E6247"/>
    <w:rsid w:val="007E63AA"/>
    <w:rsid w:val="007E6472"/>
    <w:rsid w:val="007E65F4"/>
    <w:rsid w:val="007E6603"/>
    <w:rsid w:val="007E68DA"/>
    <w:rsid w:val="007E70C8"/>
    <w:rsid w:val="007E7119"/>
    <w:rsid w:val="007E7357"/>
    <w:rsid w:val="007E7551"/>
    <w:rsid w:val="007E75EB"/>
    <w:rsid w:val="007E788D"/>
    <w:rsid w:val="007E78EF"/>
    <w:rsid w:val="007E79F0"/>
    <w:rsid w:val="007E7CDD"/>
    <w:rsid w:val="007E7D8D"/>
    <w:rsid w:val="007E7F51"/>
    <w:rsid w:val="007F0457"/>
    <w:rsid w:val="007F0510"/>
    <w:rsid w:val="007F0776"/>
    <w:rsid w:val="007F0ABE"/>
    <w:rsid w:val="007F0BE1"/>
    <w:rsid w:val="007F0C39"/>
    <w:rsid w:val="007F0DF0"/>
    <w:rsid w:val="007F10B2"/>
    <w:rsid w:val="007F1461"/>
    <w:rsid w:val="007F15B0"/>
    <w:rsid w:val="007F15EA"/>
    <w:rsid w:val="007F1A6F"/>
    <w:rsid w:val="007F1B36"/>
    <w:rsid w:val="007F1DB7"/>
    <w:rsid w:val="007F1F7A"/>
    <w:rsid w:val="007F1F94"/>
    <w:rsid w:val="007F1FEA"/>
    <w:rsid w:val="007F243E"/>
    <w:rsid w:val="007F25B2"/>
    <w:rsid w:val="007F2C18"/>
    <w:rsid w:val="007F2CAB"/>
    <w:rsid w:val="007F2CB9"/>
    <w:rsid w:val="007F3083"/>
    <w:rsid w:val="007F326E"/>
    <w:rsid w:val="007F3486"/>
    <w:rsid w:val="007F34C5"/>
    <w:rsid w:val="007F38F9"/>
    <w:rsid w:val="007F3BA3"/>
    <w:rsid w:val="007F3BE0"/>
    <w:rsid w:val="007F3CCC"/>
    <w:rsid w:val="007F3FF4"/>
    <w:rsid w:val="007F41E9"/>
    <w:rsid w:val="007F41F4"/>
    <w:rsid w:val="007F42B9"/>
    <w:rsid w:val="007F4436"/>
    <w:rsid w:val="007F44B1"/>
    <w:rsid w:val="007F46BE"/>
    <w:rsid w:val="007F494D"/>
    <w:rsid w:val="007F4A13"/>
    <w:rsid w:val="007F4BD0"/>
    <w:rsid w:val="007F4D18"/>
    <w:rsid w:val="007F4D63"/>
    <w:rsid w:val="007F4D9D"/>
    <w:rsid w:val="007F4E2E"/>
    <w:rsid w:val="007F4F3A"/>
    <w:rsid w:val="007F5942"/>
    <w:rsid w:val="007F5C2C"/>
    <w:rsid w:val="007F5E86"/>
    <w:rsid w:val="007F60FA"/>
    <w:rsid w:val="007F630B"/>
    <w:rsid w:val="007F6691"/>
    <w:rsid w:val="007F681C"/>
    <w:rsid w:val="007F6825"/>
    <w:rsid w:val="007F6C13"/>
    <w:rsid w:val="007F6C98"/>
    <w:rsid w:val="007F6CD2"/>
    <w:rsid w:val="007F6E07"/>
    <w:rsid w:val="007F6F34"/>
    <w:rsid w:val="007F6FC6"/>
    <w:rsid w:val="007F7215"/>
    <w:rsid w:val="007F725B"/>
    <w:rsid w:val="007F728B"/>
    <w:rsid w:val="007F76A1"/>
    <w:rsid w:val="007F7870"/>
    <w:rsid w:val="007F790A"/>
    <w:rsid w:val="007F7B8F"/>
    <w:rsid w:val="007F7E25"/>
    <w:rsid w:val="007F7F36"/>
    <w:rsid w:val="00800049"/>
    <w:rsid w:val="008001CB"/>
    <w:rsid w:val="00800309"/>
    <w:rsid w:val="0080049D"/>
    <w:rsid w:val="008004B7"/>
    <w:rsid w:val="00800534"/>
    <w:rsid w:val="008006E1"/>
    <w:rsid w:val="00800801"/>
    <w:rsid w:val="00800E17"/>
    <w:rsid w:val="00800F6B"/>
    <w:rsid w:val="00801078"/>
    <w:rsid w:val="0080113D"/>
    <w:rsid w:val="00801340"/>
    <w:rsid w:val="00801353"/>
    <w:rsid w:val="00801423"/>
    <w:rsid w:val="00801673"/>
    <w:rsid w:val="00801846"/>
    <w:rsid w:val="0080184B"/>
    <w:rsid w:val="008018BD"/>
    <w:rsid w:val="00801E5E"/>
    <w:rsid w:val="00801E7E"/>
    <w:rsid w:val="00801F17"/>
    <w:rsid w:val="0080212A"/>
    <w:rsid w:val="00802134"/>
    <w:rsid w:val="00802291"/>
    <w:rsid w:val="00802375"/>
    <w:rsid w:val="00802705"/>
    <w:rsid w:val="0080279F"/>
    <w:rsid w:val="008027FD"/>
    <w:rsid w:val="008029C3"/>
    <w:rsid w:val="008029F6"/>
    <w:rsid w:val="00802C60"/>
    <w:rsid w:val="00802C6B"/>
    <w:rsid w:val="00802D63"/>
    <w:rsid w:val="00802E7F"/>
    <w:rsid w:val="0080314D"/>
    <w:rsid w:val="008031E3"/>
    <w:rsid w:val="008034E6"/>
    <w:rsid w:val="008044D7"/>
    <w:rsid w:val="00804708"/>
    <w:rsid w:val="00804B77"/>
    <w:rsid w:val="00804CB9"/>
    <w:rsid w:val="008050F6"/>
    <w:rsid w:val="0080586A"/>
    <w:rsid w:val="00805EEE"/>
    <w:rsid w:val="008063AA"/>
    <w:rsid w:val="00806414"/>
    <w:rsid w:val="00806609"/>
    <w:rsid w:val="00806765"/>
    <w:rsid w:val="00806809"/>
    <w:rsid w:val="00806A90"/>
    <w:rsid w:val="00806B17"/>
    <w:rsid w:val="00806BEB"/>
    <w:rsid w:val="00806BED"/>
    <w:rsid w:val="00806F4B"/>
    <w:rsid w:val="00807063"/>
    <w:rsid w:val="008073D7"/>
    <w:rsid w:val="0080748A"/>
    <w:rsid w:val="00807998"/>
    <w:rsid w:val="0081007A"/>
    <w:rsid w:val="008101D3"/>
    <w:rsid w:val="00810498"/>
    <w:rsid w:val="00810595"/>
    <w:rsid w:val="00810852"/>
    <w:rsid w:val="008108B0"/>
    <w:rsid w:val="008109A4"/>
    <w:rsid w:val="00810B01"/>
    <w:rsid w:val="00810E36"/>
    <w:rsid w:val="00811147"/>
    <w:rsid w:val="00811671"/>
    <w:rsid w:val="00811B10"/>
    <w:rsid w:val="00811C42"/>
    <w:rsid w:val="00811D13"/>
    <w:rsid w:val="00811E4A"/>
    <w:rsid w:val="00811F74"/>
    <w:rsid w:val="0081252D"/>
    <w:rsid w:val="00812764"/>
    <w:rsid w:val="00812B1E"/>
    <w:rsid w:val="00813432"/>
    <w:rsid w:val="008136F2"/>
    <w:rsid w:val="0081376B"/>
    <w:rsid w:val="00813AB6"/>
    <w:rsid w:val="00813AC8"/>
    <w:rsid w:val="00813BD4"/>
    <w:rsid w:val="00814233"/>
    <w:rsid w:val="008145C9"/>
    <w:rsid w:val="00814675"/>
    <w:rsid w:val="008146D4"/>
    <w:rsid w:val="00814856"/>
    <w:rsid w:val="00814B4B"/>
    <w:rsid w:val="00814E5E"/>
    <w:rsid w:val="00814EEB"/>
    <w:rsid w:val="00815105"/>
    <w:rsid w:val="008152B0"/>
    <w:rsid w:val="00815870"/>
    <w:rsid w:val="008159CB"/>
    <w:rsid w:val="00815CED"/>
    <w:rsid w:val="00815EAE"/>
    <w:rsid w:val="00816013"/>
    <w:rsid w:val="008160B7"/>
    <w:rsid w:val="0081610F"/>
    <w:rsid w:val="0081615F"/>
    <w:rsid w:val="008163DD"/>
    <w:rsid w:val="0081653E"/>
    <w:rsid w:val="00816603"/>
    <w:rsid w:val="0081661E"/>
    <w:rsid w:val="008166AC"/>
    <w:rsid w:val="00816743"/>
    <w:rsid w:val="00816BED"/>
    <w:rsid w:val="00816E80"/>
    <w:rsid w:val="00817184"/>
    <w:rsid w:val="0081744F"/>
    <w:rsid w:val="0081771A"/>
    <w:rsid w:val="008177D7"/>
    <w:rsid w:val="008178A3"/>
    <w:rsid w:val="00817BDE"/>
    <w:rsid w:val="00817CC5"/>
    <w:rsid w:val="00817EEC"/>
    <w:rsid w:val="0082000D"/>
    <w:rsid w:val="00820069"/>
    <w:rsid w:val="00820190"/>
    <w:rsid w:val="008203FA"/>
    <w:rsid w:val="00820878"/>
    <w:rsid w:val="008208B9"/>
    <w:rsid w:val="00820ADB"/>
    <w:rsid w:val="00820B76"/>
    <w:rsid w:val="00820C30"/>
    <w:rsid w:val="00820C85"/>
    <w:rsid w:val="00821583"/>
    <w:rsid w:val="008215C0"/>
    <w:rsid w:val="00821C8D"/>
    <w:rsid w:val="00821CF8"/>
    <w:rsid w:val="00821D4F"/>
    <w:rsid w:val="008220FB"/>
    <w:rsid w:val="008223EE"/>
    <w:rsid w:val="008226A2"/>
    <w:rsid w:val="00822905"/>
    <w:rsid w:val="00822AF5"/>
    <w:rsid w:val="00822D35"/>
    <w:rsid w:val="00822DDD"/>
    <w:rsid w:val="00822FEC"/>
    <w:rsid w:val="00823029"/>
    <w:rsid w:val="00823032"/>
    <w:rsid w:val="0082314B"/>
    <w:rsid w:val="008232DE"/>
    <w:rsid w:val="00823747"/>
    <w:rsid w:val="00823843"/>
    <w:rsid w:val="008239AA"/>
    <w:rsid w:val="00823C6A"/>
    <w:rsid w:val="00823FF9"/>
    <w:rsid w:val="00824118"/>
    <w:rsid w:val="0082423B"/>
    <w:rsid w:val="00824711"/>
    <w:rsid w:val="008247D3"/>
    <w:rsid w:val="0082492D"/>
    <w:rsid w:val="00824D77"/>
    <w:rsid w:val="00824D80"/>
    <w:rsid w:val="00824E40"/>
    <w:rsid w:val="00824F07"/>
    <w:rsid w:val="00825018"/>
    <w:rsid w:val="0082530B"/>
    <w:rsid w:val="00825664"/>
    <w:rsid w:val="00825C6C"/>
    <w:rsid w:val="00825DAF"/>
    <w:rsid w:val="008265A9"/>
    <w:rsid w:val="008266D1"/>
    <w:rsid w:val="00826A8B"/>
    <w:rsid w:val="00826C7D"/>
    <w:rsid w:val="008272F8"/>
    <w:rsid w:val="008275FE"/>
    <w:rsid w:val="00827623"/>
    <w:rsid w:val="00827787"/>
    <w:rsid w:val="00827A01"/>
    <w:rsid w:val="00827AF1"/>
    <w:rsid w:val="00827CED"/>
    <w:rsid w:val="00830158"/>
    <w:rsid w:val="008302FF"/>
    <w:rsid w:val="00830679"/>
    <w:rsid w:val="008307E6"/>
    <w:rsid w:val="00830859"/>
    <w:rsid w:val="00830B09"/>
    <w:rsid w:val="00830B18"/>
    <w:rsid w:val="00830B4C"/>
    <w:rsid w:val="00830CCA"/>
    <w:rsid w:val="00830D22"/>
    <w:rsid w:val="008311CC"/>
    <w:rsid w:val="0083137E"/>
    <w:rsid w:val="008313BE"/>
    <w:rsid w:val="00831993"/>
    <w:rsid w:val="008319F4"/>
    <w:rsid w:val="00831B2C"/>
    <w:rsid w:val="00831D28"/>
    <w:rsid w:val="00831D4F"/>
    <w:rsid w:val="00832457"/>
    <w:rsid w:val="0083245E"/>
    <w:rsid w:val="00832541"/>
    <w:rsid w:val="008325CC"/>
    <w:rsid w:val="008325F8"/>
    <w:rsid w:val="00832685"/>
    <w:rsid w:val="00832805"/>
    <w:rsid w:val="00832B4A"/>
    <w:rsid w:val="00832D2A"/>
    <w:rsid w:val="0083304A"/>
    <w:rsid w:val="008332A9"/>
    <w:rsid w:val="008332EE"/>
    <w:rsid w:val="008337A2"/>
    <w:rsid w:val="0083396F"/>
    <w:rsid w:val="008339A9"/>
    <w:rsid w:val="00833CC9"/>
    <w:rsid w:val="00833D43"/>
    <w:rsid w:val="00834008"/>
    <w:rsid w:val="008342F7"/>
    <w:rsid w:val="00834494"/>
    <w:rsid w:val="008344D2"/>
    <w:rsid w:val="00834679"/>
    <w:rsid w:val="00834A6F"/>
    <w:rsid w:val="00834B90"/>
    <w:rsid w:val="00834CC5"/>
    <w:rsid w:val="00834F8F"/>
    <w:rsid w:val="00834FDE"/>
    <w:rsid w:val="008350DE"/>
    <w:rsid w:val="008350E8"/>
    <w:rsid w:val="008351F2"/>
    <w:rsid w:val="00835211"/>
    <w:rsid w:val="0083524F"/>
    <w:rsid w:val="0083543C"/>
    <w:rsid w:val="00835A1A"/>
    <w:rsid w:val="00835B7E"/>
    <w:rsid w:val="00835CFD"/>
    <w:rsid w:val="00835EE6"/>
    <w:rsid w:val="0083625A"/>
    <w:rsid w:val="0083637B"/>
    <w:rsid w:val="00836822"/>
    <w:rsid w:val="008369B6"/>
    <w:rsid w:val="00836C4F"/>
    <w:rsid w:val="0083713A"/>
    <w:rsid w:val="00837351"/>
    <w:rsid w:val="00837420"/>
    <w:rsid w:val="0083775B"/>
    <w:rsid w:val="00837C15"/>
    <w:rsid w:val="00837D46"/>
    <w:rsid w:val="00837EFA"/>
    <w:rsid w:val="0084024B"/>
    <w:rsid w:val="00840753"/>
    <w:rsid w:val="00840AA1"/>
    <w:rsid w:val="00840C28"/>
    <w:rsid w:val="00840D29"/>
    <w:rsid w:val="00840D30"/>
    <w:rsid w:val="00840F28"/>
    <w:rsid w:val="00840F6C"/>
    <w:rsid w:val="00841377"/>
    <w:rsid w:val="008415D4"/>
    <w:rsid w:val="0084167B"/>
    <w:rsid w:val="008418F8"/>
    <w:rsid w:val="0084195A"/>
    <w:rsid w:val="00841A1D"/>
    <w:rsid w:val="00841A95"/>
    <w:rsid w:val="00841CD2"/>
    <w:rsid w:val="00841EAE"/>
    <w:rsid w:val="00841F85"/>
    <w:rsid w:val="00842314"/>
    <w:rsid w:val="00842B9D"/>
    <w:rsid w:val="00842C9B"/>
    <w:rsid w:val="00842FE8"/>
    <w:rsid w:val="0084301B"/>
    <w:rsid w:val="00843079"/>
    <w:rsid w:val="0084365C"/>
    <w:rsid w:val="008437F5"/>
    <w:rsid w:val="00843875"/>
    <w:rsid w:val="00844032"/>
    <w:rsid w:val="00844733"/>
    <w:rsid w:val="00844764"/>
    <w:rsid w:val="008449A6"/>
    <w:rsid w:val="00844A73"/>
    <w:rsid w:val="00844CE7"/>
    <w:rsid w:val="00844D42"/>
    <w:rsid w:val="008451CF"/>
    <w:rsid w:val="00845690"/>
    <w:rsid w:val="008458F0"/>
    <w:rsid w:val="008459CF"/>
    <w:rsid w:val="00845B07"/>
    <w:rsid w:val="0084609F"/>
    <w:rsid w:val="0084622D"/>
    <w:rsid w:val="00846262"/>
    <w:rsid w:val="00846327"/>
    <w:rsid w:val="00846A05"/>
    <w:rsid w:val="00846B72"/>
    <w:rsid w:val="00846FDE"/>
    <w:rsid w:val="00847393"/>
    <w:rsid w:val="008479B8"/>
    <w:rsid w:val="00847AF6"/>
    <w:rsid w:val="00847C16"/>
    <w:rsid w:val="00847C36"/>
    <w:rsid w:val="00847E0A"/>
    <w:rsid w:val="0085010B"/>
    <w:rsid w:val="00850119"/>
    <w:rsid w:val="0085015A"/>
    <w:rsid w:val="00850165"/>
    <w:rsid w:val="0085041C"/>
    <w:rsid w:val="008504BD"/>
    <w:rsid w:val="00850655"/>
    <w:rsid w:val="008506F4"/>
    <w:rsid w:val="0085079D"/>
    <w:rsid w:val="00850E7C"/>
    <w:rsid w:val="00850FDF"/>
    <w:rsid w:val="00851146"/>
    <w:rsid w:val="00851311"/>
    <w:rsid w:val="00851483"/>
    <w:rsid w:val="00851488"/>
    <w:rsid w:val="00851DEE"/>
    <w:rsid w:val="0085223C"/>
    <w:rsid w:val="00852297"/>
    <w:rsid w:val="008525AC"/>
    <w:rsid w:val="0085272C"/>
    <w:rsid w:val="00852B82"/>
    <w:rsid w:val="00852CB2"/>
    <w:rsid w:val="00852E6F"/>
    <w:rsid w:val="00852F3C"/>
    <w:rsid w:val="00853037"/>
    <w:rsid w:val="0085353F"/>
    <w:rsid w:val="00853557"/>
    <w:rsid w:val="0085357E"/>
    <w:rsid w:val="0085369B"/>
    <w:rsid w:val="00853B16"/>
    <w:rsid w:val="00853B6B"/>
    <w:rsid w:val="00853B97"/>
    <w:rsid w:val="00853E63"/>
    <w:rsid w:val="00853EC7"/>
    <w:rsid w:val="008543B7"/>
    <w:rsid w:val="00854546"/>
    <w:rsid w:val="00854A37"/>
    <w:rsid w:val="00854C06"/>
    <w:rsid w:val="00854D3D"/>
    <w:rsid w:val="008551ED"/>
    <w:rsid w:val="008552C6"/>
    <w:rsid w:val="00855315"/>
    <w:rsid w:val="00855B1C"/>
    <w:rsid w:val="00855DE7"/>
    <w:rsid w:val="008561FE"/>
    <w:rsid w:val="008562AA"/>
    <w:rsid w:val="008562E3"/>
    <w:rsid w:val="008563B8"/>
    <w:rsid w:val="0085645E"/>
    <w:rsid w:val="008564CC"/>
    <w:rsid w:val="00856624"/>
    <w:rsid w:val="00856730"/>
    <w:rsid w:val="0085674A"/>
    <w:rsid w:val="00856800"/>
    <w:rsid w:val="00856B83"/>
    <w:rsid w:val="00856CD5"/>
    <w:rsid w:val="00856F77"/>
    <w:rsid w:val="008570B2"/>
    <w:rsid w:val="00857578"/>
    <w:rsid w:val="00857607"/>
    <w:rsid w:val="00857AD8"/>
    <w:rsid w:val="00857B8D"/>
    <w:rsid w:val="00857E7B"/>
    <w:rsid w:val="00857F02"/>
    <w:rsid w:val="00857FFC"/>
    <w:rsid w:val="00860147"/>
    <w:rsid w:val="0086027B"/>
    <w:rsid w:val="008605BE"/>
    <w:rsid w:val="00860669"/>
    <w:rsid w:val="008609E6"/>
    <w:rsid w:val="00860A84"/>
    <w:rsid w:val="00860A86"/>
    <w:rsid w:val="00860B49"/>
    <w:rsid w:val="00860CD5"/>
    <w:rsid w:val="00860E2B"/>
    <w:rsid w:val="00861055"/>
    <w:rsid w:val="008610D4"/>
    <w:rsid w:val="008611EF"/>
    <w:rsid w:val="008614B9"/>
    <w:rsid w:val="008614CB"/>
    <w:rsid w:val="0086155C"/>
    <w:rsid w:val="0086165F"/>
    <w:rsid w:val="0086166C"/>
    <w:rsid w:val="00861711"/>
    <w:rsid w:val="00861820"/>
    <w:rsid w:val="0086195A"/>
    <w:rsid w:val="00861965"/>
    <w:rsid w:val="008620FE"/>
    <w:rsid w:val="0086235E"/>
    <w:rsid w:val="00862500"/>
    <w:rsid w:val="00862981"/>
    <w:rsid w:val="00862B04"/>
    <w:rsid w:val="00862DE3"/>
    <w:rsid w:val="00863104"/>
    <w:rsid w:val="00863107"/>
    <w:rsid w:val="0086314D"/>
    <w:rsid w:val="008631C8"/>
    <w:rsid w:val="0086322B"/>
    <w:rsid w:val="008632E3"/>
    <w:rsid w:val="00863315"/>
    <w:rsid w:val="00863499"/>
    <w:rsid w:val="00863747"/>
    <w:rsid w:val="008637A7"/>
    <w:rsid w:val="00863807"/>
    <w:rsid w:val="008638B0"/>
    <w:rsid w:val="0086396C"/>
    <w:rsid w:val="00863AA3"/>
    <w:rsid w:val="00863F66"/>
    <w:rsid w:val="00863F72"/>
    <w:rsid w:val="00864064"/>
    <w:rsid w:val="0086408F"/>
    <w:rsid w:val="00864138"/>
    <w:rsid w:val="008641F7"/>
    <w:rsid w:val="008646DF"/>
    <w:rsid w:val="0086488E"/>
    <w:rsid w:val="00864C11"/>
    <w:rsid w:val="00864C82"/>
    <w:rsid w:val="00864E25"/>
    <w:rsid w:val="00864F75"/>
    <w:rsid w:val="00865010"/>
    <w:rsid w:val="008652DE"/>
    <w:rsid w:val="00865342"/>
    <w:rsid w:val="00865701"/>
    <w:rsid w:val="0086578B"/>
    <w:rsid w:val="008658EB"/>
    <w:rsid w:val="00865B24"/>
    <w:rsid w:val="00865D2E"/>
    <w:rsid w:val="00865E57"/>
    <w:rsid w:val="0086611B"/>
    <w:rsid w:val="008661C4"/>
    <w:rsid w:val="0086629A"/>
    <w:rsid w:val="00866468"/>
    <w:rsid w:val="008665EC"/>
    <w:rsid w:val="0086698D"/>
    <w:rsid w:val="00866A44"/>
    <w:rsid w:val="00866FF8"/>
    <w:rsid w:val="0086760B"/>
    <w:rsid w:val="00867711"/>
    <w:rsid w:val="0086784F"/>
    <w:rsid w:val="00867992"/>
    <w:rsid w:val="00867AC3"/>
    <w:rsid w:val="00867C6A"/>
    <w:rsid w:val="00867D07"/>
    <w:rsid w:val="00867D90"/>
    <w:rsid w:val="008701AF"/>
    <w:rsid w:val="008702EB"/>
    <w:rsid w:val="00870364"/>
    <w:rsid w:val="0087063A"/>
    <w:rsid w:val="008708D2"/>
    <w:rsid w:val="008709F7"/>
    <w:rsid w:val="00870ADA"/>
    <w:rsid w:val="00870BAF"/>
    <w:rsid w:val="0087103A"/>
    <w:rsid w:val="008710E2"/>
    <w:rsid w:val="008711FA"/>
    <w:rsid w:val="00871452"/>
    <w:rsid w:val="0087160B"/>
    <w:rsid w:val="008719C4"/>
    <w:rsid w:val="00871B14"/>
    <w:rsid w:val="00871B51"/>
    <w:rsid w:val="00871EAA"/>
    <w:rsid w:val="00871F91"/>
    <w:rsid w:val="00872035"/>
    <w:rsid w:val="008722CA"/>
    <w:rsid w:val="0087261F"/>
    <w:rsid w:val="008728F5"/>
    <w:rsid w:val="00872ABB"/>
    <w:rsid w:val="00872C4F"/>
    <w:rsid w:val="008730FF"/>
    <w:rsid w:val="00873161"/>
    <w:rsid w:val="008738DB"/>
    <w:rsid w:val="00873A25"/>
    <w:rsid w:val="00873BB9"/>
    <w:rsid w:val="00873C6C"/>
    <w:rsid w:val="00873D43"/>
    <w:rsid w:val="00873D78"/>
    <w:rsid w:val="00873FFB"/>
    <w:rsid w:val="008745A2"/>
    <w:rsid w:val="008745CE"/>
    <w:rsid w:val="00874A4E"/>
    <w:rsid w:val="00874E9A"/>
    <w:rsid w:val="00874F92"/>
    <w:rsid w:val="00875078"/>
    <w:rsid w:val="00875086"/>
    <w:rsid w:val="00875120"/>
    <w:rsid w:val="0087516B"/>
    <w:rsid w:val="00875175"/>
    <w:rsid w:val="008753B9"/>
    <w:rsid w:val="00875474"/>
    <w:rsid w:val="008755A5"/>
    <w:rsid w:val="0087563C"/>
    <w:rsid w:val="00875804"/>
    <w:rsid w:val="00875961"/>
    <w:rsid w:val="00875967"/>
    <w:rsid w:val="00875B61"/>
    <w:rsid w:val="00875FF3"/>
    <w:rsid w:val="0087612F"/>
    <w:rsid w:val="00876654"/>
    <w:rsid w:val="00876897"/>
    <w:rsid w:val="008768D0"/>
    <w:rsid w:val="00876A54"/>
    <w:rsid w:val="008771D5"/>
    <w:rsid w:val="0087739F"/>
    <w:rsid w:val="00877BE7"/>
    <w:rsid w:val="00877DF1"/>
    <w:rsid w:val="00877E8B"/>
    <w:rsid w:val="008801AE"/>
    <w:rsid w:val="00880242"/>
    <w:rsid w:val="008802BF"/>
    <w:rsid w:val="008803B4"/>
    <w:rsid w:val="008803CC"/>
    <w:rsid w:val="0088043F"/>
    <w:rsid w:val="008805E7"/>
    <w:rsid w:val="0088086E"/>
    <w:rsid w:val="0088088B"/>
    <w:rsid w:val="00880BAB"/>
    <w:rsid w:val="00880BE3"/>
    <w:rsid w:val="00880E6E"/>
    <w:rsid w:val="00881069"/>
    <w:rsid w:val="00881225"/>
    <w:rsid w:val="008813A6"/>
    <w:rsid w:val="00881620"/>
    <w:rsid w:val="0088176B"/>
    <w:rsid w:val="0088189D"/>
    <w:rsid w:val="00881A3A"/>
    <w:rsid w:val="00881A54"/>
    <w:rsid w:val="00881AB3"/>
    <w:rsid w:val="00881C97"/>
    <w:rsid w:val="00881F06"/>
    <w:rsid w:val="0088221C"/>
    <w:rsid w:val="008822BC"/>
    <w:rsid w:val="00882525"/>
    <w:rsid w:val="00882629"/>
    <w:rsid w:val="008827BF"/>
    <w:rsid w:val="0088292C"/>
    <w:rsid w:val="008831CC"/>
    <w:rsid w:val="00883317"/>
    <w:rsid w:val="008833F9"/>
    <w:rsid w:val="00883445"/>
    <w:rsid w:val="00883AAB"/>
    <w:rsid w:val="00883B88"/>
    <w:rsid w:val="00883D95"/>
    <w:rsid w:val="00883E98"/>
    <w:rsid w:val="00883FEA"/>
    <w:rsid w:val="008843EB"/>
    <w:rsid w:val="0088449E"/>
    <w:rsid w:val="00884552"/>
    <w:rsid w:val="0088462E"/>
    <w:rsid w:val="0088472F"/>
    <w:rsid w:val="00884BC6"/>
    <w:rsid w:val="00884C49"/>
    <w:rsid w:val="00884CDF"/>
    <w:rsid w:val="00884D30"/>
    <w:rsid w:val="00884DF9"/>
    <w:rsid w:val="00884F13"/>
    <w:rsid w:val="00884F35"/>
    <w:rsid w:val="008850B0"/>
    <w:rsid w:val="00885220"/>
    <w:rsid w:val="0088522A"/>
    <w:rsid w:val="008852A9"/>
    <w:rsid w:val="008852DA"/>
    <w:rsid w:val="00885512"/>
    <w:rsid w:val="0088570B"/>
    <w:rsid w:val="00885736"/>
    <w:rsid w:val="008859D9"/>
    <w:rsid w:val="00885EEB"/>
    <w:rsid w:val="00885FED"/>
    <w:rsid w:val="008860F9"/>
    <w:rsid w:val="008860FA"/>
    <w:rsid w:val="00886AC4"/>
    <w:rsid w:val="00886E1C"/>
    <w:rsid w:val="00887108"/>
    <w:rsid w:val="0088735C"/>
    <w:rsid w:val="00887521"/>
    <w:rsid w:val="008875BB"/>
    <w:rsid w:val="00887615"/>
    <w:rsid w:val="00887C9D"/>
    <w:rsid w:val="008900E9"/>
    <w:rsid w:val="0089011A"/>
    <w:rsid w:val="008902CC"/>
    <w:rsid w:val="0089033A"/>
    <w:rsid w:val="0089038F"/>
    <w:rsid w:val="008903B5"/>
    <w:rsid w:val="00890780"/>
    <w:rsid w:val="00890AC1"/>
    <w:rsid w:val="00890ACB"/>
    <w:rsid w:val="00890C62"/>
    <w:rsid w:val="00890F1C"/>
    <w:rsid w:val="00890F4D"/>
    <w:rsid w:val="00891277"/>
    <w:rsid w:val="00891505"/>
    <w:rsid w:val="00891513"/>
    <w:rsid w:val="0089171E"/>
    <w:rsid w:val="00891831"/>
    <w:rsid w:val="008918B3"/>
    <w:rsid w:val="00891C69"/>
    <w:rsid w:val="00892144"/>
    <w:rsid w:val="008921F9"/>
    <w:rsid w:val="00892267"/>
    <w:rsid w:val="0089228D"/>
    <w:rsid w:val="008922A8"/>
    <w:rsid w:val="0089232E"/>
    <w:rsid w:val="008925C1"/>
    <w:rsid w:val="00892AD3"/>
    <w:rsid w:val="00892BF5"/>
    <w:rsid w:val="00892C8C"/>
    <w:rsid w:val="00892F63"/>
    <w:rsid w:val="008931E8"/>
    <w:rsid w:val="0089331C"/>
    <w:rsid w:val="0089370C"/>
    <w:rsid w:val="00893779"/>
    <w:rsid w:val="00893B5B"/>
    <w:rsid w:val="00894288"/>
    <w:rsid w:val="00894711"/>
    <w:rsid w:val="0089489A"/>
    <w:rsid w:val="00894D00"/>
    <w:rsid w:val="00895510"/>
    <w:rsid w:val="00895B7A"/>
    <w:rsid w:val="00895CF8"/>
    <w:rsid w:val="00895E5C"/>
    <w:rsid w:val="00895F60"/>
    <w:rsid w:val="008961C4"/>
    <w:rsid w:val="008967C7"/>
    <w:rsid w:val="008967D3"/>
    <w:rsid w:val="00896B12"/>
    <w:rsid w:val="00896C19"/>
    <w:rsid w:val="00896D91"/>
    <w:rsid w:val="00896EFB"/>
    <w:rsid w:val="00896FEA"/>
    <w:rsid w:val="008973EE"/>
    <w:rsid w:val="00897414"/>
    <w:rsid w:val="008974BC"/>
    <w:rsid w:val="00897656"/>
    <w:rsid w:val="008976CF"/>
    <w:rsid w:val="008977AF"/>
    <w:rsid w:val="00897848"/>
    <w:rsid w:val="00897A89"/>
    <w:rsid w:val="00897EB6"/>
    <w:rsid w:val="00897F87"/>
    <w:rsid w:val="008A00AD"/>
    <w:rsid w:val="008A00DF"/>
    <w:rsid w:val="008A0674"/>
    <w:rsid w:val="008A0D9A"/>
    <w:rsid w:val="008A1106"/>
    <w:rsid w:val="008A112F"/>
    <w:rsid w:val="008A11D6"/>
    <w:rsid w:val="008A142C"/>
    <w:rsid w:val="008A1782"/>
    <w:rsid w:val="008A193E"/>
    <w:rsid w:val="008A1A5C"/>
    <w:rsid w:val="008A1AB9"/>
    <w:rsid w:val="008A1FB9"/>
    <w:rsid w:val="008A244B"/>
    <w:rsid w:val="008A24C7"/>
    <w:rsid w:val="008A2640"/>
    <w:rsid w:val="008A2E1C"/>
    <w:rsid w:val="008A2EF0"/>
    <w:rsid w:val="008A2F50"/>
    <w:rsid w:val="008A306A"/>
    <w:rsid w:val="008A3101"/>
    <w:rsid w:val="008A3242"/>
    <w:rsid w:val="008A3260"/>
    <w:rsid w:val="008A3360"/>
    <w:rsid w:val="008A3400"/>
    <w:rsid w:val="008A39C0"/>
    <w:rsid w:val="008A3A36"/>
    <w:rsid w:val="008A3A5F"/>
    <w:rsid w:val="008A3AA8"/>
    <w:rsid w:val="008A3AF9"/>
    <w:rsid w:val="008A3EE7"/>
    <w:rsid w:val="008A3F3B"/>
    <w:rsid w:val="008A3FD8"/>
    <w:rsid w:val="008A405D"/>
    <w:rsid w:val="008A41FC"/>
    <w:rsid w:val="008A420F"/>
    <w:rsid w:val="008A4232"/>
    <w:rsid w:val="008A4377"/>
    <w:rsid w:val="008A4479"/>
    <w:rsid w:val="008A4D0B"/>
    <w:rsid w:val="008A4F3C"/>
    <w:rsid w:val="008A50DF"/>
    <w:rsid w:val="008A536C"/>
    <w:rsid w:val="008A552E"/>
    <w:rsid w:val="008A58EF"/>
    <w:rsid w:val="008A5A72"/>
    <w:rsid w:val="008A5BF8"/>
    <w:rsid w:val="008A6289"/>
    <w:rsid w:val="008A670E"/>
    <w:rsid w:val="008A69AA"/>
    <w:rsid w:val="008A6AF2"/>
    <w:rsid w:val="008A6D3C"/>
    <w:rsid w:val="008A702D"/>
    <w:rsid w:val="008A7112"/>
    <w:rsid w:val="008A71A4"/>
    <w:rsid w:val="008A733A"/>
    <w:rsid w:val="008A73CF"/>
    <w:rsid w:val="008A7B82"/>
    <w:rsid w:val="008A7D67"/>
    <w:rsid w:val="008B0217"/>
    <w:rsid w:val="008B0321"/>
    <w:rsid w:val="008B0436"/>
    <w:rsid w:val="008B0746"/>
    <w:rsid w:val="008B08B4"/>
    <w:rsid w:val="008B0C97"/>
    <w:rsid w:val="008B0E26"/>
    <w:rsid w:val="008B0E54"/>
    <w:rsid w:val="008B0EAB"/>
    <w:rsid w:val="008B1057"/>
    <w:rsid w:val="008B16F2"/>
    <w:rsid w:val="008B17DD"/>
    <w:rsid w:val="008B1918"/>
    <w:rsid w:val="008B1A23"/>
    <w:rsid w:val="008B1B19"/>
    <w:rsid w:val="008B1D2C"/>
    <w:rsid w:val="008B1FEB"/>
    <w:rsid w:val="008B200F"/>
    <w:rsid w:val="008B20FC"/>
    <w:rsid w:val="008B213D"/>
    <w:rsid w:val="008B242F"/>
    <w:rsid w:val="008B2EE0"/>
    <w:rsid w:val="008B3057"/>
    <w:rsid w:val="008B3258"/>
    <w:rsid w:val="008B355A"/>
    <w:rsid w:val="008B3B6D"/>
    <w:rsid w:val="008B4177"/>
    <w:rsid w:val="008B41F9"/>
    <w:rsid w:val="008B42E5"/>
    <w:rsid w:val="008B4509"/>
    <w:rsid w:val="008B4630"/>
    <w:rsid w:val="008B476C"/>
    <w:rsid w:val="008B47C1"/>
    <w:rsid w:val="008B4C8B"/>
    <w:rsid w:val="008B4CFF"/>
    <w:rsid w:val="008B4E54"/>
    <w:rsid w:val="008B51D9"/>
    <w:rsid w:val="008B51DC"/>
    <w:rsid w:val="008B527A"/>
    <w:rsid w:val="008B5298"/>
    <w:rsid w:val="008B552F"/>
    <w:rsid w:val="008B55F4"/>
    <w:rsid w:val="008B57F3"/>
    <w:rsid w:val="008B5BAA"/>
    <w:rsid w:val="008B624C"/>
    <w:rsid w:val="008B63E2"/>
    <w:rsid w:val="008B65ED"/>
    <w:rsid w:val="008B6922"/>
    <w:rsid w:val="008B694A"/>
    <w:rsid w:val="008B6A3A"/>
    <w:rsid w:val="008B6BAD"/>
    <w:rsid w:val="008B6C6A"/>
    <w:rsid w:val="008B6C83"/>
    <w:rsid w:val="008B6F6A"/>
    <w:rsid w:val="008B711F"/>
    <w:rsid w:val="008B7495"/>
    <w:rsid w:val="008B7927"/>
    <w:rsid w:val="008B7973"/>
    <w:rsid w:val="008B7B50"/>
    <w:rsid w:val="008B7C0B"/>
    <w:rsid w:val="008B7FB1"/>
    <w:rsid w:val="008C004B"/>
    <w:rsid w:val="008C0242"/>
    <w:rsid w:val="008C0396"/>
    <w:rsid w:val="008C0734"/>
    <w:rsid w:val="008C0D81"/>
    <w:rsid w:val="008C0E27"/>
    <w:rsid w:val="008C0E61"/>
    <w:rsid w:val="008C1206"/>
    <w:rsid w:val="008C1756"/>
    <w:rsid w:val="008C1847"/>
    <w:rsid w:val="008C1C64"/>
    <w:rsid w:val="008C212C"/>
    <w:rsid w:val="008C21E4"/>
    <w:rsid w:val="008C2330"/>
    <w:rsid w:val="008C2817"/>
    <w:rsid w:val="008C2933"/>
    <w:rsid w:val="008C2BF6"/>
    <w:rsid w:val="008C2C35"/>
    <w:rsid w:val="008C2F51"/>
    <w:rsid w:val="008C2FB6"/>
    <w:rsid w:val="008C31AA"/>
    <w:rsid w:val="008C322D"/>
    <w:rsid w:val="008C343E"/>
    <w:rsid w:val="008C36DD"/>
    <w:rsid w:val="008C3958"/>
    <w:rsid w:val="008C3C08"/>
    <w:rsid w:val="008C3C9F"/>
    <w:rsid w:val="008C3CB1"/>
    <w:rsid w:val="008C3E5A"/>
    <w:rsid w:val="008C3E5F"/>
    <w:rsid w:val="008C3EC4"/>
    <w:rsid w:val="008C3F5E"/>
    <w:rsid w:val="008C407D"/>
    <w:rsid w:val="008C42A2"/>
    <w:rsid w:val="008C42C1"/>
    <w:rsid w:val="008C43BC"/>
    <w:rsid w:val="008C4448"/>
    <w:rsid w:val="008C47FE"/>
    <w:rsid w:val="008C492D"/>
    <w:rsid w:val="008C4B40"/>
    <w:rsid w:val="008C4E3B"/>
    <w:rsid w:val="008C4F42"/>
    <w:rsid w:val="008C5422"/>
    <w:rsid w:val="008C543A"/>
    <w:rsid w:val="008C543F"/>
    <w:rsid w:val="008C5A29"/>
    <w:rsid w:val="008C5FA6"/>
    <w:rsid w:val="008C5FE7"/>
    <w:rsid w:val="008C5FF4"/>
    <w:rsid w:val="008C62DF"/>
    <w:rsid w:val="008C6388"/>
    <w:rsid w:val="008C6475"/>
    <w:rsid w:val="008C6583"/>
    <w:rsid w:val="008C6A4F"/>
    <w:rsid w:val="008C6DDF"/>
    <w:rsid w:val="008C70A2"/>
    <w:rsid w:val="008C7647"/>
    <w:rsid w:val="008C7648"/>
    <w:rsid w:val="008C76A5"/>
    <w:rsid w:val="008C7BF7"/>
    <w:rsid w:val="008D0002"/>
    <w:rsid w:val="008D01B2"/>
    <w:rsid w:val="008D02EE"/>
    <w:rsid w:val="008D0301"/>
    <w:rsid w:val="008D04BF"/>
    <w:rsid w:val="008D07D5"/>
    <w:rsid w:val="008D0B5B"/>
    <w:rsid w:val="008D0DBB"/>
    <w:rsid w:val="008D0E09"/>
    <w:rsid w:val="008D0F4A"/>
    <w:rsid w:val="008D1416"/>
    <w:rsid w:val="008D1420"/>
    <w:rsid w:val="008D1492"/>
    <w:rsid w:val="008D1978"/>
    <w:rsid w:val="008D1A31"/>
    <w:rsid w:val="008D1AA3"/>
    <w:rsid w:val="008D1B2F"/>
    <w:rsid w:val="008D1BE2"/>
    <w:rsid w:val="008D1D77"/>
    <w:rsid w:val="008D1D8C"/>
    <w:rsid w:val="008D1E7C"/>
    <w:rsid w:val="008D1F3E"/>
    <w:rsid w:val="008D202C"/>
    <w:rsid w:val="008D21EC"/>
    <w:rsid w:val="008D2219"/>
    <w:rsid w:val="008D228F"/>
    <w:rsid w:val="008D271C"/>
    <w:rsid w:val="008D2765"/>
    <w:rsid w:val="008D28BC"/>
    <w:rsid w:val="008D2927"/>
    <w:rsid w:val="008D2EF7"/>
    <w:rsid w:val="008D2F7C"/>
    <w:rsid w:val="008D2FCE"/>
    <w:rsid w:val="008D32F6"/>
    <w:rsid w:val="008D33D3"/>
    <w:rsid w:val="008D3440"/>
    <w:rsid w:val="008D3520"/>
    <w:rsid w:val="008D381E"/>
    <w:rsid w:val="008D396E"/>
    <w:rsid w:val="008D4102"/>
    <w:rsid w:val="008D412D"/>
    <w:rsid w:val="008D4285"/>
    <w:rsid w:val="008D430A"/>
    <w:rsid w:val="008D4326"/>
    <w:rsid w:val="008D4344"/>
    <w:rsid w:val="008D43A5"/>
    <w:rsid w:val="008D45E2"/>
    <w:rsid w:val="008D4749"/>
    <w:rsid w:val="008D47A4"/>
    <w:rsid w:val="008D4804"/>
    <w:rsid w:val="008D4AED"/>
    <w:rsid w:val="008D4C02"/>
    <w:rsid w:val="008D553F"/>
    <w:rsid w:val="008D5773"/>
    <w:rsid w:val="008D5933"/>
    <w:rsid w:val="008D5F5E"/>
    <w:rsid w:val="008D6222"/>
    <w:rsid w:val="008D6293"/>
    <w:rsid w:val="008D63CB"/>
    <w:rsid w:val="008D649D"/>
    <w:rsid w:val="008D6652"/>
    <w:rsid w:val="008D665E"/>
    <w:rsid w:val="008D68D9"/>
    <w:rsid w:val="008D6B44"/>
    <w:rsid w:val="008D6BC2"/>
    <w:rsid w:val="008D6DE0"/>
    <w:rsid w:val="008D6E31"/>
    <w:rsid w:val="008D6F99"/>
    <w:rsid w:val="008D7081"/>
    <w:rsid w:val="008D751F"/>
    <w:rsid w:val="008D78BA"/>
    <w:rsid w:val="008D7E6C"/>
    <w:rsid w:val="008E02D7"/>
    <w:rsid w:val="008E0406"/>
    <w:rsid w:val="008E080A"/>
    <w:rsid w:val="008E0813"/>
    <w:rsid w:val="008E0CFB"/>
    <w:rsid w:val="008E109D"/>
    <w:rsid w:val="008E123D"/>
    <w:rsid w:val="008E1267"/>
    <w:rsid w:val="008E12E7"/>
    <w:rsid w:val="008E12EF"/>
    <w:rsid w:val="008E16AA"/>
    <w:rsid w:val="008E181F"/>
    <w:rsid w:val="008E187A"/>
    <w:rsid w:val="008E18BB"/>
    <w:rsid w:val="008E1AF1"/>
    <w:rsid w:val="008E1B3A"/>
    <w:rsid w:val="008E1CB6"/>
    <w:rsid w:val="008E1EAC"/>
    <w:rsid w:val="008E1F69"/>
    <w:rsid w:val="008E2092"/>
    <w:rsid w:val="008E22BD"/>
    <w:rsid w:val="008E2396"/>
    <w:rsid w:val="008E27A5"/>
    <w:rsid w:val="008E28D7"/>
    <w:rsid w:val="008E2CB9"/>
    <w:rsid w:val="008E3081"/>
    <w:rsid w:val="008E30CE"/>
    <w:rsid w:val="008E3686"/>
    <w:rsid w:val="008E37EE"/>
    <w:rsid w:val="008E3958"/>
    <w:rsid w:val="008E3A0C"/>
    <w:rsid w:val="008E40E9"/>
    <w:rsid w:val="008E4319"/>
    <w:rsid w:val="008E48C5"/>
    <w:rsid w:val="008E4A65"/>
    <w:rsid w:val="008E4AF8"/>
    <w:rsid w:val="008E4C49"/>
    <w:rsid w:val="008E5643"/>
    <w:rsid w:val="008E58AC"/>
    <w:rsid w:val="008E5ED4"/>
    <w:rsid w:val="008E5EDC"/>
    <w:rsid w:val="008E6123"/>
    <w:rsid w:val="008E6179"/>
    <w:rsid w:val="008E623A"/>
    <w:rsid w:val="008E62A4"/>
    <w:rsid w:val="008E63D7"/>
    <w:rsid w:val="008E64A5"/>
    <w:rsid w:val="008E6DA8"/>
    <w:rsid w:val="008E6F2F"/>
    <w:rsid w:val="008E7198"/>
    <w:rsid w:val="008E730F"/>
    <w:rsid w:val="008E7631"/>
    <w:rsid w:val="008E77FF"/>
    <w:rsid w:val="008E79D2"/>
    <w:rsid w:val="008E7E20"/>
    <w:rsid w:val="008E7FD5"/>
    <w:rsid w:val="008E7FF6"/>
    <w:rsid w:val="008F0062"/>
    <w:rsid w:val="008F007F"/>
    <w:rsid w:val="008F04C0"/>
    <w:rsid w:val="008F0592"/>
    <w:rsid w:val="008F0633"/>
    <w:rsid w:val="008F0658"/>
    <w:rsid w:val="008F08B8"/>
    <w:rsid w:val="008F0A81"/>
    <w:rsid w:val="008F0B38"/>
    <w:rsid w:val="008F0BF2"/>
    <w:rsid w:val="008F0C6E"/>
    <w:rsid w:val="008F0D7E"/>
    <w:rsid w:val="008F125A"/>
    <w:rsid w:val="008F152E"/>
    <w:rsid w:val="008F1534"/>
    <w:rsid w:val="008F197D"/>
    <w:rsid w:val="008F1D09"/>
    <w:rsid w:val="008F1D5C"/>
    <w:rsid w:val="008F1D88"/>
    <w:rsid w:val="008F1E13"/>
    <w:rsid w:val="008F1ED3"/>
    <w:rsid w:val="008F204A"/>
    <w:rsid w:val="008F2108"/>
    <w:rsid w:val="008F2129"/>
    <w:rsid w:val="008F237C"/>
    <w:rsid w:val="008F25DF"/>
    <w:rsid w:val="008F267D"/>
    <w:rsid w:val="008F2851"/>
    <w:rsid w:val="008F2B36"/>
    <w:rsid w:val="008F2D46"/>
    <w:rsid w:val="008F2F4B"/>
    <w:rsid w:val="008F31DC"/>
    <w:rsid w:val="008F3453"/>
    <w:rsid w:val="008F386B"/>
    <w:rsid w:val="008F38A5"/>
    <w:rsid w:val="008F3915"/>
    <w:rsid w:val="008F3997"/>
    <w:rsid w:val="008F3ACC"/>
    <w:rsid w:val="008F3D1C"/>
    <w:rsid w:val="008F441C"/>
    <w:rsid w:val="008F4644"/>
    <w:rsid w:val="008F4656"/>
    <w:rsid w:val="008F48A5"/>
    <w:rsid w:val="008F48DF"/>
    <w:rsid w:val="008F4B7F"/>
    <w:rsid w:val="008F4E41"/>
    <w:rsid w:val="008F4ED9"/>
    <w:rsid w:val="008F4F24"/>
    <w:rsid w:val="008F4FE8"/>
    <w:rsid w:val="008F5024"/>
    <w:rsid w:val="008F5427"/>
    <w:rsid w:val="008F573A"/>
    <w:rsid w:val="008F5798"/>
    <w:rsid w:val="008F584B"/>
    <w:rsid w:val="008F5970"/>
    <w:rsid w:val="008F5983"/>
    <w:rsid w:val="008F5AB9"/>
    <w:rsid w:val="008F5AC1"/>
    <w:rsid w:val="008F5BFD"/>
    <w:rsid w:val="008F5C5C"/>
    <w:rsid w:val="008F5D77"/>
    <w:rsid w:val="008F5DF3"/>
    <w:rsid w:val="008F5F40"/>
    <w:rsid w:val="008F6338"/>
    <w:rsid w:val="008F63E7"/>
    <w:rsid w:val="008F6834"/>
    <w:rsid w:val="008F68E4"/>
    <w:rsid w:val="008F6927"/>
    <w:rsid w:val="008F694E"/>
    <w:rsid w:val="008F6A8B"/>
    <w:rsid w:val="008F6AC4"/>
    <w:rsid w:val="008F6BDA"/>
    <w:rsid w:val="008F6C3D"/>
    <w:rsid w:val="008F6CCC"/>
    <w:rsid w:val="008F6EF0"/>
    <w:rsid w:val="008F6F11"/>
    <w:rsid w:val="008F700B"/>
    <w:rsid w:val="008F7197"/>
    <w:rsid w:val="008F723E"/>
    <w:rsid w:val="008F726C"/>
    <w:rsid w:val="008F74C4"/>
    <w:rsid w:val="008F7849"/>
    <w:rsid w:val="008F7B7E"/>
    <w:rsid w:val="008F7E2E"/>
    <w:rsid w:val="00900103"/>
    <w:rsid w:val="009001BF"/>
    <w:rsid w:val="009001ED"/>
    <w:rsid w:val="009003EA"/>
    <w:rsid w:val="009009C3"/>
    <w:rsid w:val="00900A7E"/>
    <w:rsid w:val="00900EE4"/>
    <w:rsid w:val="00900EE5"/>
    <w:rsid w:val="00901279"/>
    <w:rsid w:val="009012DA"/>
    <w:rsid w:val="009014EB"/>
    <w:rsid w:val="00901675"/>
    <w:rsid w:val="0090176C"/>
    <w:rsid w:val="00901797"/>
    <w:rsid w:val="0090198F"/>
    <w:rsid w:val="00901DF2"/>
    <w:rsid w:val="00901F8C"/>
    <w:rsid w:val="00901FEF"/>
    <w:rsid w:val="00902098"/>
    <w:rsid w:val="009026E5"/>
    <w:rsid w:val="00902798"/>
    <w:rsid w:val="00902892"/>
    <w:rsid w:val="00902F1F"/>
    <w:rsid w:val="009034A4"/>
    <w:rsid w:val="009034FC"/>
    <w:rsid w:val="00903699"/>
    <w:rsid w:val="009036C7"/>
    <w:rsid w:val="009037DE"/>
    <w:rsid w:val="0090380F"/>
    <w:rsid w:val="0090389E"/>
    <w:rsid w:val="00903D7A"/>
    <w:rsid w:val="009040E4"/>
    <w:rsid w:val="0090450F"/>
    <w:rsid w:val="009049B1"/>
    <w:rsid w:val="009049B2"/>
    <w:rsid w:val="00904A5D"/>
    <w:rsid w:val="00904AA3"/>
    <w:rsid w:val="00904BAE"/>
    <w:rsid w:val="00904EF7"/>
    <w:rsid w:val="00905063"/>
    <w:rsid w:val="00905649"/>
    <w:rsid w:val="00905724"/>
    <w:rsid w:val="00905A1B"/>
    <w:rsid w:val="00905A7E"/>
    <w:rsid w:val="00905C8C"/>
    <w:rsid w:val="00905C97"/>
    <w:rsid w:val="00905CA8"/>
    <w:rsid w:val="00905DFC"/>
    <w:rsid w:val="00906070"/>
    <w:rsid w:val="00906835"/>
    <w:rsid w:val="00906AC1"/>
    <w:rsid w:val="00906B95"/>
    <w:rsid w:val="00906CC4"/>
    <w:rsid w:val="00906D19"/>
    <w:rsid w:val="00906DC7"/>
    <w:rsid w:val="00906E00"/>
    <w:rsid w:val="00906E80"/>
    <w:rsid w:val="0090716B"/>
    <w:rsid w:val="00907232"/>
    <w:rsid w:val="00907475"/>
    <w:rsid w:val="009074C9"/>
    <w:rsid w:val="0090750D"/>
    <w:rsid w:val="00907788"/>
    <w:rsid w:val="00907A91"/>
    <w:rsid w:val="00907C4F"/>
    <w:rsid w:val="00907C54"/>
    <w:rsid w:val="00907CF4"/>
    <w:rsid w:val="00907E07"/>
    <w:rsid w:val="00910273"/>
    <w:rsid w:val="0091029C"/>
    <w:rsid w:val="00910634"/>
    <w:rsid w:val="00910638"/>
    <w:rsid w:val="0091063D"/>
    <w:rsid w:val="009108AA"/>
    <w:rsid w:val="00910ADD"/>
    <w:rsid w:val="00910B9C"/>
    <w:rsid w:val="00910CF2"/>
    <w:rsid w:val="00910CF8"/>
    <w:rsid w:val="00910FD6"/>
    <w:rsid w:val="00911155"/>
    <w:rsid w:val="009111DC"/>
    <w:rsid w:val="0091136C"/>
    <w:rsid w:val="0091141A"/>
    <w:rsid w:val="00911827"/>
    <w:rsid w:val="0091194A"/>
    <w:rsid w:val="00911A5A"/>
    <w:rsid w:val="00911EEF"/>
    <w:rsid w:val="00911F4E"/>
    <w:rsid w:val="00911F9F"/>
    <w:rsid w:val="0091240F"/>
    <w:rsid w:val="00912545"/>
    <w:rsid w:val="00912546"/>
    <w:rsid w:val="0091280E"/>
    <w:rsid w:val="009128CF"/>
    <w:rsid w:val="00912957"/>
    <w:rsid w:val="00912C3B"/>
    <w:rsid w:val="00912CEF"/>
    <w:rsid w:val="0091309A"/>
    <w:rsid w:val="00913153"/>
    <w:rsid w:val="0091374F"/>
    <w:rsid w:val="0091375E"/>
    <w:rsid w:val="00913AE0"/>
    <w:rsid w:val="00913B44"/>
    <w:rsid w:val="00913F8F"/>
    <w:rsid w:val="0091403E"/>
    <w:rsid w:val="00914078"/>
    <w:rsid w:val="00914522"/>
    <w:rsid w:val="00914E16"/>
    <w:rsid w:val="00914E73"/>
    <w:rsid w:val="009153FC"/>
    <w:rsid w:val="00915550"/>
    <w:rsid w:val="009158AA"/>
    <w:rsid w:val="009158E5"/>
    <w:rsid w:val="00915948"/>
    <w:rsid w:val="00915B8E"/>
    <w:rsid w:val="00915C20"/>
    <w:rsid w:val="00915DA9"/>
    <w:rsid w:val="00915F6E"/>
    <w:rsid w:val="00916080"/>
    <w:rsid w:val="00916333"/>
    <w:rsid w:val="009167CE"/>
    <w:rsid w:val="009169D5"/>
    <w:rsid w:val="00916A95"/>
    <w:rsid w:val="00916A9E"/>
    <w:rsid w:val="00917328"/>
    <w:rsid w:val="009173B1"/>
    <w:rsid w:val="009174A3"/>
    <w:rsid w:val="00917663"/>
    <w:rsid w:val="00917721"/>
    <w:rsid w:val="009179A0"/>
    <w:rsid w:val="00917FCC"/>
    <w:rsid w:val="00920551"/>
    <w:rsid w:val="00920827"/>
    <w:rsid w:val="00920ED8"/>
    <w:rsid w:val="00921041"/>
    <w:rsid w:val="00921146"/>
    <w:rsid w:val="009211B7"/>
    <w:rsid w:val="009213DA"/>
    <w:rsid w:val="0092143F"/>
    <w:rsid w:val="009214E2"/>
    <w:rsid w:val="00921AF2"/>
    <w:rsid w:val="00921F6D"/>
    <w:rsid w:val="00921FE3"/>
    <w:rsid w:val="00922145"/>
    <w:rsid w:val="0092215D"/>
    <w:rsid w:val="0092231F"/>
    <w:rsid w:val="0092241E"/>
    <w:rsid w:val="00922986"/>
    <w:rsid w:val="00922A41"/>
    <w:rsid w:val="00922A65"/>
    <w:rsid w:val="00922DD0"/>
    <w:rsid w:val="00922F63"/>
    <w:rsid w:val="00923288"/>
    <w:rsid w:val="00923896"/>
    <w:rsid w:val="00924426"/>
    <w:rsid w:val="00924802"/>
    <w:rsid w:val="00924816"/>
    <w:rsid w:val="00924969"/>
    <w:rsid w:val="009249BA"/>
    <w:rsid w:val="00924EF0"/>
    <w:rsid w:val="009251EA"/>
    <w:rsid w:val="0092551C"/>
    <w:rsid w:val="00925630"/>
    <w:rsid w:val="00925804"/>
    <w:rsid w:val="009258E8"/>
    <w:rsid w:val="00925B28"/>
    <w:rsid w:val="00925CAF"/>
    <w:rsid w:val="00925DEC"/>
    <w:rsid w:val="00925FD9"/>
    <w:rsid w:val="00926045"/>
    <w:rsid w:val="00926162"/>
    <w:rsid w:val="00926213"/>
    <w:rsid w:val="00926357"/>
    <w:rsid w:val="00926E46"/>
    <w:rsid w:val="0092718A"/>
    <w:rsid w:val="00927702"/>
    <w:rsid w:val="00927D39"/>
    <w:rsid w:val="00927EBD"/>
    <w:rsid w:val="00927EF0"/>
    <w:rsid w:val="00930059"/>
    <w:rsid w:val="0093011C"/>
    <w:rsid w:val="0093019F"/>
    <w:rsid w:val="0093086B"/>
    <w:rsid w:val="009308DE"/>
    <w:rsid w:val="00930A47"/>
    <w:rsid w:val="00930B67"/>
    <w:rsid w:val="00930E3C"/>
    <w:rsid w:val="00930F4D"/>
    <w:rsid w:val="0093102B"/>
    <w:rsid w:val="009310B9"/>
    <w:rsid w:val="009310DC"/>
    <w:rsid w:val="009310E2"/>
    <w:rsid w:val="0093114F"/>
    <w:rsid w:val="0093119F"/>
    <w:rsid w:val="00931271"/>
    <w:rsid w:val="009312E4"/>
    <w:rsid w:val="009314E7"/>
    <w:rsid w:val="0093152A"/>
    <w:rsid w:val="00931580"/>
    <w:rsid w:val="0093192D"/>
    <w:rsid w:val="00931A80"/>
    <w:rsid w:val="00931FED"/>
    <w:rsid w:val="00932145"/>
    <w:rsid w:val="00932153"/>
    <w:rsid w:val="00932495"/>
    <w:rsid w:val="0093257A"/>
    <w:rsid w:val="009325C5"/>
    <w:rsid w:val="009326D9"/>
    <w:rsid w:val="0093270F"/>
    <w:rsid w:val="009327DB"/>
    <w:rsid w:val="00932965"/>
    <w:rsid w:val="0093318E"/>
    <w:rsid w:val="009333FF"/>
    <w:rsid w:val="0093364E"/>
    <w:rsid w:val="00933AE6"/>
    <w:rsid w:val="00933AF1"/>
    <w:rsid w:val="00933BC8"/>
    <w:rsid w:val="00933BFA"/>
    <w:rsid w:val="009340BA"/>
    <w:rsid w:val="009340CB"/>
    <w:rsid w:val="00934140"/>
    <w:rsid w:val="00934271"/>
    <w:rsid w:val="0093430D"/>
    <w:rsid w:val="00934357"/>
    <w:rsid w:val="009348BA"/>
    <w:rsid w:val="00935298"/>
    <w:rsid w:val="00935491"/>
    <w:rsid w:val="0093560E"/>
    <w:rsid w:val="009357E0"/>
    <w:rsid w:val="00935886"/>
    <w:rsid w:val="00935DD8"/>
    <w:rsid w:val="009360B6"/>
    <w:rsid w:val="009360C6"/>
    <w:rsid w:val="009361E6"/>
    <w:rsid w:val="00936325"/>
    <w:rsid w:val="00936499"/>
    <w:rsid w:val="00936810"/>
    <w:rsid w:val="00936867"/>
    <w:rsid w:val="009369F4"/>
    <w:rsid w:val="00936A6A"/>
    <w:rsid w:val="00936BA3"/>
    <w:rsid w:val="00936D21"/>
    <w:rsid w:val="00936E08"/>
    <w:rsid w:val="00936EC6"/>
    <w:rsid w:val="009373DD"/>
    <w:rsid w:val="00937591"/>
    <w:rsid w:val="00937986"/>
    <w:rsid w:val="00937A7C"/>
    <w:rsid w:val="00937AF3"/>
    <w:rsid w:val="00937BF0"/>
    <w:rsid w:val="00937EC8"/>
    <w:rsid w:val="009402AB"/>
    <w:rsid w:val="00940349"/>
    <w:rsid w:val="009403BC"/>
    <w:rsid w:val="0094057A"/>
    <w:rsid w:val="009405B0"/>
    <w:rsid w:val="00940892"/>
    <w:rsid w:val="00940998"/>
    <w:rsid w:val="00940DC9"/>
    <w:rsid w:val="009411E3"/>
    <w:rsid w:val="0094127A"/>
    <w:rsid w:val="00941313"/>
    <w:rsid w:val="00941406"/>
    <w:rsid w:val="00941658"/>
    <w:rsid w:val="00941816"/>
    <w:rsid w:val="00941A4F"/>
    <w:rsid w:val="00941ADB"/>
    <w:rsid w:val="00941B3A"/>
    <w:rsid w:val="00941B9B"/>
    <w:rsid w:val="00941DA6"/>
    <w:rsid w:val="00941F4E"/>
    <w:rsid w:val="009422D7"/>
    <w:rsid w:val="0094230B"/>
    <w:rsid w:val="00942562"/>
    <w:rsid w:val="009427F9"/>
    <w:rsid w:val="00942B46"/>
    <w:rsid w:val="00942BA7"/>
    <w:rsid w:val="00942D24"/>
    <w:rsid w:val="009434BF"/>
    <w:rsid w:val="00943A40"/>
    <w:rsid w:val="00943F4A"/>
    <w:rsid w:val="00943F9C"/>
    <w:rsid w:val="00943FE2"/>
    <w:rsid w:val="009442F0"/>
    <w:rsid w:val="009443EF"/>
    <w:rsid w:val="0094460C"/>
    <w:rsid w:val="009447CF"/>
    <w:rsid w:val="00944A2B"/>
    <w:rsid w:val="00944CEC"/>
    <w:rsid w:val="00944F8A"/>
    <w:rsid w:val="00944FD9"/>
    <w:rsid w:val="009452FE"/>
    <w:rsid w:val="0094534F"/>
    <w:rsid w:val="009454DA"/>
    <w:rsid w:val="009455B2"/>
    <w:rsid w:val="009458A1"/>
    <w:rsid w:val="009458BA"/>
    <w:rsid w:val="00945D18"/>
    <w:rsid w:val="00945D9F"/>
    <w:rsid w:val="00945EF8"/>
    <w:rsid w:val="00946070"/>
    <w:rsid w:val="0094613B"/>
    <w:rsid w:val="0094665E"/>
    <w:rsid w:val="00946660"/>
    <w:rsid w:val="00946BAE"/>
    <w:rsid w:val="00946F08"/>
    <w:rsid w:val="00946F30"/>
    <w:rsid w:val="00947569"/>
    <w:rsid w:val="00947616"/>
    <w:rsid w:val="00947643"/>
    <w:rsid w:val="009476AB"/>
    <w:rsid w:val="009479F0"/>
    <w:rsid w:val="00947CB8"/>
    <w:rsid w:val="00947D7A"/>
    <w:rsid w:val="00947DB0"/>
    <w:rsid w:val="00947F2B"/>
    <w:rsid w:val="009501A6"/>
    <w:rsid w:val="0095040D"/>
    <w:rsid w:val="0095056E"/>
    <w:rsid w:val="009505B1"/>
    <w:rsid w:val="009507B5"/>
    <w:rsid w:val="009507BA"/>
    <w:rsid w:val="00950B8E"/>
    <w:rsid w:val="00950C4B"/>
    <w:rsid w:val="00950DD1"/>
    <w:rsid w:val="00950DF2"/>
    <w:rsid w:val="00950EE3"/>
    <w:rsid w:val="00951466"/>
    <w:rsid w:val="009514E6"/>
    <w:rsid w:val="00951511"/>
    <w:rsid w:val="009516D5"/>
    <w:rsid w:val="00951ADA"/>
    <w:rsid w:val="00951B19"/>
    <w:rsid w:val="00951B4F"/>
    <w:rsid w:val="00951C03"/>
    <w:rsid w:val="00951C32"/>
    <w:rsid w:val="00951D18"/>
    <w:rsid w:val="00951DD5"/>
    <w:rsid w:val="00951F59"/>
    <w:rsid w:val="0095257E"/>
    <w:rsid w:val="0095299F"/>
    <w:rsid w:val="00952B2A"/>
    <w:rsid w:val="00952B6C"/>
    <w:rsid w:val="00952BC4"/>
    <w:rsid w:val="00953236"/>
    <w:rsid w:val="0095330B"/>
    <w:rsid w:val="00953405"/>
    <w:rsid w:val="009534AB"/>
    <w:rsid w:val="00953996"/>
    <w:rsid w:val="00953998"/>
    <w:rsid w:val="00953A5B"/>
    <w:rsid w:val="00953CA9"/>
    <w:rsid w:val="00953D6F"/>
    <w:rsid w:val="00953DB9"/>
    <w:rsid w:val="00953ED2"/>
    <w:rsid w:val="00954144"/>
    <w:rsid w:val="00954227"/>
    <w:rsid w:val="009545FF"/>
    <w:rsid w:val="009548C4"/>
    <w:rsid w:val="00954B86"/>
    <w:rsid w:val="00954CC0"/>
    <w:rsid w:val="009550E9"/>
    <w:rsid w:val="009552FC"/>
    <w:rsid w:val="00955303"/>
    <w:rsid w:val="009555F3"/>
    <w:rsid w:val="0095584B"/>
    <w:rsid w:val="00955A0A"/>
    <w:rsid w:val="00955EFA"/>
    <w:rsid w:val="0095601B"/>
    <w:rsid w:val="009562A0"/>
    <w:rsid w:val="00956755"/>
    <w:rsid w:val="009568A5"/>
    <w:rsid w:val="00956AD8"/>
    <w:rsid w:val="00956C0F"/>
    <w:rsid w:val="00956DB8"/>
    <w:rsid w:val="00956F77"/>
    <w:rsid w:val="00957281"/>
    <w:rsid w:val="009572CF"/>
    <w:rsid w:val="009572F8"/>
    <w:rsid w:val="00957589"/>
    <w:rsid w:val="0095764C"/>
    <w:rsid w:val="00957796"/>
    <w:rsid w:val="00957D42"/>
    <w:rsid w:val="00957D98"/>
    <w:rsid w:val="00957EEC"/>
    <w:rsid w:val="009604E0"/>
    <w:rsid w:val="00960623"/>
    <w:rsid w:val="0096066F"/>
    <w:rsid w:val="009608E5"/>
    <w:rsid w:val="00960BD2"/>
    <w:rsid w:val="00960C5B"/>
    <w:rsid w:val="009610BC"/>
    <w:rsid w:val="009612EA"/>
    <w:rsid w:val="0096136A"/>
    <w:rsid w:val="00961666"/>
    <w:rsid w:val="009616A5"/>
    <w:rsid w:val="009616BB"/>
    <w:rsid w:val="009619D1"/>
    <w:rsid w:val="009619F0"/>
    <w:rsid w:val="00961D5C"/>
    <w:rsid w:val="0096229D"/>
    <w:rsid w:val="00962552"/>
    <w:rsid w:val="009627FA"/>
    <w:rsid w:val="009629C7"/>
    <w:rsid w:val="00962F8F"/>
    <w:rsid w:val="009632A2"/>
    <w:rsid w:val="0096356D"/>
    <w:rsid w:val="0096362D"/>
    <w:rsid w:val="009636E7"/>
    <w:rsid w:val="0096372D"/>
    <w:rsid w:val="00963929"/>
    <w:rsid w:val="00963AAD"/>
    <w:rsid w:val="0096418E"/>
    <w:rsid w:val="00964312"/>
    <w:rsid w:val="0096484D"/>
    <w:rsid w:val="00964C5C"/>
    <w:rsid w:val="00964D53"/>
    <w:rsid w:val="00964F17"/>
    <w:rsid w:val="00965153"/>
    <w:rsid w:val="00965422"/>
    <w:rsid w:val="009654F5"/>
    <w:rsid w:val="009657BA"/>
    <w:rsid w:val="00965992"/>
    <w:rsid w:val="00965BE3"/>
    <w:rsid w:val="00966266"/>
    <w:rsid w:val="00966335"/>
    <w:rsid w:val="00966AD0"/>
    <w:rsid w:val="00966EB3"/>
    <w:rsid w:val="00967037"/>
    <w:rsid w:val="0096716E"/>
    <w:rsid w:val="009673C3"/>
    <w:rsid w:val="00967771"/>
    <w:rsid w:val="00967848"/>
    <w:rsid w:val="00967A60"/>
    <w:rsid w:val="00967D01"/>
    <w:rsid w:val="00967DE3"/>
    <w:rsid w:val="0097036F"/>
    <w:rsid w:val="0097045A"/>
    <w:rsid w:val="0097058E"/>
    <w:rsid w:val="009705F9"/>
    <w:rsid w:val="009709A8"/>
    <w:rsid w:val="00970C52"/>
    <w:rsid w:val="00970C6D"/>
    <w:rsid w:val="009712EC"/>
    <w:rsid w:val="0097148A"/>
    <w:rsid w:val="0097159C"/>
    <w:rsid w:val="0097181D"/>
    <w:rsid w:val="009719B5"/>
    <w:rsid w:val="00971C85"/>
    <w:rsid w:val="00971CA0"/>
    <w:rsid w:val="00971D65"/>
    <w:rsid w:val="00971F93"/>
    <w:rsid w:val="009720F7"/>
    <w:rsid w:val="009721D3"/>
    <w:rsid w:val="00972358"/>
    <w:rsid w:val="00972361"/>
    <w:rsid w:val="00972440"/>
    <w:rsid w:val="009724B5"/>
    <w:rsid w:val="00972C33"/>
    <w:rsid w:val="00972E85"/>
    <w:rsid w:val="00973414"/>
    <w:rsid w:val="00973432"/>
    <w:rsid w:val="009738D2"/>
    <w:rsid w:val="00973922"/>
    <w:rsid w:val="00973AC4"/>
    <w:rsid w:val="00973C98"/>
    <w:rsid w:val="00973CED"/>
    <w:rsid w:val="00973E08"/>
    <w:rsid w:val="009744DB"/>
    <w:rsid w:val="00974874"/>
    <w:rsid w:val="00974918"/>
    <w:rsid w:val="00974B14"/>
    <w:rsid w:val="00975078"/>
    <w:rsid w:val="009752AA"/>
    <w:rsid w:val="0097542E"/>
    <w:rsid w:val="009758A1"/>
    <w:rsid w:val="009758E3"/>
    <w:rsid w:val="0097591E"/>
    <w:rsid w:val="00975969"/>
    <w:rsid w:val="00975AD5"/>
    <w:rsid w:val="009761E3"/>
    <w:rsid w:val="00976446"/>
    <w:rsid w:val="00976510"/>
    <w:rsid w:val="00976537"/>
    <w:rsid w:val="00976641"/>
    <w:rsid w:val="00976A54"/>
    <w:rsid w:val="00976C9F"/>
    <w:rsid w:val="00976F00"/>
    <w:rsid w:val="00976F07"/>
    <w:rsid w:val="00976F71"/>
    <w:rsid w:val="00976FDD"/>
    <w:rsid w:val="00977252"/>
    <w:rsid w:val="009772E4"/>
    <w:rsid w:val="009774D6"/>
    <w:rsid w:val="009775CE"/>
    <w:rsid w:val="009777F8"/>
    <w:rsid w:val="00977E60"/>
    <w:rsid w:val="00977E80"/>
    <w:rsid w:val="0098021C"/>
    <w:rsid w:val="00980259"/>
    <w:rsid w:val="009804B3"/>
    <w:rsid w:val="009807AF"/>
    <w:rsid w:val="009807C9"/>
    <w:rsid w:val="00980947"/>
    <w:rsid w:val="00980AFC"/>
    <w:rsid w:val="00980B9D"/>
    <w:rsid w:val="00980C10"/>
    <w:rsid w:val="00980C73"/>
    <w:rsid w:val="00980D14"/>
    <w:rsid w:val="00980D41"/>
    <w:rsid w:val="00980E09"/>
    <w:rsid w:val="00980E11"/>
    <w:rsid w:val="00981F6D"/>
    <w:rsid w:val="0098219F"/>
    <w:rsid w:val="009821FC"/>
    <w:rsid w:val="0098242B"/>
    <w:rsid w:val="0098263C"/>
    <w:rsid w:val="009826C4"/>
    <w:rsid w:val="009829FA"/>
    <w:rsid w:val="00982AFF"/>
    <w:rsid w:val="0098307E"/>
    <w:rsid w:val="009831D4"/>
    <w:rsid w:val="00983454"/>
    <w:rsid w:val="00983615"/>
    <w:rsid w:val="009836DD"/>
    <w:rsid w:val="00983742"/>
    <w:rsid w:val="00983AAA"/>
    <w:rsid w:val="00983AB9"/>
    <w:rsid w:val="00983FD4"/>
    <w:rsid w:val="0098400B"/>
    <w:rsid w:val="009840A5"/>
    <w:rsid w:val="009840DE"/>
    <w:rsid w:val="009841E1"/>
    <w:rsid w:val="0098444E"/>
    <w:rsid w:val="009845F5"/>
    <w:rsid w:val="009845F6"/>
    <w:rsid w:val="00984948"/>
    <w:rsid w:val="00984ADA"/>
    <w:rsid w:val="00984BC1"/>
    <w:rsid w:val="00984C00"/>
    <w:rsid w:val="00984E69"/>
    <w:rsid w:val="00984EE8"/>
    <w:rsid w:val="009850B4"/>
    <w:rsid w:val="00985188"/>
    <w:rsid w:val="009852A1"/>
    <w:rsid w:val="009852A4"/>
    <w:rsid w:val="009854A6"/>
    <w:rsid w:val="009854E2"/>
    <w:rsid w:val="0098573A"/>
    <w:rsid w:val="00985C90"/>
    <w:rsid w:val="00985E06"/>
    <w:rsid w:val="00985F9B"/>
    <w:rsid w:val="00985FF4"/>
    <w:rsid w:val="00986140"/>
    <w:rsid w:val="009862B2"/>
    <w:rsid w:val="009862E5"/>
    <w:rsid w:val="0098654A"/>
    <w:rsid w:val="0098661C"/>
    <w:rsid w:val="0098685B"/>
    <w:rsid w:val="009869CB"/>
    <w:rsid w:val="00986C8F"/>
    <w:rsid w:val="00986FEB"/>
    <w:rsid w:val="0098742A"/>
    <w:rsid w:val="00987468"/>
    <w:rsid w:val="009874A6"/>
    <w:rsid w:val="0098751E"/>
    <w:rsid w:val="00987801"/>
    <w:rsid w:val="00987958"/>
    <w:rsid w:val="009879AF"/>
    <w:rsid w:val="009879C5"/>
    <w:rsid w:val="00987B21"/>
    <w:rsid w:val="00987B2E"/>
    <w:rsid w:val="00987D29"/>
    <w:rsid w:val="00987E55"/>
    <w:rsid w:val="00990114"/>
    <w:rsid w:val="00990190"/>
    <w:rsid w:val="009904D2"/>
    <w:rsid w:val="00990680"/>
    <w:rsid w:val="0099071C"/>
    <w:rsid w:val="0099081B"/>
    <w:rsid w:val="009908D0"/>
    <w:rsid w:val="00990908"/>
    <w:rsid w:val="00990A7D"/>
    <w:rsid w:val="00990D7C"/>
    <w:rsid w:val="00991335"/>
    <w:rsid w:val="009916F1"/>
    <w:rsid w:val="009917FA"/>
    <w:rsid w:val="009919D3"/>
    <w:rsid w:val="00991CBF"/>
    <w:rsid w:val="00991D95"/>
    <w:rsid w:val="0099204F"/>
    <w:rsid w:val="00992074"/>
    <w:rsid w:val="0099208A"/>
    <w:rsid w:val="00992126"/>
    <w:rsid w:val="0099213C"/>
    <w:rsid w:val="00992153"/>
    <w:rsid w:val="0099246A"/>
    <w:rsid w:val="00992842"/>
    <w:rsid w:val="00992952"/>
    <w:rsid w:val="00992AFE"/>
    <w:rsid w:val="00992C2E"/>
    <w:rsid w:val="00992D17"/>
    <w:rsid w:val="00992D93"/>
    <w:rsid w:val="00992DD3"/>
    <w:rsid w:val="009932CD"/>
    <w:rsid w:val="009932E4"/>
    <w:rsid w:val="0099378F"/>
    <w:rsid w:val="009938D1"/>
    <w:rsid w:val="009938EB"/>
    <w:rsid w:val="0099397F"/>
    <w:rsid w:val="00993A23"/>
    <w:rsid w:val="00993AC0"/>
    <w:rsid w:val="00993B50"/>
    <w:rsid w:val="00993CA3"/>
    <w:rsid w:val="00993DE5"/>
    <w:rsid w:val="00993FC2"/>
    <w:rsid w:val="009940E6"/>
    <w:rsid w:val="009948B4"/>
    <w:rsid w:val="009948D0"/>
    <w:rsid w:val="00994947"/>
    <w:rsid w:val="0099495D"/>
    <w:rsid w:val="00994BB4"/>
    <w:rsid w:val="00995534"/>
    <w:rsid w:val="00995653"/>
    <w:rsid w:val="0099571A"/>
    <w:rsid w:val="0099571E"/>
    <w:rsid w:val="009957E3"/>
    <w:rsid w:val="00995888"/>
    <w:rsid w:val="0099593A"/>
    <w:rsid w:val="00995DA1"/>
    <w:rsid w:val="00995DA9"/>
    <w:rsid w:val="00995EFD"/>
    <w:rsid w:val="009960EE"/>
    <w:rsid w:val="00996691"/>
    <w:rsid w:val="009966E1"/>
    <w:rsid w:val="00996747"/>
    <w:rsid w:val="00996AA2"/>
    <w:rsid w:val="00996EE0"/>
    <w:rsid w:val="00996F4D"/>
    <w:rsid w:val="00996F6C"/>
    <w:rsid w:val="009973A5"/>
    <w:rsid w:val="009973DF"/>
    <w:rsid w:val="009977EB"/>
    <w:rsid w:val="00997909"/>
    <w:rsid w:val="009A00D6"/>
    <w:rsid w:val="009A071F"/>
    <w:rsid w:val="009A079E"/>
    <w:rsid w:val="009A0800"/>
    <w:rsid w:val="009A0961"/>
    <w:rsid w:val="009A0B23"/>
    <w:rsid w:val="009A0C20"/>
    <w:rsid w:val="009A0D98"/>
    <w:rsid w:val="009A0ED4"/>
    <w:rsid w:val="009A0F58"/>
    <w:rsid w:val="009A0FA4"/>
    <w:rsid w:val="009A12F1"/>
    <w:rsid w:val="009A1417"/>
    <w:rsid w:val="009A1446"/>
    <w:rsid w:val="009A1501"/>
    <w:rsid w:val="009A18B6"/>
    <w:rsid w:val="009A1965"/>
    <w:rsid w:val="009A1AF7"/>
    <w:rsid w:val="009A1DEC"/>
    <w:rsid w:val="009A1F2C"/>
    <w:rsid w:val="009A2570"/>
    <w:rsid w:val="009A2768"/>
    <w:rsid w:val="009A2837"/>
    <w:rsid w:val="009A29D8"/>
    <w:rsid w:val="009A29DB"/>
    <w:rsid w:val="009A2C69"/>
    <w:rsid w:val="009A308C"/>
    <w:rsid w:val="009A37A8"/>
    <w:rsid w:val="009A3B72"/>
    <w:rsid w:val="009A3B75"/>
    <w:rsid w:val="009A3EB3"/>
    <w:rsid w:val="009A4052"/>
    <w:rsid w:val="009A4513"/>
    <w:rsid w:val="009A453A"/>
    <w:rsid w:val="009A484F"/>
    <w:rsid w:val="009A4939"/>
    <w:rsid w:val="009A49D4"/>
    <w:rsid w:val="009A4A66"/>
    <w:rsid w:val="009A4B5C"/>
    <w:rsid w:val="009A4D54"/>
    <w:rsid w:val="009A4DB8"/>
    <w:rsid w:val="009A4DE9"/>
    <w:rsid w:val="009A5222"/>
    <w:rsid w:val="009A579C"/>
    <w:rsid w:val="009A5824"/>
    <w:rsid w:val="009A5844"/>
    <w:rsid w:val="009A58A7"/>
    <w:rsid w:val="009A5945"/>
    <w:rsid w:val="009A5B6B"/>
    <w:rsid w:val="009A5BE5"/>
    <w:rsid w:val="009A5D30"/>
    <w:rsid w:val="009A5DA9"/>
    <w:rsid w:val="009A5E44"/>
    <w:rsid w:val="009A613E"/>
    <w:rsid w:val="009A615F"/>
    <w:rsid w:val="009A61A4"/>
    <w:rsid w:val="009A61AC"/>
    <w:rsid w:val="009A6389"/>
    <w:rsid w:val="009A6674"/>
    <w:rsid w:val="009A6F32"/>
    <w:rsid w:val="009A6F3F"/>
    <w:rsid w:val="009A713D"/>
    <w:rsid w:val="009A71AC"/>
    <w:rsid w:val="009A73CE"/>
    <w:rsid w:val="009A75D1"/>
    <w:rsid w:val="009A75E8"/>
    <w:rsid w:val="009A7A46"/>
    <w:rsid w:val="009A7E91"/>
    <w:rsid w:val="009B0023"/>
    <w:rsid w:val="009B0501"/>
    <w:rsid w:val="009B077A"/>
    <w:rsid w:val="009B0830"/>
    <w:rsid w:val="009B08F2"/>
    <w:rsid w:val="009B0BAC"/>
    <w:rsid w:val="009B0C0D"/>
    <w:rsid w:val="009B0F7C"/>
    <w:rsid w:val="009B110C"/>
    <w:rsid w:val="009B115E"/>
    <w:rsid w:val="009B116D"/>
    <w:rsid w:val="009B163D"/>
    <w:rsid w:val="009B1691"/>
    <w:rsid w:val="009B19D2"/>
    <w:rsid w:val="009B1AB4"/>
    <w:rsid w:val="009B1C7D"/>
    <w:rsid w:val="009B1D5B"/>
    <w:rsid w:val="009B1F18"/>
    <w:rsid w:val="009B1F68"/>
    <w:rsid w:val="009B226A"/>
    <w:rsid w:val="009B248E"/>
    <w:rsid w:val="009B2733"/>
    <w:rsid w:val="009B2AEA"/>
    <w:rsid w:val="009B2ECC"/>
    <w:rsid w:val="009B330C"/>
    <w:rsid w:val="009B335A"/>
    <w:rsid w:val="009B342E"/>
    <w:rsid w:val="009B3625"/>
    <w:rsid w:val="009B3B76"/>
    <w:rsid w:val="009B3D7A"/>
    <w:rsid w:val="009B3E83"/>
    <w:rsid w:val="009B3FD1"/>
    <w:rsid w:val="009B4082"/>
    <w:rsid w:val="009B41B4"/>
    <w:rsid w:val="009B42BE"/>
    <w:rsid w:val="009B435D"/>
    <w:rsid w:val="009B457B"/>
    <w:rsid w:val="009B4790"/>
    <w:rsid w:val="009B4874"/>
    <w:rsid w:val="009B4CA4"/>
    <w:rsid w:val="009B4E5A"/>
    <w:rsid w:val="009B4FBC"/>
    <w:rsid w:val="009B4FE7"/>
    <w:rsid w:val="009B5021"/>
    <w:rsid w:val="009B5090"/>
    <w:rsid w:val="009B52D8"/>
    <w:rsid w:val="009B52EF"/>
    <w:rsid w:val="009B537D"/>
    <w:rsid w:val="009B55FA"/>
    <w:rsid w:val="009B57EE"/>
    <w:rsid w:val="009B5A5B"/>
    <w:rsid w:val="009B5FB1"/>
    <w:rsid w:val="009B609D"/>
    <w:rsid w:val="009B61F7"/>
    <w:rsid w:val="009B6267"/>
    <w:rsid w:val="009B652D"/>
    <w:rsid w:val="009B660C"/>
    <w:rsid w:val="009B6710"/>
    <w:rsid w:val="009B6A6C"/>
    <w:rsid w:val="009B6AD3"/>
    <w:rsid w:val="009B6B62"/>
    <w:rsid w:val="009B6D4B"/>
    <w:rsid w:val="009B6DEF"/>
    <w:rsid w:val="009B6E32"/>
    <w:rsid w:val="009B7229"/>
    <w:rsid w:val="009B75CA"/>
    <w:rsid w:val="009B75E3"/>
    <w:rsid w:val="009B77A0"/>
    <w:rsid w:val="009B7D5E"/>
    <w:rsid w:val="009C0129"/>
    <w:rsid w:val="009C0286"/>
    <w:rsid w:val="009C0383"/>
    <w:rsid w:val="009C09F8"/>
    <w:rsid w:val="009C0B38"/>
    <w:rsid w:val="009C0BBD"/>
    <w:rsid w:val="009C0C90"/>
    <w:rsid w:val="009C0DC7"/>
    <w:rsid w:val="009C0E0B"/>
    <w:rsid w:val="009C0E72"/>
    <w:rsid w:val="009C0EF8"/>
    <w:rsid w:val="009C1040"/>
    <w:rsid w:val="009C10DF"/>
    <w:rsid w:val="009C1120"/>
    <w:rsid w:val="009C147D"/>
    <w:rsid w:val="009C15DA"/>
    <w:rsid w:val="009C18B9"/>
    <w:rsid w:val="009C1B37"/>
    <w:rsid w:val="009C1BD0"/>
    <w:rsid w:val="009C1C25"/>
    <w:rsid w:val="009C1D6A"/>
    <w:rsid w:val="009C1DEE"/>
    <w:rsid w:val="009C231D"/>
    <w:rsid w:val="009C238F"/>
    <w:rsid w:val="009C249A"/>
    <w:rsid w:val="009C26B6"/>
    <w:rsid w:val="009C2718"/>
    <w:rsid w:val="009C2768"/>
    <w:rsid w:val="009C28EE"/>
    <w:rsid w:val="009C2CA4"/>
    <w:rsid w:val="009C3580"/>
    <w:rsid w:val="009C35CF"/>
    <w:rsid w:val="009C395F"/>
    <w:rsid w:val="009C3973"/>
    <w:rsid w:val="009C3A68"/>
    <w:rsid w:val="009C3AF8"/>
    <w:rsid w:val="009C3FB7"/>
    <w:rsid w:val="009C45D1"/>
    <w:rsid w:val="009C4B8D"/>
    <w:rsid w:val="009C4D64"/>
    <w:rsid w:val="009C4FBB"/>
    <w:rsid w:val="009C51A1"/>
    <w:rsid w:val="009C5728"/>
    <w:rsid w:val="009C585A"/>
    <w:rsid w:val="009C587D"/>
    <w:rsid w:val="009C58D1"/>
    <w:rsid w:val="009C5BFD"/>
    <w:rsid w:val="009C5E34"/>
    <w:rsid w:val="009C6663"/>
    <w:rsid w:val="009C67E4"/>
    <w:rsid w:val="009C69AF"/>
    <w:rsid w:val="009C6B00"/>
    <w:rsid w:val="009C6B85"/>
    <w:rsid w:val="009C6DCF"/>
    <w:rsid w:val="009C6EEB"/>
    <w:rsid w:val="009C70F0"/>
    <w:rsid w:val="009C72FF"/>
    <w:rsid w:val="009C734E"/>
    <w:rsid w:val="009C735F"/>
    <w:rsid w:val="009C74CA"/>
    <w:rsid w:val="009C7634"/>
    <w:rsid w:val="009C7770"/>
    <w:rsid w:val="009C79C0"/>
    <w:rsid w:val="009C7ACA"/>
    <w:rsid w:val="009C7B8E"/>
    <w:rsid w:val="009C7E29"/>
    <w:rsid w:val="009C7F1B"/>
    <w:rsid w:val="009C7FE1"/>
    <w:rsid w:val="009D0053"/>
    <w:rsid w:val="009D0250"/>
    <w:rsid w:val="009D0424"/>
    <w:rsid w:val="009D0771"/>
    <w:rsid w:val="009D0815"/>
    <w:rsid w:val="009D0E2E"/>
    <w:rsid w:val="009D0EF0"/>
    <w:rsid w:val="009D1065"/>
    <w:rsid w:val="009D11A8"/>
    <w:rsid w:val="009D1305"/>
    <w:rsid w:val="009D133C"/>
    <w:rsid w:val="009D196F"/>
    <w:rsid w:val="009D1A1A"/>
    <w:rsid w:val="009D1D2A"/>
    <w:rsid w:val="009D2046"/>
    <w:rsid w:val="009D2229"/>
    <w:rsid w:val="009D233F"/>
    <w:rsid w:val="009D2482"/>
    <w:rsid w:val="009D262A"/>
    <w:rsid w:val="009D2661"/>
    <w:rsid w:val="009D2673"/>
    <w:rsid w:val="009D2B49"/>
    <w:rsid w:val="009D2BB8"/>
    <w:rsid w:val="009D325B"/>
    <w:rsid w:val="009D3442"/>
    <w:rsid w:val="009D3485"/>
    <w:rsid w:val="009D3AA1"/>
    <w:rsid w:val="009D3CFC"/>
    <w:rsid w:val="009D3D4E"/>
    <w:rsid w:val="009D3E54"/>
    <w:rsid w:val="009D3E6D"/>
    <w:rsid w:val="009D4178"/>
    <w:rsid w:val="009D429A"/>
    <w:rsid w:val="009D48BC"/>
    <w:rsid w:val="009D493B"/>
    <w:rsid w:val="009D4A11"/>
    <w:rsid w:val="009D4B08"/>
    <w:rsid w:val="009D4EBF"/>
    <w:rsid w:val="009D514A"/>
    <w:rsid w:val="009D514E"/>
    <w:rsid w:val="009D521C"/>
    <w:rsid w:val="009D52C5"/>
    <w:rsid w:val="009D5304"/>
    <w:rsid w:val="009D5504"/>
    <w:rsid w:val="009D5670"/>
    <w:rsid w:val="009D57C8"/>
    <w:rsid w:val="009D5AEF"/>
    <w:rsid w:val="009D5B30"/>
    <w:rsid w:val="009D5B46"/>
    <w:rsid w:val="009D5BD0"/>
    <w:rsid w:val="009D5CDD"/>
    <w:rsid w:val="009D5CF5"/>
    <w:rsid w:val="009D6173"/>
    <w:rsid w:val="009D6379"/>
    <w:rsid w:val="009D646E"/>
    <w:rsid w:val="009D649A"/>
    <w:rsid w:val="009D64C1"/>
    <w:rsid w:val="009D657C"/>
    <w:rsid w:val="009D65AF"/>
    <w:rsid w:val="009D6A0F"/>
    <w:rsid w:val="009D6AB9"/>
    <w:rsid w:val="009D6AC3"/>
    <w:rsid w:val="009D6C20"/>
    <w:rsid w:val="009D6C7A"/>
    <w:rsid w:val="009D6E54"/>
    <w:rsid w:val="009D6EC6"/>
    <w:rsid w:val="009D706A"/>
    <w:rsid w:val="009D7105"/>
    <w:rsid w:val="009D7440"/>
    <w:rsid w:val="009D7468"/>
    <w:rsid w:val="009D747B"/>
    <w:rsid w:val="009D74FC"/>
    <w:rsid w:val="009D7CB7"/>
    <w:rsid w:val="009D7D62"/>
    <w:rsid w:val="009D7ED1"/>
    <w:rsid w:val="009E0023"/>
    <w:rsid w:val="009E0099"/>
    <w:rsid w:val="009E00DA"/>
    <w:rsid w:val="009E031C"/>
    <w:rsid w:val="009E0862"/>
    <w:rsid w:val="009E0B2E"/>
    <w:rsid w:val="009E0CA5"/>
    <w:rsid w:val="009E0CB7"/>
    <w:rsid w:val="009E0DFA"/>
    <w:rsid w:val="009E0FF2"/>
    <w:rsid w:val="009E1119"/>
    <w:rsid w:val="009E131D"/>
    <w:rsid w:val="009E139E"/>
    <w:rsid w:val="009E17F9"/>
    <w:rsid w:val="009E1CA3"/>
    <w:rsid w:val="009E1F8B"/>
    <w:rsid w:val="009E2014"/>
    <w:rsid w:val="009E2121"/>
    <w:rsid w:val="009E2357"/>
    <w:rsid w:val="009E2416"/>
    <w:rsid w:val="009E2522"/>
    <w:rsid w:val="009E2694"/>
    <w:rsid w:val="009E2708"/>
    <w:rsid w:val="009E27F2"/>
    <w:rsid w:val="009E2A18"/>
    <w:rsid w:val="009E2D31"/>
    <w:rsid w:val="009E2E0D"/>
    <w:rsid w:val="009E3038"/>
    <w:rsid w:val="009E31E4"/>
    <w:rsid w:val="009E3277"/>
    <w:rsid w:val="009E3314"/>
    <w:rsid w:val="009E35A8"/>
    <w:rsid w:val="009E364E"/>
    <w:rsid w:val="009E39AB"/>
    <w:rsid w:val="009E3A75"/>
    <w:rsid w:val="009E3F91"/>
    <w:rsid w:val="009E415B"/>
    <w:rsid w:val="009E41F4"/>
    <w:rsid w:val="009E453E"/>
    <w:rsid w:val="009E47B6"/>
    <w:rsid w:val="009E4A57"/>
    <w:rsid w:val="009E4BAE"/>
    <w:rsid w:val="009E4BCC"/>
    <w:rsid w:val="009E4C15"/>
    <w:rsid w:val="009E4DC4"/>
    <w:rsid w:val="009E535C"/>
    <w:rsid w:val="009E54CA"/>
    <w:rsid w:val="009E57BA"/>
    <w:rsid w:val="009E5915"/>
    <w:rsid w:val="009E59C8"/>
    <w:rsid w:val="009E5ABE"/>
    <w:rsid w:val="009E5B08"/>
    <w:rsid w:val="009E5D8D"/>
    <w:rsid w:val="009E60A7"/>
    <w:rsid w:val="009E6185"/>
    <w:rsid w:val="009E6395"/>
    <w:rsid w:val="009E652F"/>
    <w:rsid w:val="009E65F1"/>
    <w:rsid w:val="009E681F"/>
    <w:rsid w:val="009E6AF6"/>
    <w:rsid w:val="009E6B3A"/>
    <w:rsid w:val="009E6B3E"/>
    <w:rsid w:val="009E6F0B"/>
    <w:rsid w:val="009E6FF2"/>
    <w:rsid w:val="009E71C8"/>
    <w:rsid w:val="009E78C9"/>
    <w:rsid w:val="009E79E8"/>
    <w:rsid w:val="009E7AF1"/>
    <w:rsid w:val="009E7B2D"/>
    <w:rsid w:val="009E7EC3"/>
    <w:rsid w:val="009F0539"/>
    <w:rsid w:val="009F089F"/>
    <w:rsid w:val="009F0E85"/>
    <w:rsid w:val="009F0F9A"/>
    <w:rsid w:val="009F1379"/>
    <w:rsid w:val="009F1394"/>
    <w:rsid w:val="009F16E0"/>
    <w:rsid w:val="009F1965"/>
    <w:rsid w:val="009F1B6D"/>
    <w:rsid w:val="009F1C88"/>
    <w:rsid w:val="009F1EF9"/>
    <w:rsid w:val="009F1FB9"/>
    <w:rsid w:val="009F2009"/>
    <w:rsid w:val="009F2327"/>
    <w:rsid w:val="009F258B"/>
    <w:rsid w:val="009F2625"/>
    <w:rsid w:val="009F26D2"/>
    <w:rsid w:val="009F2C65"/>
    <w:rsid w:val="009F2CA0"/>
    <w:rsid w:val="009F2D58"/>
    <w:rsid w:val="009F2E22"/>
    <w:rsid w:val="009F32D6"/>
    <w:rsid w:val="009F35E6"/>
    <w:rsid w:val="009F3610"/>
    <w:rsid w:val="009F3951"/>
    <w:rsid w:val="009F3CA0"/>
    <w:rsid w:val="009F406B"/>
    <w:rsid w:val="009F4105"/>
    <w:rsid w:val="009F41BB"/>
    <w:rsid w:val="009F4718"/>
    <w:rsid w:val="009F49FB"/>
    <w:rsid w:val="009F4AB1"/>
    <w:rsid w:val="009F4DD7"/>
    <w:rsid w:val="009F4E0A"/>
    <w:rsid w:val="009F4E32"/>
    <w:rsid w:val="009F4EA2"/>
    <w:rsid w:val="009F501D"/>
    <w:rsid w:val="009F5881"/>
    <w:rsid w:val="009F59CC"/>
    <w:rsid w:val="009F5B33"/>
    <w:rsid w:val="009F5C10"/>
    <w:rsid w:val="009F5DA5"/>
    <w:rsid w:val="009F5F9A"/>
    <w:rsid w:val="009F5FF9"/>
    <w:rsid w:val="009F6144"/>
    <w:rsid w:val="009F6321"/>
    <w:rsid w:val="009F6416"/>
    <w:rsid w:val="009F64CD"/>
    <w:rsid w:val="009F65B7"/>
    <w:rsid w:val="009F669F"/>
    <w:rsid w:val="009F6B49"/>
    <w:rsid w:val="009F6C7B"/>
    <w:rsid w:val="009F6CAC"/>
    <w:rsid w:val="009F6DE1"/>
    <w:rsid w:val="009F6F78"/>
    <w:rsid w:val="009F6F95"/>
    <w:rsid w:val="009F7084"/>
    <w:rsid w:val="009F7440"/>
    <w:rsid w:val="009F748C"/>
    <w:rsid w:val="009F7635"/>
    <w:rsid w:val="009F7727"/>
    <w:rsid w:val="009F77A9"/>
    <w:rsid w:val="009F7BFA"/>
    <w:rsid w:val="009F7C1B"/>
    <w:rsid w:val="009F7F73"/>
    <w:rsid w:val="00A0023A"/>
    <w:rsid w:val="00A002EB"/>
    <w:rsid w:val="00A00625"/>
    <w:rsid w:val="00A007CB"/>
    <w:rsid w:val="00A00BD3"/>
    <w:rsid w:val="00A00CCE"/>
    <w:rsid w:val="00A011ED"/>
    <w:rsid w:val="00A01376"/>
    <w:rsid w:val="00A014E6"/>
    <w:rsid w:val="00A01903"/>
    <w:rsid w:val="00A01AF2"/>
    <w:rsid w:val="00A01EFA"/>
    <w:rsid w:val="00A02206"/>
    <w:rsid w:val="00A0243B"/>
    <w:rsid w:val="00A02462"/>
    <w:rsid w:val="00A0297E"/>
    <w:rsid w:val="00A029DB"/>
    <w:rsid w:val="00A02A66"/>
    <w:rsid w:val="00A02AD4"/>
    <w:rsid w:val="00A02B21"/>
    <w:rsid w:val="00A02BDC"/>
    <w:rsid w:val="00A02C47"/>
    <w:rsid w:val="00A02F1B"/>
    <w:rsid w:val="00A02FB1"/>
    <w:rsid w:val="00A030B0"/>
    <w:rsid w:val="00A03159"/>
    <w:rsid w:val="00A031F2"/>
    <w:rsid w:val="00A031F3"/>
    <w:rsid w:val="00A0321D"/>
    <w:rsid w:val="00A0343D"/>
    <w:rsid w:val="00A0376F"/>
    <w:rsid w:val="00A039CF"/>
    <w:rsid w:val="00A03AAF"/>
    <w:rsid w:val="00A03ADD"/>
    <w:rsid w:val="00A03DF7"/>
    <w:rsid w:val="00A03EC4"/>
    <w:rsid w:val="00A04070"/>
    <w:rsid w:val="00A042C2"/>
    <w:rsid w:val="00A04377"/>
    <w:rsid w:val="00A043E1"/>
    <w:rsid w:val="00A046C0"/>
    <w:rsid w:val="00A0473A"/>
    <w:rsid w:val="00A0486C"/>
    <w:rsid w:val="00A049D3"/>
    <w:rsid w:val="00A04B04"/>
    <w:rsid w:val="00A04BD1"/>
    <w:rsid w:val="00A04F5E"/>
    <w:rsid w:val="00A050C8"/>
    <w:rsid w:val="00A0516E"/>
    <w:rsid w:val="00A05342"/>
    <w:rsid w:val="00A05B01"/>
    <w:rsid w:val="00A05B87"/>
    <w:rsid w:val="00A05D2B"/>
    <w:rsid w:val="00A05D55"/>
    <w:rsid w:val="00A05F2F"/>
    <w:rsid w:val="00A060FB"/>
    <w:rsid w:val="00A065A2"/>
    <w:rsid w:val="00A06641"/>
    <w:rsid w:val="00A06649"/>
    <w:rsid w:val="00A068D8"/>
    <w:rsid w:val="00A06B76"/>
    <w:rsid w:val="00A06D78"/>
    <w:rsid w:val="00A07019"/>
    <w:rsid w:val="00A071B2"/>
    <w:rsid w:val="00A07341"/>
    <w:rsid w:val="00A0735F"/>
    <w:rsid w:val="00A073D3"/>
    <w:rsid w:val="00A07626"/>
    <w:rsid w:val="00A077A3"/>
    <w:rsid w:val="00A078E1"/>
    <w:rsid w:val="00A07948"/>
    <w:rsid w:val="00A07A52"/>
    <w:rsid w:val="00A07F99"/>
    <w:rsid w:val="00A07FA4"/>
    <w:rsid w:val="00A1007B"/>
    <w:rsid w:val="00A1021E"/>
    <w:rsid w:val="00A10231"/>
    <w:rsid w:val="00A1023D"/>
    <w:rsid w:val="00A104A5"/>
    <w:rsid w:val="00A10632"/>
    <w:rsid w:val="00A10B53"/>
    <w:rsid w:val="00A10C36"/>
    <w:rsid w:val="00A10DE4"/>
    <w:rsid w:val="00A11294"/>
    <w:rsid w:val="00A113F7"/>
    <w:rsid w:val="00A11468"/>
    <w:rsid w:val="00A1171B"/>
    <w:rsid w:val="00A11743"/>
    <w:rsid w:val="00A119A8"/>
    <w:rsid w:val="00A11E48"/>
    <w:rsid w:val="00A122EF"/>
    <w:rsid w:val="00A127F3"/>
    <w:rsid w:val="00A129EB"/>
    <w:rsid w:val="00A12B17"/>
    <w:rsid w:val="00A12D3E"/>
    <w:rsid w:val="00A12F4F"/>
    <w:rsid w:val="00A13407"/>
    <w:rsid w:val="00A13544"/>
    <w:rsid w:val="00A13577"/>
    <w:rsid w:val="00A13C70"/>
    <w:rsid w:val="00A14068"/>
    <w:rsid w:val="00A145B0"/>
    <w:rsid w:val="00A14F59"/>
    <w:rsid w:val="00A154C9"/>
    <w:rsid w:val="00A154FB"/>
    <w:rsid w:val="00A15649"/>
    <w:rsid w:val="00A15728"/>
    <w:rsid w:val="00A157AD"/>
    <w:rsid w:val="00A158E7"/>
    <w:rsid w:val="00A159C4"/>
    <w:rsid w:val="00A165C5"/>
    <w:rsid w:val="00A16A44"/>
    <w:rsid w:val="00A16DE4"/>
    <w:rsid w:val="00A16F06"/>
    <w:rsid w:val="00A17439"/>
    <w:rsid w:val="00A1750D"/>
    <w:rsid w:val="00A1772E"/>
    <w:rsid w:val="00A17CA1"/>
    <w:rsid w:val="00A2008A"/>
    <w:rsid w:val="00A2035C"/>
    <w:rsid w:val="00A20363"/>
    <w:rsid w:val="00A20400"/>
    <w:rsid w:val="00A204EC"/>
    <w:rsid w:val="00A20601"/>
    <w:rsid w:val="00A20839"/>
    <w:rsid w:val="00A209D5"/>
    <w:rsid w:val="00A20C42"/>
    <w:rsid w:val="00A20C63"/>
    <w:rsid w:val="00A20D2D"/>
    <w:rsid w:val="00A20F8B"/>
    <w:rsid w:val="00A21121"/>
    <w:rsid w:val="00A211C2"/>
    <w:rsid w:val="00A21379"/>
    <w:rsid w:val="00A2158E"/>
    <w:rsid w:val="00A21931"/>
    <w:rsid w:val="00A21A6D"/>
    <w:rsid w:val="00A21CD6"/>
    <w:rsid w:val="00A21D18"/>
    <w:rsid w:val="00A22114"/>
    <w:rsid w:val="00A2223D"/>
    <w:rsid w:val="00A223DD"/>
    <w:rsid w:val="00A2269D"/>
    <w:rsid w:val="00A227B5"/>
    <w:rsid w:val="00A22AEA"/>
    <w:rsid w:val="00A22CE1"/>
    <w:rsid w:val="00A22F91"/>
    <w:rsid w:val="00A23334"/>
    <w:rsid w:val="00A23335"/>
    <w:rsid w:val="00A233A9"/>
    <w:rsid w:val="00A23521"/>
    <w:rsid w:val="00A235CC"/>
    <w:rsid w:val="00A2363E"/>
    <w:rsid w:val="00A238D6"/>
    <w:rsid w:val="00A23CF3"/>
    <w:rsid w:val="00A23E16"/>
    <w:rsid w:val="00A24608"/>
    <w:rsid w:val="00A24A57"/>
    <w:rsid w:val="00A24AB0"/>
    <w:rsid w:val="00A24D6E"/>
    <w:rsid w:val="00A24DC4"/>
    <w:rsid w:val="00A24F8B"/>
    <w:rsid w:val="00A25003"/>
    <w:rsid w:val="00A250A2"/>
    <w:rsid w:val="00A252DA"/>
    <w:rsid w:val="00A253BF"/>
    <w:rsid w:val="00A253E2"/>
    <w:rsid w:val="00A254D6"/>
    <w:rsid w:val="00A256A4"/>
    <w:rsid w:val="00A256BA"/>
    <w:rsid w:val="00A2588B"/>
    <w:rsid w:val="00A259B5"/>
    <w:rsid w:val="00A259C5"/>
    <w:rsid w:val="00A25A43"/>
    <w:rsid w:val="00A25ACE"/>
    <w:rsid w:val="00A25B52"/>
    <w:rsid w:val="00A25FA9"/>
    <w:rsid w:val="00A261EF"/>
    <w:rsid w:val="00A268D8"/>
    <w:rsid w:val="00A26B85"/>
    <w:rsid w:val="00A26D5F"/>
    <w:rsid w:val="00A26E4F"/>
    <w:rsid w:val="00A26F60"/>
    <w:rsid w:val="00A270B6"/>
    <w:rsid w:val="00A27191"/>
    <w:rsid w:val="00A272A5"/>
    <w:rsid w:val="00A27468"/>
    <w:rsid w:val="00A27541"/>
    <w:rsid w:val="00A2761A"/>
    <w:rsid w:val="00A27811"/>
    <w:rsid w:val="00A279EC"/>
    <w:rsid w:val="00A27E48"/>
    <w:rsid w:val="00A27F5D"/>
    <w:rsid w:val="00A30167"/>
    <w:rsid w:val="00A30431"/>
    <w:rsid w:val="00A30806"/>
    <w:rsid w:val="00A30981"/>
    <w:rsid w:val="00A30A07"/>
    <w:rsid w:val="00A30AA8"/>
    <w:rsid w:val="00A30B17"/>
    <w:rsid w:val="00A30B8D"/>
    <w:rsid w:val="00A30BDF"/>
    <w:rsid w:val="00A30C41"/>
    <w:rsid w:val="00A30D33"/>
    <w:rsid w:val="00A3120A"/>
    <w:rsid w:val="00A313DD"/>
    <w:rsid w:val="00A31440"/>
    <w:rsid w:val="00A31542"/>
    <w:rsid w:val="00A31572"/>
    <w:rsid w:val="00A315D1"/>
    <w:rsid w:val="00A317D7"/>
    <w:rsid w:val="00A31B0E"/>
    <w:rsid w:val="00A31C66"/>
    <w:rsid w:val="00A3221B"/>
    <w:rsid w:val="00A32557"/>
    <w:rsid w:val="00A32C26"/>
    <w:rsid w:val="00A32CB9"/>
    <w:rsid w:val="00A32D53"/>
    <w:rsid w:val="00A32DC3"/>
    <w:rsid w:val="00A32F35"/>
    <w:rsid w:val="00A330A1"/>
    <w:rsid w:val="00A33271"/>
    <w:rsid w:val="00A33769"/>
    <w:rsid w:val="00A3383F"/>
    <w:rsid w:val="00A33AEC"/>
    <w:rsid w:val="00A33D67"/>
    <w:rsid w:val="00A33D6E"/>
    <w:rsid w:val="00A33D87"/>
    <w:rsid w:val="00A33DC3"/>
    <w:rsid w:val="00A341A0"/>
    <w:rsid w:val="00A34721"/>
    <w:rsid w:val="00A34A25"/>
    <w:rsid w:val="00A34A77"/>
    <w:rsid w:val="00A34BE2"/>
    <w:rsid w:val="00A34CB1"/>
    <w:rsid w:val="00A34DEB"/>
    <w:rsid w:val="00A34E1B"/>
    <w:rsid w:val="00A34EEC"/>
    <w:rsid w:val="00A34F77"/>
    <w:rsid w:val="00A351E6"/>
    <w:rsid w:val="00A356CF"/>
    <w:rsid w:val="00A356DB"/>
    <w:rsid w:val="00A356FC"/>
    <w:rsid w:val="00A359ED"/>
    <w:rsid w:val="00A35B35"/>
    <w:rsid w:val="00A35B89"/>
    <w:rsid w:val="00A35D35"/>
    <w:rsid w:val="00A35F3C"/>
    <w:rsid w:val="00A36172"/>
    <w:rsid w:val="00A362F1"/>
    <w:rsid w:val="00A36616"/>
    <w:rsid w:val="00A36761"/>
    <w:rsid w:val="00A36957"/>
    <w:rsid w:val="00A369CE"/>
    <w:rsid w:val="00A36DCD"/>
    <w:rsid w:val="00A36E02"/>
    <w:rsid w:val="00A36E40"/>
    <w:rsid w:val="00A37054"/>
    <w:rsid w:val="00A3753F"/>
    <w:rsid w:val="00A37CAB"/>
    <w:rsid w:val="00A37D2C"/>
    <w:rsid w:val="00A37DAE"/>
    <w:rsid w:val="00A37EA5"/>
    <w:rsid w:val="00A37F13"/>
    <w:rsid w:val="00A40236"/>
    <w:rsid w:val="00A40890"/>
    <w:rsid w:val="00A40B85"/>
    <w:rsid w:val="00A40BD5"/>
    <w:rsid w:val="00A40F67"/>
    <w:rsid w:val="00A40F95"/>
    <w:rsid w:val="00A411A0"/>
    <w:rsid w:val="00A4138E"/>
    <w:rsid w:val="00A41795"/>
    <w:rsid w:val="00A4205B"/>
    <w:rsid w:val="00A42254"/>
    <w:rsid w:val="00A423B7"/>
    <w:rsid w:val="00A425D3"/>
    <w:rsid w:val="00A42846"/>
    <w:rsid w:val="00A42907"/>
    <w:rsid w:val="00A42A3F"/>
    <w:rsid w:val="00A42A9C"/>
    <w:rsid w:val="00A42B57"/>
    <w:rsid w:val="00A42F5D"/>
    <w:rsid w:val="00A42FF4"/>
    <w:rsid w:val="00A43000"/>
    <w:rsid w:val="00A4313B"/>
    <w:rsid w:val="00A435DB"/>
    <w:rsid w:val="00A43CAC"/>
    <w:rsid w:val="00A43E06"/>
    <w:rsid w:val="00A43E84"/>
    <w:rsid w:val="00A43FEF"/>
    <w:rsid w:val="00A44150"/>
    <w:rsid w:val="00A44296"/>
    <w:rsid w:val="00A44355"/>
    <w:rsid w:val="00A44382"/>
    <w:rsid w:val="00A4458E"/>
    <w:rsid w:val="00A44809"/>
    <w:rsid w:val="00A44AF6"/>
    <w:rsid w:val="00A44D46"/>
    <w:rsid w:val="00A44ED1"/>
    <w:rsid w:val="00A44F53"/>
    <w:rsid w:val="00A4508C"/>
    <w:rsid w:val="00A450EF"/>
    <w:rsid w:val="00A45144"/>
    <w:rsid w:val="00A451C9"/>
    <w:rsid w:val="00A4530A"/>
    <w:rsid w:val="00A45323"/>
    <w:rsid w:val="00A45813"/>
    <w:rsid w:val="00A458DE"/>
    <w:rsid w:val="00A45B05"/>
    <w:rsid w:val="00A45C49"/>
    <w:rsid w:val="00A45EDC"/>
    <w:rsid w:val="00A461E7"/>
    <w:rsid w:val="00A46AA8"/>
    <w:rsid w:val="00A46AED"/>
    <w:rsid w:val="00A46B94"/>
    <w:rsid w:val="00A46BE0"/>
    <w:rsid w:val="00A46BE5"/>
    <w:rsid w:val="00A46D7F"/>
    <w:rsid w:val="00A46DA5"/>
    <w:rsid w:val="00A46DA9"/>
    <w:rsid w:val="00A46E1E"/>
    <w:rsid w:val="00A46F70"/>
    <w:rsid w:val="00A46FEB"/>
    <w:rsid w:val="00A4716B"/>
    <w:rsid w:val="00A4722D"/>
    <w:rsid w:val="00A475A4"/>
    <w:rsid w:val="00A47729"/>
    <w:rsid w:val="00A47B57"/>
    <w:rsid w:val="00A47C1B"/>
    <w:rsid w:val="00A47CF7"/>
    <w:rsid w:val="00A47D27"/>
    <w:rsid w:val="00A47F57"/>
    <w:rsid w:val="00A500E8"/>
    <w:rsid w:val="00A50122"/>
    <w:rsid w:val="00A504D5"/>
    <w:rsid w:val="00A507D8"/>
    <w:rsid w:val="00A50914"/>
    <w:rsid w:val="00A509E6"/>
    <w:rsid w:val="00A50A3C"/>
    <w:rsid w:val="00A50BCA"/>
    <w:rsid w:val="00A51129"/>
    <w:rsid w:val="00A51355"/>
    <w:rsid w:val="00A5159F"/>
    <w:rsid w:val="00A515A6"/>
    <w:rsid w:val="00A51BF1"/>
    <w:rsid w:val="00A51BF8"/>
    <w:rsid w:val="00A51E57"/>
    <w:rsid w:val="00A51F0C"/>
    <w:rsid w:val="00A51FB7"/>
    <w:rsid w:val="00A5243C"/>
    <w:rsid w:val="00A52589"/>
    <w:rsid w:val="00A526E3"/>
    <w:rsid w:val="00A52721"/>
    <w:rsid w:val="00A5278F"/>
    <w:rsid w:val="00A527A7"/>
    <w:rsid w:val="00A527B2"/>
    <w:rsid w:val="00A529CC"/>
    <w:rsid w:val="00A52CDD"/>
    <w:rsid w:val="00A52D81"/>
    <w:rsid w:val="00A52DB4"/>
    <w:rsid w:val="00A52EA1"/>
    <w:rsid w:val="00A52F25"/>
    <w:rsid w:val="00A53243"/>
    <w:rsid w:val="00A533CB"/>
    <w:rsid w:val="00A53685"/>
    <w:rsid w:val="00A53703"/>
    <w:rsid w:val="00A53739"/>
    <w:rsid w:val="00A53C7A"/>
    <w:rsid w:val="00A53D64"/>
    <w:rsid w:val="00A53D6F"/>
    <w:rsid w:val="00A53ECA"/>
    <w:rsid w:val="00A53F00"/>
    <w:rsid w:val="00A53FE0"/>
    <w:rsid w:val="00A5412A"/>
    <w:rsid w:val="00A541AA"/>
    <w:rsid w:val="00A541C4"/>
    <w:rsid w:val="00A54470"/>
    <w:rsid w:val="00A545E0"/>
    <w:rsid w:val="00A546D2"/>
    <w:rsid w:val="00A5480F"/>
    <w:rsid w:val="00A54A2A"/>
    <w:rsid w:val="00A54AA0"/>
    <w:rsid w:val="00A54B2A"/>
    <w:rsid w:val="00A54C41"/>
    <w:rsid w:val="00A54E1A"/>
    <w:rsid w:val="00A54E4F"/>
    <w:rsid w:val="00A54EEE"/>
    <w:rsid w:val="00A552E0"/>
    <w:rsid w:val="00A5554C"/>
    <w:rsid w:val="00A55999"/>
    <w:rsid w:val="00A55B0B"/>
    <w:rsid w:val="00A55BA6"/>
    <w:rsid w:val="00A56221"/>
    <w:rsid w:val="00A56224"/>
    <w:rsid w:val="00A562F9"/>
    <w:rsid w:val="00A564FF"/>
    <w:rsid w:val="00A565A9"/>
    <w:rsid w:val="00A567AD"/>
    <w:rsid w:val="00A56A10"/>
    <w:rsid w:val="00A56AF9"/>
    <w:rsid w:val="00A56D60"/>
    <w:rsid w:val="00A56F70"/>
    <w:rsid w:val="00A57087"/>
    <w:rsid w:val="00A573B9"/>
    <w:rsid w:val="00A57718"/>
    <w:rsid w:val="00A57867"/>
    <w:rsid w:val="00A57C32"/>
    <w:rsid w:val="00A60463"/>
    <w:rsid w:val="00A605E2"/>
    <w:rsid w:val="00A60677"/>
    <w:rsid w:val="00A606BA"/>
    <w:rsid w:val="00A608B5"/>
    <w:rsid w:val="00A609F2"/>
    <w:rsid w:val="00A60BB5"/>
    <w:rsid w:val="00A60DC2"/>
    <w:rsid w:val="00A60DDE"/>
    <w:rsid w:val="00A6115B"/>
    <w:rsid w:val="00A612A2"/>
    <w:rsid w:val="00A612B4"/>
    <w:rsid w:val="00A612CD"/>
    <w:rsid w:val="00A61356"/>
    <w:rsid w:val="00A6144C"/>
    <w:rsid w:val="00A614A2"/>
    <w:rsid w:val="00A618BF"/>
    <w:rsid w:val="00A61B1F"/>
    <w:rsid w:val="00A61B5E"/>
    <w:rsid w:val="00A62090"/>
    <w:rsid w:val="00A620B4"/>
    <w:rsid w:val="00A6211E"/>
    <w:rsid w:val="00A6213E"/>
    <w:rsid w:val="00A62367"/>
    <w:rsid w:val="00A6250C"/>
    <w:rsid w:val="00A62804"/>
    <w:rsid w:val="00A62B34"/>
    <w:rsid w:val="00A62C03"/>
    <w:rsid w:val="00A62DE5"/>
    <w:rsid w:val="00A62F7B"/>
    <w:rsid w:val="00A63079"/>
    <w:rsid w:val="00A632CB"/>
    <w:rsid w:val="00A633B7"/>
    <w:rsid w:val="00A6352B"/>
    <w:rsid w:val="00A63767"/>
    <w:rsid w:val="00A63AF3"/>
    <w:rsid w:val="00A63D12"/>
    <w:rsid w:val="00A63D51"/>
    <w:rsid w:val="00A63E7C"/>
    <w:rsid w:val="00A64110"/>
    <w:rsid w:val="00A64353"/>
    <w:rsid w:val="00A64577"/>
    <w:rsid w:val="00A649EA"/>
    <w:rsid w:val="00A64B19"/>
    <w:rsid w:val="00A650D3"/>
    <w:rsid w:val="00A65137"/>
    <w:rsid w:val="00A65340"/>
    <w:rsid w:val="00A65787"/>
    <w:rsid w:val="00A65CD2"/>
    <w:rsid w:val="00A65F8B"/>
    <w:rsid w:val="00A66317"/>
    <w:rsid w:val="00A663E4"/>
    <w:rsid w:val="00A66476"/>
    <w:rsid w:val="00A6661C"/>
    <w:rsid w:val="00A6677A"/>
    <w:rsid w:val="00A6678C"/>
    <w:rsid w:val="00A66811"/>
    <w:rsid w:val="00A66841"/>
    <w:rsid w:val="00A66A66"/>
    <w:rsid w:val="00A66D21"/>
    <w:rsid w:val="00A66E1B"/>
    <w:rsid w:val="00A670DD"/>
    <w:rsid w:val="00A67223"/>
    <w:rsid w:val="00A67261"/>
    <w:rsid w:val="00A673AB"/>
    <w:rsid w:val="00A67650"/>
    <w:rsid w:val="00A677D7"/>
    <w:rsid w:val="00A67AB0"/>
    <w:rsid w:val="00A67CEB"/>
    <w:rsid w:val="00A67F2A"/>
    <w:rsid w:val="00A70014"/>
    <w:rsid w:val="00A700C1"/>
    <w:rsid w:val="00A70334"/>
    <w:rsid w:val="00A70450"/>
    <w:rsid w:val="00A70484"/>
    <w:rsid w:val="00A70660"/>
    <w:rsid w:val="00A706BC"/>
    <w:rsid w:val="00A706BF"/>
    <w:rsid w:val="00A707A6"/>
    <w:rsid w:val="00A707ED"/>
    <w:rsid w:val="00A70809"/>
    <w:rsid w:val="00A70A30"/>
    <w:rsid w:val="00A710D7"/>
    <w:rsid w:val="00A7143D"/>
    <w:rsid w:val="00A715FC"/>
    <w:rsid w:val="00A7177C"/>
    <w:rsid w:val="00A71E28"/>
    <w:rsid w:val="00A72031"/>
    <w:rsid w:val="00A72197"/>
    <w:rsid w:val="00A72442"/>
    <w:rsid w:val="00A7250D"/>
    <w:rsid w:val="00A727A4"/>
    <w:rsid w:val="00A72894"/>
    <w:rsid w:val="00A728F8"/>
    <w:rsid w:val="00A72A3A"/>
    <w:rsid w:val="00A72E3D"/>
    <w:rsid w:val="00A72E44"/>
    <w:rsid w:val="00A72FB3"/>
    <w:rsid w:val="00A73104"/>
    <w:rsid w:val="00A7315B"/>
    <w:rsid w:val="00A73344"/>
    <w:rsid w:val="00A73468"/>
    <w:rsid w:val="00A7346D"/>
    <w:rsid w:val="00A735EE"/>
    <w:rsid w:val="00A73739"/>
    <w:rsid w:val="00A7374C"/>
    <w:rsid w:val="00A7379A"/>
    <w:rsid w:val="00A73B0A"/>
    <w:rsid w:val="00A73B1B"/>
    <w:rsid w:val="00A73C1B"/>
    <w:rsid w:val="00A73EC8"/>
    <w:rsid w:val="00A73FD4"/>
    <w:rsid w:val="00A743F0"/>
    <w:rsid w:val="00A74436"/>
    <w:rsid w:val="00A7455C"/>
    <w:rsid w:val="00A7482D"/>
    <w:rsid w:val="00A74CF1"/>
    <w:rsid w:val="00A74D09"/>
    <w:rsid w:val="00A74EF2"/>
    <w:rsid w:val="00A74FF6"/>
    <w:rsid w:val="00A750CF"/>
    <w:rsid w:val="00A751DA"/>
    <w:rsid w:val="00A7531C"/>
    <w:rsid w:val="00A75345"/>
    <w:rsid w:val="00A75451"/>
    <w:rsid w:val="00A756AF"/>
    <w:rsid w:val="00A75CB0"/>
    <w:rsid w:val="00A761B6"/>
    <w:rsid w:val="00A76245"/>
    <w:rsid w:val="00A76370"/>
    <w:rsid w:val="00A76458"/>
    <w:rsid w:val="00A76A04"/>
    <w:rsid w:val="00A76C21"/>
    <w:rsid w:val="00A76E1D"/>
    <w:rsid w:val="00A76EC4"/>
    <w:rsid w:val="00A76F29"/>
    <w:rsid w:val="00A77017"/>
    <w:rsid w:val="00A77235"/>
    <w:rsid w:val="00A77572"/>
    <w:rsid w:val="00A7765E"/>
    <w:rsid w:val="00A777AC"/>
    <w:rsid w:val="00A77A35"/>
    <w:rsid w:val="00A77B67"/>
    <w:rsid w:val="00A77C7D"/>
    <w:rsid w:val="00A77F06"/>
    <w:rsid w:val="00A77F2F"/>
    <w:rsid w:val="00A80118"/>
    <w:rsid w:val="00A801DC"/>
    <w:rsid w:val="00A8043D"/>
    <w:rsid w:val="00A80490"/>
    <w:rsid w:val="00A808C9"/>
    <w:rsid w:val="00A809F2"/>
    <w:rsid w:val="00A80CF8"/>
    <w:rsid w:val="00A80D09"/>
    <w:rsid w:val="00A80D1B"/>
    <w:rsid w:val="00A80E0C"/>
    <w:rsid w:val="00A812FB"/>
    <w:rsid w:val="00A8170B"/>
    <w:rsid w:val="00A81A32"/>
    <w:rsid w:val="00A81CF4"/>
    <w:rsid w:val="00A81D6D"/>
    <w:rsid w:val="00A82292"/>
    <w:rsid w:val="00A8255B"/>
    <w:rsid w:val="00A825C2"/>
    <w:rsid w:val="00A825ED"/>
    <w:rsid w:val="00A82A28"/>
    <w:rsid w:val="00A82C34"/>
    <w:rsid w:val="00A82E3A"/>
    <w:rsid w:val="00A83129"/>
    <w:rsid w:val="00A8332D"/>
    <w:rsid w:val="00A836FD"/>
    <w:rsid w:val="00A838C8"/>
    <w:rsid w:val="00A838D1"/>
    <w:rsid w:val="00A83D11"/>
    <w:rsid w:val="00A83FD7"/>
    <w:rsid w:val="00A840C7"/>
    <w:rsid w:val="00A84177"/>
    <w:rsid w:val="00A84281"/>
    <w:rsid w:val="00A8437A"/>
    <w:rsid w:val="00A843AB"/>
    <w:rsid w:val="00A844A3"/>
    <w:rsid w:val="00A8452A"/>
    <w:rsid w:val="00A84534"/>
    <w:rsid w:val="00A8473A"/>
    <w:rsid w:val="00A84F13"/>
    <w:rsid w:val="00A84F4D"/>
    <w:rsid w:val="00A84FCE"/>
    <w:rsid w:val="00A85038"/>
    <w:rsid w:val="00A85067"/>
    <w:rsid w:val="00A8507D"/>
    <w:rsid w:val="00A850C7"/>
    <w:rsid w:val="00A85163"/>
    <w:rsid w:val="00A85297"/>
    <w:rsid w:val="00A855CB"/>
    <w:rsid w:val="00A85820"/>
    <w:rsid w:val="00A858DC"/>
    <w:rsid w:val="00A8595A"/>
    <w:rsid w:val="00A85AED"/>
    <w:rsid w:val="00A85AF4"/>
    <w:rsid w:val="00A85D38"/>
    <w:rsid w:val="00A85E20"/>
    <w:rsid w:val="00A85E2A"/>
    <w:rsid w:val="00A85EEE"/>
    <w:rsid w:val="00A8613D"/>
    <w:rsid w:val="00A86345"/>
    <w:rsid w:val="00A86396"/>
    <w:rsid w:val="00A866D9"/>
    <w:rsid w:val="00A8674D"/>
    <w:rsid w:val="00A86A08"/>
    <w:rsid w:val="00A87134"/>
    <w:rsid w:val="00A873D1"/>
    <w:rsid w:val="00A8755F"/>
    <w:rsid w:val="00A8766C"/>
    <w:rsid w:val="00A87740"/>
    <w:rsid w:val="00A877A2"/>
    <w:rsid w:val="00A8792C"/>
    <w:rsid w:val="00A879B3"/>
    <w:rsid w:val="00A87A30"/>
    <w:rsid w:val="00A87BAB"/>
    <w:rsid w:val="00A87BF2"/>
    <w:rsid w:val="00A87F5F"/>
    <w:rsid w:val="00A901BC"/>
    <w:rsid w:val="00A9034B"/>
    <w:rsid w:val="00A906B0"/>
    <w:rsid w:val="00A9087E"/>
    <w:rsid w:val="00A90AAF"/>
    <w:rsid w:val="00A90B0B"/>
    <w:rsid w:val="00A90D28"/>
    <w:rsid w:val="00A90D3A"/>
    <w:rsid w:val="00A90D4D"/>
    <w:rsid w:val="00A90DCC"/>
    <w:rsid w:val="00A90EED"/>
    <w:rsid w:val="00A910E8"/>
    <w:rsid w:val="00A9115D"/>
    <w:rsid w:val="00A9123B"/>
    <w:rsid w:val="00A914C8"/>
    <w:rsid w:val="00A9185E"/>
    <w:rsid w:val="00A919E0"/>
    <w:rsid w:val="00A91B6A"/>
    <w:rsid w:val="00A91C7B"/>
    <w:rsid w:val="00A91CC9"/>
    <w:rsid w:val="00A91F8F"/>
    <w:rsid w:val="00A9200E"/>
    <w:rsid w:val="00A92085"/>
    <w:rsid w:val="00A926A8"/>
    <w:rsid w:val="00A92AF8"/>
    <w:rsid w:val="00A92BE0"/>
    <w:rsid w:val="00A92CEF"/>
    <w:rsid w:val="00A92EFC"/>
    <w:rsid w:val="00A92F4D"/>
    <w:rsid w:val="00A93003"/>
    <w:rsid w:val="00A93520"/>
    <w:rsid w:val="00A93575"/>
    <w:rsid w:val="00A93719"/>
    <w:rsid w:val="00A93A6A"/>
    <w:rsid w:val="00A93EC1"/>
    <w:rsid w:val="00A94455"/>
    <w:rsid w:val="00A9475A"/>
    <w:rsid w:val="00A949CF"/>
    <w:rsid w:val="00A94B5D"/>
    <w:rsid w:val="00A950B7"/>
    <w:rsid w:val="00A9520B"/>
    <w:rsid w:val="00A95380"/>
    <w:rsid w:val="00A9564D"/>
    <w:rsid w:val="00A95903"/>
    <w:rsid w:val="00A9595D"/>
    <w:rsid w:val="00A96071"/>
    <w:rsid w:val="00A9608B"/>
    <w:rsid w:val="00A960D7"/>
    <w:rsid w:val="00A960ED"/>
    <w:rsid w:val="00A969E4"/>
    <w:rsid w:val="00A96A6A"/>
    <w:rsid w:val="00A96CE6"/>
    <w:rsid w:val="00A96CFC"/>
    <w:rsid w:val="00A96DD6"/>
    <w:rsid w:val="00A974E7"/>
    <w:rsid w:val="00A975E0"/>
    <w:rsid w:val="00A97783"/>
    <w:rsid w:val="00A97A86"/>
    <w:rsid w:val="00A97B83"/>
    <w:rsid w:val="00A97F11"/>
    <w:rsid w:val="00A97F7D"/>
    <w:rsid w:val="00AA008C"/>
    <w:rsid w:val="00AA01EA"/>
    <w:rsid w:val="00AA046F"/>
    <w:rsid w:val="00AA08FB"/>
    <w:rsid w:val="00AA13E0"/>
    <w:rsid w:val="00AA1418"/>
    <w:rsid w:val="00AA151F"/>
    <w:rsid w:val="00AA15AF"/>
    <w:rsid w:val="00AA17F3"/>
    <w:rsid w:val="00AA1972"/>
    <w:rsid w:val="00AA1BA9"/>
    <w:rsid w:val="00AA1E10"/>
    <w:rsid w:val="00AA2575"/>
    <w:rsid w:val="00AA270A"/>
    <w:rsid w:val="00AA271A"/>
    <w:rsid w:val="00AA2724"/>
    <w:rsid w:val="00AA27C5"/>
    <w:rsid w:val="00AA2B4D"/>
    <w:rsid w:val="00AA2D48"/>
    <w:rsid w:val="00AA2EC9"/>
    <w:rsid w:val="00AA322A"/>
    <w:rsid w:val="00AA35BD"/>
    <w:rsid w:val="00AA3843"/>
    <w:rsid w:val="00AA3946"/>
    <w:rsid w:val="00AA39BE"/>
    <w:rsid w:val="00AA3C7E"/>
    <w:rsid w:val="00AA3D44"/>
    <w:rsid w:val="00AA3EBD"/>
    <w:rsid w:val="00AA3FE8"/>
    <w:rsid w:val="00AA41FC"/>
    <w:rsid w:val="00AA42E2"/>
    <w:rsid w:val="00AA43C3"/>
    <w:rsid w:val="00AA4709"/>
    <w:rsid w:val="00AA49DA"/>
    <w:rsid w:val="00AA4A74"/>
    <w:rsid w:val="00AA4B51"/>
    <w:rsid w:val="00AA4F33"/>
    <w:rsid w:val="00AA4FF0"/>
    <w:rsid w:val="00AA5143"/>
    <w:rsid w:val="00AA51F2"/>
    <w:rsid w:val="00AA5471"/>
    <w:rsid w:val="00AA5508"/>
    <w:rsid w:val="00AA57C2"/>
    <w:rsid w:val="00AA57FC"/>
    <w:rsid w:val="00AA5903"/>
    <w:rsid w:val="00AA599B"/>
    <w:rsid w:val="00AA5B0D"/>
    <w:rsid w:val="00AA5C45"/>
    <w:rsid w:val="00AA5E15"/>
    <w:rsid w:val="00AA5F22"/>
    <w:rsid w:val="00AA60A9"/>
    <w:rsid w:val="00AA627A"/>
    <w:rsid w:val="00AA62D0"/>
    <w:rsid w:val="00AA647E"/>
    <w:rsid w:val="00AA67AB"/>
    <w:rsid w:val="00AA67E4"/>
    <w:rsid w:val="00AA68D9"/>
    <w:rsid w:val="00AA6A34"/>
    <w:rsid w:val="00AA6A74"/>
    <w:rsid w:val="00AA6D1A"/>
    <w:rsid w:val="00AA6E51"/>
    <w:rsid w:val="00AA71F1"/>
    <w:rsid w:val="00AA72CE"/>
    <w:rsid w:val="00AA7469"/>
    <w:rsid w:val="00AA7483"/>
    <w:rsid w:val="00AA766C"/>
    <w:rsid w:val="00AA7799"/>
    <w:rsid w:val="00AA77E8"/>
    <w:rsid w:val="00AA7803"/>
    <w:rsid w:val="00AA7957"/>
    <w:rsid w:val="00AA7C13"/>
    <w:rsid w:val="00AA7CEF"/>
    <w:rsid w:val="00AA7E1F"/>
    <w:rsid w:val="00AA7E84"/>
    <w:rsid w:val="00AA7FBB"/>
    <w:rsid w:val="00AB0168"/>
    <w:rsid w:val="00AB01F9"/>
    <w:rsid w:val="00AB04E8"/>
    <w:rsid w:val="00AB0624"/>
    <w:rsid w:val="00AB07C2"/>
    <w:rsid w:val="00AB087B"/>
    <w:rsid w:val="00AB08D0"/>
    <w:rsid w:val="00AB0BE2"/>
    <w:rsid w:val="00AB0CC5"/>
    <w:rsid w:val="00AB0E0C"/>
    <w:rsid w:val="00AB0E26"/>
    <w:rsid w:val="00AB0F20"/>
    <w:rsid w:val="00AB10AB"/>
    <w:rsid w:val="00AB12A5"/>
    <w:rsid w:val="00AB1719"/>
    <w:rsid w:val="00AB171F"/>
    <w:rsid w:val="00AB1E87"/>
    <w:rsid w:val="00AB1F35"/>
    <w:rsid w:val="00AB1FAC"/>
    <w:rsid w:val="00AB1FAF"/>
    <w:rsid w:val="00AB215E"/>
    <w:rsid w:val="00AB2167"/>
    <w:rsid w:val="00AB26CD"/>
    <w:rsid w:val="00AB2A09"/>
    <w:rsid w:val="00AB2A51"/>
    <w:rsid w:val="00AB2E17"/>
    <w:rsid w:val="00AB2F32"/>
    <w:rsid w:val="00AB335F"/>
    <w:rsid w:val="00AB385D"/>
    <w:rsid w:val="00AB3B40"/>
    <w:rsid w:val="00AB3CD0"/>
    <w:rsid w:val="00AB3D06"/>
    <w:rsid w:val="00AB3D61"/>
    <w:rsid w:val="00AB3F91"/>
    <w:rsid w:val="00AB41DA"/>
    <w:rsid w:val="00AB43C0"/>
    <w:rsid w:val="00AB443A"/>
    <w:rsid w:val="00AB45AF"/>
    <w:rsid w:val="00AB45E5"/>
    <w:rsid w:val="00AB45FA"/>
    <w:rsid w:val="00AB4AD5"/>
    <w:rsid w:val="00AB4FAF"/>
    <w:rsid w:val="00AB5227"/>
    <w:rsid w:val="00AB530A"/>
    <w:rsid w:val="00AB5391"/>
    <w:rsid w:val="00AB53BA"/>
    <w:rsid w:val="00AB53D7"/>
    <w:rsid w:val="00AB54AE"/>
    <w:rsid w:val="00AB54F0"/>
    <w:rsid w:val="00AB57AF"/>
    <w:rsid w:val="00AB586C"/>
    <w:rsid w:val="00AB5AAA"/>
    <w:rsid w:val="00AB5D33"/>
    <w:rsid w:val="00AB60B2"/>
    <w:rsid w:val="00AB60E1"/>
    <w:rsid w:val="00AB6418"/>
    <w:rsid w:val="00AB66E0"/>
    <w:rsid w:val="00AB67C1"/>
    <w:rsid w:val="00AB6B05"/>
    <w:rsid w:val="00AB6DE5"/>
    <w:rsid w:val="00AB6FD4"/>
    <w:rsid w:val="00AB71D5"/>
    <w:rsid w:val="00AB7571"/>
    <w:rsid w:val="00AB7638"/>
    <w:rsid w:val="00AB7719"/>
    <w:rsid w:val="00AB77A8"/>
    <w:rsid w:val="00AB7A8A"/>
    <w:rsid w:val="00AB7B27"/>
    <w:rsid w:val="00AB7C1A"/>
    <w:rsid w:val="00AC05AA"/>
    <w:rsid w:val="00AC0784"/>
    <w:rsid w:val="00AC0A0B"/>
    <w:rsid w:val="00AC0FD0"/>
    <w:rsid w:val="00AC1024"/>
    <w:rsid w:val="00AC10AA"/>
    <w:rsid w:val="00AC10BA"/>
    <w:rsid w:val="00AC140B"/>
    <w:rsid w:val="00AC1662"/>
    <w:rsid w:val="00AC1861"/>
    <w:rsid w:val="00AC1E71"/>
    <w:rsid w:val="00AC208F"/>
    <w:rsid w:val="00AC209C"/>
    <w:rsid w:val="00AC232C"/>
    <w:rsid w:val="00AC268F"/>
    <w:rsid w:val="00AC26AC"/>
    <w:rsid w:val="00AC2B39"/>
    <w:rsid w:val="00AC2D6B"/>
    <w:rsid w:val="00AC2DF5"/>
    <w:rsid w:val="00AC3404"/>
    <w:rsid w:val="00AC340F"/>
    <w:rsid w:val="00AC36FF"/>
    <w:rsid w:val="00AC385D"/>
    <w:rsid w:val="00AC3C52"/>
    <w:rsid w:val="00AC3C71"/>
    <w:rsid w:val="00AC3EBA"/>
    <w:rsid w:val="00AC3F88"/>
    <w:rsid w:val="00AC41AC"/>
    <w:rsid w:val="00AC41E1"/>
    <w:rsid w:val="00AC4441"/>
    <w:rsid w:val="00AC4508"/>
    <w:rsid w:val="00AC4522"/>
    <w:rsid w:val="00AC4563"/>
    <w:rsid w:val="00AC4D8F"/>
    <w:rsid w:val="00AC51B7"/>
    <w:rsid w:val="00AC525B"/>
    <w:rsid w:val="00AC525C"/>
    <w:rsid w:val="00AC542B"/>
    <w:rsid w:val="00AC572D"/>
    <w:rsid w:val="00AC57FE"/>
    <w:rsid w:val="00AC583D"/>
    <w:rsid w:val="00AC590A"/>
    <w:rsid w:val="00AC5BEE"/>
    <w:rsid w:val="00AC5DCC"/>
    <w:rsid w:val="00AC6306"/>
    <w:rsid w:val="00AC6365"/>
    <w:rsid w:val="00AC63FF"/>
    <w:rsid w:val="00AC6432"/>
    <w:rsid w:val="00AC665F"/>
    <w:rsid w:val="00AC6742"/>
    <w:rsid w:val="00AC6A22"/>
    <w:rsid w:val="00AC6A48"/>
    <w:rsid w:val="00AC6B97"/>
    <w:rsid w:val="00AC6BE1"/>
    <w:rsid w:val="00AC700B"/>
    <w:rsid w:val="00AC7058"/>
    <w:rsid w:val="00AC70AC"/>
    <w:rsid w:val="00AC71B2"/>
    <w:rsid w:val="00AC72B8"/>
    <w:rsid w:val="00AC7461"/>
    <w:rsid w:val="00AC756F"/>
    <w:rsid w:val="00AC7726"/>
    <w:rsid w:val="00AC7AD8"/>
    <w:rsid w:val="00AC7B82"/>
    <w:rsid w:val="00AC7CF0"/>
    <w:rsid w:val="00AC7E5F"/>
    <w:rsid w:val="00AC7FB0"/>
    <w:rsid w:val="00AD016E"/>
    <w:rsid w:val="00AD0676"/>
    <w:rsid w:val="00AD0CC7"/>
    <w:rsid w:val="00AD1166"/>
    <w:rsid w:val="00AD1196"/>
    <w:rsid w:val="00AD1211"/>
    <w:rsid w:val="00AD1481"/>
    <w:rsid w:val="00AD1993"/>
    <w:rsid w:val="00AD1AF0"/>
    <w:rsid w:val="00AD1B3E"/>
    <w:rsid w:val="00AD1E4C"/>
    <w:rsid w:val="00AD2109"/>
    <w:rsid w:val="00AD210D"/>
    <w:rsid w:val="00AD2153"/>
    <w:rsid w:val="00AD219F"/>
    <w:rsid w:val="00AD21AC"/>
    <w:rsid w:val="00AD21FB"/>
    <w:rsid w:val="00AD224D"/>
    <w:rsid w:val="00AD24A8"/>
    <w:rsid w:val="00AD25A1"/>
    <w:rsid w:val="00AD28D7"/>
    <w:rsid w:val="00AD29FA"/>
    <w:rsid w:val="00AD2A60"/>
    <w:rsid w:val="00AD2C4A"/>
    <w:rsid w:val="00AD2D96"/>
    <w:rsid w:val="00AD30C0"/>
    <w:rsid w:val="00AD3137"/>
    <w:rsid w:val="00AD31E6"/>
    <w:rsid w:val="00AD33FA"/>
    <w:rsid w:val="00AD350B"/>
    <w:rsid w:val="00AD37B2"/>
    <w:rsid w:val="00AD38B9"/>
    <w:rsid w:val="00AD390A"/>
    <w:rsid w:val="00AD3AF9"/>
    <w:rsid w:val="00AD3B0A"/>
    <w:rsid w:val="00AD3B35"/>
    <w:rsid w:val="00AD3F9D"/>
    <w:rsid w:val="00AD4011"/>
    <w:rsid w:val="00AD4035"/>
    <w:rsid w:val="00AD4C7A"/>
    <w:rsid w:val="00AD4DB8"/>
    <w:rsid w:val="00AD4DE0"/>
    <w:rsid w:val="00AD5285"/>
    <w:rsid w:val="00AD546A"/>
    <w:rsid w:val="00AD5758"/>
    <w:rsid w:val="00AD59BE"/>
    <w:rsid w:val="00AD5E42"/>
    <w:rsid w:val="00AD629C"/>
    <w:rsid w:val="00AD6308"/>
    <w:rsid w:val="00AD64E9"/>
    <w:rsid w:val="00AD666E"/>
    <w:rsid w:val="00AD66A0"/>
    <w:rsid w:val="00AD6C91"/>
    <w:rsid w:val="00AD6CA8"/>
    <w:rsid w:val="00AD6F45"/>
    <w:rsid w:val="00AD735F"/>
    <w:rsid w:val="00AD74CB"/>
    <w:rsid w:val="00AD7564"/>
    <w:rsid w:val="00AD7571"/>
    <w:rsid w:val="00AD75BF"/>
    <w:rsid w:val="00AD7652"/>
    <w:rsid w:val="00AD768B"/>
    <w:rsid w:val="00AD7701"/>
    <w:rsid w:val="00AD78C7"/>
    <w:rsid w:val="00AD78CD"/>
    <w:rsid w:val="00AD78EC"/>
    <w:rsid w:val="00AD7AD7"/>
    <w:rsid w:val="00AD7CF2"/>
    <w:rsid w:val="00AD7D02"/>
    <w:rsid w:val="00AD7EE3"/>
    <w:rsid w:val="00AE0001"/>
    <w:rsid w:val="00AE011D"/>
    <w:rsid w:val="00AE0150"/>
    <w:rsid w:val="00AE021F"/>
    <w:rsid w:val="00AE054F"/>
    <w:rsid w:val="00AE07A6"/>
    <w:rsid w:val="00AE0CA3"/>
    <w:rsid w:val="00AE0D3A"/>
    <w:rsid w:val="00AE0E07"/>
    <w:rsid w:val="00AE0FAD"/>
    <w:rsid w:val="00AE1030"/>
    <w:rsid w:val="00AE14EE"/>
    <w:rsid w:val="00AE1881"/>
    <w:rsid w:val="00AE1D8C"/>
    <w:rsid w:val="00AE1E99"/>
    <w:rsid w:val="00AE1F50"/>
    <w:rsid w:val="00AE2020"/>
    <w:rsid w:val="00AE2064"/>
    <w:rsid w:val="00AE259A"/>
    <w:rsid w:val="00AE2A0D"/>
    <w:rsid w:val="00AE2F86"/>
    <w:rsid w:val="00AE303C"/>
    <w:rsid w:val="00AE347B"/>
    <w:rsid w:val="00AE3856"/>
    <w:rsid w:val="00AE387B"/>
    <w:rsid w:val="00AE39FB"/>
    <w:rsid w:val="00AE3BFD"/>
    <w:rsid w:val="00AE3D52"/>
    <w:rsid w:val="00AE3E89"/>
    <w:rsid w:val="00AE411F"/>
    <w:rsid w:val="00AE4185"/>
    <w:rsid w:val="00AE4347"/>
    <w:rsid w:val="00AE468A"/>
    <w:rsid w:val="00AE4A6E"/>
    <w:rsid w:val="00AE4C2A"/>
    <w:rsid w:val="00AE4C3F"/>
    <w:rsid w:val="00AE4CB3"/>
    <w:rsid w:val="00AE4DAB"/>
    <w:rsid w:val="00AE4E3A"/>
    <w:rsid w:val="00AE4ECB"/>
    <w:rsid w:val="00AE503D"/>
    <w:rsid w:val="00AE5529"/>
    <w:rsid w:val="00AE5665"/>
    <w:rsid w:val="00AE585F"/>
    <w:rsid w:val="00AE59AC"/>
    <w:rsid w:val="00AE59ED"/>
    <w:rsid w:val="00AE5B09"/>
    <w:rsid w:val="00AE5E67"/>
    <w:rsid w:val="00AE5F3B"/>
    <w:rsid w:val="00AE6261"/>
    <w:rsid w:val="00AE6290"/>
    <w:rsid w:val="00AE6376"/>
    <w:rsid w:val="00AE63B6"/>
    <w:rsid w:val="00AE66BD"/>
    <w:rsid w:val="00AE6892"/>
    <w:rsid w:val="00AE69E4"/>
    <w:rsid w:val="00AE6E4B"/>
    <w:rsid w:val="00AE6F69"/>
    <w:rsid w:val="00AE70AE"/>
    <w:rsid w:val="00AE72A3"/>
    <w:rsid w:val="00AE7692"/>
    <w:rsid w:val="00AE7A70"/>
    <w:rsid w:val="00AE7E32"/>
    <w:rsid w:val="00AE7FBF"/>
    <w:rsid w:val="00AF017D"/>
    <w:rsid w:val="00AF029A"/>
    <w:rsid w:val="00AF033E"/>
    <w:rsid w:val="00AF05D4"/>
    <w:rsid w:val="00AF067D"/>
    <w:rsid w:val="00AF0B3F"/>
    <w:rsid w:val="00AF0CE4"/>
    <w:rsid w:val="00AF0DDD"/>
    <w:rsid w:val="00AF0E9E"/>
    <w:rsid w:val="00AF0F3A"/>
    <w:rsid w:val="00AF1880"/>
    <w:rsid w:val="00AF1C50"/>
    <w:rsid w:val="00AF1D3D"/>
    <w:rsid w:val="00AF1F31"/>
    <w:rsid w:val="00AF25D8"/>
    <w:rsid w:val="00AF2667"/>
    <w:rsid w:val="00AF269B"/>
    <w:rsid w:val="00AF2785"/>
    <w:rsid w:val="00AF2787"/>
    <w:rsid w:val="00AF2AE0"/>
    <w:rsid w:val="00AF2BAB"/>
    <w:rsid w:val="00AF2EDB"/>
    <w:rsid w:val="00AF31EF"/>
    <w:rsid w:val="00AF336A"/>
    <w:rsid w:val="00AF3489"/>
    <w:rsid w:val="00AF348E"/>
    <w:rsid w:val="00AF3586"/>
    <w:rsid w:val="00AF368E"/>
    <w:rsid w:val="00AF371B"/>
    <w:rsid w:val="00AF3750"/>
    <w:rsid w:val="00AF3B20"/>
    <w:rsid w:val="00AF3DE4"/>
    <w:rsid w:val="00AF3DE8"/>
    <w:rsid w:val="00AF3E9E"/>
    <w:rsid w:val="00AF3EA9"/>
    <w:rsid w:val="00AF3F67"/>
    <w:rsid w:val="00AF42BB"/>
    <w:rsid w:val="00AF48C7"/>
    <w:rsid w:val="00AF49E3"/>
    <w:rsid w:val="00AF4AE4"/>
    <w:rsid w:val="00AF4B69"/>
    <w:rsid w:val="00AF4C42"/>
    <w:rsid w:val="00AF4CEC"/>
    <w:rsid w:val="00AF4F3B"/>
    <w:rsid w:val="00AF5164"/>
    <w:rsid w:val="00AF56ED"/>
    <w:rsid w:val="00AF56F1"/>
    <w:rsid w:val="00AF5864"/>
    <w:rsid w:val="00AF590D"/>
    <w:rsid w:val="00AF59D3"/>
    <w:rsid w:val="00AF5A6D"/>
    <w:rsid w:val="00AF5C97"/>
    <w:rsid w:val="00AF5E96"/>
    <w:rsid w:val="00AF5F31"/>
    <w:rsid w:val="00AF63C1"/>
    <w:rsid w:val="00AF64F0"/>
    <w:rsid w:val="00AF655D"/>
    <w:rsid w:val="00AF6621"/>
    <w:rsid w:val="00AF6766"/>
    <w:rsid w:val="00AF6AA4"/>
    <w:rsid w:val="00AF6AD1"/>
    <w:rsid w:val="00AF6EF5"/>
    <w:rsid w:val="00AF7217"/>
    <w:rsid w:val="00AF7464"/>
    <w:rsid w:val="00AF74C7"/>
    <w:rsid w:val="00AF752E"/>
    <w:rsid w:val="00AF75D6"/>
    <w:rsid w:val="00AF7614"/>
    <w:rsid w:val="00AF7714"/>
    <w:rsid w:val="00AF7745"/>
    <w:rsid w:val="00AF785E"/>
    <w:rsid w:val="00AF7B8C"/>
    <w:rsid w:val="00AF7DC3"/>
    <w:rsid w:val="00B0016A"/>
    <w:rsid w:val="00B00190"/>
    <w:rsid w:val="00B002AE"/>
    <w:rsid w:val="00B002B9"/>
    <w:rsid w:val="00B002C4"/>
    <w:rsid w:val="00B00464"/>
    <w:rsid w:val="00B00487"/>
    <w:rsid w:val="00B004C5"/>
    <w:rsid w:val="00B00813"/>
    <w:rsid w:val="00B008E0"/>
    <w:rsid w:val="00B00986"/>
    <w:rsid w:val="00B00B5C"/>
    <w:rsid w:val="00B00E50"/>
    <w:rsid w:val="00B00E91"/>
    <w:rsid w:val="00B00FAE"/>
    <w:rsid w:val="00B011D8"/>
    <w:rsid w:val="00B01291"/>
    <w:rsid w:val="00B01328"/>
    <w:rsid w:val="00B0157D"/>
    <w:rsid w:val="00B015ED"/>
    <w:rsid w:val="00B01A66"/>
    <w:rsid w:val="00B01B0A"/>
    <w:rsid w:val="00B01E2A"/>
    <w:rsid w:val="00B01F29"/>
    <w:rsid w:val="00B01FCA"/>
    <w:rsid w:val="00B02207"/>
    <w:rsid w:val="00B02344"/>
    <w:rsid w:val="00B024E4"/>
    <w:rsid w:val="00B025AC"/>
    <w:rsid w:val="00B02630"/>
    <w:rsid w:val="00B02AEB"/>
    <w:rsid w:val="00B02B4D"/>
    <w:rsid w:val="00B02CE8"/>
    <w:rsid w:val="00B02D59"/>
    <w:rsid w:val="00B030B7"/>
    <w:rsid w:val="00B03163"/>
    <w:rsid w:val="00B0324A"/>
    <w:rsid w:val="00B03401"/>
    <w:rsid w:val="00B03722"/>
    <w:rsid w:val="00B0385D"/>
    <w:rsid w:val="00B03A98"/>
    <w:rsid w:val="00B03B27"/>
    <w:rsid w:val="00B03B94"/>
    <w:rsid w:val="00B03D3D"/>
    <w:rsid w:val="00B0400D"/>
    <w:rsid w:val="00B04313"/>
    <w:rsid w:val="00B0467B"/>
    <w:rsid w:val="00B04732"/>
    <w:rsid w:val="00B04DAF"/>
    <w:rsid w:val="00B04F06"/>
    <w:rsid w:val="00B05236"/>
    <w:rsid w:val="00B0541E"/>
    <w:rsid w:val="00B05601"/>
    <w:rsid w:val="00B05677"/>
    <w:rsid w:val="00B057E9"/>
    <w:rsid w:val="00B05B33"/>
    <w:rsid w:val="00B05C8B"/>
    <w:rsid w:val="00B05CAA"/>
    <w:rsid w:val="00B0640D"/>
    <w:rsid w:val="00B06574"/>
    <w:rsid w:val="00B066E7"/>
    <w:rsid w:val="00B068C4"/>
    <w:rsid w:val="00B068FC"/>
    <w:rsid w:val="00B06AF5"/>
    <w:rsid w:val="00B06E02"/>
    <w:rsid w:val="00B06E37"/>
    <w:rsid w:val="00B0723A"/>
    <w:rsid w:val="00B073DE"/>
    <w:rsid w:val="00B07C90"/>
    <w:rsid w:val="00B102FD"/>
    <w:rsid w:val="00B1077E"/>
    <w:rsid w:val="00B107D0"/>
    <w:rsid w:val="00B10BA1"/>
    <w:rsid w:val="00B10BDD"/>
    <w:rsid w:val="00B10C10"/>
    <w:rsid w:val="00B10E18"/>
    <w:rsid w:val="00B10E87"/>
    <w:rsid w:val="00B10F64"/>
    <w:rsid w:val="00B10F80"/>
    <w:rsid w:val="00B11102"/>
    <w:rsid w:val="00B11429"/>
    <w:rsid w:val="00B11528"/>
    <w:rsid w:val="00B11977"/>
    <w:rsid w:val="00B119F2"/>
    <w:rsid w:val="00B11ADF"/>
    <w:rsid w:val="00B11AFE"/>
    <w:rsid w:val="00B11F39"/>
    <w:rsid w:val="00B11F57"/>
    <w:rsid w:val="00B12257"/>
    <w:rsid w:val="00B123B8"/>
    <w:rsid w:val="00B1261B"/>
    <w:rsid w:val="00B1295C"/>
    <w:rsid w:val="00B12B4E"/>
    <w:rsid w:val="00B12FE3"/>
    <w:rsid w:val="00B131EC"/>
    <w:rsid w:val="00B13751"/>
    <w:rsid w:val="00B137BE"/>
    <w:rsid w:val="00B1384F"/>
    <w:rsid w:val="00B13C99"/>
    <w:rsid w:val="00B13EC5"/>
    <w:rsid w:val="00B1408E"/>
    <w:rsid w:val="00B14389"/>
    <w:rsid w:val="00B1438B"/>
    <w:rsid w:val="00B14541"/>
    <w:rsid w:val="00B14890"/>
    <w:rsid w:val="00B1497F"/>
    <w:rsid w:val="00B1499D"/>
    <w:rsid w:val="00B14BCB"/>
    <w:rsid w:val="00B14D30"/>
    <w:rsid w:val="00B14EF0"/>
    <w:rsid w:val="00B1505F"/>
    <w:rsid w:val="00B15109"/>
    <w:rsid w:val="00B15395"/>
    <w:rsid w:val="00B15808"/>
    <w:rsid w:val="00B15852"/>
    <w:rsid w:val="00B15E93"/>
    <w:rsid w:val="00B160BE"/>
    <w:rsid w:val="00B16237"/>
    <w:rsid w:val="00B162FC"/>
    <w:rsid w:val="00B16300"/>
    <w:rsid w:val="00B16371"/>
    <w:rsid w:val="00B16412"/>
    <w:rsid w:val="00B16633"/>
    <w:rsid w:val="00B16829"/>
    <w:rsid w:val="00B16868"/>
    <w:rsid w:val="00B16925"/>
    <w:rsid w:val="00B16C1C"/>
    <w:rsid w:val="00B171BC"/>
    <w:rsid w:val="00B173D6"/>
    <w:rsid w:val="00B17C7A"/>
    <w:rsid w:val="00B17D72"/>
    <w:rsid w:val="00B20172"/>
    <w:rsid w:val="00B202FB"/>
    <w:rsid w:val="00B205DA"/>
    <w:rsid w:val="00B2068E"/>
    <w:rsid w:val="00B2071F"/>
    <w:rsid w:val="00B20720"/>
    <w:rsid w:val="00B20A22"/>
    <w:rsid w:val="00B20D78"/>
    <w:rsid w:val="00B21108"/>
    <w:rsid w:val="00B211FE"/>
    <w:rsid w:val="00B214D7"/>
    <w:rsid w:val="00B2181F"/>
    <w:rsid w:val="00B21A65"/>
    <w:rsid w:val="00B21CCD"/>
    <w:rsid w:val="00B21EA3"/>
    <w:rsid w:val="00B22202"/>
    <w:rsid w:val="00B22565"/>
    <w:rsid w:val="00B225D2"/>
    <w:rsid w:val="00B22B39"/>
    <w:rsid w:val="00B22D6A"/>
    <w:rsid w:val="00B22E13"/>
    <w:rsid w:val="00B2328D"/>
    <w:rsid w:val="00B23401"/>
    <w:rsid w:val="00B23452"/>
    <w:rsid w:val="00B23518"/>
    <w:rsid w:val="00B23A54"/>
    <w:rsid w:val="00B23ACC"/>
    <w:rsid w:val="00B23ADA"/>
    <w:rsid w:val="00B23ADB"/>
    <w:rsid w:val="00B23BB2"/>
    <w:rsid w:val="00B23BF4"/>
    <w:rsid w:val="00B24176"/>
    <w:rsid w:val="00B24219"/>
    <w:rsid w:val="00B2427A"/>
    <w:rsid w:val="00B242A9"/>
    <w:rsid w:val="00B24849"/>
    <w:rsid w:val="00B2498B"/>
    <w:rsid w:val="00B24A5D"/>
    <w:rsid w:val="00B24C6A"/>
    <w:rsid w:val="00B24CF4"/>
    <w:rsid w:val="00B24F52"/>
    <w:rsid w:val="00B250A9"/>
    <w:rsid w:val="00B25138"/>
    <w:rsid w:val="00B2521E"/>
    <w:rsid w:val="00B25769"/>
    <w:rsid w:val="00B25D28"/>
    <w:rsid w:val="00B25E90"/>
    <w:rsid w:val="00B262AA"/>
    <w:rsid w:val="00B26A50"/>
    <w:rsid w:val="00B26AE7"/>
    <w:rsid w:val="00B26B80"/>
    <w:rsid w:val="00B26C0E"/>
    <w:rsid w:val="00B270C3"/>
    <w:rsid w:val="00B2724F"/>
    <w:rsid w:val="00B273DD"/>
    <w:rsid w:val="00B27536"/>
    <w:rsid w:val="00B275CF"/>
    <w:rsid w:val="00B276ED"/>
    <w:rsid w:val="00B27866"/>
    <w:rsid w:val="00B27A83"/>
    <w:rsid w:val="00B27B8D"/>
    <w:rsid w:val="00B27D55"/>
    <w:rsid w:val="00B27E62"/>
    <w:rsid w:val="00B27EB1"/>
    <w:rsid w:val="00B30156"/>
    <w:rsid w:val="00B301F0"/>
    <w:rsid w:val="00B30272"/>
    <w:rsid w:val="00B3094C"/>
    <w:rsid w:val="00B30E8E"/>
    <w:rsid w:val="00B312CE"/>
    <w:rsid w:val="00B3183D"/>
    <w:rsid w:val="00B31D7F"/>
    <w:rsid w:val="00B31DA6"/>
    <w:rsid w:val="00B31DA8"/>
    <w:rsid w:val="00B31E73"/>
    <w:rsid w:val="00B32176"/>
    <w:rsid w:val="00B32344"/>
    <w:rsid w:val="00B3293B"/>
    <w:rsid w:val="00B32BCA"/>
    <w:rsid w:val="00B32D5F"/>
    <w:rsid w:val="00B32D7F"/>
    <w:rsid w:val="00B32F15"/>
    <w:rsid w:val="00B32FF0"/>
    <w:rsid w:val="00B3300F"/>
    <w:rsid w:val="00B33073"/>
    <w:rsid w:val="00B333FD"/>
    <w:rsid w:val="00B3358B"/>
    <w:rsid w:val="00B33644"/>
    <w:rsid w:val="00B33765"/>
    <w:rsid w:val="00B338E8"/>
    <w:rsid w:val="00B339B5"/>
    <w:rsid w:val="00B33BE5"/>
    <w:rsid w:val="00B33D88"/>
    <w:rsid w:val="00B3430B"/>
    <w:rsid w:val="00B34433"/>
    <w:rsid w:val="00B345BF"/>
    <w:rsid w:val="00B34861"/>
    <w:rsid w:val="00B348A5"/>
    <w:rsid w:val="00B348F2"/>
    <w:rsid w:val="00B34D27"/>
    <w:rsid w:val="00B34F9A"/>
    <w:rsid w:val="00B350E5"/>
    <w:rsid w:val="00B35127"/>
    <w:rsid w:val="00B351E6"/>
    <w:rsid w:val="00B3521D"/>
    <w:rsid w:val="00B353E8"/>
    <w:rsid w:val="00B3556C"/>
    <w:rsid w:val="00B35608"/>
    <w:rsid w:val="00B3576F"/>
    <w:rsid w:val="00B358E3"/>
    <w:rsid w:val="00B35E99"/>
    <w:rsid w:val="00B35EBD"/>
    <w:rsid w:val="00B35F7E"/>
    <w:rsid w:val="00B364F8"/>
    <w:rsid w:val="00B36B0A"/>
    <w:rsid w:val="00B36BCF"/>
    <w:rsid w:val="00B36BFB"/>
    <w:rsid w:val="00B36CD1"/>
    <w:rsid w:val="00B36E29"/>
    <w:rsid w:val="00B37109"/>
    <w:rsid w:val="00B373B0"/>
    <w:rsid w:val="00B377CF"/>
    <w:rsid w:val="00B3791B"/>
    <w:rsid w:val="00B3796D"/>
    <w:rsid w:val="00B37AAA"/>
    <w:rsid w:val="00B37B6A"/>
    <w:rsid w:val="00B37C0B"/>
    <w:rsid w:val="00B37F36"/>
    <w:rsid w:val="00B40120"/>
    <w:rsid w:val="00B40298"/>
    <w:rsid w:val="00B40692"/>
    <w:rsid w:val="00B40CA3"/>
    <w:rsid w:val="00B40D03"/>
    <w:rsid w:val="00B40D49"/>
    <w:rsid w:val="00B40DDD"/>
    <w:rsid w:val="00B40FFB"/>
    <w:rsid w:val="00B4125C"/>
    <w:rsid w:val="00B4144B"/>
    <w:rsid w:val="00B41470"/>
    <w:rsid w:val="00B41609"/>
    <w:rsid w:val="00B41751"/>
    <w:rsid w:val="00B41AA5"/>
    <w:rsid w:val="00B41B91"/>
    <w:rsid w:val="00B41E35"/>
    <w:rsid w:val="00B42182"/>
    <w:rsid w:val="00B42475"/>
    <w:rsid w:val="00B424D0"/>
    <w:rsid w:val="00B42710"/>
    <w:rsid w:val="00B427B2"/>
    <w:rsid w:val="00B428B8"/>
    <w:rsid w:val="00B42DF8"/>
    <w:rsid w:val="00B42FA1"/>
    <w:rsid w:val="00B42FCF"/>
    <w:rsid w:val="00B43222"/>
    <w:rsid w:val="00B432E3"/>
    <w:rsid w:val="00B43678"/>
    <w:rsid w:val="00B43722"/>
    <w:rsid w:val="00B43870"/>
    <w:rsid w:val="00B439F2"/>
    <w:rsid w:val="00B43AE7"/>
    <w:rsid w:val="00B43B7F"/>
    <w:rsid w:val="00B43B8F"/>
    <w:rsid w:val="00B43BEA"/>
    <w:rsid w:val="00B43C24"/>
    <w:rsid w:val="00B43F34"/>
    <w:rsid w:val="00B4429E"/>
    <w:rsid w:val="00B4456A"/>
    <w:rsid w:val="00B4462B"/>
    <w:rsid w:val="00B448FF"/>
    <w:rsid w:val="00B4492C"/>
    <w:rsid w:val="00B44B01"/>
    <w:rsid w:val="00B44BD8"/>
    <w:rsid w:val="00B451E1"/>
    <w:rsid w:val="00B45230"/>
    <w:rsid w:val="00B452D5"/>
    <w:rsid w:val="00B45315"/>
    <w:rsid w:val="00B45465"/>
    <w:rsid w:val="00B455B8"/>
    <w:rsid w:val="00B45749"/>
    <w:rsid w:val="00B45B51"/>
    <w:rsid w:val="00B45BE4"/>
    <w:rsid w:val="00B45D78"/>
    <w:rsid w:val="00B45FEC"/>
    <w:rsid w:val="00B46364"/>
    <w:rsid w:val="00B463CB"/>
    <w:rsid w:val="00B46500"/>
    <w:rsid w:val="00B46640"/>
    <w:rsid w:val="00B4686E"/>
    <w:rsid w:val="00B468DA"/>
    <w:rsid w:val="00B46908"/>
    <w:rsid w:val="00B469E8"/>
    <w:rsid w:val="00B46B75"/>
    <w:rsid w:val="00B46D43"/>
    <w:rsid w:val="00B46DA1"/>
    <w:rsid w:val="00B47171"/>
    <w:rsid w:val="00B47282"/>
    <w:rsid w:val="00B475A8"/>
    <w:rsid w:val="00B4796A"/>
    <w:rsid w:val="00B47ABC"/>
    <w:rsid w:val="00B47BDF"/>
    <w:rsid w:val="00B47C93"/>
    <w:rsid w:val="00B47DEE"/>
    <w:rsid w:val="00B47F29"/>
    <w:rsid w:val="00B50349"/>
    <w:rsid w:val="00B504E4"/>
    <w:rsid w:val="00B50557"/>
    <w:rsid w:val="00B5064A"/>
    <w:rsid w:val="00B506A7"/>
    <w:rsid w:val="00B5074D"/>
    <w:rsid w:val="00B50BE8"/>
    <w:rsid w:val="00B50C72"/>
    <w:rsid w:val="00B50D3C"/>
    <w:rsid w:val="00B50FA3"/>
    <w:rsid w:val="00B5108E"/>
    <w:rsid w:val="00B512D9"/>
    <w:rsid w:val="00B51446"/>
    <w:rsid w:val="00B5156E"/>
    <w:rsid w:val="00B5196E"/>
    <w:rsid w:val="00B51A15"/>
    <w:rsid w:val="00B51DED"/>
    <w:rsid w:val="00B51E6D"/>
    <w:rsid w:val="00B5255D"/>
    <w:rsid w:val="00B52849"/>
    <w:rsid w:val="00B52A56"/>
    <w:rsid w:val="00B52EC5"/>
    <w:rsid w:val="00B530D3"/>
    <w:rsid w:val="00B531F9"/>
    <w:rsid w:val="00B534C0"/>
    <w:rsid w:val="00B534EB"/>
    <w:rsid w:val="00B538C0"/>
    <w:rsid w:val="00B538E7"/>
    <w:rsid w:val="00B53960"/>
    <w:rsid w:val="00B5397F"/>
    <w:rsid w:val="00B53B86"/>
    <w:rsid w:val="00B53D0F"/>
    <w:rsid w:val="00B53EFE"/>
    <w:rsid w:val="00B53F5A"/>
    <w:rsid w:val="00B5464E"/>
    <w:rsid w:val="00B54959"/>
    <w:rsid w:val="00B54C6F"/>
    <w:rsid w:val="00B54E32"/>
    <w:rsid w:val="00B54F23"/>
    <w:rsid w:val="00B54FB2"/>
    <w:rsid w:val="00B5516D"/>
    <w:rsid w:val="00B55785"/>
    <w:rsid w:val="00B557E1"/>
    <w:rsid w:val="00B5584E"/>
    <w:rsid w:val="00B5595A"/>
    <w:rsid w:val="00B55BE0"/>
    <w:rsid w:val="00B55BE3"/>
    <w:rsid w:val="00B5605E"/>
    <w:rsid w:val="00B56377"/>
    <w:rsid w:val="00B563C5"/>
    <w:rsid w:val="00B567D4"/>
    <w:rsid w:val="00B5728E"/>
    <w:rsid w:val="00B572DA"/>
    <w:rsid w:val="00B572EB"/>
    <w:rsid w:val="00B575C5"/>
    <w:rsid w:val="00B579E6"/>
    <w:rsid w:val="00B57B38"/>
    <w:rsid w:val="00B57DE9"/>
    <w:rsid w:val="00B57E87"/>
    <w:rsid w:val="00B603BD"/>
    <w:rsid w:val="00B606A3"/>
    <w:rsid w:val="00B60B42"/>
    <w:rsid w:val="00B60F44"/>
    <w:rsid w:val="00B61093"/>
    <w:rsid w:val="00B6113C"/>
    <w:rsid w:val="00B61875"/>
    <w:rsid w:val="00B61945"/>
    <w:rsid w:val="00B61AD2"/>
    <w:rsid w:val="00B61B9D"/>
    <w:rsid w:val="00B61D50"/>
    <w:rsid w:val="00B6200B"/>
    <w:rsid w:val="00B62358"/>
    <w:rsid w:val="00B6277D"/>
    <w:rsid w:val="00B62B23"/>
    <w:rsid w:val="00B6308A"/>
    <w:rsid w:val="00B630F0"/>
    <w:rsid w:val="00B63111"/>
    <w:rsid w:val="00B632BE"/>
    <w:rsid w:val="00B635E6"/>
    <w:rsid w:val="00B639CA"/>
    <w:rsid w:val="00B63B44"/>
    <w:rsid w:val="00B63F72"/>
    <w:rsid w:val="00B64138"/>
    <w:rsid w:val="00B6433C"/>
    <w:rsid w:val="00B6441E"/>
    <w:rsid w:val="00B64601"/>
    <w:rsid w:val="00B64B98"/>
    <w:rsid w:val="00B64D69"/>
    <w:rsid w:val="00B64DC6"/>
    <w:rsid w:val="00B64E01"/>
    <w:rsid w:val="00B651C2"/>
    <w:rsid w:val="00B65639"/>
    <w:rsid w:val="00B65CA1"/>
    <w:rsid w:val="00B65DEB"/>
    <w:rsid w:val="00B65FAD"/>
    <w:rsid w:val="00B6644A"/>
    <w:rsid w:val="00B664E4"/>
    <w:rsid w:val="00B66676"/>
    <w:rsid w:val="00B66799"/>
    <w:rsid w:val="00B66D05"/>
    <w:rsid w:val="00B66DED"/>
    <w:rsid w:val="00B66F22"/>
    <w:rsid w:val="00B66F8A"/>
    <w:rsid w:val="00B6704C"/>
    <w:rsid w:val="00B671BB"/>
    <w:rsid w:val="00B6723B"/>
    <w:rsid w:val="00B6755D"/>
    <w:rsid w:val="00B6774E"/>
    <w:rsid w:val="00B677FF"/>
    <w:rsid w:val="00B67ECD"/>
    <w:rsid w:val="00B701E5"/>
    <w:rsid w:val="00B7026B"/>
    <w:rsid w:val="00B702B3"/>
    <w:rsid w:val="00B70372"/>
    <w:rsid w:val="00B7071F"/>
    <w:rsid w:val="00B70BBC"/>
    <w:rsid w:val="00B70CAD"/>
    <w:rsid w:val="00B70E59"/>
    <w:rsid w:val="00B70F1C"/>
    <w:rsid w:val="00B7104F"/>
    <w:rsid w:val="00B7110A"/>
    <w:rsid w:val="00B7129E"/>
    <w:rsid w:val="00B712C8"/>
    <w:rsid w:val="00B71304"/>
    <w:rsid w:val="00B7130E"/>
    <w:rsid w:val="00B713A7"/>
    <w:rsid w:val="00B715B4"/>
    <w:rsid w:val="00B715E6"/>
    <w:rsid w:val="00B71923"/>
    <w:rsid w:val="00B71A4E"/>
    <w:rsid w:val="00B71B8A"/>
    <w:rsid w:val="00B71D6D"/>
    <w:rsid w:val="00B71E24"/>
    <w:rsid w:val="00B71FB2"/>
    <w:rsid w:val="00B7268E"/>
    <w:rsid w:val="00B7287E"/>
    <w:rsid w:val="00B729D7"/>
    <w:rsid w:val="00B72B62"/>
    <w:rsid w:val="00B72BE6"/>
    <w:rsid w:val="00B72C8A"/>
    <w:rsid w:val="00B72CB4"/>
    <w:rsid w:val="00B72CEF"/>
    <w:rsid w:val="00B72CF1"/>
    <w:rsid w:val="00B72DA3"/>
    <w:rsid w:val="00B731CD"/>
    <w:rsid w:val="00B734E9"/>
    <w:rsid w:val="00B737CF"/>
    <w:rsid w:val="00B73843"/>
    <w:rsid w:val="00B73953"/>
    <w:rsid w:val="00B73A57"/>
    <w:rsid w:val="00B73A89"/>
    <w:rsid w:val="00B73EE2"/>
    <w:rsid w:val="00B740CC"/>
    <w:rsid w:val="00B742CD"/>
    <w:rsid w:val="00B743B9"/>
    <w:rsid w:val="00B744CC"/>
    <w:rsid w:val="00B7454A"/>
    <w:rsid w:val="00B745E2"/>
    <w:rsid w:val="00B745E5"/>
    <w:rsid w:val="00B748EA"/>
    <w:rsid w:val="00B74916"/>
    <w:rsid w:val="00B7499E"/>
    <w:rsid w:val="00B74A8B"/>
    <w:rsid w:val="00B75079"/>
    <w:rsid w:val="00B7509A"/>
    <w:rsid w:val="00B75135"/>
    <w:rsid w:val="00B7587B"/>
    <w:rsid w:val="00B75F49"/>
    <w:rsid w:val="00B75F82"/>
    <w:rsid w:val="00B762D7"/>
    <w:rsid w:val="00B766A2"/>
    <w:rsid w:val="00B76784"/>
    <w:rsid w:val="00B76C08"/>
    <w:rsid w:val="00B76D82"/>
    <w:rsid w:val="00B76FDD"/>
    <w:rsid w:val="00B7713C"/>
    <w:rsid w:val="00B772AA"/>
    <w:rsid w:val="00B7750B"/>
    <w:rsid w:val="00B777F7"/>
    <w:rsid w:val="00B77B4D"/>
    <w:rsid w:val="00B77D33"/>
    <w:rsid w:val="00B77D60"/>
    <w:rsid w:val="00B77D83"/>
    <w:rsid w:val="00B77FA2"/>
    <w:rsid w:val="00B804AE"/>
    <w:rsid w:val="00B80502"/>
    <w:rsid w:val="00B80504"/>
    <w:rsid w:val="00B8058C"/>
    <w:rsid w:val="00B805CA"/>
    <w:rsid w:val="00B80755"/>
    <w:rsid w:val="00B8084C"/>
    <w:rsid w:val="00B80911"/>
    <w:rsid w:val="00B80D00"/>
    <w:rsid w:val="00B80EE9"/>
    <w:rsid w:val="00B8153B"/>
    <w:rsid w:val="00B8154B"/>
    <w:rsid w:val="00B8174A"/>
    <w:rsid w:val="00B8183B"/>
    <w:rsid w:val="00B818A0"/>
    <w:rsid w:val="00B818BF"/>
    <w:rsid w:val="00B81A11"/>
    <w:rsid w:val="00B81AD1"/>
    <w:rsid w:val="00B81B33"/>
    <w:rsid w:val="00B81CA7"/>
    <w:rsid w:val="00B82877"/>
    <w:rsid w:val="00B82DE5"/>
    <w:rsid w:val="00B83020"/>
    <w:rsid w:val="00B83046"/>
    <w:rsid w:val="00B830E4"/>
    <w:rsid w:val="00B830F9"/>
    <w:rsid w:val="00B8349B"/>
    <w:rsid w:val="00B834C2"/>
    <w:rsid w:val="00B8355C"/>
    <w:rsid w:val="00B835B3"/>
    <w:rsid w:val="00B83F0C"/>
    <w:rsid w:val="00B83F45"/>
    <w:rsid w:val="00B84004"/>
    <w:rsid w:val="00B84033"/>
    <w:rsid w:val="00B84113"/>
    <w:rsid w:val="00B84339"/>
    <w:rsid w:val="00B845BC"/>
    <w:rsid w:val="00B84622"/>
    <w:rsid w:val="00B847F2"/>
    <w:rsid w:val="00B84B61"/>
    <w:rsid w:val="00B84BAA"/>
    <w:rsid w:val="00B85086"/>
    <w:rsid w:val="00B85579"/>
    <w:rsid w:val="00B85846"/>
    <w:rsid w:val="00B85AE9"/>
    <w:rsid w:val="00B85C4F"/>
    <w:rsid w:val="00B85C91"/>
    <w:rsid w:val="00B85CA6"/>
    <w:rsid w:val="00B85EEB"/>
    <w:rsid w:val="00B85F53"/>
    <w:rsid w:val="00B8617C"/>
    <w:rsid w:val="00B862A4"/>
    <w:rsid w:val="00B864F9"/>
    <w:rsid w:val="00B865A1"/>
    <w:rsid w:val="00B86727"/>
    <w:rsid w:val="00B86823"/>
    <w:rsid w:val="00B86826"/>
    <w:rsid w:val="00B869F2"/>
    <w:rsid w:val="00B86A38"/>
    <w:rsid w:val="00B86D06"/>
    <w:rsid w:val="00B86E5E"/>
    <w:rsid w:val="00B86EA0"/>
    <w:rsid w:val="00B86ECE"/>
    <w:rsid w:val="00B87012"/>
    <w:rsid w:val="00B872F7"/>
    <w:rsid w:val="00B8767C"/>
    <w:rsid w:val="00B878F7"/>
    <w:rsid w:val="00B87AC4"/>
    <w:rsid w:val="00B87B6E"/>
    <w:rsid w:val="00B87CE8"/>
    <w:rsid w:val="00B900CC"/>
    <w:rsid w:val="00B902C8"/>
    <w:rsid w:val="00B90378"/>
    <w:rsid w:val="00B9045E"/>
    <w:rsid w:val="00B904AB"/>
    <w:rsid w:val="00B9061C"/>
    <w:rsid w:val="00B9064C"/>
    <w:rsid w:val="00B906B4"/>
    <w:rsid w:val="00B906CF"/>
    <w:rsid w:val="00B907B7"/>
    <w:rsid w:val="00B909F9"/>
    <w:rsid w:val="00B90C87"/>
    <w:rsid w:val="00B90E35"/>
    <w:rsid w:val="00B90E37"/>
    <w:rsid w:val="00B910AC"/>
    <w:rsid w:val="00B9113B"/>
    <w:rsid w:val="00B911E8"/>
    <w:rsid w:val="00B913E0"/>
    <w:rsid w:val="00B91511"/>
    <w:rsid w:val="00B919FC"/>
    <w:rsid w:val="00B91A43"/>
    <w:rsid w:val="00B91B91"/>
    <w:rsid w:val="00B91C3C"/>
    <w:rsid w:val="00B91C5C"/>
    <w:rsid w:val="00B91F09"/>
    <w:rsid w:val="00B9202C"/>
    <w:rsid w:val="00B921CC"/>
    <w:rsid w:val="00B922A7"/>
    <w:rsid w:val="00B9265A"/>
    <w:rsid w:val="00B927AD"/>
    <w:rsid w:val="00B92877"/>
    <w:rsid w:val="00B92B05"/>
    <w:rsid w:val="00B92B7C"/>
    <w:rsid w:val="00B92BA7"/>
    <w:rsid w:val="00B92D12"/>
    <w:rsid w:val="00B92D99"/>
    <w:rsid w:val="00B92F90"/>
    <w:rsid w:val="00B93040"/>
    <w:rsid w:val="00B930FC"/>
    <w:rsid w:val="00B93123"/>
    <w:rsid w:val="00B932E1"/>
    <w:rsid w:val="00B93420"/>
    <w:rsid w:val="00B93661"/>
    <w:rsid w:val="00B93767"/>
    <w:rsid w:val="00B939B0"/>
    <w:rsid w:val="00B93ACA"/>
    <w:rsid w:val="00B93B12"/>
    <w:rsid w:val="00B940C2"/>
    <w:rsid w:val="00B9429B"/>
    <w:rsid w:val="00B9441B"/>
    <w:rsid w:val="00B948FD"/>
    <w:rsid w:val="00B94CB6"/>
    <w:rsid w:val="00B95249"/>
    <w:rsid w:val="00B956D8"/>
    <w:rsid w:val="00B9576F"/>
    <w:rsid w:val="00B959B2"/>
    <w:rsid w:val="00B95A33"/>
    <w:rsid w:val="00B95E8A"/>
    <w:rsid w:val="00B9616E"/>
    <w:rsid w:val="00B96318"/>
    <w:rsid w:val="00B9661A"/>
    <w:rsid w:val="00B96768"/>
    <w:rsid w:val="00B96860"/>
    <w:rsid w:val="00B968F2"/>
    <w:rsid w:val="00B96B67"/>
    <w:rsid w:val="00B97110"/>
    <w:rsid w:val="00B9747B"/>
    <w:rsid w:val="00B975BD"/>
    <w:rsid w:val="00B977FC"/>
    <w:rsid w:val="00B97E90"/>
    <w:rsid w:val="00BA060C"/>
    <w:rsid w:val="00BA07DD"/>
    <w:rsid w:val="00BA0817"/>
    <w:rsid w:val="00BA0AC3"/>
    <w:rsid w:val="00BA0C96"/>
    <w:rsid w:val="00BA0FC0"/>
    <w:rsid w:val="00BA1159"/>
    <w:rsid w:val="00BA11F1"/>
    <w:rsid w:val="00BA1308"/>
    <w:rsid w:val="00BA143C"/>
    <w:rsid w:val="00BA1589"/>
    <w:rsid w:val="00BA16C5"/>
    <w:rsid w:val="00BA19C5"/>
    <w:rsid w:val="00BA1BEB"/>
    <w:rsid w:val="00BA1C3C"/>
    <w:rsid w:val="00BA1C44"/>
    <w:rsid w:val="00BA1C8C"/>
    <w:rsid w:val="00BA2416"/>
    <w:rsid w:val="00BA2526"/>
    <w:rsid w:val="00BA253A"/>
    <w:rsid w:val="00BA29A1"/>
    <w:rsid w:val="00BA2A80"/>
    <w:rsid w:val="00BA2FBB"/>
    <w:rsid w:val="00BA2FE0"/>
    <w:rsid w:val="00BA316B"/>
    <w:rsid w:val="00BA347D"/>
    <w:rsid w:val="00BA3561"/>
    <w:rsid w:val="00BA3587"/>
    <w:rsid w:val="00BA3603"/>
    <w:rsid w:val="00BA38B5"/>
    <w:rsid w:val="00BA3907"/>
    <w:rsid w:val="00BA3C12"/>
    <w:rsid w:val="00BA3C71"/>
    <w:rsid w:val="00BA3CBF"/>
    <w:rsid w:val="00BA44D1"/>
    <w:rsid w:val="00BA4678"/>
    <w:rsid w:val="00BA4B0F"/>
    <w:rsid w:val="00BA4DC0"/>
    <w:rsid w:val="00BA4EE6"/>
    <w:rsid w:val="00BA50FE"/>
    <w:rsid w:val="00BA5354"/>
    <w:rsid w:val="00BA5644"/>
    <w:rsid w:val="00BA581C"/>
    <w:rsid w:val="00BA5844"/>
    <w:rsid w:val="00BA594B"/>
    <w:rsid w:val="00BA5CB8"/>
    <w:rsid w:val="00BA5FC3"/>
    <w:rsid w:val="00BA6335"/>
    <w:rsid w:val="00BA6539"/>
    <w:rsid w:val="00BA66B4"/>
    <w:rsid w:val="00BA6E7A"/>
    <w:rsid w:val="00BA7102"/>
    <w:rsid w:val="00BA71AD"/>
    <w:rsid w:val="00BA7375"/>
    <w:rsid w:val="00BA7416"/>
    <w:rsid w:val="00BA7813"/>
    <w:rsid w:val="00BA7999"/>
    <w:rsid w:val="00BA7C65"/>
    <w:rsid w:val="00BA7D15"/>
    <w:rsid w:val="00BA7DAE"/>
    <w:rsid w:val="00BA7EEA"/>
    <w:rsid w:val="00BB0268"/>
    <w:rsid w:val="00BB03AF"/>
    <w:rsid w:val="00BB043E"/>
    <w:rsid w:val="00BB09EC"/>
    <w:rsid w:val="00BB0B37"/>
    <w:rsid w:val="00BB0D42"/>
    <w:rsid w:val="00BB101B"/>
    <w:rsid w:val="00BB1171"/>
    <w:rsid w:val="00BB12D3"/>
    <w:rsid w:val="00BB1630"/>
    <w:rsid w:val="00BB1AC6"/>
    <w:rsid w:val="00BB1E27"/>
    <w:rsid w:val="00BB253B"/>
    <w:rsid w:val="00BB2A63"/>
    <w:rsid w:val="00BB2C8E"/>
    <w:rsid w:val="00BB2F8E"/>
    <w:rsid w:val="00BB2FCC"/>
    <w:rsid w:val="00BB3148"/>
    <w:rsid w:val="00BB337C"/>
    <w:rsid w:val="00BB33CF"/>
    <w:rsid w:val="00BB37A7"/>
    <w:rsid w:val="00BB38F2"/>
    <w:rsid w:val="00BB39B3"/>
    <w:rsid w:val="00BB3A92"/>
    <w:rsid w:val="00BB3ADE"/>
    <w:rsid w:val="00BB3BCA"/>
    <w:rsid w:val="00BB3CF2"/>
    <w:rsid w:val="00BB40FC"/>
    <w:rsid w:val="00BB4461"/>
    <w:rsid w:val="00BB4472"/>
    <w:rsid w:val="00BB44AB"/>
    <w:rsid w:val="00BB47A7"/>
    <w:rsid w:val="00BB4A60"/>
    <w:rsid w:val="00BB5110"/>
    <w:rsid w:val="00BB53D7"/>
    <w:rsid w:val="00BB5446"/>
    <w:rsid w:val="00BB5451"/>
    <w:rsid w:val="00BB54C5"/>
    <w:rsid w:val="00BB5514"/>
    <w:rsid w:val="00BB5700"/>
    <w:rsid w:val="00BB57C0"/>
    <w:rsid w:val="00BB5825"/>
    <w:rsid w:val="00BB5A9F"/>
    <w:rsid w:val="00BB5AB2"/>
    <w:rsid w:val="00BB5AC7"/>
    <w:rsid w:val="00BB5B76"/>
    <w:rsid w:val="00BB5EE1"/>
    <w:rsid w:val="00BB61C0"/>
    <w:rsid w:val="00BB6309"/>
    <w:rsid w:val="00BB6399"/>
    <w:rsid w:val="00BB63D0"/>
    <w:rsid w:val="00BB662B"/>
    <w:rsid w:val="00BB680C"/>
    <w:rsid w:val="00BB6BB9"/>
    <w:rsid w:val="00BB6E26"/>
    <w:rsid w:val="00BB6EA2"/>
    <w:rsid w:val="00BB6FAA"/>
    <w:rsid w:val="00BB704B"/>
    <w:rsid w:val="00BB71DD"/>
    <w:rsid w:val="00BB72DC"/>
    <w:rsid w:val="00BB79D6"/>
    <w:rsid w:val="00BB7A80"/>
    <w:rsid w:val="00BB7B1A"/>
    <w:rsid w:val="00BB7E3B"/>
    <w:rsid w:val="00BC01F8"/>
    <w:rsid w:val="00BC025F"/>
    <w:rsid w:val="00BC0408"/>
    <w:rsid w:val="00BC0912"/>
    <w:rsid w:val="00BC0A81"/>
    <w:rsid w:val="00BC0F07"/>
    <w:rsid w:val="00BC1027"/>
    <w:rsid w:val="00BC127B"/>
    <w:rsid w:val="00BC131F"/>
    <w:rsid w:val="00BC1468"/>
    <w:rsid w:val="00BC1581"/>
    <w:rsid w:val="00BC1734"/>
    <w:rsid w:val="00BC180F"/>
    <w:rsid w:val="00BC1C49"/>
    <w:rsid w:val="00BC1D60"/>
    <w:rsid w:val="00BC2126"/>
    <w:rsid w:val="00BC214F"/>
    <w:rsid w:val="00BC2408"/>
    <w:rsid w:val="00BC249F"/>
    <w:rsid w:val="00BC26E4"/>
    <w:rsid w:val="00BC273F"/>
    <w:rsid w:val="00BC283D"/>
    <w:rsid w:val="00BC2874"/>
    <w:rsid w:val="00BC28A1"/>
    <w:rsid w:val="00BC296C"/>
    <w:rsid w:val="00BC35FE"/>
    <w:rsid w:val="00BC362C"/>
    <w:rsid w:val="00BC3634"/>
    <w:rsid w:val="00BC3727"/>
    <w:rsid w:val="00BC37DE"/>
    <w:rsid w:val="00BC3AD4"/>
    <w:rsid w:val="00BC3B83"/>
    <w:rsid w:val="00BC3CCB"/>
    <w:rsid w:val="00BC3D2E"/>
    <w:rsid w:val="00BC3D7A"/>
    <w:rsid w:val="00BC3DAA"/>
    <w:rsid w:val="00BC3FDF"/>
    <w:rsid w:val="00BC419E"/>
    <w:rsid w:val="00BC43E1"/>
    <w:rsid w:val="00BC4407"/>
    <w:rsid w:val="00BC4433"/>
    <w:rsid w:val="00BC45A1"/>
    <w:rsid w:val="00BC46C6"/>
    <w:rsid w:val="00BC47C6"/>
    <w:rsid w:val="00BC48BC"/>
    <w:rsid w:val="00BC4A93"/>
    <w:rsid w:val="00BC4D5F"/>
    <w:rsid w:val="00BC4EE4"/>
    <w:rsid w:val="00BC519F"/>
    <w:rsid w:val="00BC51DA"/>
    <w:rsid w:val="00BC51EC"/>
    <w:rsid w:val="00BC55C7"/>
    <w:rsid w:val="00BC56DE"/>
    <w:rsid w:val="00BC5915"/>
    <w:rsid w:val="00BC5B9F"/>
    <w:rsid w:val="00BC5D4A"/>
    <w:rsid w:val="00BC5DD7"/>
    <w:rsid w:val="00BC5E52"/>
    <w:rsid w:val="00BC5ED2"/>
    <w:rsid w:val="00BC5FF0"/>
    <w:rsid w:val="00BC62F8"/>
    <w:rsid w:val="00BC63FC"/>
    <w:rsid w:val="00BC64E4"/>
    <w:rsid w:val="00BC64EE"/>
    <w:rsid w:val="00BC65DC"/>
    <w:rsid w:val="00BC66ED"/>
    <w:rsid w:val="00BC6861"/>
    <w:rsid w:val="00BC6869"/>
    <w:rsid w:val="00BC68F7"/>
    <w:rsid w:val="00BC6A86"/>
    <w:rsid w:val="00BC6A8D"/>
    <w:rsid w:val="00BC7139"/>
    <w:rsid w:val="00BC7150"/>
    <w:rsid w:val="00BC73D8"/>
    <w:rsid w:val="00BC7425"/>
    <w:rsid w:val="00BC7981"/>
    <w:rsid w:val="00BC7A57"/>
    <w:rsid w:val="00BD0475"/>
    <w:rsid w:val="00BD067B"/>
    <w:rsid w:val="00BD08CA"/>
    <w:rsid w:val="00BD1128"/>
    <w:rsid w:val="00BD1147"/>
    <w:rsid w:val="00BD1170"/>
    <w:rsid w:val="00BD1550"/>
    <w:rsid w:val="00BD18FC"/>
    <w:rsid w:val="00BD1B3C"/>
    <w:rsid w:val="00BD1B8E"/>
    <w:rsid w:val="00BD1D99"/>
    <w:rsid w:val="00BD1E1E"/>
    <w:rsid w:val="00BD1EEA"/>
    <w:rsid w:val="00BD1F3B"/>
    <w:rsid w:val="00BD222E"/>
    <w:rsid w:val="00BD2361"/>
    <w:rsid w:val="00BD25EF"/>
    <w:rsid w:val="00BD27C0"/>
    <w:rsid w:val="00BD283C"/>
    <w:rsid w:val="00BD2946"/>
    <w:rsid w:val="00BD2B14"/>
    <w:rsid w:val="00BD2D10"/>
    <w:rsid w:val="00BD3012"/>
    <w:rsid w:val="00BD30D4"/>
    <w:rsid w:val="00BD3679"/>
    <w:rsid w:val="00BD3698"/>
    <w:rsid w:val="00BD394E"/>
    <w:rsid w:val="00BD3969"/>
    <w:rsid w:val="00BD3A95"/>
    <w:rsid w:val="00BD3AE0"/>
    <w:rsid w:val="00BD3BDB"/>
    <w:rsid w:val="00BD3C17"/>
    <w:rsid w:val="00BD3C1A"/>
    <w:rsid w:val="00BD3C77"/>
    <w:rsid w:val="00BD3C7A"/>
    <w:rsid w:val="00BD3DEE"/>
    <w:rsid w:val="00BD3EED"/>
    <w:rsid w:val="00BD3F72"/>
    <w:rsid w:val="00BD3FB8"/>
    <w:rsid w:val="00BD419B"/>
    <w:rsid w:val="00BD425A"/>
    <w:rsid w:val="00BD42B5"/>
    <w:rsid w:val="00BD4393"/>
    <w:rsid w:val="00BD44F1"/>
    <w:rsid w:val="00BD4C68"/>
    <w:rsid w:val="00BD4D8F"/>
    <w:rsid w:val="00BD4DAD"/>
    <w:rsid w:val="00BD4E6C"/>
    <w:rsid w:val="00BD4EA2"/>
    <w:rsid w:val="00BD4F09"/>
    <w:rsid w:val="00BD4F13"/>
    <w:rsid w:val="00BD4F75"/>
    <w:rsid w:val="00BD5671"/>
    <w:rsid w:val="00BD5910"/>
    <w:rsid w:val="00BD599D"/>
    <w:rsid w:val="00BD59D4"/>
    <w:rsid w:val="00BD5B56"/>
    <w:rsid w:val="00BD5DAB"/>
    <w:rsid w:val="00BD60F9"/>
    <w:rsid w:val="00BD61E1"/>
    <w:rsid w:val="00BD664C"/>
    <w:rsid w:val="00BD66DA"/>
    <w:rsid w:val="00BD68BC"/>
    <w:rsid w:val="00BD6BD4"/>
    <w:rsid w:val="00BD6CAF"/>
    <w:rsid w:val="00BD6DFD"/>
    <w:rsid w:val="00BD74DE"/>
    <w:rsid w:val="00BD78D9"/>
    <w:rsid w:val="00BD797C"/>
    <w:rsid w:val="00BD79A0"/>
    <w:rsid w:val="00BD7A62"/>
    <w:rsid w:val="00BD7B41"/>
    <w:rsid w:val="00BD7B53"/>
    <w:rsid w:val="00BD7CD7"/>
    <w:rsid w:val="00BD7CF6"/>
    <w:rsid w:val="00BD7D04"/>
    <w:rsid w:val="00BE0027"/>
    <w:rsid w:val="00BE05B6"/>
    <w:rsid w:val="00BE085F"/>
    <w:rsid w:val="00BE0A4B"/>
    <w:rsid w:val="00BE0B05"/>
    <w:rsid w:val="00BE0B64"/>
    <w:rsid w:val="00BE0E20"/>
    <w:rsid w:val="00BE10FD"/>
    <w:rsid w:val="00BE114C"/>
    <w:rsid w:val="00BE1535"/>
    <w:rsid w:val="00BE1630"/>
    <w:rsid w:val="00BE1A03"/>
    <w:rsid w:val="00BE1B8B"/>
    <w:rsid w:val="00BE1CDF"/>
    <w:rsid w:val="00BE29F1"/>
    <w:rsid w:val="00BE2DD2"/>
    <w:rsid w:val="00BE2E14"/>
    <w:rsid w:val="00BE3009"/>
    <w:rsid w:val="00BE315F"/>
    <w:rsid w:val="00BE3580"/>
    <w:rsid w:val="00BE3659"/>
    <w:rsid w:val="00BE367E"/>
    <w:rsid w:val="00BE3982"/>
    <w:rsid w:val="00BE3AE6"/>
    <w:rsid w:val="00BE3C30"/>
    <w:rsid w:val="00BE3DBB"/>
    <w:rsid w:val="00BE3ED1"/>
    <w:rsid w:val="00BE3F57"/>
    <w:rsid w:val="00BE4252"/>
    <w:rsid w:val="00BE4427"/>
    <w:rsid w:val="00BE444D"/>
    <w:rsid w:val="00BE4824"/>
    <w:rsid w:val="00BE48AD"/>
    <w:rsid w:val="00BE494A"/>
    <w:rsid w:val="00BE4B96"/>
    <w:rsid w:val="00BE4C11"/>
    <w:rsid w:val="00BE5184"/>
    <w:rsid w:val="00BE5835"/>
    <w:rsid w:val="00BE584F"/>
    <w:rsid w:val="00BE5933"/>
    <w:rsid w:val="00BE59F1"/>
    <w:rsid w:val="00BE5B3D"/>
    <w:rsid w:val="00BE5F1A"/>
    <w:rsid w:val="00BE5F26"/>
    <w:rsid w:val="00BE6037"/>
    <w:rsid w:val="00BE620B"/>
    <w:rsid w:val="00BE6580"/>
    <w:rsid w:val="00BE65A1"/>
    <w:rsid w:val="00BE681D"/>
    <w:rsid w:val="00BE6C74"/>
    <w:rsid w:val="00BE6D36"/>
    <w:rsid w:val="00BE6E03"/>
    <w:rsid w:val="00BE730C"/>
    <w:rsid w:val="00BE755A"/>
    <w:rsid w:val="00BE7686"/>
    <w:rsid w:val="00BE78CF"/>
    <w:rsid w:val="00BE7B31"/>
    <w:rsid w:val="00BE7CE2"/>
    <w:rsid w:val="00BF019E"/>
    <w:rsid w:val="00BF0246"/>
    <w:rsid w:val="00BF02EB"/>
    <w:rsid w:val="00BF0362"/>
    <w:rsid w:val="00BF066D"/>
    <w:rsid w:val="00BF0E84"/>
    <w:rsid w:val="00BF0E9E"/>
    <w:rsid w:val="00BF0EAF"/>
    <w:rsid w:val="00BF115C"/>
    <w:rsid w:val="00BF15BB"/>
    <w:rsid w:val="00BF1734"/>
    <w:rsid w:val="00BF187A"/>
    <w:rsid w:val="00BF191A"/>
    <w:rsid w:val="00BF1B58"/>
    <w:rsid w:val="00BF1B95"/>
    <w:rsid w:val="00BF1DED"/>
    <w:rsid w:val="00BF1F33"/>
    <w:rsid w:val="00BF1F7D"/>
    <w:rsid w:val="00BF20DC"/>
    <w:rsid w:val="00BF22F7"/>
    <w:rsid w:val="00BF26BF"/>
    <w:rsid w:val="00BF27D7"/>
    <w:rsid w:val="00BF2A4F"/>
    <w:rsid w:val="00BF2AA3"/>
    <w:rsid w:val="00BF2B08"/>
    <w:rsid w:val="00BF2B33"/>
    <w:rsid w:val="00BF2E87"/>
    <w:rsid w:val="00BF37E8"/>
    <w:rsid w:val="00BF3897"/>
    <w:rsid w:val="00BF3A08"/>
    <w:rsid w:val="00BF3C16"/>
    <w:rsid w:val="00BF3D5C"/>
    <w:rsid w:val="00BF3E7D"/>
    <w:rsid w:val="00BF406F"/>
    <w:rsid w:val="00BF4169"/>
    <w:rsid w:val="00BF41C5"/>
    <w:rsid w:val="00BF456A"/>
    <w:rsid w:val="00BF4577"/>
    <w:rsid w:val="00BF45D6"/>
    <w:rsid w:val="00BF463E"/>
    <w:rsid w:val="00BF4A93"/>
    <w:rsid w:val="00BF5058"/>
    <w:rsid w:val="00BF5150"/>
    <w:rsid w:val="00BF51B4"/>
    <w:rsid w:val="00BF52F3"/>
    <w:rsid w:val="00BF530F"/>
    <w:rsid w:val="00BF565C"/>
    <w:rsid w:val="00BF56B4"/>
    <w:rsid w:val="00BF56CF"/>
    <w:rsid w:val="00BF59B3"/>
    <w:rsid w:val="00BF5A4F"/>
    <w:rsid w:val="00BF5EE8"/>
    <w:rsid w:val="00BF5FC4"/>
    <w:rsid w:val="00BF6052"/>
    <w:rsid w:val="00BF63B6"/>
    <w:rsid w:val="00BF6407"/>
    <w:rsid w:val="00BF6857"/>
    <w:rsid w:val="00BF7269"/>
    <w:rsid w:val="00BF741B"/>
    <w:rsid w:val="00BF742F"/>
    <w:rsid w:val="00BF7609"/>
    <w:rsid w:val="00BF76A3"/>
    <w:rsid w:val="00BF78C0"/>
    <w:rsid w:val="00BF7B05"/>
    <w:rsid w:val="00BF7CED"/>
    <w:rsid w:val="00BF7D1F"/>
    <w:rsid w:val="00C000BD"/>
    <w:rsid w:val="00C00373"/>
    <w:rsid w:val="00C004E3"/>
    <w:rsid w:val="00C0057B"/>
    <w:rsid w:val="00C0057C"/>
    <w:rsid w:val="00C0060A"/>
    <w:rsid w:val="00C00740"/>
    <w:rsid w:val="00C00881"/>
    <w:rsid w:val="00C00908"/>
    <w:rsid w:val="00C00EDA"/>
    <w:rsid w:val="00C00F66"/>
    <w:rsid w:val="00C01043"/>
    <w:rsid w:val="00C011BB"/>
    <w:rsid w:val="00C01538"/>
    <w:rsid w:val="00C01591"/>
    <w:rsid w:val="00C01C03"/>
    <w:rsid w:val="00C01F13"/>
    <w:rsid w:val="00C0205C"/>
    <w:rsid w:val="00C020AA"/>
    <w:rsid w:val="00C020FC"/>
    <w:rsid w:val="00C023FE"/>
    <w:rsid w:val="00C0276B"/>
    <w:rsid w:val="00C029A5"/>
    <w:rsid w:val="00C02DFC"/>
    <w:rsid w:val="00C02E22"/>
    <w:rsid w:val="00C03259"/>
    <w:rsid w:val="00C03406"/>
    <w:rsid w:val="00C039A5"/>
    <w:rsid w:val="00C039D6"/>
    <w:rsid w:val="00C03CDC"/>
    <w:rsid w:val="00C03ED6"/>
    <w:rsid w:val="00C041CF"/>
    <w:rsid w:val="00C042AE"/>
    <w:rsid w:val="00C04559"/>
    <w:rsid w:val="00C049CE"/>
    <w:rsid w:val="00C04C26"/>
    <w:rsid w:val="00C04D8B"/>
    <w:rsid w:val="00C04E1A"/>
    <w:rsid w:val="00C05106"/>
    <w:rsid w:val="00C05292"/>
    <w:rsid w:val="00C053D2"/>
    <w:rsid w:val="00C057CF"/>
    <w:rsid w:val="00C058A7"/>
    <w:rsid w:val="00C05A44"/>
    <w:rsid w:val="00C05B81"/>
    <w:rsid w:val="00C05C3D"/>
    <w:rsid w:val="00C05E9D"/>
    <w:rsid w:val="00C060E5"/>
    <w:rsid w:val="00C060EA"/>
    <w:rsid w:val="00C0618E"/>
    <w:rsid w:val="00C06697"/>
    <w:rsid w:val="00C0683B"/>
    <w:rsid w:val="00C0696D"/>
    <w:rsid w:val="00C06B1A"/>
    <w:rsid w:val="00C070F7"/>
    <w:rsid w:val="00C071F1"/>
    <w:rsid w:val="00C07213"/>
    <w:rsid w:val="00C073EA"/>
    <w:rsid w:val="00C073EC"/>
    <w:rsid w:val="00C07507"/>
    <w:rsid w:val="00C0770B"/>
    <w:rsid w:val="00C07846"/>
    <w:rsid w:val="00C07CE5"/>
    <w:rsid w:val="00C07D0B"/>
    <w:rsid w:val="00C07E4D"/>
    <w:rsid w:val="00C07EC3"/>
    <w:rsid w:val="00C1003C"/>
    <w:rsid w:val="00C10045"/>
    <w:rsid w:val="00C1010F"/>
    <w:rsid w:val="00C10418"/>
    <w:rsid w:val="00C10915"/>
    <w:rsid w:val="00C10BAD"/>
    <w:rsid w:val="00C10DBC"/>
    <w:rsid w:val="00C10EB2"/>
    <w:rsid w:val="00C110AB"/>
    <w:rsid w:val="00C11727"/>
    <w:rsid w:val="00C11790"/>
    <w:rsid w:val="00C118E0"/>
    <w:rsid w:val="00C11BE3"/>
    <w:rsid w:val="00C11DBA"/>
    <w:rsid w:val="00C12049"/>
    <w:rsid w:val="00C12364"/>
    <w:rsid w:val="00C12421"/>
    <w:rsid w:val="00C127AC"/>
    <w:rsid w:val="00C12815"/>
    <w:rsid w:val="00C12C8B"/>
    <w:rsid w:val="00C12E2B"/>
    <w:rsid w:val="00C12FDE"/>
    <w:rsid w:val="00C13244"/>
    <w:rsid w:val="00C13553"/>
    <w:rsid w:val="00C13885"/>
    <w:rsid w:val="00C13DF9"/>
    <w:rsid w:val="00C14414"/>
    <w:rsid w:val="00C14824"/>
    <w:rsid w:val="00C14837"/>
    <w:rsid w:val="00C14851"/>
    <w:rsid w:val="00C14884"/>
    <w:rsid w:val="00C14A1A"/>
    <w:rsid w:val="00C14A34"/>
    <w:rsid w:val="00C14C2F"/>
    <w:rsid w:val="00C1526A"/>
    <w:rsid w:val="00C152CF"/>
    <w:rsid w:val="00C158C5"/>
    <w:rsid w:val="00C1597B"/>
    <w:rsid w:val="00C15B85"/>
    <w:rsid w:val="00C15C1D"/>
    <w:rsid w:val="00C16033"/>
    <w:rsid w:val="00C1615D"/>
    <w:rsid w:val="00C164F0"/>
    <w:rsid w:val="00C1650A"/>
    <w:rsid w:val="00C16748"/>
    <w:rsid w:val="00C16955"/>
    <w:rsid w:val="00C16CB7"/>
    <w:rsid w:val="00C16FAE"/>
    <w:rsid w:val="00C17131"/>
    <w:rsid w:val="00C172E7"/>
    <w:rsid w:val="00C173DD"/>
    <w:rsid w:val="00C1764B"/>
    <w:rsid w:val="00C17C64"/>
    <w:rsid w:val="00C17E57"/>
    <w:rsid w:val="00C17EFF"/>
    <w:rsid w:val="00C2016F"/>
    <w:rsid w:val="00C20282"/>
    <w:rsid w:val="00C203A0"/>
    <w:rsid w:val="00C203C0"/>
    <w:rsid w:val="00C2045C"/>
    <w:rsid w:val="00C2059D"/>
    <w:rsid w:val="00C205CC"/>
    <w:rsid w:val="00C2072B"/>
    <w:rsid w:val="00C208E6"/>
    <w:rsid w:val="00C20A63"/>
    <w:rsid w:val="00C20A9A"/>
    <w:rsid w:val="00C20BE5"/>
    <w:rsid w:val="00C20C74"/>
    <w:rsid w:val="00C20D0A"/>
    <w:rsid w:val="00C20EC7"/>
    <w:rsid w:val="00C20FD7"/>
    <w:rsid w:val="00C21092"/>
    <w:rsid w:val="00C211A3"/>
    <w:rsid w:val="00C21853"/>
    <w:rsid w:val="00C21888"/>
    <w:rsid w:val="00C218A3"/>
    <w:rsid w:val="00C21B0B"/>
    <w:rsid w:val="00C21C64"/>
    <w:rsid w:val="00C21D4D"/>
    <w:rsid w:val="00C21F54"/>
    <w:rsid w:val="00C2203F"/>
    <w:rsid w:val="00C22173"/>
    <w:rsid w:val="00C22392"/>
    <w:rsid w:val="00C22541"/>
    <w:rsid w:val="00C22610"/>
    <w:rsid w:val="00C228FE"/>
    <w:rsid w:val="00C22DD0"/>
    <w:rsid w:val="00C22EE8"/>
    <w:rsid w:val="00C22FD1"/>
    <w:rsid w:val="00C23223"/>
    <w:rsid w:val="00C234B4"/>
    <w:rsid w:val="00C234E9"/>
    <w:rsid w:val="00C234FA"/>
    <w:rsid w:val="00C23562"/>
    <w:rsid w:val="00C235CF"/>
    <w:rsid w:val="00C23D3C"/>
    <w:rsid w:val="00C24001"/>
    <w:rsid w:val="00C2414F"/>
    <w:rsid w:val="00C242A7"/>
    <w:rsid w:val="00C24321"/>
    <w:rsid w:val="00C24446"/>
    <w:rsid w:val="00C244B4"/>
    <w:rsid w:val="00C2467D"/>
    <w:rsid w:val="00C24995"/>
    <w:rsid w:val="00C249BA"/>
    <w:rsid w:val="00C24A02"/>
    <w:rsid w:val="00C24C32"/>
    <w:rsid w:val="00C24C6B"/>
    <w:rsid w:val="00C24D1C"/>
    <w:rsid w:val="00C24E18"/>
    <w:rsid w:val="00C24FFB"/>
    <w:rsid w:val="00C25057"/>
    <w:rsid w:val="00C251BA"/>
    <w:rsid w:val="00C2576C"/>
    <w:rsid w:val="00C25BD8"/>
    <w:rsid w:val="00C25F03"/>
    <w:rsid w:val="00C25F77"/>
    <w:rsid w:val="00C26011"/>
    <w:rsid w:val="00C26995"/>
    <w:rsid w:val="00C26AFF"/>
    <w:rsid w:val="00C26B47"/>
    <w:rsid w:val="00C26CBF"/>
    <w:rsid w:val="00C26CF9"/>
    <w:rsid w:val="00C272E6"/>
    <w:rsid w:val="00C273D9"/>
    <w:rsid w:val="00C27465"/>
    <w:rsid w:val="00C276A9"/>
    <w:rsid w:val="00C278D3"/>
    <w:rsid w:val="00C27A47"/>
    <w:rsid w:val="00C27D99"/>
    <w:rsid w:val="00C30257"/>
    <w:rsid w:val="00C30294"/>
    <w:rsid w:val="00C3039B"/>
    <w:rsid w:val="00C3048B"/>
    <w:rsid w:val="00C30632"/>
    <w:rsid w:val="00C30815"/>
    <w:rsid w:val="00C30912"/>
    <w:rsid w:val="00C3096F"/>
    <w:rsid w:val="00C30A5A"/>
    <w:rsid w:val="00C30BD6"/>
    <w:rsid w:val="00C30C44"/>
    <w:rsid w:val="00C30F48"/>
    <w:rsid w:val="00C3109C"/>
    <w:rsid w:val="00C310B6"/>
    <w:rsid w:val="00C311F9"/>
    <w:rsid w:val="00C31241"/>
    <w:rsid w:val="00C314AE"/>
    <w:rsid w:val="00C31523"/>
    <w:rsid w:val="00C31970"/>
    <w:rsid w:val="00C31A35"/>
    <w:rsid w:val="00C31AD0"/>
    <w:rsid w:val="00C31D18"/>
    <w:rsid w:val="00C31DDE"/>
    <w:rsid w:val="00C32089"/>
    <w:rsid w:val="00C325DC"/>
    <w:rsid w:val="00C32681"/>
    <w:rsid w:val="00C32963"/>
    <w:rsid w:val="00C32E19"/>
    <w:rsid w:val="00C331B3"/>
    <w:rsid w:val="00C331BF"/>
    <w:rsid w:val="00C33342"/>
    <w:rsid w:val="00C3363A"/>
    <w:rsid w:val="00C33CC6"/>
    <w:rsid w:val="00C33DD6"/>
    <w:rsid w:val="00C3403E"/>
    <w:rsid w:val="00C34568"/>
    <w:rsid w:val="00C346AF"/>
    <w:rsid w:val="00C346BE"/>
    <w:rsid w:val="00C347F1"/>
    <w:rsid w:val="00C348AF"/>
    <w:rsid w:val="00C3496F"/>
    <w:rsid w:val="00C34A3A"/>
    <w:rsid w:val="00C34A6E"/>
    <w:rsid w:val="00C34B2B"/>
    <w:rsid w:val="00C34B90"/>
    <w:rsid w:val="00C35119"/>
    <w:rsid w:val="00C35225"/>
    <w:rsid w:val="00C353D3"/>
    <w:rsid w:val="00C35C8F"/>
    <w:rsid w:val="00C35E9F"/>
    <w:rsid w:val="00C35FC3"/>
    <w:rsid w:val="00C35FDE"/>
    <w:rsid w:val="00C36027"/>
    <w:rsid w:val="00C36278"/>
    <w:rsid w:val="00C362FA"/>
    <w:rsid w:val="00C36935"/>
    <w:rsid w:val="00C36AA1"/>
    <w:rsid w:val="00C36DBA"/>
    <w:rsid w:val="00C36E7D"/>
    <w:rsid w:val="00C370C4"/>
    <w:rsid w:val="00C3713C"/>
    <w:rsid w:val="00C3733E"/>
    <w:rsid w:val="00C3747E"/>
    <w:rsid w:val="00C37633"/>
    <w:rsid w:val="00C37F16"/>
    <w:rsid w:val="00C401D3"/>
    <w:rsid w:val="00C4025C"/>
    <w:rsid w:val="00C402A6"/>
    <w:rsid w:val="00C40997"/>
    <w:rsid w:val="00C4119E"/>
    <w:rsid w:val="00C41250"/>
    <w:rsid w:val="00C4140F"/>
    <w:rsid w:val="00C4154A"/>
    <w:rsid w:val="00C415A2"/>
    <w:rsid w:val="00C41616"/>
    <w:rsid w:val="00C417C3"/>
    <w:rsid w:val="00C417E6"/>
    <w:rsid w:val="00C41E07"/>
    <w:rsid w:val="00C41F6E"/>
    <w:rsid w:val="00C42282"/>
    <w:rsid w:val="00C424BF"/>
    <w:rsid w:val="00C425AA"/>
    <w:rsid w:val="00C42D98"/>
    <w:rsid w:val="00C4305F"/>
    <w:rsid w:val="00C430FB"/>
    <w:rsid w:val="00C43213"/>
    <w:rsid w:val="00C43303"/>
    <w:rsid w:val="00C43BC6"/>
    <w:rsid w:val="00C43CAD"/>
    <w:rsid w:val="00C43EE6"/>
    <w:rsid w:val="00C43F82"/>
    <w:rsid w:val="00C4429E"/>
    <w:rsid w:val="00C44514"/>
    <w:rsid w:val="00C44A0E"/>
    <w:rsid w:val="00C44A83"/>
    <w:rsid w:val="00C44B52"/>
    <w:rsid w:val="00C44BDE"/>
    <w:rsid w:val="00C44E1E"/>
    <w:rsid w:val="00C44E76"/>
    <w:rsid w:val="00C44F4D"/>
    <w:rsid w:val="00C4521F"/>
    <w:rsid w:val="00C45346"/>
    <w:rsid w:val="00C454D8"/>
    <w:rsid w:val="00C4582E"/>
    <w:rsid w:val="00C45892"/>
    <w:rsid w:val="00C45A0D"/>
    <w:rsid w:val="00C461B2"/>
    <w:rsid w:val="00C462DC"/>
    <w:rsid w:val="00C46D34"/>
    <w:rsid w:val="00C4725E"/>
    <w:rsid w:val="00C47470"/>
    <w:rsid w:val="00C475BB"/>
    <w:rsid w:val="00C476DF"/>
    <w:rsid w:val="00C47718"/>
    <w:rsid w:val="00C477F9"/>
    <w:rsid w:val="00C47D8E"/>
    <w:rsid w:val="00C47F9B"/>
    <w:rsid w:val="00C50462"/>
    <w:rsid w:val="00C507A7"/>
    <w:rsid w:val="00C508B6"/>
    <w:rsid w:val="00C50D34"/>
    <w:rsid w:val="00C50E0B"/>
    <w:rsid w:val="00C50E67"/>
    <w:rsid w:val="00C50FAA"/>
    <w:rsid w:val="00C51216"/>
    <w:rsid w:val="00C51248"/>
    <w:rsid w:val="00C51283"/>
    <w:rsid w:val="00C51293"/>
    <w:rsid w:val="00C51363"/>
    <w:rsid w:val="00C51475"/>
    <w:rsid w:val="00C5148F"/>
    <w:rsid w:val="00C516B1"/>
    <w:rsid w:val="00C51810"/>
    <w:rsid w:val="00C5195C"/>
    <w:rsid w:val="00C51A7B"/>
    <w:rsid w:val="00C51B01"/>
    <w:rsid w:val="00C5205C"/>
    <w:rsid w:val="00C520BA"/>
    <w:rsid w:val="00C5241A"/>
    <w:rsid w:val="00C52433"/>
    <w:rsid w:val="00C524CC"/>
    <w:rsid w:val="00C524FF"/>
    <w:rsid w:val="00C52A28"/>
    <w:rsid w:val="00C52A57"/>
    <w:rsid w:val="00C52C9E"/>
    <w:rsid w:val="00C53000"/>
    <w:rsid w:val="00C53021"/>
    <w:rsid w:val="00C5302B"/>
    <w:rsid w:val="00C53080"/>
    <w:rsid w:val="00C53092"/>
    <w:rsid w:val="00C530BB"/>
    <w:rsid w:val="00C53395"/>
    <w:rsid w:val="00C534BC"/>
    <w:rsid w:val="00C5359F"/>
    <w:rsid w:val="00C537C9"/>
    <w:rsid w:val="00C53990"/>
    <w:rsid w:val="00C53A0D"/>
    <w:rsid w:val="00C53A6F"/>
    <w:rsid w:val="00C53B6B"/>
    <w:rsid w:val="00C53BDB"/>
    <w:rsid w:val="00C53DB9"/>
    <w:rsid w:val="00C53E65"/>
    <w:rsid w:val="00C540BD"/>
    <w:rsid w:val="00C5417E"/>
    <w:rsid w:val="00C543F7"/>
    <w:rsid w:val="00C54422"/>
    <w:rsid w:val="00C54448"/>
    <w:rsid w:val="00C54647"/>
    <w:rsid w:val="00C54799"/>
    <w:rsid w:val="00C54A9F"/>
    <w:rsid w:val="00C54AAF"/>
    <w:rsid w:val="00C54B3E"/>
    <w:rsid w:val="00C54E92"/>
    <w:rsid w:val="00C54FB9"/>
    <w:rsid w:val="00C550FB"/>
    <w:rsid w:val="00C5515D"/>
    <w:rsid w:val="00C55313"/>
    <w:rsid w:val="00C5559A"/>
    <w:rsid w:val="00C55A72"/>
    <w:rsid w:val="00C55BCB"/>
    <w:rsid w:val="00C55CB8"/>
    <w:rsid w:val="00C55F34"/>
    <w:rsid w:val="00C56019"/>
    <w:rsid w:val="00C5606D"/>
    <w:rsid w:val="00C56262"/>
    <w:rsid w:val="00C56569"/>
    <w:rsid w:val="00C56AD9"/>
    <w:rsid w:val="00C56B15"/>
    <w:rsid w:val="00C56C29"/>
    <w:rsid w:val="00C56F8F"/>
    <w:rsid w:val="00C57195"/>
    <w:rsid w:val="00C57234"/>
    <w:rsid w:val="00C5741D"/>
    <w:rsid w:val="00C57811"/>
    <w:rsid w:val="00C57AF4"/>
    <w:rsid w:val="00C57BF5"/>
    <w:rsid w:val="00C57DF2"/>
    <w:rsid w:val="00C60138"/>
    <w:rsid w:val="00C60189"/>
    <w:rsid w:val="00C60396"/>
    <w:rsid w:val="00C604ED"/>
    <w:rsid w:val="00C60564"/>
    <w:rsid w:val="00C608E5"/>
    <w:rsid w:val="00C60A58"/>
    <w:rsid w:val="00C60D18"/>
    <w:rsid w:val="00C60E49"/>
    <w:rsid w:val="00C60EB8"/>
    <w:rsid w:val="00C60F8E"/>
    <w:rsid w:val="00C61A8D"/>
    <w:rsid w:val="00C61B25"/>
    <w:rsid w:val="00C61DA5"/>
    <w:rsid w:val="00C61EBD"/>
    <w:rsid w:val="00C625B4"/>
    <w:rsid w:val="00C6297E"/>
    <w:rsid w:val="00C62B39"/>
    <w:rsid w:val="00C62B76"/>
    <w:rsid w:val="00C62D5D"/>
    <w:rsid w:val="00C62EC0"/>
    <w:rsid w:val="00C62EE8"/>
    <w:rsid w:val="00C62F40"/>
    <w:rsid w:val="00C6334E"/>
    <w:rsid w:val="00C635E0"/>
    <w:rsid w:val="00C63627"/>
    <w:rsid w:val="00C6397E"/>
    <w:rsid w:val="00C63A88"/>
    <w:rsid w:val="00C63AED"/>
    <w:rsid w:val="00C63F79"/>
    <w:rsid w:val="00C642C8"/>
    <w:rsid w:val="00C643DF"/>
    <w:rsid w:val="00C64646"/>
    <w:rsid w:val="00C64A0D"/>
    <w:rsid w:val="00C64B9E"/>
    <w:rsid w:val="00C64B9F"/>
    <w:rsid w:val="00C64DCC"/>
    <w:rsid w:val="00C64F83"/>
    <w:rsid w:val="00C650B1"/>
    <w:rsid w:val="00C650FF"/>
    <w:rsid w:val="00C654C2"/>
    <w:rsid w:val="00C65887"/>
    <w:rsid w:val="00C65D0B"/>
    <w:rsid w:val="00C65D1C"/>
    <w:rsid w:val="00C65E01"/>
    <w:rsid w:val="00C6617D"/>
    <w:rsid w:val="00C6643F"/>
    <w:rsid w:val="00C6699D"/>
    <w:rsid w:val="00C66A25"/>
    <w:rsid w:val="00C66E51"/>
    <w:rsid w:val="00C67202"/>
    <w:rsid w:val="00C67508"/>
    <w:rsid w:val="00C67695"/>
    <w:rsid w:val="00C6780F"/>
    <w:rsid w:val="00C678FA"/>
    <w:rsid w:val="00C67A09"/>
    <w:rsid w:val="00C67A1C"/>
    <w:rsid w:val="00C67E2A"/>
    <w:rsid w:val="00C67F8D"/>
    <w:rsid w:val="00C67FA5"/>
    <w:rsid w:val="00C70306"/>
    <w:rsid w:val="00C704F2"/>
    <w:rsid w:val="00C7058F"/>
    <w:rsid w:val="00C714AA"/>
    <w:rsid w:val="00C7163F"/>
    <w:rsid w:val="00C718C2"/>
    <w:rsid w:val="00C71966"/>
    <w:rsid w:val="00C71A81"/>
    <w:rsid w:val="00C71DFC"/>
    <w:rsid w:val="00C7209B"/>
    <w:rsid w:val="00C722F3"/>
    <w:rsid w:val="00C724D4"/>
    <w:rsid w:val="00C72831"/>
    <w:rsid w:val="00C72899"/>
    <w:rsid w:val="00C729C3"/>
    <w:rsid w:val="00C72CC9"/>
    <w:rsid w:val="00C72CFE"/>
    <w:rsid w:val="00C732C3"/>
    <w:rsid w:val="00C733BB"/>
    <w:rsid w:val="00C7348B"/>
    <w:rsid w:val="00C7350C"/>
    <w:rsid w:val="00C73560"/>
    <w:rsid w:val="00C73748"/>
    <w:rsid w:val="00C739E1"/>
    <w:rsid w:val="00C73D49"/>
    <w:rsid w:val="00C7426E"/>
    <w:rsid w:val="00C74394"/>
    <w:rsid w:val="00C7451C"/>
    <w:rsid w:val="00C745AC"/>
    <w:rsid w:val="00C746D1"/>
    <w:rsid w:val="00C747D8"/>
    <w:rsid w:val="00C74B67"/>
    <w:rsid w:val="00C74E43"/>
    <w:rsid w:val="00C7506C"/>
    <w:rsid w:val="00C75147"/>
    <w:rsid w:val="00C7576C"/>
    <w:rsid w:val="00C7597A"/>
    <w:rsid w:val="00C76567"/>
    <w:rsid w:val="00C7663E"/>
    <w:rsid w:val="00C766D4"/>
    <w:rsid w:val="00C766DB"/>
    <w:rsid w:val="00C76779"/>
    <w:rsid w:val="00C76817"/>
    <w:rsid w:val="00C769F7"/>
    <w:rsid w:val="00C76E15"/>
    <w:rsid w:val="00C76F15"/>
    <w:rsid w:val="00C770AC"/>
    <w:rsid w:val="00C77346"/>
    <w:rsid w:val="00C7738F"/>
    <w:rsid w:val="00C77745"/>
    <w:rsid w:val="00C778C5"/>
    <w:rsid w:val="00C779D1"/>
    <w:rsid w:val="00C77AE9"/>
    <w:rsid w:val="00C77C2D"/>
    <w:rsid w:val="00C77F3F"/>
    <w:rsid w:val="00C80320"/>
    <w:rsid w:val="00C803F3"/>
    <w:rsid w:val="00C805D9"/>
    <w:rsid w:val="00C80786"/>
    <w:rsid w:val="00C80959"/>
    <w:rsid w:val="00C80C71"/>
    <w:rsid w:val="00C813C3"/>
    <w:rsid w:val="00C81432"/>
    <w:rsid w:val="00C8181E"/>
    <w:rsid w:val="00C81894"/>
    <w:rsid w:val="00C81CAB"/>
    <w:rsid w:val="00C81F0A"/>
    <w:rsid w:val="00C824C1"/>
    <w:rsid w:val="00C82532"/>
    <w:rsid w:val="00C8258C"/>
    <w:rsid w:val="00C8268B"/>
    <w:rsid w:val="00C827FF"/>
    <w:rsid w:val="00C82BB7"/>
    <w:rsid w:val="00C82EA5"/>
    <w:rsid w:val="00C830B7"/>
    <w:rsid w:val="00C83187"/>
    <w:rsid w:val="00C833FC"/>
    <w:rsid w:val="00C835F9"/>
    <w:rsid w:val="00C83683"/>
    <w:rsid w:val="00C837D5"/>
    <w:rsid w:val="00C83848"/>
    <w:rsid w:val="00C83A39"/>
    <w:rsid w:val="00C83A6B"/>
    <w:rsid w:val="00C841DB"/>
    <w:rsid w:val="00C848CF"/>
    <w:rsid w:val="00C8498B"/>
    <w:rsid w:val="00C84AA1"/>
    <w:rsid w:val="00C84C99"/>
    <w:rsid w:val="00C84D3B"/>
    <w:rsid w:val="00C84F0D"/>
    <w:rsid w:val="00C851A7"/>
    <w:rsid w:val="00C852F0"/>
    <w:rsid w:val="00C85853"/>
    <w:rsid w:val="00C858B9"/>
    <w:rsid w:val="00C85AD4"/>
    <w:rsid w:val="00C85C14"/>
    <w:rsid w:val="00C861DE"/>
    <w:rsid w:val="00C86288"/>
    <w:rsid w:val="00C863FC"/>
    <w:rsid w:val="00C865DF"/>
    <w:rsid w:val="00C8678D"/>
    <w:rsid w:val="00C86839"/>
    <w:rsid w:val="00C86ACC"/>
    <w:rsid w:val="00C86D84"/>
    <w:rsid w:val="00C86EC0"/>
    <w:rsid w:val="00C86EEC"/>
    <w:rsid w:val="00C870BE"/>
    <w:rsid w:val="00C870F6"/>
    <w:rsid w:val="00C8743A"/>
    <w:rsid w:val="00C87770"/>
    <w:rsid w:val="00C878C3"/>
    <w:rsid w:val="00C87D1C"/>
    <w:rsid w:val="00C87E14"/>
    <w:rsid w:val="00C87E38"/>
    <w:rsid w:val="00C90609"/>
    <w:rsid w:val="00C906C8"/>
    <w:rsid w:val="00C908E9"/>
    <w:rsid w:val="00C90A2C"/>
    <w:rsid w:val="00C90B24"/>
    <w:rsid w:val="00C90C0C"/>
    <w:rsid w:val="00C910E0"/>
    <w:rsid w:val="00C918BA"/>
    <w:rsid w:val="00C91AE3"/>
    <w:rsid w:val="00C91B4B"/>
    <w:rsid w:val="00C91BB7"/>
    <w:rsid w:val="00C91D34"/>
    <w:rsid w:val="00C91D4C"/>
    <w:rsid w:val="00C91F06"/>
    <w:rsid w:val="00C92153"/>
    <w:rsid w:val="00C92171"/>
    <w:rsid w:val="00C9219F"/>
    <w:rsid w:val="00C92676"/>
    <w:rsid w:val="00C926AF"/>
    <w:rsid w:val="00C92944"/>
    <w:rsid w:val="00C92A03"/>
    <w:rsid w:val="00C92BF4"/>
    <w:rsid w:val="00C92DC7"/>
    <w:rsid w:val="00C92F89"/>
    <w:rsid w:val="00C93013"/>
    <w:rsid w:val="00C9314F"/>
    <w:rsid w:val="00C931A5"/>
    <w:rsid w:val="00C938F4"/>
    <w:rsid w:val="00C93AE2"/>
    <w:rsid w:val="00C93BB0"/>
    <w:rsid w:val="00C93C42"/>
    <w:rsid w:val="00C93E07"/>
    <w:rsid w:val="00C9406B"/>
    <w:rsid w:val="00C9416D"/>
    <w:rsid w:val="00C942A7"/>
    <w:rsid w:val="00C9446C"/>
    <w:rsid w:val="00C948C0"/>
    <w:rsid w:val="00C94912"/>
    <w:rsid w:val="00C949A5"/>
    <w:rsid w:val="00C94A1E"/>
    <w:rsid w:val="00C95048"/>
    <w:rsid w:val="00C9510E"/>
    <w:rsid w:val="00C952BA"/>
    <w:rsid w:val="00C954FB"/>
    <w:rsid w:val="00C956F5"/>
    <w:rsid w:val="00C9594B"/>
    <w:rsid w:val="00C95971"/>
    <w:rsid w:val="00C95CA9"/>
    <w:rsid w:val="00C95DA6"/>
    <w:rsid w:val="00C95E1B"/>
    <w:rsid w:val="00C95FD2"/>
    <w:rsid w:val="00C964D8"/>
    <w:rsid w:val="00C965D6"/>
    <w:rsid w:val="00C9686F"/>
    <w:rsid w:val="00C9697E"/>
    <w:rsid w:val="00C96E79"/>
    <w:rsid w:val="00C96EAC"/>
    <w:rsid w:val="00C96EF8"/>
    <w:rsid w:val="00C97178"/>
    <w:rsid w:val="00C97229"/>
    <w:rsid w:val="00C975FD"/>
    <w:rsid w:val="00C97695"/>
    <w:rsid w:val="00C97947"/>
    <w:rsid w:val="00C9794F"/>
    <w:rsid w:val="00C97BFC"/>
    <w:rsid w:val="00C97C83"/>
    <w:rsid w:val="00C97CED"/>
    <w:rsid w:val="00C97D72"/>
    <w:rsid w:val="00C97DF6"/>
    <w:rsid w:val="00C97DFB"/>
    <w:rsid w:val="00CA0078"/>
    <w:rsid w:val="00CA014A"/>
    <w:rsid w:val="00CA0285"/>
    <w:rsid w:val="00CA0708"/>
    <w:rsid w:val="00CA0887"/>
    <w:rsid w:val="00CA18BF"/>
    <w:rsid w:val="00CA1FCB"/>
    <w:rsid w:val="00CA271D"/>
    <w:rsid w:val="00CA27AA"/>
    <w:rsid w:val="00CA2876"/>
    <w:rsid w:val="00CA28F2"/>
    <w:rsid w:val="00CA29EA"/>
    <w:rsid w:val="00CA2A87"/>
    <w:rsid w:val="00CA2AA9"/>
    <w:rsid w:val="00CA2E56"/>
    <w:rsid w:val="00CA2ED0"/>
    <w:rsid w:val="00CA3618"/>
    <w:rsid w:val="00CA3973"/>
    <w:rsid w:val="00CA3B9E"/>
    <w:rsid w:val="00CA4082"/>
    <w:rsid w:val="00CA40C7"/>
    <w:rsid w:val="00CA4325"/>
    <w:rsid w:val="00CA4496"/>
    <w:rsid w:val="00CA48DB"/>
    <w:rsid w:val="00CA48E6"/>
    <w:rsid w:val="00CA4913"/>
    <w:rsid w:val="00CA4931"/>
    <w:rsid w:val="00CA4E35"/>
    <w:rsid w:val="00CA51E5"/>
    <w:rsid w:val="00CA5657"/>
    <w:rsid w:val="00CA57BB"/>
    <w:rsid w:val="00CA58C6"/>
    <w:rsid w:val="00CA594B"/>
    <w:rsid w:val="00CA5CC0"/>
    <w:rsid w:val="00CA5EC6"/>
    <w:rsid w:val="00CA5F09"/>
    <w:rsid w:val="00CA5F20"/>
    <w:rsid w:val="00CA606B"/>
    <w:rsid w:val="00CA6384"/>
    <w:rsid w:val="00CA63A7"/>
    <w:rsid w:val="00CA6556"/>
    <w:rsid w:val="00CA65F9"/>
    <w:rsid w:val="00CA66B2"/>
    <w:rsid w:val="00CA6718"/>
    <w:rsid w:val="00CA68CF"/>
    <w:rsid w:val="00CA6B05"/>
    <w:rsid w:val="00CA6B79"/>
    <w:rsid w:val="00CA7076"/>
    <w:rsid w:val="00CA7106"/>
    <w:rsid w:val="00CA7517"/>
    <w:rsid w:val="00CA75EE"/>
    <w:rsid w:val="00CA771B"/>
    <w:rsid w:val="00CA7781"/>
    <w:rsid w:val="00CA778F"/>
    <w:rsid w:val="00CA7C7B"/>
    <w:rsid w:val="00CA7D4E"/>
    <w:rsid w:val="00CA7EC0"/>
    <w:rsid w:val="00CB0066"/>
    <w:rsid w:val="00CB03CB"/>
    <w:rsid w:val="00CB040A"/>
    <w:rsid w:val="00CB0B26"/>
    <w:rsid w:val="00CB0C25"/>
    <w:rsid w:val="00CB1730"/>
    <w:rsid w:val="00CB1CD1"/>
    <w:rsid w:val="00CB1D00"/>
    <w:rsid w:val="00CB1F7A"/>
    <w:rsid w:val="00CB2072"/>
    <w:rsid w:val="00CB20D5"/>
    <w:rsid w:val="00CB21F2"/>
    <w:rsid w:val="00CB2201"/>
    <w:rsid w:val="00CB2219"/>
    <w:rsid w:val="00CB2367"/>
    <w:rsid w:val="00CB2396"/>
    <w:rsid w:val="00CB23B9"/>
    <w:rsid w:val="00CB24CF"/>
    <w:rsid w:val="00CB25C5"/>
    <w:rsid w:val="00CB28BA"/>
    <w:rsid w:val="00CB2F83"/>
    <w:rsid w:val="00CB3045"/>
    <w:rsid w:val="00CB3111"/>
    <w:rsid w:val="00CB3246"/>
    <w:rsid w:val="00CB3443"/>
    <w:rsid w:val="00CB34BA"/>
    <w:rsid w:val="00CB3588"/>
    <w:rsid w:val="00CB3783"/>
    <w:rsid w:val="00CB3C9C"/>
    <w:rsid w:val="00CB3D61"/>
    <w:rsid w:val="00CB3F7B"/>
    <w:rsid w:val="00CB3FFD"/>
    <w:rsid w:val="00CB4079"/>
    <w:rsid w:val="00CB4105"/>
    <w:rsid w:val="00CB4289"/>
    <w:rsid w:val="00CB44B6"/>
    <w:rsid w:val="00CB4658"/>
    <w:rsid w:val="00CB4848"/>
    <w:rsid w:val="00CB4B5F"/>
    <w:rsid w:val="00CB4B6C"/>
    <w:rsid w:val="00CB4C39"/>
    <w:rsid w:val="00CB4C74"/>
    <w:rsid w:val="00CB52EE"/>
    <w:rsid w:val="00CB5311"/>
    <w:rsid w:val="00CB54EA"/>
    <w:rsid w:val="00CB5A05"/>
    <w:rsid w:val="00CB5D61"/>
    <w:rsid w:val="00CB5D8A"/>
    <w:rsid w:val="00CB6019"/>
    <w:rsid w:val="00CB659A"/>
    <w:rsid w:val="00CB6692"/>
    <w:rsid w:val="00CB6817"/>
    <w:rsid w:val="00CB69A8"/>
    <w:rsid w:val="00CB69AE"/>
    <w:rsid w:val="00CB717A"/>
    <w:rsid w:val="00CB71B9"/>
    <w:rsid w:val="00CB732D"/>
    <w:rsid w:val="00CB7359"/>
    <w:rsid w:val="00CB7477"/>
    <w:rsid w:val="00CB7CA2"/>
    <w:rsid w:val="00CB7EAB"/>
    <w:rsid w:val="00CC00BF"/>
    <w:rsid w:val="00CC0129"/>
    <w:rsid w:val="00CC02B0"/>
    <w:rsid w:val="00CC02DC"/>
    <w:rsid w:val="00CC0381"/>
    <w:rsid w:val="00CC068F"/>
    <w:rsid w:val="00CC09C9"/>
    <w:rsid w:val="00CC09D6"/>
    <w:rsid w:val="00CC0BF2"/>
    <w:rsid w:val="00CC0E26"/>
    <w:rsid w:val="00CC0F7E"/>
    <w:rsid w:val="00CC114C"/>
    <w:rsid w:val="00CC121B"/>
    <w:rsid w:val="00CC1255"/>
    <w:rsid w:val="00CC153A"/>
    <w:rsid w:val="00CC1EB3"/>
    <w:rsid w:val="00CC221C"/>
    <w:rsid w:val="00CC239F"/>
    <w:rsid w:val="00CC242E"/>
    <w:rsid w:val="00CC292A"/>
    <w:rsid w:val="00CC2CAD"/>
    <w:rsid w:val="00CC2CE3"/>
    <w:rsid w:val="00CC2D22"/>
    <w:rsid w:val="00CC2EB9"/>
    <w:rsid w:val="00CC3072"/>
    <w:rsid w:val="00CC3264"/>
    <w:rsid w:val="00CC32D9"/>
    <w:rsid w:val="00CC332E"/>
    <w:rsid w:val="00CC3865"/>
    <w:rsid w:val="00CC3A0E"/>
    <w:rsid w:val="00CC3B21"/>
    <w:rsid w:val="00CC3DFA"/>
    <w:rsid w:val="00CC3EAB"/>
    <w:rsid w:val="00CC4026"/>
    <w:rsid w:val="00CC4109"/>
    <w:rsid w:val="00CC4252"/>
    <w:rsid w:val="00CC44BD"/>
    <w:rsid w:val="00CC44F2"/>
    <w:rsid w:val="00CC4615"/>
    <w:rsid w:val="00CC467E"/>
    <w:rsid w:val="00CC48CB"/>
    <w:rsid w:val="00CC49A2"/>
    <w:rsid w:val="00CC49D9"/>
    <w:rsid w:val="00CC4A4C"/>
    <w:rsid w:val="00CC4B21"/>
    <w:rsid w:val="00CC4CA8"/>
    <w:rsid w:val="00CC4D1E"/>
    <w:rsid w:val="00CC4D49"/>
    <w:rsid w:val="00CC4D8F"/>
    <w:rsid w:val="00CC4E19"/>
    <w:rsid w:val="00CC5239"/>
    <w:rsid w:val="00CC557A"/>
    <w:rsid w:val="00CC5648"/>
    <w:rsid w:val="00CC566B"/>
    <w:rsid w:val="00CC56B5"/>
    <w:rsid w:val="00CC5846"/>
    <w:rsid w:val="00CC5937"/>
    <w:rsid w:val="00CC5E50"/>
    <w:rsid w:val="00CC609A"/>
    <w:rsid w:val="00CC615E"/>
    <w:rsid w:val="00CC64B7"/>
    <w:rsid w:val="00CC66E2"/>
    <w:rsid w:val="00CC6782"/>
    <w:rsid w:val="00CC707E"/>
    <w:rsid w:val="00CC715B"/>
    <w:rsid w:val="00CC75CA"/>
    <w:rsid w:val="00CC7647"/>
    <w:rsid w:val="00CC765E"/>
    <w:rsid w:val="00CC7B63"/>
    <w:rsid w:val="00CC7E91"/>
    <w:rsid w:val="00CC7FB6"/>
    <w:rsid w:val="00CD0283"/>
    <w:rsid w:val="00CD04E0"/>
    <w:rsid w:val="00CD05CE"/>
    <w:rsid w:val="00CD0601"/>
    <w:rsid w:val="00CD069E"/>
    <w:rsid w:val="00CD0755"/>
    <w:rsid w:val="00CD0789"/>
    <w:rsid w:val="00CD079D"/>
    <w:rsid w:val="00CD07D3"/>
    <w:rsid w:val="00CD0CAB"/>
    <w:rsid w:val="00CD1470"/>
    <w:rsid w:val="00CD153F"/>
    <w:rsid w:val="00CD188D"/>
    <w:rsid w:val="00CD19CA"/>
    <w:rsid w:val="00CD1AED"/>
    <w:rsid w:val="00CD1D4B"/>
    <w:rsid w:val="00CD1E5B"/>
    <w:rsid w:val="00CD1FF3"/>
    <w:rsid w:val="00CD2050"/>
    <w:rsid w:val="00CD21BC"/>
    <w:rsid w:val="00CD234A"/>
    <w:rsid w:val="00CD29F1"/>
    <w:rsid w:val="00CD2C09"/>
    <w:rsid w:val="00CD2FD2"/>
    <w:rsid w:val="00CD307A"/>
    <w:rsid w:val="00CD31FB"/>
    <w:rsid w:val="00CD33F2"/>
    <w:rsid w:val="00CD3457"/>
    <w:rsid w:val="00CD34C6"/>
    <w:rsid w:val="00CD36B4"/>
    <w:rsid w:val="00CD3ACC"/>
    <w:rsid w:val="00CD3C7C"/>
    <w:rsid w:val="00CD3E14"/>
    <w:rsid w:val="00CD42AF"/>
    <w:rsid w:val="00CD42D4"/>
    <w:rsid w:val="00CD430D"/>
    <w:rsid w:val="00CD47EC"/>
    <w:rsid w:val="00CD488C"/>
    <w:rsid w:val="00CD4DF5"/>
    <w:rsid w:val="00CD4EA1"/>
    <w:rsid w:val="00CD50ED"/>
    <w:rsid w:val="00CD510C"/>
    <w:rsid w:val="00CD5139"/>
    <w:rsid w:val="00CD51D0"/>
    <w:rsid w:val="00CD5356"/>
    <w:rsid w:val="00CD569F"/>
    <w:rsid w:val="00CD56BA"/>
    <w:rsid w:val="00CD5C74"/>
    <w:rsid w:val="00CD5CD3"/>
    <w:rsid w:val="00CD5E1A"/>
    <w:rsid w:val="00CD5E4F"/>
    <w:rsid w:val="00CD6015"/>
    <w:rsid w:val="00CD6440"/>
    <w:rsid w:val="00CD6540"/>
    <w:rsid w:val="00CD6661"/>
    <w:rsid w:val="00CD668D"/>
    <w:rsid w:val="00CD6739"/>
    <w:rsid w:val="00CD6893"/>
    <w:rsid w:val="00CD715A"/>
    <w:rsid w:val="00CD7372"/>
    <w:rsid w:val="00CD7447"/>
    <w:rsid w:val="00CD7499"/>
    <w:rsid w:val="00CD749D"/>
    <w:rsid w:val="00CD7667"/>
    <w:rsid w:val="00CD799A"/>
    <w:rsid w:val="00CD7BD5"/>
    <w:rsid w:val="00CD7C9B"/>
    <w:rsid w:val="00CE0267"/>
    <w:rsid w:val="00CE0549"/>
    <w:rsid w:val="00CE0BB9"/>
    <w:rsid w:val="00CE0EEB"/>
    <w:rsid w:val="00CE0F12"/>
    <w:rsid w:val="00CE10B1"/>
    <w:rsid w:val="00CE11EF"/>
    <w:rsid w:val="00CE1486"/>
    <w:rsid w:val="00CE150A"/>
    <w:rsid w:val="00CE19ED"/>
    <w:rsid w:val="00CE1A83"/>
    <w:rsid w:val="00CE203B"/>
    <w:rsid w:val="00CE20A5"/>
    <w:rsid w:val="00CE20FA"/>
    <w:rsid w:val="00CE2122"/>
    <w:rsid w:val="00CE227B"/>
    <w:rsid w:val="00CE2324"/>
    <w:rsid w:val="00CE2365"/>
    <w:rsid w:val="00CE24A1"/>
    <w:rsid w:val="00CE2581"/>
    <w:rsid w:val="00CE25EE"/>
    <w:rsid w:val="00CE2607"/>
    <w:rsid w:val="00CE26D9"/>
    <w:rsid w:val="00CE2A77"/>
    <w:rsid w:val="00CE2F44"/>
    <w:rsid w:val="00CE3034"/>
    <w:rsid w:val="00CE3137"/>
    <w:rsid w:val="00CE334E"/>
    <w:rsid w:val="00CE33D5"/>
    <w:rsid w:val="00CE34F4"/>
    <w:rsid w:val="00CE37B6"/>
    <w:rsid w:val="00CE39C0"/>
    <w:rsid w:val="00CE3CAC"/>
    <w:rsid w:val="00CE3CE9"/>
    <w:rsid w:val="00CE3F31"/>
    <w:rsid w:val="00CE4142"/>
    <w:rsid w:val="00CE43DD"/>
    <w:rsid w:val="00CE4475"/>
    <w:rsid w:val="00CE478E"/>
    <w:rsid w:val="00CE4A24"/>
    <w:rsid w:val="00CE4CB1"/>
    <w:rsid w:val="00CE5021"/>
    <w:rsid w:val="00CE5557"/>
    <w:rsid w:val="00CE55BC"/>
    <w:rsid w:val="00CE5A89"/>
    <w:rsid w:val="00CE5B19"/>
    <w:rsid w:val="00CE5DD9"/>
    <w:rsid w:val="00CE5E10"/>
    <w:rsid w:val="00CE6761"/>
    <w:rsid w:val="00CE68DF"/>
    <w:rsid w:val="00CE6960"/>
    <w:rsid w:val="00CE6999"/>
    <w:rsid w:val="00CE6BCD"/>
    <w:rsid w:val="00CE6C86"/>
    <w:rsid w:val="00CE6EFC"/>
    <w:rsid w:val="00CE7060"/>
    <w:rsid w:val="00CE71EB"/>
    <w:rsid w:val="00CE743A"/>
    <w:rsid w:val="00CE7843"/>
    <w:rsid w:val="00CE7D30"/>
    <w:rsid w:val="00CF004B"/>
    <w:rsid w:val="00CF0164"/>
    <w:rsid w:val="00CF01CD"/>
    <w:rsid w:val="00CF07D9"/>
    <w:rsid w:val="00CF1337"/>
    <w:rsid w:val="00CF13D5"/>
    <w:rsid w:val="00CF13D8"/>
    <w:rsid w:val="00CF13E6"/>
    <w:rsid w:val="00CF1527"/>
    <w:rsid w:val="00CF1545"/>
    <w:rsid w:val="00CF1669"/>
    <w:rsid w:val="00CF16E9"/>
    <w:rsid w:val="00CF175B"/>
    <w:rsid w:val="00CF17DE"/>
    <w:rsid w:val="00CF1A93"/>
    <w:rsid w:val="00CF1ADB"/>
    <w:rsid w:val="00CF1B4C"/>
    <w:rsid w:val="00CF1D2B"/>
    <w:rsid w:val="00CF1D85"/>
    <w:rsid w:val="00CF21E9"/>
    <w:rsid w:val="00CF2304"/>
    <w:rsid w:val="00CF2444"/>
    <w:rsid w:val="00CF2870"/>
    <w:rsid w:val="00CF37A9"/>
    <w:rsid w:val="00CF37C8"/>
    <w:rsid w:val="00CF390C"/>
    <w:rsid w:val="00CF39D4"/>
    <w:rsid w:val="00CF3B6C"/>
    <w:rsid w:val="00CF3EE0"/>
    <w:rsid w:val="00CF43C7"/>
    <w:rsid w:val="00CF4468"/>
    <w:rsid w:val="00CF45B7"/>
    <w:rsid w:val="00CF46DB"/>
    <w:rsid w:val="00CF4B72"/>
    <w:rsid w:val="00CF510B"/>
    <w:rsid w:val="00CF5158"/>
    <w:rsid w:val="00CF5274"/>
    <w:rsid w:val="00CF52F7"/>
    <w:rsid w:val="00CF531F"/>
    <w:rsid w:val="00CF5336"/>
    <w:rsid w:val="00CF546C"/>
    <w:rsid w:val="00CF5486"/>
    <w:rsid w:val="00CF5AF8"/>
    <w:rsid w:val="00CF5D38"/>
    <w:rsid w:val="00CF5EC2"/>
    <w:rsid w:val="00CF5F2C"/>
    <w:rsid w:val="00CF6076"/>
    <w:rsid w:val="00CF6108"/>
    <w:rsid w:val="00CF6599"/>
    <w:rsid w:val="00CF68E1"/>
    <w:rsid w:val="00CF6A65"/>
    <w:rsid w:val="00CF6E3B"/>
    <w:rsid w:val="00CF6F49"/>
    <w:rsid w:val="00CF747F"/>
    <w:rsid w:val="00CF7550"/>
    <w:rsid w:val="00CF7A3C"/>
    <w:rsid w:val="00CF7BEA"/>
    <w:rsid w:val="00CF7CE1"/>
    <w:rsid w:val="00D00071"/>
    <w:rsid w:val="00D003CF"/>
    <w:rsid w:val="00D0044F"/>
    <w:rsid w:val="00D005EA"/>
    <w:rsid w:val="00D005FD"/>
    <w:rsid w:val="00D00608"/>
    <w:rsid w:val="00D00724"/>
    <w:rsid w:val="00D00814"/>
    <w:rsid w:val="00D00A11"/>
    <w:rsid w:val="00D00A41"/>
    <w:rsid w:val="00D00C3B"/>
    <w:rsid w:val="00D00E33"/>
    <w:rsid w:val="00D00F30"/>
    <w:rsid w:val="00D010CB"/>
    <w:rsid w:val="00D010E2"/>
    <w:rsid w:val="00D019DD"/>
    <w:rsid w:val="00D019E6"/>
    <w:rsid w:val="00D019FC"/>
    <w:rsid w:val="00D01BEC"/>
    <w:rsid w:val="00D01C18"/>
    <w:rsid w:val="00D01EF6"/>
    <w:rsid w:val="00D01F4C"/>
    <w:rsid w:val="00D01FA6"/>
    <w:rsid w:val="00D02330"/>
    <w:rsid w:val="00D02473"/>
    <w:rsid w:val="00D02533"/>
    <w:rsid w:val="00D0275E"/>
    <w:rsid w:val="00D02C4D"/>
    <w:rsid w:val="00D02CB6"/>
    <w:rsid w:val="00D02DC2"/>
    <w:rsid w:val="00D02E7B"/>
    <w:rsid w:val="00D030B7"/>
    <w:rsid w:val="00D030CC"/>
    <w:rsid w:val="00D03225"/>
    <w:rsid w:val="00D0328F"/>
    <w:rsid w:val="00D03369"/>
    <w:rsid w:val="00D04021"/>
    <w:rsid w:val="00D0411C"/>
    <w:rsid w:val="00D0478F"/>
    <w:rsid w:val="00D04798"/>
    <w:rsid w:val="00D04808"/>
    <w:rsid w:val="00D04A38"/>
    <w:rsid w:val="00D04AB3"/>
    <w:rsid w:val="00D04D19"/>
    <w:rsid w:val="00D05188"/>
    <w:rsid w:val="00D053E6"/>
    <w:rsid w:val="00D05533"/>
    <w:rsid w:val="00D056ED"/>
    <w:rsid w:val="00D05847"/>
    <w:rsid w:val="00D0591B"/>
    <w:rsid w:val="00D0596F"/>
    <w:rsid w:val="00D05B37"/>
    <w:rsid w:val="00D05B60"/>
    <w:rsid w:val="00D05BBA"/>
    <w:rsid w:val="00D05F4A"/>
    <w:rsid w:val="00D05FC1"/>
    <w:rsid w:val="00D06704"/>
    <w:rsid w:val="00D0678F"/>
    <w:rsid w:val="00D06852"/>
    <w:rsid w:val="00D06862"/>
    <w:rsid w:val="00D06A1F"/>
    <w:rsid w:val="00D06B4A"/>
    <w:rsid w:val="00D06B53"/>
    <w:rsid w:val="00D06F80"/>
    <w:rsid w:val="00D0729A"/>
    <w:rsid w:val="00D0729B"/>
    <w:rsid w:val="00D07480"/>
    <w:rsid w:val="00D07A2F"/>
    <w:rsid w:val="00D07F1D"/>
    <w:rsid w:val="00D07FF0"/>
    <w:rsid w:val="00D106C5"/>
    <w:rsid w:val="00D10A48"/>
    <w:rsid w:val="00D10B0E"/>
    <w:rsid w:val="00D11366"/>
    <w:rsid w:val="00D11494"/>
    <w:rsid w:val="00D114D3"/>
    <w:rsid w:val="00D118EB"/>
    <w:rsid w:val="00D119B7"/>
    <w:rsid w:val="00D11B8C"/>
    <w:rsid w:val="00D11BC8"/>
    <w:rsid w:val="00D11D09"/>
    <w:rsid w:val="00D12006"/>
    <w:rsid w:val="00D12225"/>
    <w:rsid w:val="00D12BA4"/>
    <w:rsid w:val="00D12D84"/>
    <w:rsid w:val="00D12FA5"/>
    <w:rsid w:val="00D13189"/>
    <w:rsid w:val="00D1318A"/>
    <w:rsid w:val="00D13204"/>
    <w:rsid w:val="00D13AC9"/>
    <w:rsid w:val="00D13BDE"/>
    <w:rsid w:val="00D13D53"/>
    <w:rsid w:val="00D13DAB"/>
    <w:rsid w:val="00D141F7"/>
    <w:rsid w:val="00D142C5"/>
    <w:rsid w:val="00D143B9"/>
    <w:rsid w:val="00D1448D"/>
    <w:rsid w:val="00D14508"/>
    <w:rsid w:val="00D14627"/>
    <w:rsid w:val="00D14635"/>
    <w:rsid w:val="00D1480A"/>
    <w:rsid w:val="00D14C89"/>
    <w:rsid w:val="00D14CA4"/>
    <w:rsid w:val="00D14CE3"/>
    <w:rsid w:val="00D14E51"/>
    <w:rsid w:val="00D14E83"/>
    <w:rsid w:val="00D14EB8"/>
    <w:rsid w:val="00D14FDC"/>
    <w:rsid w:val="00D154CD"/>
    <w:rsid w:val="00D15CF2"/>
    <w:rsid w:val="00D1609F"/>
    <w:rsid w:val="00D1614E"/>
    <w:rsid w:val="00D162E7"/>
    <w:rsid w:val="00D16322"/>
    <w:rsid w:val="00D1634E"/>
    <w:rsid w:val="00D16503"/>
    <w:rsid w:val="00D1684A"/>
    <w:rsid w:val="00D16ABF"/>
    <w:rsid w:val="00D16BA2"/>
    <w:rsid w:val="00D16D85"/>
    <w:rsid w:val="00D16FD4"/>
    <w:rsid w:val="00D170D7"/>
    <w:rsid w:val="00D171A9"/>
    <w:rsid w:val="00D171C1"/>
    <w:rsid w:val="00D177D1"/>
    <w:rsid w:val="00D17916"/>
    <w:rsid w:val="00D17C9F"/>
    <w:rsid w:val="00D17CA0"/>
    <w:rsid w:val="00D17CC7"/>
    <w:rsid w:val="00D17EFD"/>
    <w:rsid w:val="00D20056"/>
    <w:rsid w:val="00D204B1"/>
    <w:rsid w:val="00D2060A"/>
    <w:rsid w:val="00D207EC"/>
    <w:rsid w:val="00D208A8"/>
    <w:rsid w:val="00D20D16"/>
    <w:rsid w:val="00D212E7"/>
    <w:rsid w:val="00D21429"/>
    <w:rsid w:val="00D215FF"/>
    <w:rsid w:val="00D218E3"/>
    <w:rsid w:val="00D21976"/>
    <w:rsid w:val="00D21B9A"/>
    <w:rsid w:val="00D21C25"/>
    <w:rsid w:val="00D22075"/>
    <w:rsid w:val="00D2250C"/>
    <w:rsid w:val="00D226A0"/>
    <w:rsid w:val="00D22755"/>
    <w:rsid w:val="00D22D51"/>
    <w:rsid w:val="00D230FC"/>
    <w:rsid w:val="00D2322D"/>
    <w:rsid w:val="00D232AD"/>
    <w:rsid w:val="00D23AC7"/>
    <w:rsid w:val="00D23B4D"/>
    <w:rsid w:val="00D23F9A"/>
    <w:rsid w:val="00D242EE"/>
    <w:rsid w:val="00D24603"/>
    <w:rsid w:val="00D24879"/>
    <w:rsid w:val="00D248C2"/>
    <w:rsid w:val="00D249ED"/>
    <w:rsid w:val="00D24AB1"/>
    <w:rsid w:val="00D24C59"/>
    <w:rsid w:val="00D24C6F"/>
    <w:rsid w:val="00D24DC4"/>
    <w:rsid w:val="00D24DE0"/>
    <w:rsid w:val="00D24E74"/>
    <w:rsid w:val="00D25525"/>
    <w:rsid w:val="00D255C0"/>
    <w:rsid w:val="00D25A39"/>
    <w:rsid w:val="00D25A5E"/>
    <w:rsid w:val="00D262E2"/>
    <w:rsid w:val="00D26314"/>
    <w:rsid w:val="00D2631B"/>
    <w:rsid w:val="00D26393"/>
    <w:rsid w:val="00D2649C"/>
    <w:rsid w:val="00D264A9"/>
    <w:rsid w:val="00D264B1"/>
    <w:rsid w:val="00D265A4"/>
    <w:rsid w:val="00D26884"/>
    <w:rsid w:val="00D269F3"/>
    <w:rsid w:val="00D26F16"/>
    <w:rsid w:val="00D26F6D"/>
    <w:rsid w:val="00D27567"/>
    <w:rsid w:val="00D27903"/>
    <w:rsid w:val="00D27CA3"/>
    <w:rsid w:val="00D27D72"/>
    <w:rsid w:val="00D27F35"/>
    <w:rsid w:val="00D301B9"/>
    <w:rsid w:val="00D3070E"/>
    <w:rsid w:val="00D30766"/>
    <w:rsid w:val="00D308BD"/>
    <w:rsid w:val="00D30932"/>
    <w:rsid w:val="00D30A13"/>
    <w:rsid w:val="00D30DC5"/>
    <w:rsid w:val="00D30F2D"/>
    <w:rsid w:val="00D31070"/>
    <w:rsid w:val="00D31079"/>
    <w:rsid w:val="00D313F7"/>
    <w:rsid w:val="00D3176B"/>
    <w:rsid w:val="00D3189D"/>
    <w:rsid w:val="00D31B45"/>
    <w:rsid w:val="00D31ECE"/>
    <w:rsid w:val="00D31F7D"/>
    <w:rsid w:val="00D320D1"/>
    <w:rsid w:val="00D32220"/>
    <w:rsid w:val="00D325BF"/>
    <w:rsid w:val="00D3299B"/>
    <w:rsid w:val="00D32A55"/>
    <w:rsid w:val="00D32BCC"/>
    <w:rsid w:val="00D32CD8"/>
    <w:rsid w:val="00D32EB0"/>
    <w:rsid w:val="00D33149"/>
    <w:rsid w:val="00D3334E"/>
    <w:rsid w:val="00D335C9"/>
    <w:rsid w:val="00D33D1C"/>
    <w:rsid w:val="00D33D69"/>
    <w:rsid w:val="00D34039"/>
    <w:rsid w:val="00D34061"/>
    <w:rsid w:val="00D343DB"/>
    <w:rsid w:val="00D344CE"/>
    <w:rsid w:val="00D344EB"/>
    <w:rsid w:val="00D3454E"/>
    <w:rsid w:val="00D34613"/>
    <w:rsid w:val="00D34938"/>
    <w:rsid w:val="00D34A1E"/>
    <w:rsid w:val="00D34A44"/>
    <w:rsid w:val="00D34EE6"/>
    <w:rsid w:val="00D34F48"/>
    <w:rsid w:val="00D35215"/>
    <w:rsid w:val="00D35266"/>
    <w:rsid w:val="00D3548C"/>
    <w:rsid w:val="00D35837"/>
    <w:rsid w:val="00D35C0C"/>
    <w:rsid w:val="00D35E74"/>
    <w:rsid w:val="00D360D9"/>
    <w:rsid w:val="00D36171"/>
    <w:rsid w:val="00D36674"/>
    <w:rsid w:val="00D36B55"/>
    <w:rsid w:val="00D36DE5"/>
    <w:rsid w:val="00D36EE1"/>
    <w:rsid w:val="00D36F39"/>
    <w:rsid w:val="00D36F97"/>
    <w:rsid w:val="00D370F7"/>
    <w:rsid w:val="00D37424"/>
    <w:rsid w:val="00D3742D"/>
    <w:rsid w:val="00D3769D"/>
    <w:rsid w:val="00D3774E"/>
    <w:rsid w:val="00D377C3"/>
    <w:rsid w:val="00D37817"/>
    <w:rsid w:val="00D378B6"/>
    <w:rsid w:val="00D37B0B"/>
    <w:rsid w:val="00D37B92"/>
    <w:rsid w:val="00D37BCD"/>
    <w:rsid w:val="00D37D9D"/>
    <w:rsid w:val="00D40010"/>
    <w:rsid w:val="00D40056"/>
    <w:rsid w:val="00D40176"/>
    <w:rsid w:val="00D40357"/>
    <w:rsid w:val="00D4041F"/>
    <w:rsid w:val="00D4045A"/>
    <w:rsid w:val="00D404C1"/>
    <w:rsid w:val="00D4057F"/>
    <w:rsid w:val="00D40886"/>
    <w:rsid w:val="00D409B1"/>
    <w:rsid w:val="00D409DB"/>
    <w:rsid w:val="00D40ACD"/>
    <w:rsid w:val="00D40B0B"/>
    <w:rsid w:val="00D40FD8"/>
    <w:rsid w:val="00D4119A"/>
    <w:rsid w:val="00D41298"/>
    <w:rsid w:val="00D416B2"/>
    <w:rsid w:val="00D41844"/>
    <w:rsid w:val="00D418BC"/>
    <w:rsid w:val="00D41A52"/>
    <w:rsid w:val="00D41B9D"/>
    <w:rsid w:val="00D41CFC"/>
    <w:rsid w:val="00D41CFD"/>
    <w:rsid w:val="00D41ED7"/>
    <w:rsid w:val="00D42501"/>
    <w:rsid w:val="00D42757"/>
    <w:rsid w:val="00D428BB"/>
    <w:rsid w:val="00D42D07"/>
    <w:rsid w:val="00D42E69"/>
    <w:rsid w:val="00D4375A"/>
    <w:rsid w:val="00D43B25"/>
    <w:rsid w:val="00D43D6B"/>
    <w:rsid w:val="00D44014"/>
    <w:rsid w:val="00D440E6"/>
    <w:rsid w:val="00D44255"/>
    <w:rsid w:val="00D44303"/>
    <w:rsid w:val="00D444BA"/>
    <w:rsid w:val="00D4480A"/>
    <w:rsid w:val="00D4485C"/>
    <w:rsid w:val="00D44A12"/>
    <w:rsid w:val="00D44C0C"/>
    <w:rsid w:val="00D44C9F"/>
    <w:rsid w:val="00D45040"/>
    <w:rsid w:val="00D45375"/>
    <w:rsid w:val="00D454DF"/>
    <w:rsid w:val="00D45987"/>
    <w:rsid w:val="00D459A7"/>
    <w:rsid w:val="00D45B4C"/>
    <w:rsid w:val="00D45C68"/>
    <w:rsid w:val="00D45EB9"/>
    <w:rsid w:val="00D45FE4"/>
    <w:rsid w:val="00D46152"/>
    <w:rsid w:val="00D46638"/>
    <w:rsid w:val="00D46848"/>
    <w:rsid w:val="00D46AD6"/>
    <w:rsid w:val="00D46AD8"/>
    <w:rsid w:val="00D46B13"/>
    <w:rsid w:val="00D46D85"/>
    <w:rsid w:val="00D46E2B"/>
    <w:rsid w:val="00D47127"/>
    <w:rsid w:val="00D47667"/>
    <w:rsid w:val="00D4788E"/>
    <w:rsid w:val="00D478A5"/>
    <w:rsid w:val="00D47C2E"/>
    <w:rsid w:val="00D500AB"/>
    <w:rsid w:val="00D503A2"/>
    <w:rsid w:val="00D50573"/>
    <w:rsid w:val="00D50B04"/>
    <w:rsid w:val="00D50C35"/>
    <w:rsid w:val="00D50CE7"/>
    <w:rsid w:val="00D50E17"/>
    <w:rsid w:val="00D51253"/>
    <w:rsid w:val="00D51445"/>
    <w:rsid w:val="00D51547"/>
    <w:rsid w:val="00D51790"/>
    <w:rsid w:val="00D51A15"/>
    <w:rsid w:val="00D51A2A"/>
    <w:rsid w:val="00D51AED"/>
    <w:rsid w:val="00D51B9F"/>
    <w:rsid w:val="00D51BFB"/>
    <w:rsid w:val="00D5249E"/>
    <w:rsid w:val="00D526F1"/>
    <w:rsid w:val="00D5283F"/>
    <w:rsid w:val="00D528D2"/>
    <w:rsid w:val="00D528F3"/>
    <w:rsid w:val="00D528FB"/>
    <w:rsid w:val="00D528FF"/>
    <w:rsid w:val="00D529ED"/>
    <w:rsid w:val="00D52A30"/>
    <w:rsid w:val="00D52A4B"/>
    <w:rsid w:val="00D52C2B"/>
    <w:rsid w:val="00D52C52"/>
    <w:rsid w:val="00D52CDB"/>
    <w:rsid w:val="00D52EF5"/>
    <w:rsid w:val="00D53131"/>
    <w:rsid w:val="00D53226"/>
    <w:rsid w:val="00D536BB"/>
    <w:rsid w:val="00D5380D"/>
    <w:rsid w:val="00D53DAA"/>
    <w:rsid w:val="00D53E4D"/>
    <w:rsid w:val="00D54274"/>
    <w:rsid w:val="00D54554"/>
    <w:rsid w:val="00D545B0"/>
    <w:rsid w:val="00D54725"/>
    <w:rsid w:val="00D54775"/>
    <w:rsid w:val="00D54DD9"/>
    <w:rsid w:val="00D55410"/>
    <w:rsid w:val="00D55AAC"/>
    <w:rsid w:val="00D55C42"/>
    <w:rsid w:val="00D55D24"/>
    <w:rsid w:val="00D55EF3"/>
    <w:rsid w:val="00D56151"/>
    <w:rsid w:val="00D56515"/>
    <w:rsid w:val="00D56CD8"/>
    <w:rsid w:val="00D57366"/>
    <w:rsid w:val="00D57391"/>
    <w:rsid w:val="00D57465"/>
    <w:rsid w:val="00D576EC"/>
    <w:rsid w:val="00D57864"/>
    <w:rsid w:val="00D601F3"/>
    <w:rsid w:val="00D60F13"/>
    <w:rsid w:val="00D61088"/>
    <w:rsid w:val="00D6149D"/>
    <w:rsid w:val="00D61AE6"/>
    <w:rsid w:val="00D61D14"/>
    <w:rsid w:val="00D61F9E"/>
    <w:rsid w:val="00D62364"/>
    <w:rsid w:val="00D62375"/>
    <w:rsid w:val="00D62439"/>
    <w:rsid w:val="00D62631"/>
    <w:rsid w:val="00D626FF"/>
    <w:rsid w:val="00D630BB"/>
    <w:rsid w:val="00D63212"/>
    <w:rsid w:val="00D634B7"/>
    <w:rsid w:val="00D63735"/>
    <w:rsid w:val="00D63926"/>
    <w:rsid w:val="00D639D2"/>
    <w:rsid w:val="00D63B58"/>
    <w:rsid w:val="00D63CAC"/>
    <w:rsid w:val="00D64159"/>
    <w:rsid w:val="00D6426B"/>
    <w:rsid w:val="00D644A5"/>
    <w:rsid w:val="00D64567"/>
    <w:rsid w:val="00D64742"/>
    <w:rsid w:val="00D64958"/>
    <w:rsid w:val="00D64B48"/>
    <w:rsid w:val="00D64BAE"/>
    <w:rsid w:val="00D64F18"/>
    <w:rsid w:val="00D654A4"/>
    <w:rsid w:val="00D6586C"/>
    <w:rsid w:val="00D658DD"/>
    <w:rsid w:val="00D6597A"/>
    <w:rsid w:val="00D65A81"/>
    <w:rsid w:val="00D6601A"/>
    <w:rsid w:val="00D6601E"/>
    <w:rsid w:val="00D664AE"/>
    <w:rsid w:val="00D66561"/>
    <w:rsid w:val="00D668C9"/>
    <w:rsid w:val="00D66967"/>
    <w:rsid w:val="00D66B5E"/>
    <w:rsid w:val="00D66BA3"/>
    <w:rsid w:val="00D66E70"/>
    <w:rsid w:val="00D6708C"/>
    <w:rsid w:val="00D671A1"/>
    <w:rsid w:val="00D67345"/>
    <w:rsid w:val="00D674CB"/>
    <w:rsid w:val="00D67675"/>
    <w:rsid w:val="00D67716"/>
    <w:rsid w:val="00D6775C"/>
    <w:rsid w:val="00D677D1"/>
    <w:rsid w:val="00D67C61"/>
    <w:rsid w:val="00D67FEE"/>
    <w:rsid w:val="00D70332"/>
    <w:rsid w:val="00D70755"/>
    <w:rsid w:val="00D70790"/>
    <w:rsid w:val="00D70A76"/>
    <w:rsid w:val="00D71150"/>
    <w:rsid w:val="00D7117E"/>
    <w:rsid w:val="00D713E1"/>
    <w:rsid w:val="00D71517"/>
    <w:rsid w:val="00D71840"/>
    <w:rsid w:val="00D71918"/>
    <w:rsid w:val="00D71A04"/>
    <w:rsid w:val="00D71AFA"/>
    <w:rsid w:val="00D71E02"/>
    <w:rsid w:val="00D71E53"/>
    <w:rsid w:val="00D71E58"/>
    <w:rsid w:val="00D71FE3"/>
    <w:rsid w:val="00D72135"/>
    <w:rsid w:val="00D722D9"/>
    <w:rsid w:val="00D7231E"/>
    <w:rsid w:val="00D7247C"/>
    <w:rsid w:val="00D7264D"/>
    <w:rsid w:val="00D72691"/>
    <w:rsid w:val="00D728E0"/>
    <w:rsid w:val="00D7298B"/>
    <w:rsid w:val="00D72B10"/>
    <w:rsid w:val="00D72B69"/>
    <w:rsid w:val="00D72CD3"/>
    <w:rsid w:val="00D72D07"/>
    <w:rsid w:val="00D72FDF"/>
    <w:rsid w:val="00D7312A"/>
    <w:rsid w:val="00D7315C"/>
    <w:rsid w:val="00D73292"/>
    <w:rsid w:val="00D73436"/>
    <w:rsid w:val="00D734C3"/>
    <w:rsid w:val="00D735E0"/>
    <w:rsid w:val="00D73938"/>
    <w:rsid w:val="00D73A45"/>
    <w:rsid w:val="00D73FA9"/>
    <w:rsid w:val="00D741BF"/>
    <w:rsid w:val="00D74241"/>
    <w:rsid w:val="00D746E4"/>
    <w:rsid w:val="00D746FC"/>
    <w:rsid w:val="00D74716"/>
    <w:rsid w:val="00D74920"/>
    <w:rsid w:val="00D74C1E"/>
    <w:rsid w:val="00D74DB0"/>
    <w:rsid w:val="00D74ED3"/>
    <w:rsid w:val="00D74F4D"/>
    <w:rsid w:val="00D751F8"/>
    <w:rsid w:val="00D7524F"/>
    <w:rsid w:val="00D75692"/>
    <w:rsid w:val="00D7574F"/>
    <w:rsid w:val="00D757F5"/>
    <w:rsid w:val="00D75B21"/>
    <w:rsid w:val="00D76044"/>
    <w:rsid w:val="00D7607A"/>
    <w:rsid w:val="00D760D8"/>
    <w:rsid w:val="00D761F1"/>
    <w:rsid w:val="00D761F8"/>
    <w:rsid w:val="00D76319"/>
    <w:rsid w:val="00D76572"/>
    <w:rsid w:val="00D7679B"/>
    <w:rsid w:val="00D769AC"/>
    <w:rsid w:val="00D76AA2"/>
    <w:rsid w:val="00D76AAC"/>
    <w:rsid w:val="00D76BBE"/>
    <w:rsid w:val="00D76C23"/>
    <w:rsid w:val="00D76F0F"/>
    <w:rsid w:val="00D76FEF"/>
    <w:rsid w:val="00D7756D"/>
    <w:rsid w:val="00D775D9"/>
    <w:rsid w:val="00D7780E"/>
    <w:rsid w:val="00D77A46"/>
    <w:rsid w:val="00D800FB"/>
    <w:rsid w:val="00D80203"/>
    <w:rsid w:val="00D80234"/>
    <w:rsid w:val="00D806D4"/>
    <w:rsid w:val="00D807CA"/>
    <w:rsid w:val="00D80A44"/>
    <w:rsid w:val="00D80A64"/>
    <w:rsid w:val="00D80BC1"/>
    <w:rsid w:val="00D81032"/>
    <w:rsid w:val="00D811A2"/>
    <w:rsid w:val="00D8145F"/>
    <w:rsid w:val="00D815E4"/>
    <w:rsid w:val="00D81CD4"/>
    <w:rsid w:val="00D820E8"/>
    <w:rsid w:val="00D82278"/>
    <w:rsid w:val="00D82812"/>
    <w:rsid w:val="00D82823"/>
    <w:rsid w:val="00D82C2E"/>
    <w:rsid w:val="00D831DB"/>
    <w:rsid w:val="00D83273"/>
    <w:rsid w:val="00D832D4"/>
    <w:rsid w:val="00D83441"/>
    <w:rsid w:val="00D83539"/>
    <w:rsid w:val="00D8359C"/>
    <w:rsid w:val="00D836B7"/>
    <w:rsid w:val="00D8384C"/>
    <w:rsid w:val="00D83860"/>
    <w:rsid w:val="00D838DC"/>
    <w:rsid w:val="00D8391C"/>
    <w:rsid w:val="00D83930"/>
    <w:rsid w:val="00D83A2A"/>
    <w:rsid w:val="00D83AC8"/>
    <w:rsid w:val="00D83D81"/>
    <w:rsid w:val="00D84B62"/>
    <w:rsid w:val="00D84E75"/>
    <w:rsid w:val="00D84ED0"/>
    <w:rsid w:val="00D851AD"/>
    <w:rsid w:val="00D8523A"/>
    <w:rsid w:val="00D853E4"/>
    <w:rsid w:val="00D854D6"/>
    <w:rsid w:val="00D855A5"/>
    <w:rsid w:val="00D85BC2"/>
    <w:rsid w:val="00D85BE4"/>
    <w:rsid w:val="00D85D34"/>
    <w:rsid w:val="00D86426"/>
    <w:rsid w:val="00D8648C"/>
    <w:rsid w:val="00D866DE"/>
    <w:rsid w:val="00D8691C"/>
    <w:rsid w:val="00D8696D"/>
    <w:rsid w:val="00D86996"/>
    <w:rsid w:val="00D8706B"/>
    <w:rsid w:val="00D87283"/>
    <w:rsid w:val="00D8741D"/>
    <w:rsid w:val="00D8771F"/>
    <w:rsid w:val="00D877F8"/>
    <w:rsid w:val="00D87A1C"/>
    <w:rsid w:val="00D87C1E"/>
    <w:rsid w:val="00D87CEB"/>
    <w:rsid w:val="00D87CEC"/>
    <w:rsid w:val="00D87D7D"/>
    <w:rsid w:val="00D87DD6"/>
    <w:rsid w:val="00D90232"/>
    <w:rsid w:val="00D90263"/>
    <w:rsid w:val="00D90440"/>
    <w:rsid w:val="00D904C5"/>
    <w:rsid w:val="00D9055D"/>
    <w:rsid w:val="00D90621"/>
    <w:rsid w:val="00D90A56"/>
    <w:rsid w:val="00D90D10"/>
    <w:rsid w:val="00D90EAA"/>
    <w:rsid w:val="00D914EA"/>
    <w:rsid w:val="00D9174B"/>
    <w:rsid w:val="00D9179F"/>
    <w:rsid w:val="00D9198D"/>
    <w:rsid w:val="00D91B17"/>
    <w:rsid w:val="00D91F2B"/>
    <w:rsid w:val="00D923AD"/>
    <w:rsid w:val="00D92B83"/>
    <w:rsid w:val="00D92CF3"/>
    <w:rsid w:val="00D92E5D"/>
    <w:rsid w:val="00D934F3"/>
    <w:rsid w:val="00D93517"/>
    <w:rsid w:val="00D93647"/>
    <w:rsid w:val="00D936DD"/>
    <w:rsid w:val="00D93893"/>
    <w:rsid w:val="00D93958"/>
    <w:rsid w:val="00D93F8E"/>
    <w:rsid w:val="00D941E8"/>
    <w:rsid w:val="00D9451A"/>
    <w:rsid w:val="00D9462C"/>
    <w:rsid w:val="00D947C3"/>
    <w:rsid w:val="00D94C3E"/>
    <w:rsid w:val="00D94FD6"/>
    <w:rsid w:val="00D95155"/>
    <w:rsid w:val="00D95190"/>
    <w:rsid w:val="00D953A3"/>
    <w:rsid w:val="00D953C3"/>
    <w:rsid w:val="00D9543A"/>
    <w:rsid w:val="00D95443"/>
    <w:rsid w:val="00D95702"/>
    <w:rsid w:val="00D95871"/>
    <w:rsid w:val="00D958A6"/>
    <w:rsid w:val="00D95B9C"/>
    <w:rsid w:val="00D961C7"/>
    <w:rsid w:val="00D96251"/>
    <w:rsid w:val="00D962A8"/>
    <w:rsid w:val="00D9653A"/>
    <w:rsid w:val="00D96552"/>
    <w:rsid w:val="00D965A4"/>
    <w:rsid w:val="00D9665E"/>
    <w:rsid w:val="00D968AD"/>
    <w:rsid w:val="00D96CC8"/>
    <w:rsid w:val="00D96D0C"/>
    <w:rsid w:val="00D96E98"/>
    <w:rsid w:val="00D97221"/>
    <w:rsid w:val="00D9722E"/>
    <w:rsid w:val="00D97235"/>
    <w:rsid w:val="00D972FD"/>
    <w:rsid w:val="00D97507"/>
    <w:rsid w:val="00D9763C"/>
    <w:rsid w:val="00D9777C"/>
    <w:rsid w:val="00D97808"/>
    <w:rsid w:val="00D97831"/>
    <w:rsid w:val="00D97971"/>
    <w:rsid w:val="00D97977"/>
    <w:rsid w:val="00D97986"/>
    <w:rsid w:val="00DA0046"/>
    <w:rsid w:val="00DA03C9"/>
    <w:rsid w:val="00DA04BE"/>
    <w:rsid w:val="00DA04FB"/>
    <w:rsid w:val="00DA0661"/>
    <w:rsid w:val="00DA0703"/>
    <w:rsid w:val="00DA07A8"/>
    <w:rsid w:val="00DA07EA"/>
    <w:rsid w:val="00DA0A15"/>
    <w:rsid w:val="00DA0C27"/>
    <w:rsid w:val="00DA0E3B"/>
    <w:rsid w:val="00DA1067"/>
    <w:rsid w:val="00DA134B"/>
    <w:rsid w:val="00DA1511"/>
    <w:rsid w:val="00DA1A38"/>
    <w:rsid w:val="00DA1FD9"/>
    <w:rsid w:val="00DA2055"/>
    <w:rsid w:val="00DA2902"/>
    <w:rsid w:val="00DA2913"/>
    <w:rsid w:val="00DA29DD"/>
    <w:rsid w:val="00DA2B49"/>
    <w:rsid w:val="00DA2E2C"/>
    <w:rsid w:val="00DA32CF"/>
    <w:rsid w:val="00DA3704"/>
    <w:rsid w:val="00DA37F1"/>
    <w:rsid w:val="00DA3B46"/>
    <w:rsid w:val="00DA3C82"/>
    <w:rsid w:val="00DA3EC7"/>
    <w:rsid w:val="00DA47C0"/>
    <w:rsid w:val="00DA4E16"/>
    <w:rsid w:val="00DA4F17"/>
    <w:rsid w:val="00DA504E"/>
    <w:rsid w:val="00DA5073"/>
    <w:rsid w:val="00DA5235"/>
    <w:rsid w:val="00DA5335"/>
    <w:rsid w:val="00DA5447"/>
    <w:rsid w:val="00DA54B3"/>
    <w:rsid w:val="00DA54FB"/>
    <w:rsid w:val="00DA55B3"/>
    <w:rsid w:val="00DA5670"/>
    <w:rsid w:val="00DA5818"/>
    <w:rsid w:val="00DA5BC4"/>
    <w:rsid w:val="00DA5C32"/>
    <w:rsid w:val="00DA5C7A"/>
    <w:rsid w:val="00DA5E07"/>
    <w:rsid w:val="00DA5E87"/>
    <w:rsid w:val="00DA602A"/>
    <w:rsid w:val="00DA6135"/>
    <w:rsid w:val="00DA6198"/>
    <w:rsid w:val="00DA62C6"/>
    <w:rsid w:val="00DA6484"/>
    <w:rsid w:val="00DA6557"/>
    <w:rsid w:val="00DA66E4"/>
    <w:rsid w:val="00DA6796"/>
    <w:rsid w:val="00DA6817"/>
    <w:rsid w:val="00DA6A5E"/>
    <w:rsid w:val="00DA6D22"/>
    <w:rsid w:val="00DA70F5"/>
    <w:rsid w:val="00DA728A"/>
    <w:rsid w:val="00DA7664"/>
    <w:rsid w:val="00DA785D"/>
    <w:rsid w:val="00DA7865"/>
    <w:rsid w:val="00DA7E1B"/>
    <w:rsid w:val="00DB0183"/>
    <w:rsid w:val="00DB01BB"/>
    <w:rsid w:val="00DB03B5"/>
    <w:rsid w:val="00DB0469"/>
    <w:rsid w:val="00DB0663"/>
    <w:rsid w:val="00DB06A3"/>
    <w:rsid w:val="00DB06A4"/>
    <w:rsid w:val="00DB090B"/>
    <w:rsid w:val="00DB0956"/>
    <w:rsid w:val="00DB0D2E"/>
    <w:rsid w:val="00DB0DF3"/>
    <w:rsid w:val="00DB0ECA"/>
    <w:rsid w:val="00DB104A"/>
    <w:rsid w:val="00DB1591"/>
    <w:rsid w:val="00DB1684"/>
    <w:rsid w:val="00DB1C0D"/>
    <w:rsid w:val="00DB1EC9"/>
    <w:rsid w:val="00DB1F3B"/>
    <w:rsid w:val="00DB20D2"/>
    <w:rsid w:val="00DB228B"/>
    <w:rsid w:val="00DB23A7"/>
    <w:rsid w:val="00DB23DE"/>
    <w:rsid w:val="00DB247D"/>
    <w:rsid w:val="00DB24C6"/>
    <w:rsid w:val="00DB28A9"/>
    <w:rsid w:val="00DB2CFA"/>
    <w:rsid w:val="00DB2D33"/>
    <w:rsid w:val="00DB2E40"/>
    <w:rsid w:val="00DB305D"/>
    <w:rsid w:val="00DB3112"/>
    <w:rsid w:val="00DB3147"/>
    <w:rsid w:val="00DB31A2"/>
    <w:rsid w:val="00DB328F"/>
    <w:rsid w:val="00DB3341"/>
    <w:rsid w:val="00DB3690"/>
    <w:rsid w:val="00DB3786"/>
    <w:rsid w:val="00DB3D0B"/>
    <w:rsid w:val="00DB3EB1"/>
    <w:rsid w:val="00DB3EFF"/>
    <w:rsid w:val="00DB4107"/>
    <w:rsid w:val="00DB4132"/>
    <w:rsid w:val="00DB46DF"/>
    <w:rsid w:val="00DB4B8F"/>
    <w:rsid w:val="00DB4F73"/>
    <w:rsid w:val="00DB4FBC"/>
    <w:rsid w:val="00DB510D"/>
    <w:rsid w:val="00DB51BB"/>
    <w:rsid w:val="00DB52DD"/>
    <w:rsid w:val="00DB53A0"/>
    <w:rsid w:val="00DB56B0"/>
    <w:rsid w:val="00DB5773"/>
    <w:rsid w:val="00DB57AC"/>
    <w:rsid w:val="00DB57D3"/>
    <w:rsid w:val="00DB5B7C"/>
    <w:rsid w:val="00DB5D39"/>
    <w:rsid w:val="00DB5E79"/>
    <w:rsid w:val="00DB5F6F"/>
    <w:rsid w:val="00DB6001"/>
    <w:rsid w:val="00DB60A2"/>
    <w:rsid w:val="00DB621F"/>
    <w:rsid w:val="00DB6288"/>
    <w:rsid w:val="00DB6647"/>
    <w:rsid w:val="00DB66D0"/>
    <w:rsid w:val="00DB671A"/>
    <w:rsid w:val="00DB678F"/>
    <w:rsid w:val="00DB67AD"/>
    <w:rsid w:val="00DB6916"/>
    <w:rsid w:val="00DB69C5"/>
    <w:rsid w:val="00DB6C9C"/>
    <w:rsid w:val="00DB6D68"/>
    <w:rsid w:val="00DB6DA9"/>
    <w:rsid w:val="00DB6EFC"/>
    <w:rsid w:val="00DB6F68"/>
    <w:rsid w:val="00DB7066"/>
    <w:rsid w:val="00DB7134"/>
    <w:rsid w:val="00DB7450"/>
    <w:rsid w:val="00DB798F"/>
    <w:rsid w:val="00DB79A8"/>
    <w:rsid w:val="00DB79B2"/>
    <w:rsid w:val="00DB7A1A"/>
    <w:rsid w:val="00DB7DD0"/>
    <w:rsid w:val="00DB7E76"/>
    <w:rsid w:val="00DB7F83"/>
    <w:rsid w:val="00DB7FD8"/>
    <w:rsid w:val="00DC01E5"/>
    <w:rsid w:val="00DC023E"/>
    <w:rsid w:val="00DC029A"/>
    <w:rsid w:val="00DC040A"/>
    <w:rsid w:val="00DC0550"/>
    <w:rsid w:val="00DC06E0"/>
    <w:rsid w:val="00DC06F1"/>
    <w:rsid w:val="00DC0765"/>
    <w:rsid w:val="00DC1089"/>
    <w:rsid w:val="00DC1206"/>
    <w:rsid w:val="00DC1419"/>
    <w:rsid w:val="00DC1436"/>
    <w:rsid w:val="00DC1ABB"/>
    <w:rsid w:val="00DC1D7B"/>
    <w:rsid w:val="00DC1ECC"/>
    <w:rsid w:val="00DC1EDF"/>
    <w:rsid w:val="00DC1F21"/>
    <w:rsid w:val="00DC221C"/>
    <w:rsid w:val="00DC241D"/>
    <w:rsid w:val="00DC2723"/>
    <w:rsid w:val="00DC2E01"/>
    <w:rsid w:val="00DC2F18"/>
    <w:rsid w:val="00DC31E0"/>
    <w:rsid w:val="00DC3316"/>
    <w:rsid w:val="00DC340E"/>
    <w:rsid w:val="00DC36FE"/>
    <w:rsid w:val="00DC3A46"/>
    <w:rsid w:val="00DC3AD4"/>
    <w:rsid w:val="00DC3B63"/>
    <w:rsid w:val="00DC3B86"/>
    <w:rsid w:val="00DC3C68"/>
    <w:rsid w:val="00DC436A"/>
    <w:rsid w:val="00DC4751"/>
    <w:rsid w:val="00DC4755"/>
    <w:rsid w:val="00DC4A34"/>
    <w:rsid w:val="00DC4A61"/>
    <w:rsid w:val="00DC4C55"/>
    <w:rsid w:val="00DC4E11"/>
    <w:rsid w:val="00DC4E5E"/>
    <w:rsid w:val="00DC4FD9"/>
    <w:rsid w:val="00DC55D4"/>
    <w:rsid w:val="00DC58AC"/>
    <w:rsid w:val="00DC59C3"/>
    <w:rsid w:val="00DC5D9A"/>
    <w:rsid w:val="00DC5E22"/>
    <w:rsid w:val="00DC6043"/>
    <w:rsid w:val="00DC60BF"/>
    <w:rsid w:val="00DC61D0"/>
    <w:rsid w:val="00DC6276"/>
    <w:rsid w:val="00DC62D1"/>
    <w:rsid w:val="00DC642B"/>
    <w:rsid w:val="00DC660B"/>
    <w:rsid w:val="00DC66DD"/>
    <w:rsid w:val="00DC6958"/>
    <w:rsid w:val="00DC6B75"/>
    <w:rsid w:val="00DC6F85"/>
    <w:rsid w:val="00DC7098"/>
    <w:rsid w:val="00DC7305"/>
    <w:rsid w:val="00DC74A4"/>
    <w:rsid w:val="00DC77C8"/>
    <w:rsid w:val="00DC7A93"/>
    <w:rsid w:val="00DC7DE8"/>
    <w:rsid w:val="00DC7E14"/>
    <w:rsid w:val="00DD007B"/>
    <w:rsid w:val="00DD0086"/>
    <w:rsid w:val="00DD0413"/>
    <w:rsid w:val="00DD05F5"/>
    <w:rsid w:val="00DD06EF"/>
    <w:rsid w:val="00DD0853"/>
    <w:rsid w:val="00DD08C3"/>
    <w:rsid w:val="00DD0B8B"/>
    <w:rsid w:val="00DD0BBD"/>
    <w:rsid w:val="00DD0C5A"/>
    <w:rsid w:val="00DD0EF1"/>
    <w:rsid w:val="00DD10B3"/>
    <w:rsid w:val="00DD135B"/>
    <w:rsid w:val="00DD1634"/>
    <w:rsid w:val="00DD1711"/>
    <w:rsid w:val="00DD18B8"/>
    <w:rsid w:val="00DD19A6"/>
    <w:rsid w:val="00DD1A5E"/>
    <w:rsid w:val="00DD1D8D"/>
    <w:rsid w:val="00DD2399"/>
    <w:rsid w:val="00DD24D9"/>
    <w:rsid w:val="00DD2A2F"/>
    <w:rsid w:val="00DD2FA5"/>
    <w:rsid w:val="00DD3656"/>
    <w:rsid w:val="00DD36B6"/>
    <w:rsid w:val="00DD37A8"/>
    <w:rsid w:val="00DD38CB"/>
    <w:rsid w:val="00DD399D"/>
    <w:rsid w:val="00DD3B9A"/>
    <w:rsid w:val="00DD3EEC"/>
    <w:rsid w:val="00DD438D"/>
    <w:rsid w:val="00DD43E8"/>
    <w:rsid w:val="00DD4646"/>
    <w:rsid w:val="00DD465E"/>
    <w:rsid w:val="00DD4693"/>
    <w:rsid w:val="00DD46DF"/>
    <w:rsid w:val="00DD4880"/>
    <w:rsid w:val="00DD4970"/>
    <w:rsid w:val="00DD4A2E"/>
    <w:rsid w:val="00DD4C40"/>
    <w:rsid w:val="00DD4CB3"/>
    <w:rsid w:val="00DD4D8A"/>
    <w:rsid w:val="00DD4FBE"/>
    <w:rsid w:val="00DD5005"/>
    <w:rsid w:val="00DD5111"/>
    <w:rsid w:val="00DD53D0"/>
    <w:rsid w:val="00DD5C4F"/>
    <w:rsid w:val="00DD5C56"/>
    <w:rsid w:val="00DD5E5A"/>
    <w:rsid w:val="00DD6238"/>
    <w:rsid w:val="00DD6697"/>
    <w:rsid w:val="00DD66A2"/>
    <w:rsid w:val="00DD6C5B"/>
    <w:rsid w:val="00DD6E1D"/>
    <w:rsid w:val="00DD73F6"/>
    <w:rsid w:val="00DD7640"/>
    <w:rsid w:val="00DD789C"/>
    <w:rsid w:val="00DD7CE8"/>
    <w:rsid w:val="00DD7E22"/>
    <w:rsid w:val="00DD7EC2"/>
    <w:rsid w:val="00DD7F6E"/>
    <w:rsid w:val="00DE010F"/>
    <w:rsid w:val="00DE03B3"/>
    <w:rsid w:val="00DE0656"/>
    <w:rsid w:val="00DE0677"/>
    <w:rsid w:val="00DE1298"/>
    <w:rsid w:val="00DE14EC"/>
    <w:rsid w:val="00DE156E"/>
    <w:rsid w:val="00DE15A7"/>
    <w:rsid w:val="00DE15AA"/>
    <w:rsid w:val="00DE1629"/>
    <w:rsid w:val="00DE183A"/>
    <w:rsid w:val="00DE1993"/>
    <w:rsid w:val="00DE1D7B"/>
    <w:rsid w:val="00DE200F"/>
    <w:rsid w:val="00DE236C"/>
    <w:rsid w:val="00DE2586"/>
    <w:rsid w:val="00DE25DC"/>
    <w:rsid w:val="00DE2737"/>
    <w:rsid w:val="00DE287D"/>
    <w:rsid w:val="00DE2AFE"/>
    <w:rsid w:val="00DE3086"/>
    <w:rsid w:val="00DE3088"/>
    <w:rsid w:val="00DE3142"/>
    <w:rsid w:val="00DE34D8"/>
    <w:rsid w:val="00DE3503"/>
    <w:rsid w:val="00DE3676"/>
    <w:rsid w:val="00DE37C1"/>
    <w:rsid w:val="00DE3948"/>
    <w:rsid w:val="00DE3DFA"/>
    <w:rsid w:val="00DE3F55"/>
    <w:rsid w:val="00DE405A"/>
    <w:rsid w:val="00DE405D"/>
    <w:rsid w:val="00DE4064"/>
    <w:rsid w:val="00DE4412"/>
    <w:rsid w:val="00DE4737"/>
    <w:rsid w:val="00DE483A"/>
    <w:rsid w:val="00DE494B"/>
    <w:rsid w:val="00DE49BE"/>
    <w:rsid w:val="00DE4C87"/>
    <w:rsid w:val="00DE4E46"/>
    <w:rsid w:val="00DE4F41"/>
    <w:rsid w:val="00DE5010"/>
    <w:rsid w:val="00DE52E1"/>
    <w:rsid w:val="00DE54AD"/>
    <w:rsid w:val="00DE5847"/>
    <w:rsid w:val="00DE586D"/>
    <w:rsid w:val="00DE596E"/>
    <w:rsid w:val="00DE5AC1"/>
    <w:rsid w:val="00DE5B89"/>
    <w:rsid w:val="00DE5C69"/>
    <w:rsid w:val="00DE5E4A"/>
    <w:rsid w:val="00DE5F48"/>
    <w:rsid w:val="00DE627A"/>
    <w:rsid w:val="00DE634B"/>
    <w:rsid w:val="00DE666A"/>
    <w:rsid w:val="00DE66FE"/>
    <w:rsid w:val="00DE6765"/>
    <w:rsid w:val="00DE6DB2"/>
    <w:rsid w:val="00DE70C2"/>
    <w:rsid w:val="00DE7140"/>
    <w:rsid w:val="00DE75B3"/>
    <w:rsid w:val="00DE78C3"/>
    <w:rsid w:val="00DE7D72"/>
    <w:rsid w:val="00DE7E42"/>
    <w:rsid w:val="00DF012A"/>
    <w:rsid w:val="00DF017E"/>
    <w:rsid w:val="00DF0481"/>
    <w:rsid w:val="00DF05F5"/>
    <w:rsid w:val="00DF0633"/>
    <w:rsid w:val="00DF0803"/>
    <w:rsid w:val="00DF094A"/>
    <w:rsid w:val="00DF0A92"/>
    <w:rsid w:val="00DF0D1D"/>
    <w:rsid w:val="00DF0E7B"/>
    <w:rsid w:val="00DF0ED8"/>
    <w:rsid w:val="00DF121F"/>
    <w:rsid w:val="00DF1527"/>
    <w:rsid w:val="00DF15DB"/>
    <w:rsid w:val="00DF1908"/>
    <w:rsid w:val="00DF198E"/>
    <w:rsid w:val="00DF1BBD"/>
    <w:rsid w:val="00DF1C19"/>
    <w:rsid w:val="00DF1D94"/>
    <w:rsid w:val="00DF1DE1"/>
    <w:rsid w:val="00DF1F2E"/>
    <w:rsid w:val="00DF239D"/>
    <w:rsid w:val="00DF2649"/>
    <w:rsid w:val="00DF283F"/>
    <w:rsid w:val="00DF2896"/>
    <w:rsid w:val="00DF296A"/>
    <w:rsid w:val="00DF29FF"/>
    <w:rsid w:val="00DF2C7E"/>
    <w:rsid w:val="00DF2E2E"/>
    <w:rsid w:val="00DF30DE"/>
    <w:rsid w:val="00DF324C"/>
    <w:rsid w:val="00DF33B3"/>
    <w:rsid w:val="00DF3635"/>
    <w:rsid w:val="00DF37F0"/>
    <w:rsid w:val="00DF3B7F"/>
    <w:rsid w:val="00DF3DCC"/>
    <w:rsid w:val="00DF3DE7"/>
    <w:rsid w:val="00DF3DED"/>
    <w:rsid w:val="00DF4084"/>
    <w:rsid w:val="00DF41A7"/>
    <w:rsid w:val="00DF42C0"/>
    <w:rsid w:val="00DF42C8"/>
    <w:rsid w:val="00DF42D8"/>
    <w:rsid w:val="00DF42DF"/>
    <w:rsid w:val="00DF4650"/>
    <w:rsid w:val="00DF468F"/>
    <w:rsid w:val="00DF4C44"/>
    <w:rsid w:val="00DF4F08"/>
    <w:rsid w:val="00DF4F24"/>
    <w:rsid w:val="00DF4F50"/>
    <w:rsid w:val="00DF5179"/>
    <w:rsid w:val="00DF5361"/>
    <w:rsid w:val="00DF5568"/>
    <w:rsid w:val="00DF569C"/>
    <w:rsid w:val="00DF5826"/>
    <w:rsid w:val="00DF5830"/>
    <w:rsid w:val="00DF5892"/>
    <w:rsid w:val="00DF5935"/>
    <w:rsid w:val="00DF5D97"/>
    <w:rsid w:val="00DF60E3"/>
    <w:rsid w:val="00DF621B"/>
    <w:rsid w:val="00DF622C"/>
    <w:rsid w:val="00DF6253"/>
    <w:rsid w:val="00DF6322"/>
    <w:rsid w:val="00DF6474"/>
    <w:rsid w:val="00DF660C"/>
    <w:rsid w:val="00DF660F"/>
    <w:rsid w:val="00DF662D"/>
    <w:rsid w:val="00DF69AC"/>
    <w:rsid w:val="00DF6A06"/>
    <w:rsid w:val="00DF6C1B"/>
    <w:rsid w:val="00DF6D72"/>
    <w:rsid w:val="00DF6DDE"/>
    <w:rsid w:val="00DF6FC4"/>
    <w:rsid w:val="00DF71CC"/>
    <w:rsid w:val="00DF75FC"/>
    <w:rsid w:val="00DF7989"/>
    <w:rsid w:val="00DF79EE"/>
    <w:rsid w:val="00DF7A30"/>
    <w:rsid w:val="00DF7A43"/>
    <w:rsid w:val="00DF7AEF"/>
    <w:rsid w:val="00DF7B18"/>
    <w:rsid w:val="00DF7B8F"/>
    <w:rsid w:val="00DF7DD5"/>
    <w:rsid w:val="00DF7F0A"/>
    <w:rsid w:val="00E00007"/>
    <w:rsid w:val="00E002A7"/>
    <w:rsid w:val="00E003B1"/>
    <w:rsid w:val="00E0052B"/>
    <w:rsid w:val="00E009EC"/>
    <w:rsid w:val="00E00EC0"/>
    <w:rsid w:val="00E012DC"/>
    <w:rsid w:val="00E0143A"/>
    <w:rsid w:val="00E01943"/>
    <w:rsid w:val="00E01B6F"/>
    <w:rsid w:val="00E01F93"/>
    <w:rsid w:val="00E02099"/>
    <w:rsid w:val="00E022D2"/>
    <w:rsid w:val="00E022E0"/>
    <w:rsid w:val="00E024AE"/>
    <w:rsid w:val="00E0269F"/>
    <w:rsid w:val="00E029B8"/>
    <w:rsid w:val="00E02BF0"/>
    <w:rsid w:val="00E02C98"/>
    <w:rsid w:val="00E02D37"/>
    <w:rsid w:val="00E02D66"/>
    <w:rsid w:val="00E0300B"/>
    <w:rsid w:val="00E03471"/>
    <w:rsid w:val="00E034F0"/>
    <w:rsid w:val="00E03525"/>
    <w:rsid w:val="00E0370D"/>
    <w:rsid w:val="00E04655"/>
    <w:rsid w:val="00E0474E"/>
    <w:rsid w:val="00E04CCF"/>
    <w:rsid w:val="00E04CDB"/>
    <w:rsid w:val="00E04DF8"/>
    <w:rsid w:val="00E04E79"/>
    <w:rsid w:val="00E05122"/>
    <w:rsid w:val="00E05190"/>
    <w:rsid w:val="00E05382"/>
    <w:rsid w:val="00E054BD"/>
    <w:rsid w:val="00E0550A"/>
    <w:rsid w:val="00E056B3"/>
    <w:rsid w:val="00E059F5"/>
    <w:rsid w:val="00E061AC"/>
    <w:rsid w:val="00E06775"/>
    <w:rsid w:val="00E06C2C"/>
    <w:rsid w:val="00E06DB9"/>
    <w:rsid w:val="00E0712C"/>
    <w:rsid w:val="00E07170"/>
    <w:rsid w:val="00E076FF"/>
    <w:rsid w:val="00E100F8"/>
    <w:rsid w:val="00E102B4"/>
    <w:rsid w:val="00E104B1"/>
    <w:rsid w:val="00E10532"/>
    <w:rsid w:val="00E105B6"/>
    <w:rsid w:val="00E10637"/>
    <w:rsid w:val="00E109D2"/>
    <w:rsid w:val="00E10B0F"/>
    <w:rsid w:val="00E10D05"/>
    <w:rsid w:val="00E10EAB"/>
    <w:rsid w:val="00E11039"/>
    <w:rsid w:val="00E11128"/>
    <w:rsid w:val="00E1123F"/>
    <w:rsid w:val="00E1146A"/>
    <w:rsid w:val="00E116D2"/>
    <w:rsid w:val="00E1197B"/>
    <w:rsid w:val="00E119BE"/>
    <w:rsid w:val="00E11A4B"/>
    <w:rsid w:val="00E11CC5"/>
    <w:rsid w:val="00E11CD5"/>
    <w:rsid w:val="00E11D41"/>
    <w:rsid w:val="00E11D59"/>
    <w:rsid w:val="00E11ED7"/>
    <w:rsid w:val="00E11EE3"/>
    <w:rsid w:val="00E120D5"/>
    <w:rsid w:val="00E12166"/>
    <w:rsid w:val="00E122D0"/>
    <w:rsid w:val="00E1240B"/>
    <w:rsid w:val="00E1261B"/>
    <w:rsid w:val="00E1278C"/>
    <w:rsid w:val="00E128CB"/>
    <w:rsid w:val="00E128EF"/>
    <w:rsid w:val="00E12AED"/>
    <w:rsid w:val="00E12B86"/>
    <w:rsid w:val="00E12C5D"/>
    <w:rsid w:val="00E12D5F"/>
    <w:rsid w:val="00E12E46"/>
    <w:rsid w:val="00E1307A"/>
    <w:rsid w:val="00E132E4"/>
    <w:rsid w:val="00E132E6"/>
    <w:rsid w:val="00E133D0"/>
    <w:rsid w:val="00E13458"/>
    <w:rsid w:val="00E13707"/>
    <w:rsid w:val="00E137C7"/>
    <w:rsid w:val="00E13839"/>
    <w:rsid w:val="00E1397B"/>
    <w:rsid w:val="00E13DC8"/>
    <w:rsid w:val="00E141E0"/>
    <w:rsid w:val="00E142BC"/>
    <w:rsid w:val="00E142CF"/>
    <w:rsid w:val="00E143D4"/>
    <w:rsid w:val="00E14519"/>
    <w:rsid w:val="00E1455B"/>
    <w:rsid w:val="00E145CD"/>
    <w:rsid w:val="00E148A7"/>
    <w:rsid w:val="00E14A04"/>
    <w:rsid w:val="00E14B3F"/>
    <w:rsid w:val="00E14CCD"/>
    <w:rsid w:val="00E14E80"/>
    <w:rsid w:val="00E14ED3"/>
    <w:rsid w:val="00E14FFB"/>
    <w:rsid w:val="00E151C8"/>
    <w:rsid w:val="00E1535B"/>
    <w:rsid w:val="00E15544"/>
    <w:rsid w:val="00E15638"/>
    <w:rsid w:val="00E157D2"/>
    <w:rsid w:val="00E15F65"/>
    <w:rsid w:val="00E16193"/>
    <w:rsid w:val="00E16664"/>
    <w:rsid w:val="00E167D4"/>
    <w:rsid w:val="00E168BE"/>
    <w:rsid w:val="00E16C90"/>
    <w:rsid w:val="00E16EE2"/>
    <w:rsid w:val="00E170A3"/>
    <w:rsid w:val="00E170DC"/>
    <w:rsid w:val="00E17695"/>
    <w:rsid w:val="00E178EB"/>
    <w:rsid w:val="00E17B10"/>
    <w:rsid w:val="00E2013C"/>
    <w:rsid w:val="00E201B1"/>
    <w:rsid w:val="00E201C1"/>
    <w:rsid w:val="00E2024B"/>
    <w:rsid w:val="00E20369"/>
    <w:rsid w:val="00E205A3"/>
    <w:rsid w:val="00E20F28"/>
    <w:rsid w:val="00E211EE"/>
    <w:rsid w:val="00E212B5"/>
    <w:rsid w:val="00E21365"/>
    <w:rsid w:val="00E21BD4"/>
    <w:rsid w:val="00E21C45"/>
    <w:rsid w:val="00E21ECA"/>
    <w:rsid w:val="00E21F1B"/>
    <w:rsid w:val="00E223EB"/>
    <w:rsid w:val="00E224FF"/>
    <w:rsid w:val="00E22724"/>
    <w:rsid w:val="00E22A9D"/>
    <w:rsid w:val="00E22D08"/>
    <w:rsid w:val="00E22DD8"/>
    <w:rsid w:val="00E22EC3"/>
    <w:rsid w:val="00E22F41"/>
    <w:rsid w:val="00E231C9"/>
    <w:rsid w:val="00E231CA"/>
    <w:rsid w:val="00E2327A"/>
    <w:rsid w:val="00E232A0"/>
    <w:rsid w:val="00E23570"/>
    <w:rsid w:val="00E2376E"/>
    <w:rsid w:val="00E23B64"/>
    <w:rsid w:val="00E23B70"/>
    <w:rsid w:val="00E24072"/>
    <w:rsid w:val="00E241E0"/>
    <w:rsid w:val="00E24298"/>
    <w:rsid w:val="00E245B8"/>
    <w:rsid w:val="00E248E0"/>
    <w:rsid w:val="00E24CE9"/>
    <w:rsid w:val="00E24DC9"/>
    <w:rsid w:val="00E24E76"/>
    <w:rsid w:val="00E25094"/>
    <w:rsid w:val="00E2530C"/>
    <w:rsid w:val="00E25459"/>
    <w:rsid w:val="00E25659"/>
    <w:rsid w:val="00E256B7"/>
    <w:rsid w:val="00E257EF"/>
    <w:rsid w:val="00E25BC1"/>
    <w:rsid w:val="00E25E55"/>
    <w:rsid w:val="00E25EB1"/>
    <w:rsid w:val="00E2600C"/>
    <w:rsid w:val="00E2610F"/>
    <w:rsid w:val="00E26445"/>
    <w:rsid w:val="00E26565"/>
    <w:rsid w:val="00E266AD"/>
    <w:rsid w:val="00E267E5"/>
    <w:rsid w:val="00E2693D"/>
    <w:rsid w:val="00E26A7D"/>
    <w:rsid w:val="00E26A9A"/>
    <w:rsid w:val="00E26BA1"/>
    <w:rsid w:val="00E26CBB"/>
    <w:rsid w:val="00E26ED6"/>
    <w:rsid w:val="00E26F1C"/>
    <w:rsid w:val="00E270DE"/>
    <w:rsid w:val="00E27180"/>
    <w:rsid w:val="00E27465"/>
    <w:rsid w:val="00E274ED"/>
    <w:rsid w:val="00E277E0"/>
    <w:rsid w:val="00E2780A"/>
    <w:rsid w:val="00E278E4"/>
    <w:rsid w:val="00E27A87"/>
    <w:rsid w:val="00E27B1F"/>
    <w:rsid w:val="00E30204"/>
    <w:rsid w:val="00E3059D"/>
    <w:rsid w:val="00E30D90"/>
    <w:rsid w:val="00E30E72"/>
    <w:rsid w:val="00E31332"/>
    <w:rsid w:val="00E314DB"/>
    <w:rsid w:val="00E3188A"/>
    <w:rsid w:val="00E31943"/>
    <w:rsid w:val="00E31A53"/>
    <w:rsid w:val="00E31D30"/>
    <w:rsid w:val="00E31E9D"/>
    <w:rsid w:val="00E31FDD"/>
    <w:rsid w:val="00E31FE8"/>
    <w:rsid w:val="00E321F2"/>
    <w:rsid w:val="00E32655"/>
    <w:rsid w:val="00E3298D"/>
    <w:rsid w:val="00E32B01"/>
    <w:rsid w:val="00E3305E"/>
    <w:rsid w:val="00E3305F"/>
    <w:rsid w:val="00E33424"/>
    <w:rsid w:val="00E33471"/>
    <w:rsid w:val="00E3361F"/>
    <w:rsid w:val="00E33719"/>
    <w:rsid w:val="00E3375A"/>
    <w:rsid w:val="00E337BF"/>
    <w:rsid w:val="00E33833"/>
    <w:rsid w:val="00E339D9"/>
    <w:rsid w:val="00E33AC4"/>
    <w:rsid w:val="00E33BBE"/>
    <w:rsid w:val="00E33CF5"/>
    <w:rsid w:val="00E33DFD"/>
    <w:rsid w:val="00E33E02"/>
    <w:rsid w:val="00E33E5D"/>
    <w:rsid w:val="00E341AF"/>
    <w:rsid w:val="00E344D9"/>
    <w:rsid w:val="00E34642"/>
    <w:rsid w:val="00E34784"/>
    <w:rsid w:val="00E347E9"/>
    <w:rsid w:val="00E34812"/>
    <w:rsid w:val="00E349B3"/>
    <w:rsid w:val="00E35202"/>
    <w:rsid w:val="00E3543A"/>
    <w:rsid w:val="00E355B6"/>
    <w:rsid w:val="00E35EB2"/>
    <w:rsid w:val="00E36189"/>
    <w:rsid w:val="00E361FB"/>
    <w:rsid w:val="00E36360"/>
    <w:rsid w:val="00E3656E"/>
    <w:rsid w:val="00E3671C"/>
    <w:rsid w:val="00E36AB4"/>
    <w:rsid w:val="00E36BD1"/>
    <w:rsid w:val="00E36C31"/>
    <w:rsid w:val="00E36CC2"/>
    <w:rsid w:val="00E37230"/>
    <w:rsid w:val="00E3747C"/>
    <w:rsid w:val="00E37509"/>
    <w:rsid w:val="00E3756B"/>
    <w:rsid w:val="00E377A0"/>
    <w:rsid w:val="00E4025B"/>
    <w:rsid w:val="00E40301"/>
    <w:rsid w:val="00E4061E"/>
    <w:rsid w:val="00E40839"/>
    <w:rsid w:val="00E409A2"/>
    <w:rsid w:val="00E409F1"/>
    <w:rsid w:val="00E4149A"/>
    <w:rsid w:val="00E416B3"/>
    <w:rsid w:val="00E417FF"/>
    <w:rsid w:val="00E419CD"/>
    <w:rsid w:val="00E41C48"/>
    <w:rsid w:val="00E41D80"/>
    <w:rsid w:val="00E42341"/>
    <w:rsid w:val="00E4244C"/>
    <w:rsid w:val="00E42857"/>
    <w:rsid w:val="00E429FB"/>
    <w:rsid w:val="00E42F64"/>
    <w:rsid w:val="00E430EF"/>
    <w:rsid w:val="00E431D1"/>
    <w:rsid w:val="00E43278"/>
    <w:rsid w:val="00E4329A"/>
    <w:rsid w:val="00E43342"/>
    <w:rsid w:val="00E4347F"/>
    <w:rsid w:val="00E43691"/>
    <w:rsid w:val="00E43A4A"/>
    <w:rsid w:val="00E43DE9"/>
    <w:rsid w:val="00E43EC1"/>
    <w:rsid w:val="00E43EE3"/>
    <w:rsid w:val="00E43FEA"/>
    <w:rsid w:val="00E43FF8"/>
    <w:rsid w:val="00E44165"/>
    <w:rsid w:val="00E443D4"/>
    <w:rsid w:val="00E44557"/>
    <w:rsid w:val="00E44825"/>
    <w:rsid w:val="00E44B77"/>
    <w:rsid w:val="00E44BDF"/>
    <w:rsid w:val="00E44C0A"/>
    <w:rsid w:val="00E44D17"/>
    <w:rsid w:val="00E44F48"/>
    <w:rsid w:val="00E45582"/>
    <w:rsid w:val="00E455CB"/>
    <w:rsid w:val="00E4564E"/>
    <w:rsid w:val="00E456AE"/>
    <w:rsid w:val="00E456CF"/>
    <w:rsid w:val="00E45708"/>
    <w:rsid w:val="00E45BAE"/>
    <w:rsid w:val="00E45CD3"/>
    <w:rsid w:val="00E45E33"/>
    <w:rsid w:val="00E45F58"/>
    <w:rsid w:val="00E45FDF"/>
    <w:rsid w:val="00E46216"/>
    <w:rsid w:val="00E46397"/>
    <w:rsid w:val="00E4658A"/>
    <w:rsid w:val="00E465A0"/>
    <w:rsid w:val="00E466C9"/>
    <w:rsid w:val="00E46877"/>
    <w:rsid w:val="00E4693C"/>
    <w:rsid w:val="00E46BC2"/>
    <w:rsid w:val="00E46CA8"/>
    <w:rsid w:val="00E46E65"/>
    <w:rsid w:val="00E46EC4"/>
    <w:rsid w:val="00E470CD"/>
    <w:rsid w:val="00E472EB"/>
    <w:rsid w:val="00E4730E"/>
    <w:rsid w:val="00E4734D"/>
    <w:rsid w:val="00E4749F"/>
    <w:rsid w:val="00E474E4"/>
    <w:rsid w:val="00E4762A"/>
    <w:rsid w:val="00E47FD2"/>
    <w:rsid w:val="00E503E1"/>
    <w:rsid w:val="00E50917"/>
    <w:rsid w:val="00E509D8"/>
    <w:rsid w:val="00E50C2B"/>
    <w:rsid w:val="00E50F32"/>
    <w:rsid w:val="00E511F6"/>
    <w:rsid w:val="00E515AD"/>
    <w:rsid w:val="00E516B9"/>
    <w:rsid w:val="00E516D4"/>
    <w:rsid w:val="00E51706"/>
    <w:rsid w:val="00E519D7"/>
    <w:rsid w:val="00E51A8F"/>
    <w:rsid w:val="00E51F5D"/>
    <w:rsid w:val="00E5204A"/>
    <w:rsid w:val="00E52054"/>
    <w:rsid w:val="00E5207B"/>
    <w:rsid w:val="00E521AE"/>
    <w:rsid w:val="00E521FD"/>
    <w:rsid w:val="00E52411"/>
    <w:rsid w:val="00E52504"/>
    <w:rsid w:val="00E5305D"/>
    <w:rsid w:val="00E53159"/>
    <w:rsid w:val="00E5321E"/>
    <w:rsid w:val="00E5327F"/>
    <w:rsid w:val="00E5336F"/>
    <w:rsid w:val="00E533BE"/>
    <w:rsid w:val="00E5363F"/>
    <w:rsid w:val="00E539E5"/>
    <w:rsid w:val="00E53A2C"/>
    <w:rsid w:val="00E53B99"/>
    <w:rsid w:val="00E53CBB"/>
    <w:rsid w:val="00E53D5C"/>
    <w:rsid w:val="00E53DF8"/>
    <w:rsid w:val="00E53E39"/>
    <w:rsid w:val="00E540D0"/>
    <w:rsid w:val="00E541E1"/>
    <w:rsid w:val="00E54360"/>
    <w:rsid w:val="00E543C2"/>
    <w:rsid w:val="00E5461B"/>
    <w:rsid w:val="00E5467A"/>
    <w:rsid w:val="00E54746"/>
    <w:rsid w:val="00E54C34"/>
    <w:rsid w:val="00E54C9C"/>
    <w:rsid w:val="00E54ECE"/>
    <w:rsid w:val="00E5504E"/>
    <w:rsid w:val="00E55116"/>
    <w:rsid w:val="00E55253"/>
    <w:rsid w:val="00E55532"/>
    <w:rsid w:val="00E5576D"/>
    <w:rsid w:val="00E55AC8"/>
    <w:rsid w:val="00E55C5A"/>
    <w:rsid w:val="00E55C62"/>
    <w:rsid w:val="00E55DB2"/>
    <w:rsid w:val="00E56026"/>
    <w:rsid w:val="00E56AE2"/>
    <w:rsid w:val="00E56B2F"/>
    <w:rsid w:val="00E56B66"/>
    <w:rsid w:val="00E56CE6"/>
    <w:rsid w:val="00E56F7E"/>
    <w:rsid w:val="00E57099"/>
    <w:rsid w:val="00E5713D"/>
    <w:rsid w:val="00E5750C"/>
    <w:rsid w:val="00E5777B"/>
    <w:rsid w:val="00E5789C"/>
    <w:rsid w:val="00E57965"/>
    <w:rsid w:val="00E57C00"/>
    <w:rsid w:val="00E6005A"/>
    <w:rsid w:val="00E602E5"/>
    <w:rsid w:val="00E60656"/>
    <w:rsid w:val="00E60724"/>
    <w:rsid w:val="00E607C4"/>
    <w:rsid w:val="00E60966"/>
    <w:rsid w:val="00E60C3D"/>
    <w:rsid w:val="00E60C62"/>
    <w:rsid w:val="00E60CDC"/>
    <w:rsid w:val="00E6111E"/>
    <w:rsid w:val="00E6137B"/>
    <w:rsid w:val="00E61785"/>
    <w:rsid w:val="00E61937"/>
    <w:rsid w:val="00E61A73"/>
    <w:rsid w:val="00E61EF1"/>
    <w:rsid w:val="00E61F06"/>
    <w:rsid w:val="00E62DAA"/>
    <w:rsid w:val="00E6368F"/>
    <w:rsid w:val="00E63939"/>
    <w:rsid w:val="00E639B8"/>
    <w:rsid w:val="00E639E0"/>
    <w:rsid w:val="00E63C02"/>
    <w:rsid w:val="00E63C5F"/>
    <w:rsid w:val="00E63D35"/>
    <w:rsid w:val="00E63DE9"/>
    <w:rsid w:val="00E63FCB"/>
    <w:rsid w:val="00E63FEF"/>
    <w:rsid w:val="00E64001"/>
    <w:rsid w:val="00E640C2"/>
    <w:rsid w:val="00E6444B"/>
    <w:rsid w:val="00E64A19"/>
    <w:rsid w:val="00E64B26"/>
    <w:rsid w:val="00E64CE1"/>
    <w:rsid w:val="00E64E42"/>
    <w:rsid w:val="00E651CA"/>
    <w:rsid w:val="00E65203"/>
    <w:rsid w:val="00E65343"/>
    <w:rsid w:val="00E655E5"/>
    <w:rsid w:val="00E65646"/>
    <w:rsid w:val="00E6580B"/>
    <w:rsid w:val="00E65889"/>
    <w:rsid w:val="00E659F8"/>
    <w:rsid w:val="00E65BA5"/>
    <w:rsid w:val="00E65BFE"/>
    <w:rsid w:val="00E65E56"/>
    <w:rsid w:val="00E65F72"/>
    <w:rsid w:val="00E66422"/>
    <w:rsid w:val="00E6672F"/>
    <w:rsid w:val="00E66893"/>
    <w:rsid w:val="00E66B5E"/>
    <w:rsid w:val="00E66BD0"/>
    <w:rsid w:val="00E66EA2"/>
    <w:rsid w:val="00E670E0"/>
    <w:rsid w:val="00E670F3"/>
    <w:rsid w:val="00E67179"/>
    <w:rsid w:val="00E672EC"/>
    <w:rsid w:val="00E67384"/>
    <w:rsid w:val="00E67717"/>
    <w:rsid w:val="00E67863"/>
    <w:rsid w:val="00E67A0D"/>
    <w:rsid w:val="00E67A79"/>
    <w:rsid w:val="00E67F27"/>
    <w:rsid w:val="00E67F39"/>
    <w:rsid w:val="00E67FC1"/>
    <w:rsid w:val="00E7006E"/>
    <w:rsid w:val="00E7019A"/>
    <w:rsid w:val="00E704C9"/>
    <w:rsid w:val="00E70550"/>
    <w:rsid w:val="00E709DA"/>
    <w:rsid w:val="00E70D8A"/>
    <w:rsid w:val="00E70F04"/>
    <w:rsid w:val="00E71381"/>
    <w:rsid w:val="00E7159C"/>
    <w:rsid w:val="00E717DD"/>
    <w:rsid w:val="00E7190C"/>
    <w:rsid w:val="00E7196A"/>
    <w:rsid w:val="00E71C8E"/>
    <w:rsid w:val="00E71E4F"/>
    <w:rsid w:val="00E71EDF"/>
    <w:rsid w:val="00E71F98"/>
    <w:rsid w:val="00E71FBE"/>
    <w:rsid w:val="00E71FC6"/>
    <w:rsid w:val="00E72528"/>
    <w:rsid w:val="00E727F2"/>
    <w:rsid w:val="00E729C4"/>
    <w:rsid w:val="00E72A03"/>
    <w:rsid w:val="00E72B43"/>
    <w:rsid w:val="00E72B71"/>
    <w:rsid w:val="00E72B76"/>
    <w:rsid w:val="00E72BA8"/>
    <w:rsid w:val="00E72BB9"/>
    <w:rsid w:val="00E72D4E"/>
    <w:rsid w:val="00E72D7F"/>
    <w:rsid w:val="00E733E5"/>
    <w:rsid w:val="00E73735"/>
    <w:rsid w:val="00E737C8"/>
    <w:rsid w:val="00E73833"/>
    <w:rsid w:val="00E73871"/>
    <w:rsid w:val="00E738AE"/>
    <w:rsid w:val="00E7391B"/>
    <w:rsid w:val="00E73A12"/>
    <w:rsid w:val="00E73A8A"/>
    <w:rsid w:val="00E73DAB"/>
    <w:rsid w:val="00E7458B"/>
    <w:rsid w:val="00E7469A"/>
    <w:rsid w:val="00E746BD"/>
    <w:rsid w:val="00E746C7"/>
    <w:rsid w:val="00E74A47"/>
    <w:rsid w:val="00E74ACD"/>
    <w:rsid w:val="00E74B8A"/>
    <w:rsid w:val="00E74BC1"/>
    <w:rsid w:val="00E74BC8"/>
    <w:rsid w:val="00E75005"/>
    <w:rsid w:val="00E75008"/>
    <w:rsid w:val="00E75306"/>
    <w:rsid w:val="00E7547B"/>
    <w:rsid w:val="00E75644"/>
    <w:rsid w:val="00E75851"/>
    <w:rsid w:val="00E75D97"/>
    <w:rsid w:val="00E760CE"/>
    <w:rsid w:val="00E76B38"/>
    <w:rsid w:val="00E76E44"/>
    <w:rsid w:val="00E76EC6"/>
    <w:rsid w:val="00E76F3E"/>
    <w:rsid w:val="00E770B2"/>
    <w:rsid w:val="00E7720A"/>
    <w:rsid w:val="00E77306"/>
    <w:rsid w:val="00E77457"/>
    <w:rsid w:val="00E775A9"/>
    <w:rsid w:val="00E775D6"/>
    <w:rsid w:val="00E779EF"/>
    <w:rsid w:val="00E77BE3"/>
    <w:rsid w:val="00E77C8C"/>
    <w:rsid w:val="00E77F1B"/>
    <w:rsid w:val="00E77F3A"/>
    <w:rsid w:val="00E8030D"/>
    <w:rsid w:val="00E8034B"/>
    <w:rsid w:val="00E8088D"/>
    <w:rsid w:val="00E808B1"/>
    <w:rsid w:val="00E809E0"/>
    <w:rsid w:val="00E80A78"/>
    <w:rsid w:val="00E80DD5"/>
    <w:rsid w:val="00E80FBE"/>
    <w:rsid w:val="00E81123"/>
    <w:rsid w:val="00E811FD"/>
    <w:rsid w:val="00E8175D"/>
    <w:rsid w:val="00E81C58"/>
    <w:rsid w:val="00E81CDF"/>
    <w:rsid w:val="00E81E7A"/>
    <w:rsid w:val="00E81E88"/>
    <w:rsid w:val="00E82048"/>
    <w:rsid w:val="00E82574"/>
    <w:rsid w:val="00E827E5"/>
    <w:rsid w:val="00E828E8"/>
    <w:rsid w:val="00E82A68"/>
    <w:rsid w:val="00E82CC1"/>
    <w:rsid w:val="00E82CEF"/>
    <w:rsid w:val="00E82EF4"/>
    <w:rsid w:val="00E82F16"/>
    <w:rsid w:val="00E82F69"/>
    <w:rsid w:val="00E8313B"/>
    <w:rsid w:val="00E831A8"/>
    <w:rsid w:val="00E83216"/>
    <w:rsid w:val="00E83235"/>
    <w:rsid w:val="00E83323"/>
    <w:rsid w:val="00E83620"/>
    <w:rsid w:val="00E836AA"/>
    <w:rsid w:val="00E836D1"/>
    <w:rsid w:val="00E83EB9"/>
    <w:rsid w:val="00E83EEF"/>
    <w:rsid w:val="00E84137"/>
    <w:rsid w:val="00E8418B"/>
    <w:rsid w:val="00E849DD"/>
    <w:rsid w:val="00E84B5E"/>
    <w:rsid w:val="00E85092"/>
    <w:rsid w:val="00E851E6"/>
    <w:rsid w:val="00E85363"/>
    <w:rsid w:val="00E858ED"/>
    <w:rsid w:val="00E85A74"/>
    <w:rsid w:val="00E85BC3"/>
    <w:rsid w:val="00E85C05"/>
    <w:rsid w:val="00E85D64"/>
    <w:rsid w:val="00E85DAA"/>
    <w:rsid w:val="00E85E14"/>
    <w:rsid w:val="00E85E4B"/>
    <w:rsid w:val="00E85F15"/>
    <w:rsid w:val="00E85F30"/>
    <w:rsid w:val="00E860A6"/>
    <w:rsid w:val="00E861C3"/>
    <w:rsid w:val="00E86424"/>
    <w:rsid w:val="00E86531"/>
    <w:rsid w:val="00E86663"/>
    <w:rsid w:val="00E8697C"/>
    <w:rsid w:val="00E869CE"/>
    <w:rsid w:val="00E86AEB"/>
    <w:rsid w:val="00E86B20"/>
    <w:rsid w:val="00E86EF2"/>
    <w:rsid w:val="00E870D2"/>
    <w:rsid w:val="00E87144"/>
    <w:rsid w:val="00E87D65"/>
    <w:rsid w:val="00E87E88"/>
    <w:rsid w:val="00E87F4B"/>
    <w:rsid w:val="00E87FAC"/>
    <w:rsid w:val="00E901F0"/>
    <w:rsid w:val="00E9020D"/>
    <w:rsid w:val="00E90700"/>
    <w:rsid w:val="00E907CE"/>
    <w:rsid w:val="00E90808"/>
    <w:rsid w:val="00E9090B"/>
    <w:rsid w:val="00E90D46"/>
    <w:rsid w:val="00E90EDA"/>
    <w:rsid w:val="00E910A4"/>
    <w:rsid w:val="00E911A3"/>
    <w:rsid w:val="00E91295"/>
    <w:rsid w:val="00E914A7"/>
    <w:rsid w:val="00E91686"/>
    <w:rsid w:val="00E916B6"/>
    <w:rsid w:val="00E917AC"/>
    <w:rsid w:val="00E91B0D"/>
    <w:rsid w:val="00E91B4A"/>
    <w:rsid w:val="00E91DF1"/>
    <w:rsid w:val="00E92426"/>
    <w:rsid w:val="00E925D8"/>
    <w:rsid w:val="00E92934"/>
    <w:rsid w:val="00E92985"/>
    <w:rsid w:val="00E92BA6"/>
    <w:rsid w:val="00E92BEF"/>
    <w:rsid w:val="00E92C5D"/>
    <w:rsid w:val="00E92EBC"/>
    <w:rsid w:val="00E930B8"/>
    <w:rsid w:val="00E936AA"/>
    <w:rsid w:val="00E93C50"/>
    <w:rsid w:val="00E93D1D"/>
    <w:rsid w:val="00E945B2"/>
    <w:rsid w:val="00E94A46"/>
    <w:rsid w:val="00E94EA9"/>
    <w:rsid w:val="00E95239"/>
    <w:rsid w:val="00E9525B"/>
    <w:rsid w:val="00E9533D"/>
    <w:rsid w:val="00E9544D"/>
    <w:rsid w:val="00E954CE"/>
    <w:rsid w:val="00E9553B"/>
    <w:rsid w:val="00E95819"/>
    <w:rsid w:val="00E96134"/>
    <w:rsid w:val="00E9678F"/>
    <w:rsid w:val="00E9687E"/>
    <w:rsid w:val="00E96B8D"/>
    <w:rsid w:val="00E96E66"/>
    <w:rsid w:val="00E96F30"/>
    <w:rsid w:val="00E96FDB"/>
    <w:rsid w:val="00E972D6"/>
    <w:rsid w:val="00E97498"/>
    <w:rsid w:val="00E97500"/>
    <w:rsid w:val="00E9767F"/>
    <w:rsid w:val="00E9786D"/>
    <w:rsid w:val="00E97D32"/>
    <w:rsid w:val="00EA0508"/>
    <w:rsid w:val="00EA0CD4"/>
    <w:rsid w:val="00EA1093"/>
    <w:rsid w:val="00EA1176"/>
    <w:rsid w:val="00EA12E6"/>
    <w:rsid w:val="00EA12FA"/>
    <w:rsid w:val="00EA136F"/>
    <w:rsid w:val="00EA180A"/>
    <w:rsid w:val="00EA1AF1"/>
    <w:rsid w:val="00EA1C03"/>
    <w:rsid w:val="00EA1C36"/>
    <w:rsid w:val="00EA1CA3"/>
    <w:rsid w:val="00EA2AE8"/>
    <w:rsid w:val="00EA2F2F"/>
    <w:rsid w:val="00EA2FDB"/>
    <w:rsid w:val="00EA3232"/>
    <w:rsid w:val="00EA3720"/>
    <w:rsid w:val="00EA3FE6"/>
    <w:rsid w:val="00EA400E"/>
    <w:rsid w:val="00EA40D7"/>
    <w:rsid w:val="00EA4484"/>
    <w:rsid w:val="00EA45CD"/>
    <w:rsid w:val="00EA460E"/>
    <w:rsid w:val="00EA4677"/>
    <w:rsid w:val="00EA4A52"/>
    <w:rsid w:val="00EA4EB6"/>
    <w:rsid w:val="00EA4F09"/>
    <w:rsid w:val="00EA5123"/>
    <w:rsid w:val="00EA53B6"/>
    <w:rsid w:val="00EA5538"/>
    <w:rsid w:val="00EA598D"/>
    <w:rsid w:val="00EA606E"/>
    <w:rsid w:val="00EA6223"/>
    <w:rsid w:val="00EA65C5"/>
    <w:rsid w:val="00EA665B"/>
    <w:rsid w:val="00EA69FB"/>
    <w:rsid w:val="00EA6A3F"/>
    <w:rsid w:val="00EA6A64"/>
    <w:rsid w:val="00EA6EFF"/>
    <w:rsid w:val="00EA70D9"/>
    <w:rsid w:val="00EA72A3"/>
    <w:rsid w:val="00EA73B4"/>
    <w:rsid w:val="00EA761D"/>
    <w:rsid w:val="00EA762E"/>
    <w:rsid w:val="00EA7D0C"/>
    <w:rsid w:val="00EB05D6"/>
    <w:rsid w:val="00EB07DA"/>
    <w:rsid w:val="00EB0893"/>
    <w:rsid w:val="00EB0C03"/>
    <w:rsid w:val="00EB0D0A"/>
    <w:rsid w:val="00EB0F60"/>
    <w:rsid w:val="00EB13B4"/>
    <w:rsid w:val="00EB17AD"/>
    <w:rsid w:val="00EB1D2A"/>
    <w:rsid w:val="00EB20D2"/>
    <w:rsid w:val="00EB236B"/>
    <w:rsid w:val="00EB23A1"/>
    <w:rsid w:val="00EB23A6"/>
    <w:rsid w:val="00EB2720"/>
    <w:rsid w:val="00EB291F"/>
    <w:rsid w:val="00EB2B75"/>
    <w:rsid w:val="00EB30E7"/>
    <w:rsid w:val="00EB3113"/>
    <w:rsid w:val="00EB3207"/>
    <w:rsid w:val="00EB35D6"/>
    <w:rsid w:val="00EB3833"/>
    <w:rsid w:val="00EB39E1"/>
    <w:rsid w:val="00EB47D5"/>
    <w:rsid w:val="00EB490D"/>
    <w:rsid w:val="00EB4B05"/>
    <w:rsid w:val="00EB4B0E"/>
    <w:rsid w:val="00EB4B2A"/>
    <w:rsid w:val="00EB4DB2"/>
    <w:rsid w:val="00EB4FD2"/>
    <w:rsid w:val="00EB5213"/>
    <w:rsid w:val="00EB531F"/>
    <w:rsid w:val="00EB55CD"/>
    <w:rsid w:val="00EB5720"/>
    <w:rsid w:val="00EB5A04"/>
    <w:rsid w:val="00EB5D55"/>
    <w:rsid w:val="00EB5FC4"/>
    <w:rsid w:val="00EB6177"/>
    <w:rsid w:val="00EB6753"/>
    <w:rsid w:val="00EB6A03"/>
    <w:rsid w:val="00EB6ADC"/>
    <w:rsid w:val="00EB6B65"/>
    <w:rsid w:val="00EB6BE5"/>
    <w:rsid w:val="00EB6ED9"/>
    <w:rsid w:val="00EB724B"/>
    <w:rsid w:val="00EB726E"/>
    <w:rsid w:val="00EB7342"/>
    <w:rsid w:val="00EB765B"/>
    <w:rsid w:val="00EB7776"/>
    <w:rsid w:val="00EB7823"/>
    <w:rsid w:val="00EB7824"/>
    <w:rsid w:val="00EB792E"/>
    <w:rsid w:val="00EB7A86"/>
    <w:rsid w:val="00EB7C19"/>
    <w:rsid w:val="00EB7C85"/>
    <w:rsid w:val="00EC0012"/>
    <w:rsid w:val="00EC00E2"/>
    <w:rsid w:val="00EC01D0"/>
    <w:rsid w:val="00EC0272"/>
    <w:rsid w:val="00EC048C"/>
    <w:rsid w:val="00EC0568"/>
    <w:rsid w:val="00EC05BA"/>
    <w:rsid w:val="00EC080F"/>
    <w:rsid w:val="00EC13BC"/>
    <w:rsid w:val="00EC1633"/>
    <w:rsid w:val="00EC16D3"/>
    <w:rsid w:val="00EC194D"/>
    <w:rsid w:val="00EC1AB9"/>
    <w:rsid w:val="00EC1BF1"/>
    <w:rsid w:val="00EC1F13"/>
    <w:rsid w:val="00EC251A"/>
    <w:rsid w:val="00EC25FE"/>
    <w:rsid w:val="00EC27C6"/>
    <w:rsid w:val="00EC31BC"/>
    <w:rsid w:val="00EC3338"/>
    <w:rsid w:val="00EC377E"/>
    <w:rsid w:val="00EC3B43"/>
    <w:rsid w:val="00EC4296"/>
    <w:rsid w:val="00EC42DD"/>
    <w:rsid w:val="00EC434F"/>
    <w:rsid w:val="00EC4438"/>
    <w:rsid w:val="00EC4759"/>
    <w:rsid w:val="00EC4A0F"/>
    <w:rsid w:val="00EC4C77"/>
    <w:rsid w:val="00EC4F8F"/>
    <w:rsid w:val="00EC51DD"/>
    <w:rsid w:val="00EC5217"/>
    <w:rsid w:val="00EC521E"/>
    <w:rsid w:val="00EC5322"/>
    <w:rsid w:val="00EC5421"/>
    <w:rsid w:val="00EC5512"/>
    <w:rsid w:val="00EC5889"/>
    <w:rsid w:val="00EC591C"/>
    <w:rsid w:val="00EC5A2D"/>
    <w:rsid w:val="00EC6339"/>
    <w:rsid w:val="00EC6409"/>
    <w:rsid w:val="00EC6410"/>
    <w:rsid w:val="00EC6457"/>
    <w:rsid w:val="00EC6645"/>
    <w:rsid w:val="00EC6649"/>
    <w:rsid w:val="00EC66A1"/>
    <w:rsid w:val="00EC67C9"/>
    <w:rsid w:val="00EC67FE"/>
    <w:rsid w:val="00EC6C6F"/>
    <w:rsid w:val="00EC6C80"/>
    <w:rsid w:val="00EC6DE2"/>
    <w:rsid w:val="00EC6F19"/>
    <w:rsid w:val="00EC6F93"/>
    <w:rsid w:val="00EC70AD"/>
    <w:rsid w:val="00EC7303"/>
    <w:rsid w:val="00EC731F"/>
    <w:rsid w:val="00EC738E"/>
    <w:rsid w:val="00EC73B2"/>
    <w:rsid w:val="00EC757B"/>
    <w:rsid w:val="00EC78AB"/>
    <w:rsid w:val="00EC7943"/>
    <w:rsid w:val="00EC79AE"/>
    <w:rsid w:val="00EC7FB9"/>
    <w:rsid w:val="00ED0499"/>
    <w:rsid w:val="00ED04E0"/>
    <w:rsid w:val="00ED0591"/>
    <w:rsid w:val="00ED071E"/>
    <w:rsid w:val="00ED0B32"/>
    <w:rsid w:val="00ED0B56"/>
    <w:rsid w:val="00ED0C0D"/>
    <w:rsid w:val="00ED0D0B"/>
    <w:rsid w:val="00ED0EA7"/>
    <w:rsid w:val="00ED1672"/>
    <w:rsid w:val="00ED169D"/>
    <w:rsid w:val="00ED1981"/>
    <w:rsid w:val="00ED2371"/>
    <w:rsid w:val="00ED23E8"/>
    <w:rsid w:val="00ED25EF"/>
    <w:rsid w:val="00ED2867"/>
    <w:rsid w:val="00ED28D5"/>
    <w:rsid w:val="00ED28FF"/>
    <w:rsid w:val="00ED2BE7"/>
    <w:rsid w:val="00ED2D52"/>
    <w:rsid w:val="00ED2E99"/>
    <w:rsid w:val="00ED2F48"/>
    <w:rsid w:val="00ED2F9A"/>
    <w:rsid w:val="00ED3088"/>
    <w:rsid w:val="00ED3260"/>
    <w:rsid w:val="00ED3432"/>
    <w:rsid w:val="00ED349E"/>
    <w:rsid w:val="00ED3737"/>
    <w:rsid w:val="00ED37FF"/>
    <w:rsid w:val="00ED3AFE"/>
    <w:rsid w:val="00ED3F51"/>
    <w:rsid w:val="00ED4189"/>
    <w:rsid w:val="00ED421B"/>
    <w:rsid w:val="00ED45C6"/>
    <w:rsid w:val="00ED461A"/>
    <w:rsid w:val="00ED4AE5"/>
    <w:rsid w:val="00ED4B6F"/>
    <w:rsid w:val="00ED4BBC"/>
    <w:rsid w:val="00ED4D59"/>
    <w:rsid w:val="00ED4F6F"/>
    <w:rsid w:val="00ED58C6"/>
    <w:rsid w:val="00ED5991"/>
    <w:rsid w:val="00ED59A3"/>
    <w:rsid w:val="00ED5B2A"/>
    <w:rsid w:val="00ED5E90"/>
    <w:rsid w:val="00ED5EF3"/>
    <w:rsid w:val="00ED60CD"/>
    <w:rsid w:val="00ED662F"/>
    <w:rsid w:val="00ED6632"/>
    <w:rsid w:val="00ED6822"/>
    <w:rsid w:val="00ED6DAB"/>
    <w:rsid w:val="00ED79BA"/>
    <w:rsid w:val="00ED7A8C"/>
    <w:rsid w:val="00ED7A9D"/>
    <w:rsid w:val="00ED7ABD"/>
    <w:rsid w:val="00ED7C2D"/>
    <w:rsid w:val="00ED7C4C"/>
    <w:rsid w:val="00ED7CC5"/>
    <w:rsid w:val="00ED7F08"/>
    <w:rsid w:val="00ED7FA0"/>
    <w:rsid w:val="00EE003E"/>
    <w:rsid w:val="00EE006E"/>
    <w:rsid w:val="00EE0283"/>
    <w:rsid w:val="00EE02CA"/>
    <w:rsid w:val="00EE0375"/>
    <w:rsid w:val="00EE067B"/>
    <w:rsid w:val="00EE06EB"/>
    <w:rsid w:val="00EE085C"/>
    <w:rsid w:val="00EE08DC"/>
    <w:rsid w:val="00EE1026"/>
    <w:rsid w:val="00EE1270"/>
    <w:rsid w:val="00EE1C9E"/>
    <w:rsid w:val="00EE1F35"/>
    <w:rsid w:val="00EE1F66"/>
    <w:rsid w:val="00EE1FC3"/>
    <w:rsid w:val="00EE2660"/>
    <w:rsid w:val="00EE2680"/>
    <w:rsid w:val="00EE281C"/>
    <w:rsid w:val="00EE28F1"/>
    <w:rsid w:val="00EE2A63"/>
    <w:rsid w:val="00EE2CE3"/>
    <w:rsid w:val="00EE2F8D"/>
    <w:rsid w:val="00EE321B"/>
    <w:rsid w:val="00EE3344"/>
    <w:rsid w:val="00EE3461"/>
    <w:rsid w:val="00EE35DA"/>
    <w:rsid w:val="00EE3619"/>
    <w:rsid w:val="00EE3862"/>
    <w:rsid w:val="00EE3C2B"/>
    <w:rsid w:val="00EE4021"/>
    <w:rsid w:val="00EE4239"/>
    <w:rsid w:val="00EE4699"/>
    <w:rsid w:val="00EE47D6"/>
    <w:rsid w:val="00EE49A3"/>
    <w:rsid w:val="00EE4A06"/>
    <w:rsid w:val="00EE4A4E"/>
    <w:rsid w:val="00EE4A7F"/>
    <w:rsid w:val="00EE4CA0"/>
    <w:rsid w:val="00EE4DCD"/>
    <w:rsid w:val="00EE518B"/>
    <w:rsid w:val="00EE5208"/>
    <w:rsid w:val="00EE5417"/>
    <w:rsid w:val="00EE554F"/>
    <w:rsid w:val="00EE56F7"/>
    <w:rsid w:val="00EE5E0E"/>
    <w:rsid w:val="00EE5EF7"/>
    <w:rsid w:val="00EE6030"/>
    <w:rsid w:val="00EE6218"/>
    <w:rsid w:val="00EE621B"/>
    <w:rsid w:val="00EE661A"/>
    <w:rsid w:val="00EE673F"/>
    <w:rsid w:val="00EE6B15"/>
    <w:rsid w:val="00EE6B2D"/>
    <w:rsid w:val="00EE6BA8"/>
    <w:rsid w:val="00EE6DF3"/>
    <w:rsid w:val="00EE6E4F"/>
    <w:rsid w:val="00EE716F"/>
    <w:rsid w:val="00EE72F0"/>
    <w:rsid w:val="00EE7351"/>
    <w:rsid w:val="00EE7404"/>
    <w:rsid w:val="00EE75CA"/>
    <w:rsid w:val="00EE7B71"/>
    <w:rsid w:val="00EE7FFD"/>
    <w:rsid w:val="00EF0004"/>
    <w:rsid w:val="00EF0011"/>
    <w:rsid w:val="00EF0174"/>
    <w:rsid w:val="00EF0533"/>
    <w:rsid w:val="00EF058E"/>
    <w:rsid w:val="00EF082C"/>
    <w:rsid w:val="00EF0B98"/>
    <w:rsid w:val="00EF0F74"/>
    <w:rsid w:val="00EF0FDE"/>
    <w:rsid w:val="00EF106F"/>
    <w:rsid w:val="00EF183C"/>
    <w:rsid w:val="00EF18F3"/>
    <w:rsid w:val="00EF19F5"/>
    <w:rsid w:val="00EF1E85"/>
    <w:rsid w:val="00EF1FC7"/>
    <w:rsid w:val="00EF2081"/>
    <w:rsid w:val="00EF2110"/>
    <w:rsid w:val="00EF2165"/>
    <w:rsid w:val="00EF2340"/>
    <w:rsid w:val="00EF2362"/>
    <w:rsid w:val="00EF23A0"/>
    <w:rsid w:val="00EF2443"/>
    <w:rsid w:val="00EF2683"/>
    <w:rsid w:val="00EF27FA"/>
    <w:rsid w:val="00EF282F"/>
    <w:rsid w:val="00EF292C"/>
    <w:rsid w:val="00EF29C9"/>
    <w:rsid w:val="00EF353D"/>
    <w:rsid w:val="00EF3A05"/>
    <w:rsid w:val="00EF3A5B"/>
    <w:rsid w:val="00EF3EA6"/>
    <w:rsid w:val="00EF3F88"/>
    <w:rsid w:val="00EF42F8"/>
    <w:rsid w:val="00EF4517"/>
    <w:rsid w:val="00EF4534"/>
    <w:rsid w:val="00EF4626"/>
    <w:rsid w:val="00EF4A84"/>
    <w:rsid w:val="00EF4B3F"/>
    <w:rsid w:val="00EF4BCC"/>
    <w:rsid w:val="00EF4DA3"/>
    <w:rsid w:val="00EF4E80"/>
    <w:rsid w:val="00EF4EF6"/>
    <w:rsid w:val="00EF50FE"/>
    <w:rsid w:val="00EF5123"/>
    <w:rsid w:val="00EF5410"/>
    <w:rsid w:val="00EF544E"/>
    <w:rsid w:val="00EF562E"/>
    <w:rsid w:val="00EF58F1"/>
    <w:rsid w:val="00EF5B79"/>
    <w:rsid w:val="00EF5BEA"/>
    <w:rsid w:val="00EF5CFD"/>
    <w:rsid w:val="00EF5DE3"/>
    <w:rsid w:val="00EF5DE8"/>
    <w:rsid w:val="00EF6277"/>
    <w:rsid w:val="00EF6415"/>
    <w:rsid w:val="00EF6433"/>
    <w:rsid w:val="00EF646A"/>
    <w:rsid w:val="00EF6A21"/>
    <w:rsid w:val="00EF6ED5"/>
    <w:rsid w:val="00EF6FE8"/>
    <w:rsid w:val="00EF740A"/>
    <w:rsid w:val="00EF7612"/>
    <w:rsid w:val="00EF76A1"/>
    <w:rsid w:val="00EF7764"/>
    <w:rsid w:val="00EF779E"/>
    <w:rsid w:val="00EF77FE"/>
    <w:rsid w:val="00EF78A4"/>
    <w:rsid w:val="00EF7A1C"/>
    <w:rsid w:val="00EF7BA1"/>
    <w:rsid w:val="00EF7D2C"/>
    <w:rsid w:val="00F00020"/>
    <w:rsid w:val="00F0015A"/>
    <w:rsid w:val="00F00185"/>
    <w:rsid w:val="00F007BC"/>
    <w:rsid w:val="00F009A8"/>
    <w:rsid w:val="00F00A69"/>
    <w:rsid w:val="00F00AC9"/>
    <w:rsid w:val="00F00D6E"/>
    <w:rsid w:val="00F013F2"/>
    <w:rsid w:val="00F015CD"/>
    <w:rsid w:val="00F015EE"/>
    <w:rsid w:val="00F01754"/>
    <w:rsid w:val="00F017E2"/>
    <w:rsid w:val="00F01881"/>
    <w:rsid w:val="00F01B08"/>
    <w:rsid w:val="00F01C74"/>
    <w:rsid w:val="00F02A60"/>
    <w:rsid w:val="00F02A9D"/>
    <w:rsid w:val="00F02AFD"/>
    <w:rsid w:val="00F02B54"/>
    <w:rsid w:val="00F02D2C"/>
    <w:rsid w:val="00F02DF1"/>
    <w:rsid w:val="00F02E4F"/>
    <w:rsid w:val="00F02ED4"/>
    <w:rsid w:val="00F031A1"/>
    <w:rsid w:val="00F0349C"/>
    <w:rsid w:val="00F035F1"/>
    <w:rsid w:val="00F0393A"/>
    <w:rsid w:val="00F03B26"/>
    <w:rsid w:val="00F03B37"/>
    <w:rsid w:val="00F03CA7"/>
    <w:rsid w:val="00F03CCD"/>
    <w:rsid w:val="00F03D63"/>
    <w:rsid w:val="00F040A3"/>
    <w:rsid w:val="00F0414D"/>
    <w:rsid w:val="00F04324"/>
    <w:rsid w:val="00F0460C"/>
    <w:rsid w:val="00F046B5"/>
    <w:rsid w:val="00F04864"/>
    <w:rsid w:val="00F048CB"/>
    <w:rsid w:val="00F0490A"/>
    <w:rsid w:val="00F04A83"/>
    <w:rsid w:val="00F04B97"/>
    <w:rsid w:val="00F04C89"/>
    <w:rsid w:val="00F04CB0"/>
    <w:rsid w:val="00F04D38"/>
    <w:rsid w:val="00F04EC7"/>
    <w:rsid w:val="00F0510A"/>
    <w:rsid w:val="00F0534D"/>
    <w:rsid w:val="00F058B5"/>
    <w:rsid w:val="00F0594B"/>
    <w:rsid w:val="00F05A74"/>
    <w:rsid w:val="00F05B48"/>
    <w:rsid w:val="00F05CB3"/>
    <w:rsid w:val="00F05E7C"/>
    <w:rsid w:val="00F05F04"/>
    <w:rsid w:val="00F05FDA"/>
    <w:rsid w:val="00F060CB"/>
    <w:rsid w:val="00F06B55"/>
    <w:rsid w:val="00F06C78"/>
    <w:rsid w:val="00F06CD8"/>
    <w:rsid w:val="00F06D34"/>
    <w:rsid w:val="00F06F57"/>
    <w:rsid w:val="00F07025"/>
    <w:rsid w:val="00F0706B"/>
    <w:rsid w:val="00F070C5"/>
    <w:rsid w:val="00F07252"/>
    <w:rsid w:val="00F07371"/>
    <w:rsid w:val="00F07610"/>
    <w:rsid w:val="00F07619"/>
    <w:rsid w:val="00F07630"/>
    <w:rsid w:val="00F0786C"/>
    <w:rsid w:val="00F078B6"/>
    <w:rsid w:val="00F078DB"/>
    <w:rsid w:val="00F07BB2"/>
    <w:rsid w:val="00F1019C"/>
    <w:rsid w:val="00F1026F"/>
    <w:rsid w:val="00F10302"/>
    <w:rsid w:val="00F10492"/>
    <w:rsid w:val="00F1071C"/>
    <w:rsid w:val="00F10B97"/>
    <w:rsid w:val="00F10DB0"/>
    <w:rsid w:val="00F110A8"/>
    <w:rsid w:val="00F118CD"/>
    <w:rsid w:val="00F11CD7"/>
    <w:rsid w:val="00F11D5E"/>
    <w:rsid w:val="00F11ECC"/>
    <w:rsid w:val="00F11FCB"/>
    <w:rsid w:val="00F1262D"/>
    <w:rsid w:val="00F12D23"/>
    <w:rsid w:val="00F12F37"/>
    <w:rsid w:val="00F1303B"/>
    <w:rsid w:val="00F13165"/>
    <w:rsid w:val="00F131CC"/>
    <w:rsid w:val="00F13205"/>
    <w:rsid w:val="00F134F6"/>
    <w:rsid w:val="00F1376A"/>
    <w:rsid w:val="00F13886"/>
    <w:rsid w:val="00F13B63"/>
    <w:rsid w:val="00F13B6E"/>
    <w:rsid w:val="00F13DF7"/>
    <w:rsid w:val="00F13E4C"/>
    <w:rsid w:val="00F141F8"/>
    <w:rsid w:val="00F14330"/>
    <w:rsid w:val="00F143C9"/>
    <w:rsid w:val="00F14424"/>
    <w:rsid w:val="00F14E9B"/>
    <w:rsid w:val="00F14F38"/>
    <w:rsid w:val="00F154DA"/>
    <w:rsid w:val="00F1571C"/>
    <w:rsid w:val="00F1588B"/>
    <w:rsid w:val="00F158CF"/>
    <w:rsid w:val="00F15E1D"/>
    <w:rsid w:val="00F15E2C"/>
    <w:rsid w:val="00F1606E"/>
    <w:rsid w:val="00F1663E"/>
    <w:rsid w:val="00F16970"/>
    <w:rsid w:val="00F16B61"/>
    <w:rsid w:val="00F17132"/>
    <w:rsid w:val="00F177F9"/>
    <w:rsid w:val="00F1784C"/>
    <w:rsid w:val="00F1786A"/>
    <w:rsid w:val="00F17B71"/>
    <w:rsid w:val="00F17D5E"/>
    <w:rsid w:val="00F17E33"/>
    <w:rsid w:val="00F17EBF"/>
    <w:rsid w:val="00F20356"/>
    <w:rsid w:val="00F20583"/>
    <w:rsid w:val="00F20602"/>
    <w:rsid w:val="00F20DA9"/>
    <w:rsid w:val="00F215B4"/>
    <w:rsid w:val="00F216FB"/>
    <w:rsid w:val="00F217A2"/>
    <w:rsid w:val="00F217C3"/>
    <w:rsid w:val="00F21A53"/>
    <w:rsid w:val="00F21B33"/>
    <w:rsid w:val="00F21BE2"/>
    <w:rsid w:val="00F21DBE"/>
    <w:rsid w:val="00F21F02"/>
    <w:rsid w:val="00F2210D"/>
    <w:rsid w:val="00F22577"/>
    <w:rsid w:val="00F22942"/>
    <w:rsid w:val="00F22B5F"/>
    <w:rsid w:val="00F22DD1"/>
    <w:rsid w:val="00F233A7"/>
    <w:rsid w:val="00F23498"/>
    <w:rsid w:val="00F234ED"/>
    <w:rsid w:val="00F23652"/>
    <w:rsid w:val="00F2377C"/>
    <w:rsid w:val="00F2378E"/>
    <w:rsid w:val="00F23C36"/>
    <w:rsid w:val="00F23F70"/>
    <w:rsid w:val="00F24349"/>
    <w:rsid w:val="00F24478"/>
    <w:rsid w:val="00F24596"/>
    <w:rsid w:val="00F245A1"/>
    <w:rsid w:val="00F245A5"/>
    <w:rsid w:val="00F2460F"/>
    <w:rsid w:val="00F248F8"/>
    <w:rsid w:val="00F24D89"/>
    <w:rsid w:val="00F24E42"/>
    <w:rsid w:val="00F24FF6"/>
    <w:rsid w:val="00F24FFB"/>
    <w:rsid w:val="00F2503E"/>
    <w:rsid w:val="00F2528A"/>
    <w:rsid w:val="00F2533A"/>
    <w:rsid w:val="00F25871"/>
    <w:rsid w:val="00F25925"/>
    <w:rsid w:val="00F25DD6"/>
    <w:rsid w:val="00F25FE9"/>
    <w:rsid w:val="00F26518"/>
    <w:rsid w:val="00F2651D"/>
    <w:rsid w:val="00F26A82"/>
    <w:rsid w:val="00F26D1A"/>
    <w:rsid w:val="00F26F53"/>
    <w:rsid w:val="00F26F66"/>
    <w:rsid w:val="00F26FBB"/>
    <w:rsid w:val="00F27028"/>
    <w:rsid w:val="00F2732F"/>
    <w:rsid w:val="00F27336"/>
    <w:rsid w:val="00F27712"/>
    <w:rsid w:val="00F2773F"/>
    <w:rsid w:val="00F27959"/>
    <w:rsid w:val="00F27A77"/>
    <w:rsid w:val="00F27AAA"/>
    <w:rsid w:val="00F27B5C"/>
    <w:rsid w:val="00F27C5D"/>
    <w:rsid w:val="00F27F8A"/>
    <w:rsid w:val="00F30A6B"/>
    <w:rsid w:val="00F30D20"/>
    <w:rsid w:val="00F30D35"/>
    <w:rsid w:val="00F31187"/>
    <w:rsid w:val="00F31231"/>
    <w:rsid w:val="00F312C5"/>
    <w:rsid w:val="00F313A7"/>
    <w:rsid w:val="00F31612"/>
    <w:rsid w:val="00F31A9D"/>
    <w:rsid w:val="00F31E94"/>
    <w:rsid w:val="00F31F6A"/>
    <w:rsid w:val="00F3223C"/>
    <w:rsid w:val="00F32492"/>
    <w:rsid w:val="00F324F7"/>
    <w:rsid w:val="00F325A0"/>
    <w:rsid w:val="00F32832"/>
    <w:rsid w:val="00F32833"/>
    <w:rsid w:val="00F328AE"/>
    <w:rsid w:val="00F329F3"/>
    <w:rsid w:val="00F32A28"/>
    <w:rsid w:val="00F32A3D"/>
    <w:rsid w:val="00F32C01"/>
    <w:rsid w:val="00F32CAD"/>
    <w:rsid w:val="00F33155"/>
    <w:rsid w:val="00F3344C"/>
    <w:rsid w:val="00F335D4"/>
    <w:rsid w:val="00F33799"/>
    <w:rsid w:val="00F337A3"/>
    <w:rsid w:val="00F3382D"/>
    <w:rsid w:val="00F33C3B"/>
    <w:rsid w:val="00F33D1B"/>
    <w:rsid w:val="00F33D44"/>
    <w:rsid w:val="00F33F02"/>
    <w:rsid w:val="00F33F9C"/>
    <w:rsid w:val="00F343B9"/>
    <w:rsid w:val="00F3440E"/>
    <w:rsid w:val="00F3449E"/>
    <w:rsid w:val="00F34693"/>
    <w:rsid w:val="00F34839"/>
    <w:rsid w:val="00F3485B"/>
    <w:rsid w:val="00F348E6"/>
    <w:rsid w:val="00F34B0E"/>
    <w:rsid w:val="00F34C3A"/>
    <w:rsid w:val="00F34DE3"/>
    <w:rsid w:val="00F34DE5"/>
    <w:rsid w:val="00F34F41"/>
    <w:rsid w:val="00F34F4E"/>
    <w:rsid w:val="00F35130"/>
    <w:rsid w:val="00F358C4"/>
    <w:rsid w:val="00F35AB7"/>
    <w:rsid w:val="00F35EC0"/>
    <w:rsid w:val="00F361DF"/>
    <w:rsid w:val="00F3620F"/>
    <w:rsid w:val="00F362A2"/>
    <w:rsid w:val="00F363B1"/>
    <w:rsid w:val="00F36578"/>
    <w:rsid w:val="00F3676F"/>
    <w:rsid w:val="00F36828"/>
    <w:rsid w:val="00F36941"/>
    <w:rsid w:val="00F36977"/>
    <w:rsid w:val="00F36999"/>
    <w:rsid w:val="00F36AFE"/>
    <w:rsid w:val="00F36D67"/>
    <w:rsid w:val="00F36E31"/>
    <w:rsid w:val="00F36E75"/>
    <w:rsid w:val="00F36F2A"/>
    <w:rsid w:val="00F36FB9"/>
    <w:rsid w:val="00F371FE"/>
    <w:rsid w:val="00F3757E"/>
    <w:rsid w:val="00F37622"/>
    <w:rsid w:val="00F37628"/>
    <w:rsid w:val="00F37970"/>
    <w:rsid w:val="00F37C0A"/>
    <w:rsid w:val="00F37D5F"/>
    <w:rsid w:val="00F37F1B"/>
    <w:rsid w:val="00F4001B"/>
    <w:rsid w:val="00F40A34"/>
    <w:rsid w:val="00F40E10"/>
    <w:rsid w:val="00F40E84"/>
    <w:rsid w:val="00F4104B"/>
    <w:rsid w:val="00F411A6"/>
    <w:rsid w:val="00F4155A"/>
    <w:rsid w:val="00F4162E"/>
    <w:rsid w:val="00F41C38"/>
    <w:rsid w:val="00F41C8D"/>
    <w:rsid w:val="00F41F3A"/>
    <w:rsid w:val="00F42052"/>
    <w:rsid w:val="00F420A3"/>
    <w:rsid w:val="00F42189"/>
    <w:rsid w:val="00F4227F"/>
    <w:rsid w:val="00F423ED"/>
    <w:rsid w:val="00F42643"/>
    <w:rsid w:val="00F42683"/>
    <w:rsid w:val="00F4284B"/>
    <w:rsid w:val="00F42D75"/>
    <w:rsid w:val="00F42F64"/>
    <w:rsid w:val="00F42FB0"/>
    <w:rsid w:val="00F42FB3"/>
    <w:rsid w:val="00F43158"/>
    <w:rsid w:val="00F43368"/>
    <w:rsid w:val="00F43624"/>
    <w:rsid w:val="00F4371F"/>
    <w:rsid w:val="00F438DE"/>
    <w:rsid w:val="00F43CC0"/>
    <w:rsid w:val="00F43D63"/>
    <w:rsid w:val="00F43E98"/>
    <w:rsid w:val="00F43E9C"/>
    <w:rsid w:val="00F4421F"/>
    <w:rsid w:val="00F44501"/>
    <w:rsid w:val="00F445FE"/>
    <w:rsid w:val="00F44722"/>
    <w:rsid w:val="00F44824"/>
    <w:rsid w:val="00F44901"/>
    <w:rsid w:val="00F44910"/>
    <w:rsid w:val="00F4491E"/>
    <w:rsid w:val="00F44B47"/>
    <w:rsid w:val="00F44BAE"/>
    <w:rsid w:val="00F44BBC"/>
    <w:rsid w:val="00F44BD8"/>
    <w:rsid w:val="00F44C53"/>
    <w:rsid w:val="00F44D9B"/>
    <w:rsid w:val="00F44E73"/>
    <w:rsid w:val="00F44E9A"/>
    <w:rsid w:val="00F45099"/>
    <w:rsid w:val="00F4545C"/>
    <w:rsid w:val="00F4596B"/>
    <w:rsid w:val="00F459A6"/>
    <w:rsid w:val="00F45A38"/>
    <w:rsid w:val="00F45CF7"/>
    <w:rsid w:val="00F45E36"/>
    <w:rsid w:val="00F4619F"/>
    <w:rsid w:val="00F46804"/>
    <w:rsid w:val="00F46E52"/>
    <w:rsid w:val="00F470BC"/>
    <w:rsid w:val="00F470DC"/>
    <w:rsid w:val="00F4744E"/>
    <w:rsid w:val="00F47909"/>
    <w:rsid w:val="00F4792B"/>
    <w:rsid w:val="00F47B40"/>
    <w:rsid w:val="00F47B77"/>
    <w:rsid w:val="00F47BDC"/>
    <w:rsid w:val="00F47CF5"/>
    <w:rsid w:val="00F47F07"/>
    <w:rsid w:val="00F47F81"/>
    <w:rsid w:val="00F5011D"/>
    <w:rsid w:val="00F50702"/>
    <w:rsid w:val="00F508B4"/>
    <w:rsid w:val="00F509A1"/>
    <w:rsid w:val="00F50AFE"/>
    <w:rsid w:val="00F50C21"/>
    <w:rsid w:val="00F50DAF"/>
    <w:rsid w:val="00F50F27"/>
    <w:rsid w:val="00F5111F"/>
    <w:rsid w:val="00F5115D"/>
    <w:rsid w:val="00F51451"/>
    <w:rsid w:val="00F514D7"/>
    <w:rsid w:val="00F514DA"/>
    <w:rsid w:val="00F51589"/>
    <w:rsid w:val="00F51649"/>
    <w:rsid w:val="00F51AB0"/>
    <w:rsid w:val="00F51B33"/>
    <w:rsid w:val="00F51B4F"/>
    <w:rsid w:val="00F51D0A"/>
    <w:rsid w:val="00F51E94"/>
    <w:rsid w:val="00F51F3B"/>
    <w:rsid w:val="00F52117"/>
    <w:rsid w:val="00F526C0"/>
    <w:rsid w:val="00F526EC"/>
    <w:rsid w:val="00F52748"/>
    <w:rsid w:val="00F52949"/>
    <w:rsid w:val="00F52FBC"/>
    <w:rsid w:val="00F532B7"/>
    <w:rsid w:val="00F533CD"/>
    <w:rsid w:val="00F535DF"/>
    <w:rsid w:val="00F535ED"/>
    <w:rsid w:val="00F53628"/>
    <w:rsid w:val="00F5367E"/>
    <w:rsid w:val="00F537CF"/>
    <w:rsid w:val="00F53F5D"/>
    <w:rsid w:val="00F53FB5"/>
    <w:rsid w:val="00F54095"/>
    <w:rsid w:val="00F547EE"/>
    <w:rsid w:val="00F548A5"/>
    <w:rsid w:val="00F548FE"/>
    <w:rsid w:val="00F54CA4"/>
    <w:rsid w:val="00F54F5E"/>
    <w:rsid w:val="00F55496"/>
    <w:rsid w:val="00F55514"/>
    <w:rsid w:val="00F5559F"/>
    <w:rsid w:val="00F5591D"/>
    <w:rsid w:val="00F55BE0"/>
    <w:rsid w:val="00F560C0"/>
    <w:rsid w:val="00F560ED"/>
    <w:rsid w:val="00F56141"/>
    <w:rsid w:val="00F561A9"/>
    <w:rsid w:val="00F56215"/>
    <w:rsid w:val="00F5655D"/>
    <w:rsid w:val="00F56789"/>
    <w:rsid w:val="00F56C7E"/>
    <w:rsid w:val="00F56DD1"/>
    <w:rsid w:val="00F57625"/>
    <w:rsid w:val="00F576E7"/>
    <w:rsid w:val="00F57A10"/>
    <w:rsid w:val="00F57D74"/>
    <w:rsid w:val="00F57EA9"/>
    <w:rsid w:val="00F57F2C"/>
    <w:rsid w:val="00F600FB"/>
    <w:rsid w:val="00F603DC"/>
    <w:rsid w:val="00F606D1"/>
    <w:rsid w:val="00F60727"/>
    <w:rsid w:val="00F607C9"/>
    <w:rsid w:val="00F608A4"/>
    <w:rsid w:val="00F609F7"/>
    <w:rsid w:val="00F609FC"/>
    <w:rsid w:val="00F60D65"/>
    <w:rsid w:val="00F60ED0"/>
    <w:rsid w:val="00F60F71"/>
    <w:rsid w:val="00F61027"/>
    <w:rsid w:val="00F61191"/>
    <w:rsid w:val="00F613D9"/>
    <w:rsid w:val="00F6165F"/>
    <w:rsid w:val="00F618E3"/>
    <w:rsid w:val="00F618EF"/>
    <w:rsid w:val="00F61997"/>
    <w:rsid w:val="00F61C72"/>
    <w:rsid w:val="00F621D8"/>
    <w:rsid w:val="00F624D2"/>
    <w:rsid w:val="00F6266B"/>
    <w:rsid w:val="00F626CB"/>
    <w:rsid w:val="00F627C6"/>
    <w:rsid w:val="00F6283C"/>
    <w:rsid w:val="00F62989"/>
    <w:rsid w:val="00F629B3"/>
    <w:rsid w:val="00F62C07"/>
    <w:rsid w:val="00F62F31"/>
    <w:rsid w:val="00F63193"/>
    <w:rsid w:val="00F63929"/>
    <w:rsid w:val="00F63CAD"/>
    <w:rsid w:val="00F63ED4"/>
    <w:rsid w:val="00F63FEE"/>
    <w:rsid w:val="00F63FFC"/>
    <w:rsid w:val="00F644CF"/>
    <w:rsid w:val="00F647D5"/>
    <w:rsid w:val="00F648DA"/>
    <w:rsid w:val="00F64953"/>
    <w:rsid w:val="00F6495E"/>
    <w:rsid w:val="00F64B33"/>
    <w:rsid w:val="00F64B7B"/>
    <w:rsid w:val="00F64BF1"/>
    <w:rsid w:val="00F64D0F"/>
    <w:rsid w:val="00F64EE2"/>
    <w:rsid w:val="00F64F19"/>
    <w:rsid w:val="00F650B0"/>
    <w:rsid w:val="00F65402"/>
    <w:rsid w:val="00F65643"/>
    <w:rsid w:val="00F6578A"/>
    <w:rsid w:val="00F657DA"/>
    <w:rsid w:val="00F65A0C"/>
    <w:rsid w:val="00F65AD3"/>
    <w:rsid w:val="00F65BA2"/>
    <w:rsid w:val="00F65C9D"/>
    <w:rsid w:val="00F65ECE"/>
    <w:rsid w:val="00F65F51"/>
    <w:rsid w:val="00F660FD"/>
    <w:rsid w:val="00F6632C"/>
    <w:rsid w:val="00F66400"/>
    <w:rsid w:val="00F669A8"/>
    <w:rsid w:val="00F669B3"/>
    <w:rsid w:val="00F66AC8"/>
    <w:rsid w:val="00F66C80"/>
    <w:rsid w:val="00F66CCC"/>
    <w:rsid w:val="00F66E8A"/>
    <w:rsid w:val="00F66FC6"/>
    <w:rsid w:val="00F6712B"/>
    <w:rsid w:val="00F673EE"/>
    <w:rsid w:val="00F67557"/>
    <w:rsid w:val="00F6756A"/>
    <w:rsid w:val="00F67805"/>
    <w:rsid w:val="00F6784F"/>
    <w:rsid w:val="00F678C9"/>
    <w:rsid w:val="00F67AF8"/>
    <w:rsid w:val="00F67F3C"/>
    <w:rsid w:val="00F70039"/>
    <w:rsid w:val="00F7026A"/>
    <w:rsid w:val="00F703CA"/>
    <w:rsid w:val="00F704EC"/>
    <w:rsid w:val="00F713A0"/>
    <w:rsid w:val="00F713E1"/>
    <w:rsid w:val="00F715B5"/>
    <w:rsid w:val="00F71B5C"/>
    <w:rsid w:val="00F71B63"/>
    <w:rsid w:val="00F71E98"/>
    <w:rsid w:val="00F725F3"/>
    <w:rsid w:val="00F726F6"/>
    <w:rsid w:val="00F7293A"/>
    <w:rsid w:val="00F72B61"/>
    <w:rsid w:val="00F72C3F"/>
    <w:rsid w:val="00F72EA1"/>
    <w:rsid w:val="00F73073"/>
    <w:rsid w:val="00F73080"/>
    <w:rsid w:val="00F730D9"/>
    <w:rsid w:val="00F7338B"/>
    <w:rsid w:val="00F736CB"/>
    <w:rsid w:val="00F737A6"/>
    <w:rsid w:val="00F73A18"/>
    <w:rsid w:val="00F73AD5"/>
    <w:rsid w:val="00F73EB7"/>
    <w:rsid w:val="00F73ED0"/>
    <w:rsid w:val="00F73F8B"/>
    <w:rsid w:val="00F74016"/>
    <w:rsid w:val="00F74034"/>
    <w:rsid w:val="00F740CD"/>
    <w:rsid w:val="00F740CF"/>
    <w:rsid w:val="00F743E7"/>
    <w:rsid w:val="00F74767"/>
    <w:rsid w:val="00F747C3"/>
    <w:rsid w:val="00F74841"/>
    <w:rsid w:val="00F748D8"/>
    <w:rsid w:val="00F74B82"/>
    <w:rsid w:val="00F74D6D"/>
    <w:rsid w:val="00F74F4C"/>
    <w:rsid w:val="00F75012"/>
    <w:rsid w:val="00F75220"/>
    <w:rsid w:val="00F7537F"/>
    <w:rsid w:val="00F75576"/>
    <w:rsid w:val="00F7563C"/>
    <w:rsid w:val="00F75753"/>
    <w:rsid w:val="00F758EF"/>
    <w:rsid w:val="00F75A7E"/>
    <w:rsid w:val="00F75BA6"/>
    <w:rsid w:val="00F75BBB"/>
    <w:rsid w:val="00F75CF1"/>
    <w:rsid w:val="00F75FA3"/>
    <w:rsid w:val="00F76080"/>
    <w:rsid w:val="00F76351"/>
    <w:rsid w:val="00F7688C"/>
    <w:rsid w:val="00F76996"/>
    <w:rsid w:val="00F76AC4"/>
    <w:rsid w:val="00F76BB4"/>
    <w:rsid w:val="00F76BFC"/>
    <w:rsid w:val="00F76F61"/>
    <w:rsid w:val="00F77493"/>
    <w:rsid w:val="00F77768"/>
    <w:rsid w:val="00F7777C"/>
    <w:rsid w:val="00F77DA2"/>
    <w:rsid w:val="00F77E63"/>
    <w:rsid w:val="00F800D5"/>
    <w:rsid w:val="00F800ED"/>
    <w:rsid w:val="00F80246"/>
    <w:rsid w:val="00F80281"/>
    <w:rsid w:val="00F80456"/>
    <w:rsid w:val="00F80762"/>
    <w:rsid w:val="00F80BE7"/>
    <w:rsid w:val="00F80D03"/>
    <w:rsid w:val="00F80E37"/>
    <w:rsid w:val="00F80E4E"/>
    <w:rsid w:val="00F8117F"/>
    <w:rsid w:val="00F812A8"/>
    <w:rsid w:val="00F8133C"/>
    <w:rsid w:val="00F8135A"/>
    <w:rsid w:val="00F81A94"/>
    <w:rsid w:val="00F81C91"/>
    <w:rsid w:val="00F81CC4"/>
    <w:rsid w:val="00F823E2"/>
    <w:rsid w:val="00F825F5"/>
    <w:rsid w:val="00F8263C"/>
    <w:rsid w:val="00F8264E"/>
    <w:rsid w:val="00F8265E"/>
    <w:rsid w:val="00F82C58"/>
    <w:rsid w:val="00F8382E"/>
    <w:rsid w:val="00F83979"/>
    <w:rsid w:val="00F83A53"/>
    <w:rsid w:val="00F83D89"/>
    <w:rsid w:val="00F84179"/>
    <w:rsid w:val="00F844FE"/>
    <w:rsid w:val="00F8456F"/>
    <w:rsid w:val="00F84813"/>
    <w:rsid w:val="00F84994"/>
    <w:rsid w:val="00F84EE9"/>
    <w:rsid w:val="00F8533D"/>
    <w:rsid w:val="00F85440"/>
    <w:rsid w:val="00F854A8"/>
    <w:rsid w:val="00F85530"/>
    <w:rsid w:val="00F85746"/>
    <w:rsid w:val="00F85B0A"/>
    <w:rsid w:val="00F85F2C"/>
    <w:rsid w:val="00F86160"/>
    <w:rsid w:val="00F8630A"/>
    <w:rsid w:val="00F86317"/>
    <w:rsid w:val="00F8675E"/>
    <w:rsid w:val="00F86812"/>
    <w:rsid w:val="00F86B81"/>
    <w:rsid w:val="00F87177"/>
    <w:rsid w:val="00F8751E"/>
    <w:rsid w:val="00F87AB5"/>
    <w:rsid w:val="00F87E70"/>
    <w:rsid w:val="00F87E99"/>
    <w:rsid w:val="00F90687"/>
    <w:rsid w:val="00F90894"/>
    <w:rsid w:val="00F908E0"/>
    <w:rsid w:val="00F90917"/>
    <w:rsid w:val="00F90A9D"/>
    <w:rsid w:val="00F90B27"/>
    <w:rsid w:val="00F90C7E"/>
    <w:rsid w:val="00F90D01"/>
    <w:rsid w:val="00F90D4A"/>
    <w:rsid w:val="00F90DDB"/>
    <w:rsid w:val="00F90E07"/>
    <w:rsid w:val="00F90F19"/>
    <w:rsid w:val="00F90F1D"/>
    <w:rsid w:val="00F90F3E"/>
    <w:rsid w:val="00F916FF"/>
    <w:rsid w:val="00F91B13"/>
    <w:rsid w:val="00F91DE7"/>
    <w:rsid w:val="00F920AF"/>
    <w:rsid w:val="00F922AF"/>
    <w:rsid w:val="00F924E2"/>
    <w:rsid w:val="00F9280D"/>
    <w:rsid w:val="00F928AB"/>
    <w:rsid w:val="00F92AB1"/>
    <w:rsid w:val="00F92DCD"/>
    <w:rsid w:val="00F9322A"/>
    <w:rsid w:val="00F93260"/>
    <w:rsid w:val="00F93491"/>
    <w:rsid w:val="00F93826"/>
    <w:rsid w:val="00F93AF7"/>
    <w:rsid w:val="00F93C36"/>
    <w:rsid w:val="00F93F20"/>
    <w:rsid w:val="00F940E8"/>
    <w:rsid w:val="00F942EC"/>
    <w:rsid w:val="00F94330"/>
    <w:rsid w:val="00F9467D"/>
    <w:rsid w:val="00F94704"/>
    <w:rsid w:val="00F94BF2"/>
    <w:rsid w:val="00F94E2A"/>
    <w:rsid w:val="00F9513B"/>
    <w:rsid w:val="00F95158"/>
    <w:rsid w:val="00F951BE"/>
    <w:rsid w:val="00F9520C"/>
    <w:rsid w:val="00F9566D"/>
    <w:rsid w:val="00F95A4F"/>
    <w:rsid w:val="00F9633D"/>
    <w:rsid w:val="00F963C0"/>
    <w:rsid w:val="00F9646C"/>
    <w:rsid w:val="00F96476"/>
    <w:rsid w:val="00F964A3"/>
    <w:rsid w:val="00F96590"/>
    <w:rsid w:val="00F96663"/>
    <w:rsid w:val="00F967DE"/>
    <w:rsid w:val="00F967FF"/>
    <w:rsid w:val="00F968D5"/>
    <w:rsid w:val="00F96E50"/>
    <w:rsid w:val="00F97208"/>
    <w:rsid w:val="00F97252"/>
    <w:rsid w:val="00F97299"/>
    <w:rsid w:val="00F9757F"/>
    <w:rsid w:val="00F97758"/>
    <w:rsid w:val="00F97825"/>
    <w:rsid w:val="00F97872"/>
    <w:rsid w:val="00F9796D"/>
    <w:rsid w:val="00F979A7"/>
    <w:rsid w:val="00F97F38"/>
    <w:rsid w:val="00FA0106"/>
    <w:rsid w:val="00FA014B"/>
    <w:rsid w:val="00FA01CE"/>
    <w:rsid w:val="00FA08F4"/>
    <w:rsid w:val="00FA09B1"/>
    <w:rsid w:val="00FA0C65"/>
    <w:rsid w:val="00FA109D"/>
    <w:rsid w:val="00FA1344"/>
    <w:rsid w:val="00FA1428"/>
    <w:rsid w:val="00FA15BA"/>
    <w:rsid w:val="00FA1853"/>
    <w:rsid w:val="00FA228F"/>
    <w:rsid w:val="00FA23A0"/>
    <w:rsid w:val="00FA256D"/>
    <w:rsid w:val="00FA27FD"/>
    <w:rsid w:val="00FA296B"/>
    <w:rsid w:val="00FA29E8"/>
    <w:rsid w:val="00FA31AD"/>
    <w:rsid w:val="00FA320A"/>
    <w:rsid w:val="00FA32AF"/>
    <w:rsid w:val="00FA332C"/>
    <w:rsid w:val="00FA33F7"/>
    <w:rsid w:val="00FA35D1"/>
    <w:rsid w:val="00FA3674"/>
    <w:rsid w:val="00FA389D"/>
    <w:rsid w:val="00FA38D8"/>
    <w:rsid w:val="00FA393A"/>
    <w:rsid w:val="00FA39D4"/>
    <w:rsid w:val="00FA3D7E"/>
    <w:rsid w:val="00FA3F9F"/>
    <w:rsid w:val="00FA40F8"/>
    <w:rsid w:val="00FA457A"/>
    <w:rsid w:val="00FA46BA"/>
    <w:rsid w:val="00FA47F0"/>
    <w:rsid w:val="00FA4A8D"/>
    <w:rsid w:val="00FA4B01"/>
    <w:rsid w:val="00FA4B98"/>
    <w:rsid w:val="00FA50B7"/>
    <w:rsid w:val="00FA5227"/>
    <w:rsid w:val="00FA5449"/>
    <w:rsid w:val="00FA54FF"/>
    <w:rsid w:val="00FA5534"/>
    <w:rsid w:val="00FA5778"/>
    <w:rsid w:val="00FA594A"/>
    <w:rsid w:val="00FA5C36"/>
    <w:rsid w:val="00FA61F6"/>
    <w:rsid w:val="00FA67CE"/>
    <w:rsid w:val="00FA6D13"/>
    <w:rsid w:val="00FA6F2B"/>
    <w:rsid w:val="00FA6FF2"/>
    <w:rsid w:val="00FA700C"/>
    <w:rsid w:val="00FA73AB"/>
    <w:rsid w:val="00FA761B"/>
    <w:rsid w:val="00FA7893"/>
    <w:rsid w:val="00FA7A0B"/>
    <w:rsid w:val="00FA7B65"/>
    <w:rsid w:val="00FA7E4A"/>
    <w:rsid w:val="00FB006C"/>
    <w:rsid w:val="00FB01D3"/>
    <w:rsid w:val="00FB0363"/>
    <w:rsid w:val="00FB0657"/>
    <w:rsid w:val="00FB08C2"/>
    <w:rsid w:val="00FB09F1"/>
    <w:rsid w:val="00FB0A68"/>
    <w:rsid w:val="00FB0FF8"/>
    <w:rsid w:val="00FB105D"/>
    <w:rsid w:val="00FB1105"/>
    <w:rsid w:val="00FB114A"/>
    <w:rsid w:val="00FB13D6"/>
    <w:rsid w:val="00FB1942"/>
    <w:rsid w:val="00FB1950"/>
    <w:rsid w:val="00FB195B"/>
    <w:rsid w:val="00FB197C"/>
    <w:rsid w:val="00FB1D77"/>
    <w:rsid w:val="00FB21E0"/>
    <w:rsid w:val="00FB236F"/>
    <w:rsid w:val="00FB2486"/>
    <w:rsid w:val="00FB2518"/>
    <w:rsid w:val="00FB277B"/>
    <w:rsid w:val="00FB27AE"/>
    <w:rsid w:val="00FB27EA"/>
    <w:rsid w:val="00FB2988"/>
    <w:rsid w:val="00FB29EA"/>
    <w:rsid w:val="00FB2A4A"/>
    <w:rsid w:val="00FB2F7B"/>
    <w:rsid w:val="00FB3041"/>
    <w:rsid w:val="00FB30AB"/>
    <w:rsid w:val="00FB31B0"/>
    <w:rsid w:val="00FB31DC"/>
    <w:rsid w:val="00FB325F"/>
    <w:rsid w:val="00FB32FC"/>
    <w:rsid w:val="00FB3322"/>
    <w:rsid w:val="00FB363A"/>
    <w:rsid w:val="00FB36EF"/>
    <w:rsid w:val="00FB37BC"/>
    <w:rsid w:val="00FB37DC"/>
    <w:rsid w:val="00FB38E4"/>
    <w:rsid w:val="00FB40F2"/>
    <w:rsid w:val="00FB41BE"/>
    <w:rsid w:val="00FB4378"/>
    <w:rsid w:val="00FB4411"/>
    <w:rsid w:val="00FB4416"/>
    <w:rsid w:val="00FB446D"/>
    <w:rsid w:val="00FB4876"/>
    <w:rsid w:val="00FB4901"/>
    <w:rsid w:val="00FB4B2A"/>
    <w:rsid w:val="00FB4C5C"/>
    <w:rsid w:val="00FB4D2F"/>
    <w:rsid w:val="00FB4D7B"/>
    <w:rsid w:val="00FB51C6"/>
    <w:rsid w:val="00FB5203"/>
    <w:rsid w:val="00FB529A"/>
    <w:rsid w:val="00FB5366"/>
    <w:rsid w:val="00FB55E3"/>
    <w:rsid w:val="00FB5B5F"/>
    <w:rsid w:val="00FB5EE4"/>
    <w:rsid w:val="00FB5F32"/>
    <w:rsid w:val="00FB6313"/>
    <w:rsid w:val="00FB636B"/>
    <w:rsid w:val="00FB724B"/>
    <w:rsid w:val="00FB7C74"/>
    <w:rsid w:val="00FB7CEB"/>
    <w:rsid w:val="00FB7F95"/>
    <w:rsid w:val="00FC04E3"/>
    <w:rsid w:val="00FC07CD"/>
    <w:rsid w:val="00FC0F15"/>
    <w:rsid w:val="00FC0F5C"/>
    <w:rsid w:val="00FC12A1"/>
    <w:rsid w:val="00FC158C"/>
    <w:rsid w:val="00FC193B"/>
    <w:rsid w:val="00FC1AEA"/>
    <w:rsid w:val="00FC1E95"/>
    <w:rsid w:val="00FC1EA3"/>
    <w:rsid w:val="00FC1F7E"/>
    <w:rsid w:val="00FC23FF"/>
    <w:rsid w:val="00FC2784"/>
    <w:rsid w:val="00FC2797"/>
    <w:rsid w:val="00FC2DCA"/>
    <w:rsid w:val="00FC2F9C"/>
    <w:rsid w:val="00FC31F1"/>
    <w:rsid w:val="00FC3437"/>
    <w:rsid w:val="00FC348E"/>
    <w:rsid w:val="00FC3849"/>
    <w:rsid w:val="00FC38F2"/>
    <w:rsid w:val="00FC39A0"/>
    <w:rsid w:val="00FC3E55"/>
    <w:rsid w:val="00FC3EDC"/>
    <w:rsid w:val="00FC44F1"/>
    <w:rsid w:val="00FC45A8"/>
    <w:rsid w:val="00FC46C3"/>
    <w:rsid w:val="00FC5052"/>
    <w:rsid w:val="00FC5189"/>
    <w:rsid w:val="00FC5464"/>
    <w:rsid w:val="00FC5AA7"/>
    <w:rsid w:val="00FC5BB8"/>
    <w:rsid w:val="00FC63E0"/>
    <w:rsid w:val="00FC6551"/>
    <w:rsid w:val="00FC6553"/>
    <w:rsid w:val="00FC65C3"/>
    <w:rsid w:val="00FC6692"/>
    <w:rsid w:val="00FC6897"/>
    <w:rsid w:val="00FC6B2F"/>
    <w:rsid w:val="00FC6C35"/>
    <w:rsid w:val="00FC6C4B"/>
    <w:rsid w:val="00FC6E4A"/>
    <w:rsid w:val="00FC6EBE"/>
    <w:rsid w:val="00FC6F80"/>
    <w:rsid w:val="00FC78BC"/>
    <w:rsid w:val="00FC798F"/>
    <w:rsid w:val="00FC7AD1"/>
    <w:rsid w:val="00FC7C48"/>
    <w:rsid w:val="00FC7CE1"/>
    <w:rsid w:val="00FC7D2E"/>
    <w:rsid w:val="00FC7EBF"/>
    <w:rsid w:val="00FD006D"/>
    <w:rsid w:val="00FD0386"/>
    <w:rsid w:val="00FD0451"/>
    <w:rsid w:val="00FD0624"/>
    <w:rsid w:val="00FD0735"/>
    <w:rsid w:val="00FD0756"/>
    <w:rsid w:val="00FD092A"/>
    <w:rsid w:val="00FD0A81"/>
    <w:rsid w:val="00FD0B74"/>
    <w:rsid w:val="00FD0E18"/>
    <w:rsid w:val="00FD0EDE"/>
    <w:rsid w:val="00FD124F"/>
    <w:rsid w:val="00FD1603"/>
    <w:rsid w:val="00FD16B4"/>
    <w:rsid w:val="00FD17FD"/>
    <w:rsid w:val="00FD19E6"/>
    <w:rsid w:val="00FD1C16"/>
    <w:rsid w:val="00FD1C9E"/>
    <w:rsid w:val="00FD1CAE"/>
    <w:rsid w:val="00FD1F5A"/>
    <w:rsid w:val="00FD1FBF"/>
    <w:rsid w:val="00FD20BF"/>
    <w:rsid w:val="00FD2107"/>
    <w:rsid w:val="00FD2668"/>
    <w:rsid w:val="00FD26CA"/>
    <w:rsid w:val="00FD26EE"/>
    <w:rsid w:val="00FD29A0"/>
    <w:rsid w:val="00FD326E"/>
    <w:rsid w:val="00FD339F"/>
    <w:rsid w:val="00FD344A"/>
    <w:rsid w:val="00FD3487"/>
    <w:rsid w:val="00FD3499"/>
    <w:rsid w:val="00FD3666"/>
    <w:rsid w:val="00FD3AE8"/>
    <w:rsid w:val="00FD3CDE"/>
    <w:rsid w:val="00FD3D2C"/>
    <w:rsid w:val="00FD3DF1"/>
    <w:rsid w:val="00FD4063"/>
    <w:rsid w:val="00FD4413"/>
    <w:rsid w:val="00FD44C1"/>
    <w:rsid w:val="00FD4559"/>
    <w:rsid w:val="00FD47EB"/>
    <w:rsid w:val="00FD4843"/>
    <w:rsid w:val="00FD4944"/>
    <w:rsid w:val="00FD4A76"/>
    <w:rsid w:val="00FD4B64"/>
    <w:rsid w:val="00FD4BDA"/>
    <w:rsid w:val="00FD4E86"/>
    <w:rsid w:val="00FD50C5"/>
    <w:rsid w:val="00FD50E8"/>
    <w:rsid w:val="00FD5125"/>
    <w:rsid w:val="00FD5223"/>
    <w:rsid w:val="00FD5371"/>
    <w:rsid w:val="00FD53C7"/>
    <w:rsid w:val="00FD5550"/>
    <w:rsid w:val="00FD570A"/>
    <w:rsid w:val="00FD5D30"/>
    <w:rsid w:val="00FD5DC7"/>
    <w:rsid w:val="00FD5F66"/>
    <w:rsid w:val="00FD603D"/>
    <w:rsid w:val="00FD60D1"/>
    <w:rsid w:val="00FD612A"/>
    <w:rsid w:val="00FD6156"/>
    <w:rsid w:val="00FD6300"/>
    <w:rsid w:val="00FD6380"/>
    <w:rsid w:val="00FD64E3"/>
    <w:rsid w:val="00FD694E"/>
    <w:rsid w:val="00FD6969"/>
    <w:rsid w:val="00FD6B95"/>
    <w:rsid w:val="00FD6F07"/>
    <w:rsid w:val="00FD722A"/>
    <w:rsid w:val="00FD769C"/>
    <w:rsid w:val="00FD799E"/>
    <w:rsid w:val="00FD79CD"/>
    <w:rsid w:val="00FD7E8C"/>
    <w:rsid w:val="00FE014C"/>
    <w:rsid w:val="00FE0300"/>
    <w:rsid w:val="00FE06BC"/>
    <w:rsid w:val="00FE06FE"/>
    <w:rsid w:val="00FE1470"/>
    <w:rsid w:val="00FE19DA"/>
    <w:rsid w:val="00FE291C"/>
    <w:rsid w:val="00FE2A3D"/>
    <w:rsid w:val="00FE2D38"/>
    <w:rsid w:val="00FE2DBD"/>
    <w:rsid w:val="00FE2DCD"/>
    <w:rsid w:val="00FE3213"/>
    <w:rsid w:val="00FE332E"/>
    <w:rsid w:val="00FE364C"/>
    <w:rsid w:val="00FE36FC"/>
    <w:rsid w:val="00FE37FC"/>
    <w:rsid w:val="00FE385E"/>
    <w:rsid w:val="00FE3874"/>
    <w:rsid w:val="00FE38A1"/>
    <w:rsid w:val="00FE399E"/>
    <w:rsid w:val="00FE3AD3"/>
    <w:rsid w:val="00FE3F22"/>
    <w:rsid w:val="00FE40C1"/>
    <w:rsid w:val="00FE4276"/>
    <w:rsid w:val="00FE42A7"/>
    <w:rsid w:val="00FE42C6"/>
    <w:rsid w:val="00FE4372"/>
    <w:rsid w:val="00FE4ABF"/>
    <w:rsid w:val="00FE4AF8"/>
    <w:rsid w:val="00FE4D6E"/>
    <w:rsid w:val="00FE4F1C"/>
    <w:rsid w:val="00FE4F91"/>
    <w:rsid w:val="00FE52FD"/>
    <w:rsid w:val="00FE571C"/>
    <w:rsid w:val="00FE5821"/>
    <w:rsid w:val="00FE5B80"/>
    <w:rsid w:val="00FE5E04"/>
    <w:rsid w:val="00FE5E5C"/>
    <w:rsid w:val="00FE5F68"/>
    <w:rsid w:val="00FE60BC"/>
    <w:rsid w:val="00FE60E2"/>
    <w:rsid w:val="00FE624F"/>
    <w:rsid w:val="00FE64BE"/>
    <w:rsid w:val="00FE6591"/>
    <w:rsid w:val="00FE66CD"/>
    <w:rsid w:val="00FE6AE0"/>
    <w:rsid w:val="00FE6AFC"/>
    <w:rsid w:val="00FE6C27"/>
    <w:rsid w:val="00FE718A"/>
    <w:rsid w:val="00FE7215"/>
    <w:rsid w:val="00FE766E"/>
    <w:rsid w:val="00FE7704"/>
    <w:rsid w:val="00FE773A"/>
    <w:rsid w:val="00FE776C"/>
    <w:rsid w:val="00FE7775"/>
    <w:rsid w:val="00FE77E3"/>
    <w:rsid w:val="00FE7B09"/>
    <w:rsid w:val="00FE7B43"/>
    <w:rsid w:val="00FE7CDD"/>
    <w:rsid w:val="00FE7D96"/>
    <w:rsid w:val="00FE7E33"/>
    <w:rsid w:val="00FF000A"/>
    <w:rsid w:val="00FF02CE"/>
    <w:rsid w:val="00FF03E4"/>
    <w:rsid w:val="00FF06C2"/>
    <w:rsid w:val="00FF0ABD"/>
    <w:rsid w:val="00FF0B49"/>
    <w:rsid w:val="00FF0D7E"/>
    <w:rsid w:val="00FF0E52"/>
    <w:rsid w:val="00FF1449"/>
    <w:rsid w:val="00FF16C7"/>
    <w:rsid w:val="00FF1789"/>
    <w:rsid w:val="00FF1813"/>
    <w:rsid w:val="00FF1E04"/>
    <w:rsid w:val="00FF2048"/>
    <w:rsid w:val="00FF2101"/>
    <w:rsid w:val="00FF21CA"/>
    <w:rsid w:val="00FF21DD"/>
    <w:rsid w:val="00FF2324"/>
    <w:rsid w:val="00FF28A3"/>
    <w:rsid w:val="00FF28AC"/>
    <w:rsid w:val="00FF2B77"/>
    <w:rsid w:val="00FF2C6D"/>
    <w:rsid w:val="00FF3341"/>
    <w:rsid w:val="00FF3669"/>
    <w:rsid w:val="00FF368D"/>
    <w:rsid w:val="00FF37C7"/>
    <w:rsid w:val="00FF396C"/>
    <w:rsid w:val="00FF3AE9"/>
    <w:rsid w:val="00FF3CE5"/>
    <w:rsid w:val="00FF3D29"/>
    <w:rsid w:val="00FF3E62"/>
    <w:rsid w:val="00FF3ED1"/>
    <w:rsid w:val="00FF40B6"/>
    <w:rsid w:val="00FF4566"/>
    <w:rsid w:val="00FF478A"/>
    <w:rsid w:val="00FF483D"/>
    <w:rsid w:val="00FF48DF"/>
    <w:rsid w:val="00FF49E0"/>
    <w:rsid w:val="00FF4F4C"/>
    <w:rsid w:val="00FF5199"/>
    <w:rsid w:val="00FF545D"/>
    <w:rsid w:val="00FF5517"/>
    <w:rsid w:val="00FF5576"/>
    <w:rsid w:val="00FF55D6"/>
    <w:rsid w:val="00FF579F"/>
    <w:rsid w:val="00FF59F4"/>
    <w:rsid w:val="00FF5B6A"/>
    <w:rsid w:val="00FF5B83"/>
    <w:rsid w:val="00FF5C91"/>
    <w:rsid w:val="00FF5F9D"/>
    <w:rsid w:val="00FF61F5"/>
    <w:rsid w:val="00FF61FD"/>
    <w:rsid w:val="00FF61FE"/>
    <w:rsid w:val="00FF622F"/>
    <w:rsid w:val="00FF6340"/>
    <w:rsid w:val="00FF6620"/>
    <w:rsid w:val="00FF688F"/>
    <w:rsid w:val="00FF69C3"/>
    <w:rsid w:val="00FF69DC"/>
    <w:rsid w:val="00FF6D57"/>
    <w:rsid w:val="00FF77C0"/>
    <w:rsid w:val="00FF7A88"/>
    <w:rsid w:val="00FF7B49"/>
    <w:rsid w:val="00FF7C84"/>
    <w:rsid w:val="00FF7D8D"/>
    <w:rsid w:val="00FF7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02ADA2"/>
  <w15:chartTrackingRefBased/>
  <w15:docId w15:val="{DC90FBCC-DB17-4058-AA2B-81FB09FFE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55DF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55D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428</Words>
  <Characters>244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</dc:creator>
  <cp:keywords/>
  <dc:description/>
  <cp:lastModifiedBy>James Keavney</cp:lastModifiedBy>
  <cp:revision>9</cp:revision>
  <dcterms:created xsi:type="dcterms:W3CDTF">2020-08-07T15:47:00Z</dcterms:created>
  <dcterms:modified xsi:type="dcterms:W3CDTF">2020-08-07T19:32:00Z</dcterms:modified>
</cp:coreProperties>
</file>